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036C8CC1" w:rsidR="00F735C5" w:rsidRPr="00DB2824" w:rsidRDefault="00F735C5" w:rsidP="00DB2824">
      <w:pPr>
        <w:rPr>
          <w:lang w:val="en-IN"/>
        </w:rPr>
      </w:pPr>
      <w:bookmarkStart w:id="0" w:name="_GoBack"/>
      <w:bookmarkEnd w:id="0"/>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3DC31BF1" w14:textId="57FB8DE9" w:rsidR="00CA38D9" w:rsidRDefault="00B24059" w:rsidP="00CA38D9">
            <w:pPr>
              <w:rPr>
                <w:ins w:id="1" w:author="nyadav.idmworks@outlook.com" w:date="2020-05-31T21:10:00Z"/>
                <w:lang w:val="en-IN"/>
              </w:rPr>
            </w:pPr>
            <w:r>
              <w:rPr>
                <w:lang w:val="en-IN"/>
              </w:rPr>
              <w:t>Name</w:t>
            </w:r>
            <w:ins w:id="2" w:author="nyadav.idmworks@outlook.com" w:date="2020-05-31T21:10:00Z">
              <w:r w:rsidR="00CA38D9">
                <w:rPr>
                  <w:lang w:val="en-IN"/>
                </w:rPr>
                <w:t xml:space="preserve"> </w:t>
              </w:r>
            </w:ins>
            <w:del w:id="3" w:author="nyadav.idmworks@outlook.com" w:date="2020-05-31T21:10:00Z">
              <w:r w:rsidDel="00CA38D9">
                <w:rPr>
                  <w:lang w:val="en-IN"/>
                </w:rPr>
                <w:delText>*</w:delText>
              </w:r>
            </w:del>
            <w:ins w:id="4" w:author="nyadav.idmworks@outlook.com" w:date="2020-05-31T21:10:00Z">
              <w:r w:rsidR="00CA38D9">
                <w:rPr>
                  <w:lang w:val="en-IN"/>
                </w:rPr>
                <w:t xml:space="preserve"> or Firm</w:t>
              </w:r>
            </w:ins>
            <w:ins w:id="5" w:author="nyadav.idmworks@outlook.com" w:date="2020-05-31T21:11:00Z">
              <w:r w:rsidR="004745D0">
                <w:rPr>
                  <w:lang w:val="en-IN"/>
                </w:rPr>
                <w:t xml:space="preserve"> *</w:t>
              </w:r>
            </w:ins>
          </w:p>
          <w:p w14:paraId="278046B6" w14:textId="23745A7B" w:rsidR="00CA38D9" w:rsidRDefault="00CA38D9" w:rsidP="00CA38D9">
            <w:pPr>
              <w:rPr>
                <w:lang w:val="en-IN"/>
              </w:rPr>
            </w:pPr>
            <w:ins w:id="6" w:author="nyadav.idmworks@outlook.com" w:date="2020-05-31T21:10:00Z">
              <w:r>
                <w:rPr>
                  <w:lang w:val="en-IN"/>
                </w:rPr>
                <w:t>(Any one of them is required)</w:t>
              </w:r>
            </w:ins>
          </w:p>
        </w:tc>
        <w:tc>
          <w:tcPr>
            <w:tcW w:w="3005" w:type="dxa"/>
          </w:tcPr>
          <w:p w14:paraId="15B65EDE" w14:textId="77777777" w:rsidR="00B24059" w:rsidRDefault="00B24059" w:rsidP="009836D5">
            <w:pPr>
              <w:rPr>
                <w:ins w:id="7" w:author="nyadav.idmworks@outlook.com" w:date="2020-05-31T21:10:00Z"/>
                <w:lang w:val="en-IN"/>
              </w:rPr>
            </w:pPr>
            <w:r>
              <w:rPr>
                <w:lang w:val="en-IN"/>
              </w:rPr>
              <w:t>Not Empty – atleast 2 characters</w:t>
            </w:r>
          </w:p>
          <w:p w14:paraId="1ED1674F" w14:textId="77777777" w:rsidR="00CA38D9" w:rsidRDefault="00CA38D9" w:rsidP="009836D5">
            <w:pPr>
              <w:rPr>
                <w:ins w:id="8" w:author="nyadav.idmworks@outlook.com" w:date="2020-05-31T21:10:00Z"/>
                <w:lang w:val="en-IN"/>
              </w:rPr>
            </w:pPr>
          </w:p>
          <w:p w14:paraId="7F25705B" w14:textId="10621BCE" w:rsidR="00CA38D9" w:rsidRDefault="00CA38D9" w:rsidP="009836D5">
            <w:pPr>
              <w:rPr>
                <w:lang w:val="en-IN"/>
              </w:rPr>
            </w:pP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16584DAF" w:rsidR="00B24059" w:rsidRPr="00C92A10" w:rsidRDefault="00B24059" w:rsidP="009836D5">
            <w:pPr>
              <w:rPr>
                <w:noProof/>
              </w:rPr>
            </w:pPr>
            <w:r>
              <w:rPr>
                <w:noProof/>
              </w:rPr>
              <w:t xml:space="preserve">GST Number </w:t>
            </w:r>
            <w:ins w:id="9" w:author="nyadav.idmworks@outlook.com" w:date="2020-05-31T21:10:00Z">
              <w:r w:rsidR="00F30333">
                <w:rPr>
                  <w:noProof/>
                </w:rPr>
                <w:t xml:space="preserve"> (If entered)</w:t>
              </w:r>
            </w:ins>
            <w:r>
              <w:rPr>
                <w:noProof/>
              </w:rPr>
              <w:t xml:space="preserve">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3BBF64D1" w:rsidR="00B24059" w:rsidRDefault="00B24059" w:rsidP="009836D5">
            <w:pPr>
              <w:rPr>
                <w:noProof/>
              </w:rPr>
            </w:pPr>
            <w:r>
              <w:rPr>
                <w:noProof/>
              </w:rPr>
              <w:t>Mobile2</w:t>
            </w:r>
            <w:ins w:id="10" w:author="nyadav.idmworks@outlook.com" w:date="2020-05-31T21:11:00Z">
              <w:r w:rsidR="00F30333">
                <w:rPr>
                  <w:noProof/>
                </w:rPr>
                <w:t xml:space="preserve"> </w:t>
              </w:r>
            </w:ins>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2900"/>
        <w:gridCol w:w="2899"/>
        <w:gridCol w:w="3217"/>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CB71D8" w:rsidRDefault="00365171" w:rsidP="009836D5">
            <w:pPr>
              <w:rPr>
                <w:color w:val="FF0000"/>
                <w:lang w:val="en-IN"/>
              </w:rPr>
            </w:pPr>
            <w:r w:rsidRPr="00CB71D8">
              <w:rPr>
                <w:color w:val="FF0000"/>
                <w:lang w:val="en-IN"/>
              </w:rPr>
              <w:t xml:space="preserve">City/Village </w:t>
            </w:r>
          </w:p>
          <w:p w14:paraId="470BBE87" w14:textId="77777777" w:rsidR="00F73689" w:rsidRPr="00CB71D8" w:rsidRDefault="00F73689" w:rsidP="009836D5">
            <w:pPr>
              <w:rPr>
                <w:color w:val="FF0000"/>
                <w:lang w:val="en-IN"/>
              </w:rPr>
            </w:pPr>
          </w:p>
          <w:p w14:paraId="02742E98" w14:textId="71688E70" w:rsidR="00F73689" w:rsidRPr="00CB71D8" w:rsidRDefault="00F73689" w:rsidP="009836D5">
            <w:pPr>
              <w:rPr>
                <w:color w:val="FF0000"/>
                <w:lang w:val="en-IN"/>
              </w:rPr>
            </w:pPr>
            <w:r w:rsidRPr="00CB71D8">
              <w:rPr>
                <w:color w:val="FF0000"/>
                <w:lang w:val="en-IN"/>
              </w:rPr>
              <w:t xml:space="preserve">Type </w:t>
            </w:r>
            <w:r w:rsidR="008F0D1B" w:rsidRPr="00CB71D8">
              <w:rPr>
                <w:color w:val="FF0000"/>
                <w:lang w:val="en-IN"/>
              </w:rPr>
              <w:t>2</w:t>
            </w:r>
            <w:r w:rsidRPr="00CB71D8">
              <w:rPr>
                <w:color w:val="FF0000"/>
                <w:lang w:val="en-IN"/>
              </w:rPr>
              <w:t xml:space="preserve"> character – auto search</w:t>
            </w:r>
          </w:p>
        </w:tc>
        <w:tc>
          <w:tcPr>
            <w:tcW w:w="3005" w:type="dxa"/>
          </w:tcPr>
          <w:p w14:paraId="3E2C3FAE" w14:textId="0A342248" w:rsidR="00365171" w:rsidRPr="00CB71D8" w:rsidRDefault="005D0D21" w:rsidP="009836D5">
            <w:pPr>
              <w:rPr>
                <w:color w:val="FF0000"/>
                <w:lang w:val="en-IN"/>
              </w:rPr>
            </w:pPr>
            <w:r w:rsidRPr="00CB71D8">
              <w:rPr>
                <w:color w:val="FF0000"/>
                <w:lang w:val="en-IN"/>
              </w:rPr>
              <w:t>Search City/Village from the list</w:t>
            </w:r>
          </w:p>
        </w:tc>
        <w:tc>
          <w:tcPr>
            <w:tcW w:w="3006" w:type="dxa"/>
          </w:tcPr>
          <w:p w14:paraId="4293D479" w14:textId="60368241" w:rsidR="00365171"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33 \h </w:instrText>
            </w:r>
            <w:r w:rsidRPr="00CB71D8">
              <w:rPr>
                <w:color w:val="FF0000"/>
                <w:lang w:val="en-IN"/>
              </w:rPr>
            </w:r>
            <w:r w:rsidRPr="00CB71D8">
              <w:rPr>
                <w:color w:val="FF0000"/>
                <w:lang w:val="en-IN"/>
              </w:rPr>
              <w:fldChar w:fldCharType="separate"/>
            </w:r>
            <w:ins w:id="11" w:author="nyadav.idmworks@outlook.com" w:date="2020-06-05T22:38:00Z">
              <w:r w:rsidR="006F0300" w:rsidRPr="00DB2824">
                <w:rPr>
                  <w:lang w:val="en-IN"/>
                </w:rPr>
                <w:t>/</w:t>
              </w:r>
              <w:r w:rsidR="006F0300">
                <w:rPr>
                  <w:lang w:val="en-IN"/>
                </w:rPr>
                <w:t>uilist</w:t>
              </w:r>
              <w:r w:rsidR="006F0300" w:rsidRPr="00DB2824">
                <w:rPr>
                  <w:lang w:val="en-IN"/>
                </w:rPr>
                <w:t>/</w:t>
              </w:r>
              <w:r w:rsidR="006F0300" w:rsidRPr="00CB71D8">
                <w:rPr>
                  <w:lang w:val="en-IN"/>
                </w:rPr>
                <w:t>getCities</w:t>
              </w:r>
            </w:ins>
            <w:del w:id="12"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getCities</w:delText>
              </w:r>
            </w:del>
            <w:r w:rsidRPr="00CB71D8">
              <w:rPr>
                <w:color w:val="FF0000"/>
                <w:lang w:val="en-IN"/>
              </w:rPr>
              <w:fldChar w:fldCharType="end"/>
            </w:r>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47FD4F37"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006F0300" w:rsidRPr="00620C3E">
              <w:rPr>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CB71D8" w:rsidRDefault="00660CDA" w:rsidP="009836D5">
            <w:pPr>
              <w:rPr>
                <w:color w:val="FF0000"/>
                <w:lang w:val="en-IN"/>
              </w:rPr>
            </w:pPr>
            <w:r w:rsidRPr="00CB71D8">
              <w:rPr>
                <w:color w:val="FF0000"/>
                <w:lang w:val="en-IN"/>
              </w:rPr>
              <w:t>Add City</w:t>
            </w:r>
          </w:p>
        </w:tc>
        <w:tc>
          <w:tcPr>
            <w:tcW w:w="3005" w:type="dxa"/>
          </w:tcPr>
          <w:p w14:paraId="26971B92" w14:textId="59CBD899" w:rsidR="00660CDA" w:rsidRPr="00CB71D8" w:rsidRDefault="009E1439" w:rsidP="009836D5">
            <w:pPr>
              <w:rPr>
                <w:color w:val="FF0000"/>
                <w:lang w:val="en-IN"/>
              </w:rPr>
            </w:pPr>
            <w:r w:rsidRPr="00CB71D8">
              <w:rPr>
                <w:color w:val="FF0000"/>
                <w:lang w:val="en-IN"/>
              </w:rPr>
              <w:t>Open popup to add city</w:t>
            </w:r>
          </w:p>
        </w:tc>
        <w:tc>
          <w:tcPr>
            <w:tcW w:w="3006" w:type="dxa"/>
          </w:tcPr>
          <w:p w14:paraId="0E098A55" w14:textId="71550D4D" w:rsidR="00660CDA"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40 \h </w:instrText>
            </w:r>
            <w:r w:rsidRPr="00CB71D8">
              <w:rPr>
                <w:color w:val="FF0000"/>
                <w:lang w:val="en-IN"/>
              </w:rPr>
            </w:r>
            <w:r w:rsidRPr="00CB71D8">
              <w:rPr>
                <w:color w:val="FF0000"/>
                <w:lang w:val="en-IN"/>
              </w:rPr>
              <w:fldChar w:fldCharType="separate"/>
            </w:r>
            <w:ins w:id="13" w:author="nyadav.idmworks@outlook.com" w:date="2020-06-05T22:38:00Z">
              <w:r w:rsidR="006F0300" w:rsidRPr="00DB2824">
                <w:rPr>
                  <w:lang w:val="en-IN"/>
                </w:rPr>
                <w:t>/</w:t>
              </w:r>
              <w:r w:rsidR="006F0300">
                <w:rPr>
                  <w:lang w:val="en-IN"/>
                </w:rPr>
                <w:t>uilist</w:t>
              </w:r>
              <w:r w:rsidR="006F0300" w:rsidRPr="00DB2824">
                <w:rPr>
                  <w:lang w:val="en-IN"/>
                </w:rPr>
                <w:t>/</w:t>
              </w:r>
              <w:r w:rsidR="006F0300" w:rsidRPr="00CB71D8">
                <w:rPr>
                  <w:lang w:val="en-IN"/>
                </w:rPr>
                <w:t>createCity</w:t>
              </w:r>
            </w:ins>
            <w:del w:id="14" w:author="nyadav.idmworks@outlook.com" w:date="2020-05-20T12:33:00Z">
              <w:r w:rsidR="00CB71D8" w:rsidRPr="00DB2824" w:rsidDel="00CB71D8">
                <w:rPr>
                  <w:lang w:val="en-IN"/>
                </w:rPr>
                <w:delText>/</w:delText>
              </w:r>
              <w:r w:rsidR="00CB71D8" w:rsidDel="00CB71D8">
                <w:rPr>
                  <w:lang w:val="en-IN"/>
                </w:rPr>
                <w:delText>uilist</w:delText>
              </w:r>
              <w:r w:rsidR="00CB71D8" w:rsidRPr="00DB2824" w:rsidDel="00CB71D8">
                <w:rPr>
                  <w:lang w:val="en-IN"/>
                </w:rPr>
                <w:delText>/</w:delText>
              </w:r>
              <w:r w:rsidR="00CB71D8" w:rsidRPr="00CB71D8" w:rsidDel="00CB71D8">
                <w:rPr>
                  <w:rFonts w:asciiTheme="majorHAnsi" w:hAnsiTheme="majorHAnsi"/>
                  <w:color w:val="2F5496" w:themeColor="accent1" w:themeShade="BF"/>
                  <w:lang w:val="en-IN"/>
                </w:rPr>
                <w:delText>createCity</w:delText>
              </w:r>
            </w:del>
            <w:r w:rsidRPr="00CB71D8">
              <w:rPr>
                <w:color w:val="FF0000"/>
                <w:lang w:val="en-IN"/>
              </w:rPr>
              <w:fldChar w:fldCharType="end"/>
            </w:r>
          </w:p>
        </w:tc>
      </w:tr>
      <w:tr w:rsidR="0086302E" w14:paraId="033475EE" w14:textId="77777777" w:rsidTr="009836D5">
        <w:tc>
          <w:tcPr>
            <w:tcW w:w="3005" w:type="dxa"/>
          </w:tcPr>
          <w:p w14:paraId="5AFA1FFA" w14:textId="63FDDEED" w:rsidR="0086302E" w:rsidRPr="008E1389" w:rsidRDefault="0086302E" w:rsidP="009836D5">
            <w:pPr>
              <w:rPr>
                <w:color w:val="FF0000"/>
                <w:lang w:val="en-IN"/>
              </w:rPr>
            </w:pPr>
            <w:r>
              <w:rPr>
                <w:color w:val="FF0000"/>
                <w:lang w:val="en-IN"/>
              </w:rPr>
              <w:t xml:space="preserve">State </w:t>
            </w:r>
          </w:p>
        </w:tc>
        <w:tc>
          <w:tcPr>
            <w:tcW w:w="3005" w:type="dxa"/>
          </w:tcPr>
          <w:p w14:paraId="48A994C8" w14:textId="381A6298" w:rsidR="0086302E" w:rsidRPr="008E1389" w:rsidRDefault="0086302E" w:rsidP="009836D5">
            <w:pPr>
              <w:rPr>
                <w:color w:val="FF0000"/>
                <w:lang w:val="en-IN"/>
              </w:rPr>
            </w:pPr>
            <w:r>
              <w:rPr>
                <w:color w:val="FF0000"/>
                <w:lang w:val="en-IN"/>
              </w:rPr>
              <w:t>Show UI level list of states</w:t>
            </w:r>
          </w:p>
        </w:tc>
        <w:tc>
          <w:tcPr>
            <w:tcW w:w="3006" w:type="dxa"/>
          </w:tcPr>
          <w:p w14:paraId="2CBDAA21" w14:textId="43F535C9" w:rsidR="0086302E" w:rsidRPr="008E1389" w:rsidRDefault="00BE15B9" w:rsidP="009836D5">
            <w:pPr>
              <w:rPr>
                <w:color w:val="FF0000"/>
                <w:lang w:val="en-IN"/>
              </w:rPr>
            </w:pPr>
            <w:r>
              <w:rPr>
                <w:color w:val="FF0000"/>
                <w:lang w:val="en-IN"/>
              </w:rPr>
              <w:t>No need to call server for this</w:t>
            </w: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1301"/>
        <w:gridCol w:w="1798"/>
        <w:gridCol w:w="5917"/>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45F567A6" w:rsidR="005F4E36" w:rsidRDefault="0004050A" w:rsidP="005D7048">
            <w:pPr>
              <w:rPr>
                <w:lang w:val="en-IN"/>
              </w:rPr>
            </w:pPr>
            <w:ins w:id="15" w:author="nyadav.idmworks@outlook.com" w:date="2020-05-23T23:13:00Z">
              <w:r>
                <w:rPr>
                  <w:lang w:val="en-IN"/>
                </w:rPr>
                <w:fldChar w:fldCharType="begin"/>
              </w:r>
              <w:r>
                <w:rPr>
                  <w:lang w:val="en-IN"/>
                </w:rPr>
                <w:instrText xml:space="preserve"> REF _Ref41168015 \h </w:instrText>
              </w:r>
            </w:ins>
            <w:r>
              <w:rPr>
                <w:lang w:val="en-IN"/>
              </w:rPr>
            </w:r>
            <w:r>
              <w:rPr>
                <w:lang w:val="en-IN"/>
              </w:rPr>
              <w:fldChar w:fldCharType="separate"/>
            </w:r>
            <w:ins w:id="16" w:author="nyadav.idmworks@outlook.com" w:date="2020-06-05T22:38:00Z">
              <w:r w:rsidR="006F0300" w:rsidRPr="0014157F">
                <w:rPr>
                  <w:rFonts w:asciiTheme="majorHAnsi" w:eastAsiaTheme="majorEastAsia" w:hAnsiTheme="majorHAnsi" w:cstheme="majorBidi"/>
                  <w:color w:val="2F5496" w:themeColor="accent1" w:themeShade="BF"/>
                  <w:sz w:val="26"/>
                  <w:szCs w:val="26"/>
                  <w:lang w:val="en-IN"/>
                  <w:rPrChange w:id="17" w:author="nyadav.idmworks@outlook.com" w:date="2020-05-23T23:12:00Z">
                    <w:rPr>
                      <w:rFonts w:ascii="JetBrains Mono" w:eastAsia="Times New Roman" w:hAnsi="JetBrains Mono" w:cs="Courier New"/>
                      <w:color w:val="067D17"/>
                      <w:sz w:val="20"/>
                      <w:szCs w:val="20"/>
                    </w:rPr>
                  </w:rPrChange>
                </w:rPr>
                <w:t>/customer/listCustomerANDVendorWithBalancePaged</w:t>
              </w:r>
            </w:ins>
            <w:ins w:id="18" w:author="nyadav.idmworks@outlook.com" w:date="2020-05-23T23:13:00Z">
              <w:r>
                <w:rPr>
                  <w:lang w:val="en-IN"/>
                </w:rPr>
                <w:fldChar w:fldCharType="end"/>
              </w:r>
            </w:ins>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lastRenderedPageBreak/>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1014"/>
        <w:gridCol w:w="1014"/>
        <w:gridCol w:w="6988"/>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CB71D8" w:rsidRDefault="00395867" w:rsidP="009836D5">
            <w:pPr>
              <w:rPr>
                <w:color w:val="FF0000"/>
                <w:lang w:val="en-IN"/>
              </w:rPr>
            </w:pPr>
            <w:r w:rsidRPr="00CB71D8">
              <w:rPr>
                <w:color w:val="FF0000"/>
                <w:lang w:val="en-IN"/>
              </w:rPr>
              <w:t>Customer</w:t>
            </w:r>
          </w:p>
          <w:p w14:paraId="1CE15868" w14:textId="77777777" w:rsidR="00395867" w:rsidRDefault="00395867" w:rsidP="009836D5">
            <w:pPr>
              <w:rPr>
                <w:lang w:val="en-IN"/>
              </w:rPr>
            </w:pPr>
          </w:p>
          <w:p w14:paraId="2E1F79EB" w14:textId="0F7898C0" w:rsidR="00395867" w:rsidRDefault="00395867" w:rsidP="009836D5">
            <w:pPr>
              <w:rPr>
                <w:lang w:val="en-IN"/>
              </w:rPr>
            </w:pPr>
            <w:r w:rsidRPr="00CB71D8">
              <w:rPr>
                <w:highlight w:val="yellow"/>
                <w:lang w:val="en-IN"/>
              </w:rPr>
              <w:t xml:space="preserve">Type </w:t>
            </w:r>
            <w:r w:rsidR="00B558EC" w:rsidRPr="00CB71D8">
              <w:rPr>
                <w:highlight w:val="yellow"/>
                <w:lang w:val="en-IN"/>
              </w:rPr>
              <w:t>3</w:t>
            </w:r>
            <w:r w:rsidRPr="00CB71D8">
              <w:rPr>
                <w:highlight w:val="yellow"/>
                <w:lang w:val="en-IN"/>
              </w:rPr>
              <w:t xml:space="preserve"> character – auto search</w:t>
            </w:r>
          </w:p>
        </w:tc>
        <w:tc>
          <w:tcPr>
            <w:tcW w:w="3005" w:type="dxa"/>
          </w:tcPr>
          <w:p w14:paraId="089500D2" w14:textId="2088B174" w:rsidR="00CD46E0" w:rsidRPr="00CB71D8" w:rsidRDefault="00CD46E0" w:rsidP="009836D5">
            <w:pPr>
              <w:rPr>
                <w:color w:val="FF0000"/>
                <w:lang w:val="en-IN"/>
              </w:rPr>
            </w:pPr>
            <w:r w:rsidRPr="00CB71D8">
              <w:rPr>
                <w:color w:val="FF0000"/>
                <w:lang w:val="en-IN"/>
              </w:rPr>
              <w:t xml:space="preserve">Search </w:t>
            </w:r>
            <w:r w:rsidR="00B82B9B">
              <w:rPr>
                <w:color w:val="FF0000"/>
                <w:lang w:val="en-IN"/>
              </w:rPr>
              <w:t xml:space="preserve">Customer Accounts using </w:t>
            </w:r>
            <w:r w:rsidR="0025154A">
              <w:rPr>
                <w:color w:val="FF0000"/>
                <w:lang w:val="en-IN"/>
              </w:rPr>
              <w:t>text entered</w:t>
            </w:r>
          </w:p>
        </w:tc>
        <w:tc>
          <w:tcPr>
            <w:tcW w:w="3006" w:type="dxa"/>
          </w:tcPr>
          <w:p w14:paraId="1FD61EB3" w14:textId="6BFC3494" w:rsidR="00CD46E0" w:rsidRDefault="003B702B" w:rsidP="009836D5">
            <w:pPr>
              <w:rPr>
                <w:lang w:val="en-IN"/>
              </w:rPr>
            </w:pPr>
            <w:r>
              <w:rPr>
                <w:lang w:val="en-IN"/>
              </w:rPr>
              <w:fldChar w:fldCharType="begin"/>
            </w:r>
            <w:r>
              <w:rPr>
                <w:lang w:val="en-IN"/>
              </w:rPr>
              <w:instrText xml:space="preserve"> REF _Ref39957829 \h </w:instrText>
            </w:r>
            <w:r w:rsidR="004308B9">
              <w:rPr>
                <w:lang w:val="en-IN"/>
              </w:rPr>
              <w:instrText xml:space="preserve"> \* MERGEFORMAT </w:instrText>
            </w:r>
            <w:r>
              <w:rPr>
                <w:lang w:val="en-IN"/>
              </w:rPr>
            </w:r>
            <w:r>
              <w:rPr>
                <w:lang w:val="en-IN"/>
              </w:rPr>
              <w:fldChar w:fldCharType="separate"/>
            </w:r>
            <w:ins w:id="19" w:author="nyadav.idmworks@outlook.com" w:date="2020-06-05T22:38:00Z">
              <w:r w:rsidR="006F0300">
                <w:rPr>
                  <w:lang w:val="en-IN"/>
                </w:rPr>
                <w:t>a</w:t>
              </w:r>
              <w:r w:rsidR="006F0300" w:rsidRPr="00CB71D8">
                <w:rPr>
                  <w:lang w:val="en-IN"/>
                </w:rPr>
                <w:t>ccounting</w:t>
              </w:r>
              <w:r w:rsidR="006F0300" w:rsidRPr="006F0300">
                <w:rPr>
                  <w:rFonts w:asciiTheme="majorHAnsi" w:eastAsiaTheme="majorEastAsia" w:hAnsiTheme="majorHAnsi" w:cstheme="majorBidi"/>
                  <w:color w:val="2F5496" w:themeColor="accent1" w:themeShade="BF"/>
                  <w:sz w:val="26"/>
                  <w:szCs w:val="26"/>
                  <w:lang w:val="en-IN"/>
                  <w:rPrChange w:id="20" w:author="nyadav.idmworks@outlook.com" w:date="2020-06-05T22:38:00Z">
                    <w:rPr>
                      <w:lang w:val="en-IN"/>
                    </w:rPr>
                  </w:rPrChange>
                </w:rPr>
                <w:t>/</w:t>
              </w:r>
              <w:commentRangeStart w:id="21"/>
              <w:r w:rsidR="006F0300" w:rsidRPr="006F0300">
                <w:rPr>
                  <w:rFonts w:asciiTheme="majorHAnsi" w:eastAsiaTheme="majorEastAsia" w:hAnsiTheme="majorHAnsi" w:cstheme="majorBidi"/>
                  <w:color w:val="2F5496" w:themeColor="accent1" w:themeShade="BF"/>
                  <w:sz w:val="26"/>
                  <w:szCs w:val="26"/>
                  <w:lang w:val="en-IN"/>
                  <w:rPrChange w:id="22" w:author="nyadav.idmworks@outlook.com" w:date="2020-06-05T22:38:00Z">
                    <w:rPr>
                      <w:lang w:val="en-IN"/>
                    </w:rPr>
                  </w:rPrChange>
                </w:rPr>
                <w:t>getAccountsByNickName</w:t>
              </w:r>
            </w:ins>
            <w:commentRangeEnd w:id="21"/>
            <w:del w:id="23"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57EB92F0" w14:textId="77777777" w:rsidR="00B70063" w:rsidRDefault="00B70063" w:rsidP="009836D5">
            <w:pPr>
              <w:rPr>
                <w:lang w:val="en-IN"/>
              </w:rPr>
            </w:pPr>
          </w:p>
          <w:p w14:paraId="3C8F331A" w14:textId="77777777" w:rsidR="00B70063" w:rsidRDefault="00B70063" w:rsidP="009836D5">
            <w:pPr>
              <w:rPr>
                <w:lang w:val="en-IN"/>
              </w:rPr>
            </w:pPr>
            <w:r>
              <w:rPr>
                <w:lang w:val="en-IN"/>
              </w:rPr>
              <w:t xml:space="preserve">Display Logic: </w:t>
            </w:r>
            <w:r w:rsidR="000C7F71">
              <w:rPr>
                <w:lang w:val="en-IN"/>
              </w:rPr>
              <w:t xml:space="preserve">This API will give you List&lt;AccountBean&gt; </w:t>
            </w:r>
          </w:p>
          <w:p w14:paraId="574D2099" w14:textId="4A9A48B6" w:rsidR="000C7F71" w:rsidRPr="00CB71D8" w:rsidRDefault="000C7F71" w:rsidP="00CB71D8">
            <w:pPr>
              <w:pStyle w:val="HTMLPreformatted"/>
              <w:shd w:val="clear" w:color="auto" w:fill="FFFFFF"/>
              <w:rPr>
                <w:rFonts w:ascii="JetBrains Mono" w:hAnsi="JetBrains Mono"/>
                <w:color w:val="080808"/>
              </w:rPr>
            </w:pPr>
            <w:r w:rsidRPr="008A25EE">
              <w:rPr>
                <w:rFonts w:asciiTheme="minorHAnsi" w:eastAsiaTheme="minorHAnsi" w:hAnsiTheme="minorHAnsi" w:cstheme="minorBidi"/>
                <w:sz w:val="22"/>
                <w:szCs w:val="22"/>
                <w:lang w:val="en-IN"/>
              </w:rPr>
              <w:t>You need to display “</w:t>
            </w:r>
            <w:r w:rsidRPr="00CB71D8">
              <w:rPr>
                <w:rFonts w:asciiTheme="minorHAnsi" w:eastAsiaTheme="minorHAnsi" w:hAnsiTheme="minorHAnsi" w:cstheme="minorBidi"/>
                <w:sz w:val="22"/>
                <w:szCs w:val="22"/>
                <w:lang w:val="en-IN"/>
              </w:rPr>
              <w:t>accountnickname</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in the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Customer</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w:t>
            </w:r>
            <w:r w:rsidR="004D2C68">
              <w:rPr>
                <w:rFonts w:asciiTheme="minorHAnsi" w:eastAsiaTheme="minorHAnsi" w:hAnsiTheme="minorHAnsi" w:cstheme="minorBidi"/>
                <w:sz w:val="22"/>
                <w:szCs w:val="22"/>
                <w:lang w:val="en-IN"/>
              </w:rPr>
              <w:t>SearchBox</w:t>
            </w:r>
            <w:r w:rsidRPr="00CB71D8">
              <w:rPr>
                <w:rFonts w:asciiTheme="minorHAnsi" w:eastAsiaTheme="minorHAnsi" w:hAnsiTheme="minorHAnsi" w:cstheme="minorBidi"/>
                <w:sz w:val="22"/>
                <w:szCs w:val="22"/>
                <w:lang w:val="en-IN"/>
              </w:rPr>
              <w:t xml:space="preserve"> while you need to pass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OwnerID</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for the select</w:t>
            </w:r>
            <w:r w:rsidR="00C85386">
              <w:rPr>
                <w:rFonts w:asciiTheme="minorHAnsi" w:eastAsiaTheme="minorHAnsi" w:hAnsiTheme="minorHAnsi" w:cstheme="minorBidi"/>
                <w:sz w:val="22"/>
                <w:szCs w:val="22"/>
                <w:lang w:val="en-IN"/>
              </w:rPr>
              <w:t>ed</w:t>
            </w:r>
            <w:r w:rsidRPr="00CB71D8">
              <w:rPr>
                <w:rFonts w:asciiTheme="minorHAnsi" w:eastAsiaTheme="minorHAnsi" w:hAnsiTheme="minorHAnsi" w:cstheme="minorBidi"/>
                <w:sz w:val="22"/>
                <w:szCs w:val="22"/>
                <w:lang w:val="en-IN"/>
              </w:rPr>
              <w:t xml:space="preserve"> fiel</w:t>
            </w:r>
            <w:r w:rsidR="00C85386">
              <w:rPr>
                <w:rFonts w:asciiTheme="minorHAnsi" w:eastAsiaTheme="minorHAnsi" w:hAnsiTheme="minorHAnsi" w:cstheme="minorBidi"/>
                <w:sz w:val="22"/>
                <w:szCs w:val="22"/>
                <w:lang w:val="en-IN"/>
              </w:rPr>
              <w:t>d in the backend.</w:t>
            </w:r>
          </w:p>
        </w:tc>
      </w:tr>
      <w:tr w:rsidR="00CD46E0" w14:paraId="3BA47866" w14:textId="77777777" w:rsidTr="009836D5">
        <w:tc>
          <w:tcPr>
            <w:tcW w:w="3005" w:type="dxa"/>
          </w:tcPr>
          <w:p w14:paraId="26FBFC0F" w14:textId="77777777" w:rsidR="00CD46E0" w:rsidRPr="00CB71D8" w:rsidRDefault="00CD46E0" w:rsidP="009836D5">
            <w:pPr>
              <w:rPr>
                <w:color w:val="FF0000"/>
                <w:lang w:val="en-IN"/>
              </w:rPr>
            </w:pPr>
            <w:r w:rsidRPr="00CB71D8">
              <w:rPr>
                <w:color w:val="FF0000"/>
                <w:lang w:val="en-IN"/>
              </w:rPr>
              <w:t>Save</w:t>
            </w:r>
          </w:p>
        </w:tc>
        <w:tc>
          <w:tcPr>
            <w:tcW w:w="3005" w:type="dxa"/>
          </w:tcPr>
          <w:p w14:paraId="2C018838" w14:textId="09468EF4" w:rsidR="00CD46E0" w:rsidRPr="00CB71D8" w:rsidRDefault="00CD46E0" w:rsidP="009836D5">
            <w:pPr>
              <w:rPr>
                <w:color w:val="FF0000"/>
                <w:lang w:val="en-IN"/>
              </w:rPr>
            </w:pPr>
            <w:r w:rsidRPr="00CB71D8">
              <w:rPr>
                <w:color w:val="FF0000"/>
                <w:lang w:val="en-IN"/>
              </w:rPr>
              <w:t xml:space="preserve">Create </w:t>
            </w:r>
            <w:r w:rsidR="001E527B" w:rsidRPr="00CB71D8">
              <w:rPr>
                <w:color w:val="FF0000"/>
                <w:lang w:val="en-IN"/>
              </w:rPr>
              <w:t>Delivery</w:t>
            </w:r>
          </w:p>
        </w:tc>
        <w:tc>
          <w:tcPr>
            <w:tcW w:w="3006" w:type="dxa"/>
          </w:tcPr>
          <w:p w14:paraId="51D38BBB" w14:textId="1BDE12ED" w:rsidR="00CD46E0" w:rsidRDefault="00637D93" w:rsidP="009836D5">
            <w:pPr>
              <w:rPr>
                <w:lang w:val="en-IN"/>
              </w:rPr>
            </w:pPr>
            <w:r>
              <w:rPr>
                <w:lang w:val="en-IN"/>
              </w:rPr>
              <w:fldChar w:fldCharType="begin"/>
            </w:r>
            <w:r>
              <w:rPr>
                <w:lang w:val="en-IN"/>
              </w:rPr>
              <w:instrText xml:space="preserve"> REF _Ref39957601 \h </w:instrText>
            </w:r>
            <w:r>
              <w:rPr>
                <w:lang w:val="en-IN"/>
              </w:rPr>
            </w:r>
            <w:r>
              <w:rPr>
                <w:lang w:val="en-IN"/>
              </w:rPr>
              <w:fldChar w:fldCharType="separate"/>
            </w:r>
            <w:ins w:id="24" w:author="nyadav.idmworks@outlook.com" w:date="2020-06-05T22:38:00Z">
              <w:r w:rsidR="006F0300">
                <w:rPr>
                  <w:lang w:val="en-IN"/>
                </w:rPr>
                <w:t>d</w:t>
              </w:r>
              <w:r w:rsidR="006F0300" w:rsidRPr="00CB71D8">
                <w:rPr>
                  <w:lang w:val="en-IN"/>
                </w:rPr>
                <w:t>elivery/createDelivery</w:t>
              </w:r>
            </w:ins>
            <w:del w:id="25" w:author="nyadav.idmworks@outlook.com" w:date="2020-05-20T12:33:00Z">
              <w:r w:rsidR="00CB71D8" w:rsidDel="00CB71D8">
                <w:rPr>
                  <w:lang w:val="en-IN"/>
                </w:rPr>
                <w:delText>d</w:delText>
              </w:r>
              <w:r w:rsidR="00CB71D8" w:rsidRPr="00CB71D8" w:rsidDel="00CB71D8">
                <w:rPr>
                  <w:rFonts w:asciiTheme="majorHAnsi" w:eastAsiaTheme="majorEastAsia" w:hAnsiTheme="majorHAnsi" w:cstheme="majorBidi"/>
                  <w:color w:val="2F5496" w:themeColor="accent1" w:themeShade="BF"/>
                  <w:sz w:val="26"/>
                  <w:szCs w:val="26"/>
                  <w:lang w:val="en-IN"/>
                </w:rPr>
                <w:delText>elivery/createDelivery</w:delText>
              </w:r>
            </w:del>
            <w:r>
              <w:rPr>
                <w:lang w:val="en-IN"/>
              </w:rPr>
              <w:fldChar w:fldCharType="end"/>
            </w: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1522"/>
        <w:gridCol w:w="1703"/>
        <w:gridCol w:w="5791"/>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52ED3827" w:rsidR="006242DE" w:rsidRDefault="00B32280" w:rsidP="005D7048">
            <w:pPr>
              <w:rPr>
                <w:lang w:val="en-IN"/>
              </w:rPr>
            </w:pPr>
            <w:r>
              <w:rPr>
                <w:rFonts w:ascii="JetBrains Mono" w:eastAsia="Times New Roman" w:hAnsi="JetBrains Mono" w:cs="Courier New"/>
                <w:color w:val="067D17"/>
                <w:sz w:val="20"/>
                <w:szCs w:val="20"/>
              </w:rPr>
              <w:fldChar w:fldCharType="begin"/>
            </w:r>
            <w:r>
              <w:rPr>
                <w:lang w:val="en-IN"/>
              </w:rPr>
              <w:instrText xml:space="preserve"> REF _Ref40299588 \h </w:instrText>
            </w:r>
            <w:r>
              <w:rPr>
                <w:rFonts w:ascii="JetBrains Mono" w:eastAsia="Times New Roman" w:hAnsi="JetBrains Mono" w:cs="Courier New"/>
                <w:color w:val="067D17"/>
                <w:sz w:val="20"/>
                <w:szCs w:val="20"/>
              </w:rPr>
            </w:r>
            <w:r>
              <w:rPr>
                <w:rFonts w:ascii="JetBrains Mono" w:eastAsia="Times New Roman" w:hAnsi="JetBrains Mono" w:cs="Courier New"/>
                <w:color w:val="067D17"/>
                <w:sz w:val="20"/>
                <w:szCs w:val="20"/>
              </w:rPr>
              <w:fldChar w:fldCharType="separate"/>
            </w:r>
            <w:ins w:id="26" w:author="nyadav.idmworks@outlook.com" w:date="2020-06-05T22:38:00Z">
              <w:r w:rsidR="006F0300">
                <w:rPr>
                  <w:lang w:val="en-IN"/>
                </w:rPr>
                <w:t>/</w:t>
              </w:r>
              <w:r w:rsidR="006F0300" w:rsidRPr="00CB71D8">
                <w:rPr>
                  <w:lang w:val="en-IN"/>
                </w:rPr>
                <w:t>Delivery/listDeliveriesPaged</w:t>
              </w:r>
            </w:ins>
            <w:del w:id="27" w:author="nyadav.idmworks@outlook.com" w:date="2020-05-20T12:33:00Z">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Delivery/listDeliveriesPaged</w:delText>
              </w:r>
            </w:del>
            <w:r>
              <w:rPr>
                <w:rFonts w:ascii="JetBrains Mono" w:eastAsia="Times New Roman" w:hAnsi="JetBrains Mono" w:cs="Courier New"/>
                <w:color w:val="067D17"/>
                <w:sz w:val="20"/>
                <w:szCs w:val="20"/>
              </w:rPr>
              <w:fldChar w:fldCharType="end"/>
            </w: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1002"/>
        <w:gridCol w:w="1129"/>
        <w:gridCol w:w="6885"/>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370C6F5B" w:rsidR="00534F75" w:rsidRDefault="00534F75" w:rsidP="009836D5">
            <w:pPr>
              <w:rPr>
                <w:lang w:val="en-IN"/>
              </w:rPr>
            </w:pPr>
            <w:r>
              <w:rPr>
                <w:lang w:val="en-IN"/>
              </w:rPr>
              <w:t xml:space="preserve">Type </w:t>
            </w:r>
            <w:r w:rsidR="008D2788">
              <w:rPr>
                <w:lang w:val="en-IN"/>
              </w:rPr>
              <w:t>3</w:t>
            </w:r>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09EE2029" w:rsidR="00262ED9" w:rsidRDefault="00262ED9" w:rsidP="00262ED9">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28" w:author="nyadav.idmworks@outlook.com" w:date="2020-06-05T22:38:00Z">
              <w:r w:rsidR="006F0300">
                <w:rPr>
                  <w:lang w:val="en-IN"/>
                </w:rPr>
                <w:t>a</w:t>
              </w:r>
              <w:r w:rsidR="006F0300" w:rsidRPr="00CB71D8">
                <w:rPr>
                  <w:lang w:val="en-IN"/>
                </w:rPr>
                <w:t>ccounting</w:t>
              </w:r>
              <w:r w:rsidR="006F0300" w:rsidRPr="006F0300">
                <w:rPr>
                  <w:rFonts w:asciiTheme="majorHAnsi" w:eastAsiaTheme="majorEastAsia" w:hAnsiTheme="majorHAnsi" w:cstheme="majorBidi"/>
                  <w:color w:val="2F5496" w:themeColor="accent1" w:themeShade="BF"/>
                  <w:sz w:val="26"/>
                  <w:szCs w:val="26"/>
                  <w:lang w:val="en-IN"/>
                  <w:rPrChange w:id="29" w:author="nyadav.idmworks@outlook.com" w:date="2020-06-05T22:38:00Z">
                    <w:rPr>
                      <w:lang w:val="en-IN"/>
                    </w:rPr>
                  </w:rPrChange>
                </w:rPr>
                <w:t>/</w:t>
              </w:r>
              <w:commentRangeStart w:id="30"/>
              <w:r w:rsidR="006F0300" w:rsidRPr="006F0300">
                <w:rPr>
                  <w:rFonts w:asciiTheme="majorHAnsi" w:eastAsiaTheme="majorEastAsia" w:hAnsiTheme="majorHAnsi" w:cstheme="majorBidi"/>
                  <w:color w:val="2F5496" w:themeColor="accent1" w:themeShade="BF"/>
                  <w:sz w:val="26"/>
                  <w:szCs w:val="26"/>
                  <w:lang w:val="en-IN"/>
                  <w:rPrChange w:id="31" w:author="nyadav.idmworks@outlook.com" w:date="2020-06-05T22:38:00Z">
                    <w:rPr>
                      <w:lang w:val="en-IN"/>
                    </w:rPr>
                  </w:rPrChange>
                </w:rPr>
                <w:t>getAccountsByNickName</w:t>
              </w:r>
            </w:ins>
            <w:commentRangeEnd w:id="30"/>
            <w:del w:id="32"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2713C18A" w14:textId="77777777" w:rsidR="00262ED9" w:rsidRDefault="00262ED9" w:rsidP="00262ED9">
            <w:pPr>
              <w:rPr>
                <w:lang w:val="en-IN"/>
              </w:rPr>
            </w:pPr>
          </w:p>
          <w:p w14:paraId="3BF49084" w14:textId="77777777" w:rsidR="00262ED9" w:rsidRDefault="00262ED9" w:rsidP="00262ED9">
            <w:pPr>
              <w:rPr>
                <w:lang w:val="en-IN"/>
              </w:rPr>
            </w:pPr>
            <w:r>
              <w:rPr>
                <w:lang w:val="en-IN"/>
              </w:rPr>
              <w:t xml:space="preserve">Display Logic: This API will give you List&lt;AccountBean&gt; </w:t>
            </w:r>
          </w:p>
          <w:p w14:paraId="6D4DBBF6" w14:textId="3058F970" w:rsidR="00534F75" w:rsidRDefault="00262ED9" w:rsidP="00262ED9">
            <w:pPr>
              <w:rPr>
                <w:lang w:val="en-IN"/>
              </w:rPr>
            </w:pPr>
            <w:r w:rsidRPr="000163D8">
              <w:rPr>
                <w:lang w:val="en-IN"/>
              </w:rPr>
              <w:t>You need to display “accountnickname” in the “Customer” List while you need to pass “OwnerID” for the select field.</w:t>
            </w:r>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17D172B1"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006F0300" w:rsidRPr="002571E1">
              <w:rPr>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tbl>
      <w:tblPr>
        <w:tblStyle w:val="TableGrid"/>
        <w:tblW w:w="0" w:type="auto"/>
        <w:tblLook w:val="04A0" w:firstRow="1" w:lastRow="0" w:firstColumn="1" w:lastColumn="0" w:noHBand="0" w:noVBand="1"/>
      </w:tblPr>
      <w:tblGrid>
        <w:gridCol w:w="1277"/>
        <w:gridCol w:w="1514"/>
        <w:gridCol w:w="6225"/>
      </w:tblGrid>
      <w:tr w:rsidR="003A7378" w14:paraId="16C905BD" w14:textId="77777777" w:rsidTr="00C02312">
        <w:tc>
          <w:tcPr>
            <w:tcW w:w="3005" w:type="dxa"/>
          </w:tcPr>
          <w:p w14:paraId="35921C87" w14:textId="77777777" w:rsidR="003A7378" w:rsidRPr="00021D7B" w:rsidRDefault="003A7378" w:rsidP="00C02312">
            <w:pPr>
              <w:rPr>
                <w:b/>
                <w:bCs/>
                <w:lang w:val="en-IN"/>
              </w:rPr>
            </w:pPr>
            <w:r w:rsidRPr="00021D7B">
              <w:rPr>
                <w:b/>
                <w:bCs/>
                <w:lang w:val="en-IN"/>
              </w:rPr>
              <w:t>On Action</w:t>
            </w:r>
          </w:p>
        </w:tc>
        <w:tc>
          <w:tcPr>
            <w:tcW w:w="3005" w:type="dxa"/>
          </w:tcPr>
          <w:p w14:paraId="415D3651" w14:textId="77777777" w:rsidR="003A7378" w:rsidRPr="00021D7B" w:rsidRDefault="003A7378" w:rsidP="00C02312">
            <w:pPr>
              <w:rPr>
                <w:b/>
                <w:bCs/>
                <w:lang w:val="en-IN"/>
              </w:rPr>
            </w:pPr>
            <w:r w:rsidRPr="00021D7B">
              <w:rPr>
                <w:b/>
                <w:bCs/>
                <w:lang w:val="en-IN"/>
              </w:rPr>
              <w:t>What to do</w:t>
            </w:r>
          </w:p>
        </w:tc>
        <w:tc>
          <w:tcPr>
            <w:tcW w:w="3006" w:type="dxa"/>
          </w:tcPr>
          <w:p w14:paraId="2FF9A202" w14:textId="77777777" w:rsidR="003A7378" w:rsidRPr="00021D7B" w:rsidRDefault="003A7378" w:rsidP="00C02312">
            <w:pPr>
              <w:rPr>
                <w:b/>
                <w:bCs/>
                <w:lang w:val="en-IN"/>
              </w:rPr>
            </w:pPr>
            <w:r w:rsidRPr="00021D7B">
              <w:rPr>
                <w:b/>
                <w:bCs/>
                <w:lang w:val="en-IN"/>
              </w:rPr>
              <w:t>API to use</w:t>
            </w:r>
          </w:p>
        </w:tc>
      </w:tr>
      <w:tr w:rsidR="003A7378" w14:paraId="2D6167AB" w14:textId="77777777" w:rsidTr="00C02312">
        <w:tc>
          <w:tcPr>
            <w:tcW w:w="3005" w:type="dxa"/>
          </w:tcPr>
          <w:p w14:paraId="193A962E" w14:textId="498B53D1" w:rsidR="003A7378" w:rsidRDefault="003A7378" w:rsidP="00C02312">
            <w:pPr>
              <w:rPr>
                <w:lang w:val="en-IN"/>
              </w:rPr>
            </w:pPr>
            <w:r>
              <w:rPr>
                <w:lang w:val="en-IN"/>
              </w:rPr>
              <w:t>Search</w:t>
            </w:r>
          </w:p>
        </w:tc>
        <w:tc>
          <w:tcPr>
            <w:tcW w:w="3005" w:type="dxa"/>
          </w:tcPr>
          <w:p w14:paraId="77A0246C" w14:textId="120E6802" w:rsidR="003A7378" w:rsidRDefault="003A7378" w:rsidP="00C02312">
            <w:pPr>
              <w:rPr>
                <w:lang w:val="en-IN"/>
              </w:rPr>
            </w:pPr>
            <w:r>
              <w:rPr>
                <w:lang w:val="en-IN"/>
              </w:rPr>
              <w:t xml:space="preserve">List Purchases </w:t>
            </w:r>
          </w:p>
        </w:tc>
        <w:tc>
          <w:tcPr>
            <w:tcW w:w="3006" w:type="dxa"/>
          </w:tcPr>
          <w:p w14:paraId="7C5393FE" w14:textId="6ED5144E" w:rsidR="003A7378" w:rsidRDefault="00CC42D7" w:rsidP="00C02312">
            <w:pPr>
              <w:rPr>
                <w:lang w:val="en-IN"/>
              </w:rPr>
            </w:pPr>
            <w:r>
              <w:rPr>
                <w:lang w:val="en-IN"/>
              </w:rPr>
              <w:fldChar w:fldCharType="begin"/>
            </w:r>
            <w:r>
              <w:rPr>
                <w:lang w:val="en-IN"/>
              </w:rPr>
              <w:instrText xml:space="preserve"> REF _Ref40564996 \h </w:instrText>
            </w:r>
            <w:r>
              <w:rPr>
                <w:lang w:val="en-IN"/>
              </w:rPr>
            </w:r>
            <w:r>
              <w:rPr>
                <w:lang w:val="en-IN"/>
              </w:rPr>
              <w:fldChar w:fldCharType="separate"/>
            </w:r>
            <w:ins w:id="33" w:author="nyadav.idmworks@outlook.com" w:date="2020-06-05T22:38:00Z">
              <w:r w:rsidR="006F0300" w:rsidRPr="009F52EF">
                <w:rPr>
                  <w:lang w:val="en-IN"/>
                </w:rPr>
                <w:t>/accounting</w:t>
              </w:r>
              <w:r w:rsidR="006F0300">
                <w:rPr>
                  <w:lang w:val="en-IN"/>
                </w:rPr>
                <w:t>/</w:t>
              </w:r>
              <w:r w:rsidR="006F0300" w:rsidRPr="00CB71D8">
                <w:rPr>
                  <w:lang w:val="en-IN"/>
                </w:rPr>
                <w:t>listPurchasesPaged</w:t>
              </w:r>
            </w:ins>
            <w:del w:id="34" w:author="nyadav.idmworks@outlook.com" w:date="2020-05-20T12:33:00Z">
              <w:r w:rsidR="00CB71D8" w:rsidRPr="009F52EF" w:rsidDel="00CB71D8">
                <w:rPr>
                  <w:lang w:val="en-IN"/>
                </w:rPr>
                <w:delText>/accounting</w:delText>
              </w:r>
              <w:r w:rsidR="00CB71D8"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listPurchasesPaged</w:delText>
              </w:r>
            </w:del>
            <w:r>
              <w:rPr>
                <w:lang w:val="en-IN"/>
              </w:rPr>
              <w:fldChar w:fldCharType="end"/>
            </w:r>
          </w:p>
        </w:tc>
      </w:tr>
      <w:tr w:rsidR="003A7378" w14:paraId="09A76C72" w14:textId="77777777" w:rsidTr="00C02312">
        <w:tc>
          <w:tcPr>
            <w:tcW w:w="3005" w:type="dxa"/>
          </w:tcPr>
          <w:p w14:paraId="0CD2D049" w14:textId="136DFD54" w:rsidR="003A7378" w:rsidRPr="00DB2824" w:rsidRDefault="003A7378" w:rsidP="00C02312">
            <w:pPr>
              <w:rPr>
                <w:color w:val="FF0000"/>
                <w:lang w:val="en-IN"/>
              </w:rPr>
            </w:pPr>
          </w:p>
        </w:tc>
        <w:tc>
          <w:tcPr>
            <w:tcW w:w="3005" w:type="dxa"/>
          </w:tcPr>
          <w:p w14:paraId="0E8D26BC" w14:textId="7B8AB5D1" w:rsidR="003A7378" w:rsidRPr="00DB2824" w:rsidRDefault="003A7378" w:rsidP="00C02312">
            <w:pPr>
              <w:rPr>
                <w:color w:val="FF0000"/>
                <w:lang w:val="en-IN"/>
              </w:rPr>
            </w:pPr>
          </w:p>
        </w:tc>
        <w:tc>
          <w:tcPr>
            <w:tcW w:w="3006" w:type="dxa"/>
          </w:tcPr>
          <w:p w14:paraId="5813C633" w14:textId="6F5F5AA2" w:rsidR="003A7378" w:rsidRDefault="003A7378" w:rsidP="00C02312">
            <w:pPr>
              <w:rPr>
                <w:lang w:val="en-IN"/>
              </w:rPr>
            </w:pPr>
          </w:p>
        </w:tc>
      </w:tr>
    </w:tbl>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lang w:val="en-IN"/>
              </w:rPr>
            </w:pPr>
            <w:r>
              <w:rPr>
                <w:lang w:val="en-IN"/>
              </w:rPr>
              <w:t>Atleast 3 characters</w:t>
            </w:r>
          </w:p>
          <w:p w14:paraId="730822FE" w14:textId="0307B602" w:rsidR="00AC340D" w:rsidRDefault="00AC340D" w:rsidP="009836D5">
            <w:pPr>
              <w:rPr>
                <w:lang w:val="en-IN"/>
              </w:rPr>
            </w:pPr>
            <w:r>
              <w:rPr>
                <w:lang w:val="en-IN"/>
              </w:rPr>
              <w:t>Auto Fill Type</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c>
          <w:tcPr>
            <w:tcW w:w="3005" w:type="dxa"/>
          </w:tcPr>
          <w:p w14:paraId="5E0ED96B" w14:textId="073E393B" w:rsidR="00AC340D" w:rsidRDefault="00AC340D" w:rsidP="009836D5">
            <w:pPr>
              <w:rPr>
                <w:lang w:val="en-IN"/>
              </w:rPr>
            </w:pPr>
            <w:r>
              <w:rPr>
                <w:lang w:val="en-IN"/>
              </w:rPr>
              <w:t>ToParty GST No</w:t>
            </w:r>
          </w:p>
        </w:tc>
        <w:tc>
          <w:tcPr>
            <w:tcW w:w="3005" w:type="dxa"/>
          </w:tcPr>
          <w:p w14:paraId="596A8A63" w14:textId="4C32681B" w:rsidR="000E1B82" w:rsidRDefault="000E1B82" w:rsidP="009836D5">
            <w:pPr>
              <w:rPr>
                <w:ins w:id="35" w:author="nyadav.idmworks@outlook.com" w:date="2020-05-31T21:13:00Z"/>
                <w:lang w:val="en-IN"/>
              </w:rPr>
            </w:pPr>
            <w:ins w:id="36" w:author="nyadav.idmworks@outlook.com" w:date="2020-05-31T21:13:00Z">
              <w:r>
                <w:rPr>
                  <w:lang w:val="en-IN"/>
                </w:rPr>
                <w:t>15 Digit Alphanumeric</w:t>
              </w:r>
              <w:r w:rsidR="007C4E99">
                <w:rPr>
                  <w:lang w:val="en-IN"/>
                </w:rPr>
                <w:t xml:space="preserve"> (If entered)</w:t>
              </w:r>
            </w:ins>
          </w:p>
          <w:p w14:paraId="2F187781" w14:textId="77777777" w:rsidR="000E1B82" w:rsidRDefault="000E1B82" w:rsidP="009836D5">
            <w:pPr>
              <w:rPr>
                <w:ins w:id="37" w:author="nyadav.idmworks@outlook.com" w:date="2020-05-31T21:13:00Z"/>
                <w:lang w:val="en-IN"/>
              </w:rPr>
            </w:pPr>
          </w:p>
          <w:p w14:paraId="7AB7D321" w14:textId="02322964" w:rsidR="00AC340D" w:rsidRDefault="00AC340D" w:rsidP="009836D5">
            <w:pPr>
              <w:rPr>
                <w:lang w:val="en-IN"/>
              </w:rPr>
            </w:pPr>
            <w:r>
              <w:rPr>
                <w:lang w:val="en-IN"/>
              </w:rPr>
              <w:t>Auto Fill based on the result of ToPartyName Search</w:t>
            </w:r>
          </w:p>
        </w:tc>
        <w:tc>
          <w:tcPr>
            <w:tcW w:w="3006" w:type="dxa"/>
          </w:tcPr>
          <w:p w14:paraId="792BA374" w14:textId="77777777" w:rsidR="00AC340D" w:rsidRDefault="00AC340D" w:rsidP="009836D5">
            <w:pPr>
              <w:rPr>
                <w:lang w:val="en-IN"/>
              </w:rPr>
            </w:pPr>
          </w:p>
        </w:tc>
      </w:tr>
      <w:tr w:rsidR="00AC340D" w14:paraId="29B9D122" w14:textId="77777777" w:rsidTr="009836D5">
        <w:tc>
          <w:tcPr>
            <w:tcW w:w="3005" w:type="dxa"/>
          </w:tcPr>
          <w:p w14:paraId="378A5D42" w14:textId="633425CB" w:rsidR="00AC340D" w:rsidRDefault="00AC340D" w:rsidP="009836D5">
            <w:pPr>
              <w:rPr>
                <w:lang w:val="en-IN"/>
              </w:rPr>
            </w:pPr>
            <w:r>
              <w:rPr>
                <w:lang w:val="en-IN"/>
              </w:rPr>
              <w:t>ToParty Mobile No</w:t>
            </w:r>
          </w:p>
        </w:tc>
        <w:tc>
          <w:tcPr>
            <w:tcW w:w="3005" w:type="dxa"/>
          </w:tcPr>
          <w:p w14:paraId="514EE144" w14:textId="29DA4705" w:rsidR="007C4E99" w:rsidRDefault="00C85336" w:rsidP="009836D5">
            <w:pPr>
              <w:rPr>
                <w:ins w:id="38" w:author="nyadav.idmworks@outlook.com" w:date="2020-05-31T21:13:00Z"/>
                <w:lang w:val="en-IN"/>
              </w:rPr>
            </w:pPr>
            <w:ins w:id="39" w:author="nyadav.idmworks@outlook.com" w:date="2020-05-31T21:13:00Z">
              <w:r>
                <w:rPr>
                  <w:lang w:val="en-IN"/>
                </w:rPr>
                <w:t>10 Digit Number (Ent</w:t>
              </w:r>
            </w:ins>
            <w:ins w:id="40" w:author="nyadav.idmworks@outlook.com" w:date="2020-05-31T21:14:00Z">
              <w:r>
                <w:rPr>
                  <w:lang w:val="en-IN"/>
                </w:rPr>
                <w:t>er</w:t>
              </w:r>
            </w:ins>
            <w:ins w:id="41" w:author="nyadav.idmworks@outlook.com" w:date="2020-05-31T21:13:00Z">
              <w:r>
                <w:rPr>
                  <w:lang w:val="en-IN"/>
                </w:rPr>
                <w:t>ed</w:t>
              </w:r>
            </w:ins>
            <w:ins w:id="42" w:author="nyadav.idmworks@outlook.com" w:date="2020-05-31T21:14:00Z">
              <w:r>
                <w:rPr>
                  <w:lang w:val="en-IN"/>
                </w:rPr>
                <w:t>)</w:t>
              </w:r>
            </w:ins>
          </w:p>
          <w:p w14:paraId="51B15E07" w14:textId="77777777" w:rsidR="007C4E99" w:rsidRDefault="007C4E99" w:rsidP="009836D5">
            <w:pPr>
              <w:rPr>
                <w:ins w:id="43" w:author="nyadav.idmworks@outlook.com" w:date="2020-05-31T21:13:00Z"/>
                <w:lang w:val="en-IN"/>
              </w:rPr>
            </w:pPr>
          </w:p>
          <w:p w14:paraId="52287176" w14:textId="1882143B" w:rsidR="00AC340D" w:rsidRDefault="00AC340D" w:rsidP="009836D5">
            <w:pPr>
              <w:rPr>
                <w:lang w:val="en-IN"/>
              </w:rPr>
            </w:pPr>
            <w:r>
              <w:rPr>
                <w:lang w:val="en-IN"/>
              </w:rPr>
              <w:t>Auto Fill based on the result of ToPartyName Search</w:t>
            </w:r>
          </w:p>
        </w:tc>
        <w:tc>
          <w:tcPr>
            <w:tcW w:w="3006" w:type="dxa"/>
          </w:tcPr>
          <w:p w14:paraId="74959674" w14:textId="77777777" w:rsidR="00AC340D" w:rsidRDefault="00AC340D"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1623"/>
        <w:gridCol w:w="1523"/>
        <w:gridCol w:w="5870"/>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CB71D8" w:rsidRDefault="00CE51EC" w:rsidP="009836D5">
            <w:pPr>
              <w:rPr>
                <w:color w:val="FF0000"/>
                <w:lang w:val="en-IN"/>
              </w:rPr>
            </w:pPr>
            <w:r w:rsidRPr="00CB71D8">
              <w:rPr>
                <w:color w:val="FF0000"/>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37F53EE4" w:rsidR="0011040F" w:rsidRDefault="007B2710" w:rsidP="009836D5">
            <w:pPr>
              <w:rPr>
                <w:lang w:val="en-IN"/>
              </w:rPr>
            </w:pPr>
            <w:r>
              <w:rPr>
                <w:lang w:val="en-IN"/>
              </w:rPr>
              <w:fldChar w:fldCharType="begin"/>
            </w:r>
            <w:r>
              <w:rPr>
                <w:lang w:val="en-IN"/>
              </w:rPr>
              <w:instrText xml:space="preserve"> REF _Ref39961693 \h </w:instrText>
            </w:r>
            <w:r>
              <w:rPr>
                <w:lang w:val="en-IN"/>
              </w:rPr>
            </w:r>
            <w:r>
              <w:rPr>
                <w:lang w:val="en-IN"/>
              </w:rPr>
              <w:fldChar w:fldCharType="separate"/>
            </w:r>
            <w:ins w:id="44" w:author="nyadav.idmworks@outlook.com" w:date="2020-06-05T22:38:00Z">
              <w:r w:rsidR="006F0300" w:rsidRPr="00CB71D8">
                <w:rPr>
                  <w:lang w:val="en-IN"/>
                </w:rPr>
                <w:t>/uiList/getExpenseCategories</w:t>
              </w:r>
            </w:ins>
            <w:del w:id="45" w:author="nyadav.idmworks@outlook.com" w:date="2020-06-05T22:38:00Z">
              <w:r w:rsidR="00CB71D8" w:rsidRPr="00CB71D8" w:rsidDel="006F0300">
                <w:rPr>
                  <w:rFonts w:asciiTheme="majorHAnsi" w:eastAsiaTheme="majorEastAsia" w:hAnsiTheme="majorHAnsi" w:cstheme="majorBidi"/>
                  <w:color w:val="2F5496" w:themeColor="accent1" w:themeShade="BF"/>
                  <w:sz w:val="26"/>
                  <w:szCs w:val="26"/>
                  <w:lang w:val="en-IN"/>
                </w:rPr>
                <w:delText>/uiList/getExpenseCategories</w:delText>
              </w:r>
            </w:del>
            <w:r>
              <w:rPr>
                <w:lang w:val="en-IN"/>
              </w:rPr>
              <w:fldChar w:fldCharType="end"/>
            </w:r>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5F4A9EBF" w:rsidR="0011040F" w:rsidRDefault="002D4DB5" w:rsidP="009836D5">
            <w:pPr>
              <w:rPr>
                <w:lang w:val="en-IN"/>
              </w:rPr>
            </w:pPr>
            <w:r>
              <w:rPr>
                <w:lang w:val="en-IN"/>
              </w:rPr>
              <w:fldChar w:fldCharType="begin"/>
            </w:r>
            <w:r>
              <w:rPr>
                <w:lang w:val="en-IN"/>
              </w:rPr>
              <w:instrText xml:space="preserve"> REF _Ref39509543 \h </w:instrText>
            </w:r>
            <w:r>
              <w:rPr>
                <w:lang w:val="en-IN"/>
              </w:rPr>
            </w:r>
            <w:r>
              <w:rPr>
                <w:lang w:val="en-IN"/>
              </w:rPr>
              <w:fldChar w:fldCharType="separate"/>
            </w:r>
            <w:r w:rsidR="006F0300" w:rsidRPr="00224ED5">
              <w:rPr>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CB71D8" w:rsidRDefault="00D541E9" w:rsidP="009836D5">
            <w:pPr>
              <w:rPr>
                <w:color w:val="FF0000"/>
                <w:lang w:val="en-IN"/>
              </w:rPr>
            </w:pPr>
            <w:r w:rsidRPr="00CB71D8">
              <w:rPr>
                <w:color w:val="FF0000"/>
                <w:lang w:val="en-IN"/>
              </w:rPr>
              <w:t xml:space="preserve">To Party : </w:t>
            </w:r>
          </w:p>
          <w:p w14:paraId="5AA287C1" w14:textId="775DDB3A" w:rsidR="00D541E9" w:rsidRDefault="00D541E9" w:rsidP="009836D5">
            <w:pPr>
              <w:rPr>
                <w:lang w:val="en-IN"/>
              </w:rPr>
            </w:pPr>
            <w:r w:rsidRPr="00CB71D8">
              <w:rPr>
                <w:color w:val="FF0000"/>
                <w:lang w:val="en-IN"/>
              </w:rPr>
              <w:t xml:space="preserve">Auto Search </w:t>
            </w:r>
            <w:r w:rsidR="00064B0F" w:rsidRPr="00CB71D8">
              <w:rPr>
                <w:color w:val="FF0000"/>
                <w:lang w:val="en-IN"/>
              </w:rPr>
              <w:t>3</w:t>
            </w:r>
            <w:r w:rsidRPr="00CB71D8">
              <w:rPr>
                <w:color w:val="FF0000"/>
                <w:lang w:val="en-IN"/>
              </w:rPr>
              <w:t xml:space="preserve"> Characters</w:t>
            </w:r>
          </w:p>
        </w:tc>
        <w:tc>
          <w:tcPr>
            <w:tcW w:w="3005" w:type="dxa"/>
          </w:tcPr>
          <w:p w14:paraId="283EDE84" w14:textId="369C27B2" w:rsidR="00D541E9" w:rsidRDefault="00763F10" w:rsidP="009836D5">
            <w:pPr>
              <w:rPr>
                <w:lang w:val="en-IN"/>
              </w:rPr>
            </w:pPr>
            <w:r w:rsidRPr="00CB71D8">
              <w:rPr>
                <w:color w:val="FF0000"/>
                <w:lang w:val="en-IN"/>
              </w:rPr>
              <w:t>Search for already created expenses for the same OrgID</w:t>
            </w:r>
          </w:p>
        </w:tc>
        <w:tc>
          <w:tcPr>
            <w:tcW w:w="3006" w:type="dxa"/>
          </w:tcPr>
          <w:p w14:paraId="0EEB3AE8" w14:textId="5C0534F9" w:rsidR="00D541E9" w:rsidRDefault="009A494E" w:rsidP="009836D5">
            <w:pPr>
              <w:rPr>
                <w:lang w:val="en-IN"/>
              </w:rPr>
            </w:pPr>
            <w:r>
              <w:rPr>
                <w:lang w:val="en-IN"/>
              </w:rPr>
              <w:fldChar w:fldCharType="begin"/>
            </w:r>
            <w:r>
              <w:rPr>
                <w:lang w:val="en-IN"/>
              </w:rPr>
              <w:instrText xml:space="preserve"> REF _Ref39961415 \h </w:instrText>
            </w:r>
            <w:r>
              <w:rPr>
                <w:lang w:val="en-IN"/>
              </w:rPr>
            </w:r>
            <w:r>
              <w:rPr>
                <w:lang w:val="en-IN"/>
              </w:rPr>
              <w:fldChar w:fldCharType="separate"/>
            </w:r>
            <w:ins w:id="46" w:author="nyadav.idmworks@outlook.com" w:date="2020-06-05T22:38:00Z">
              <w:r w:rsidR="006F0300">
                <w:rPr>
                  <w:lang w:val="en-IN"/>
                </w:rPr>
                <w:t>a</w:t>
              </w:r>
              <w:r w:rsidR="006F0300" w:rsidRPr="000163D8">
                <w:rPr>
                  <w:lang w:val="en-IN"/>
                </w:rPr>
                <w:t>ccounting</w:t>
              </w:r>
              <w:r w:rsidR="006F0300" w:rsidRPr="00CB71D8">
                <w:rPr>
                  <w:lang w:val="en-IN"/>
                </w:rPr>
                <w:t xml:space="preserve"> /searchExpenseByToPartyName</w:t>
              </w:r>
            </w:ins>
            <w:del w:id="47" w:author="nyadav.idmworks@outlook.com" w:date="2020-05-20T12:33:00Z">
              <w:r w:rsidR="00CB71D8" w:rsidDel="00CB71D8">
                <w:rPr>
                  <w:lang w:val="en-IN"/>
                </w:rPr>
                <w:delText>a</w:delText>
              </w:r>
              <w:r w:rsidR="00CB71D8" w:rsidRPr="000163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 xml:space="preserve"> /searchExpenseByToPartyName</w:delText>
              </w:r>
            </w:del>
            <w:r>
              <w:rPr>
                <w:lang w:val="en-IN"/>
              </w:rPr>
              <w:fldChar w:fldCharType="end"/>
            </w: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lastRenderedPageBreak/>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1506"/>
        <w:gridCol w:w="1266"/>
        <w:gridCol w:w="6244"/>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r w:rsidR="00CC42D7" w14:paraId="4D38C4B1" w14:textId="77777777" w:rsidTr="005D7048">
        <w:tc>
          <w:tcPr>
            <w:tcW w:w="3005" w:type="dxa"/>
          </w:tcPr>
          <w:p w14:paraId="28374576" w14:textId="0D36A45A" w:rsidR="00CC42D7" w:rsidRDefault="00CC42D7" w:rsidP="001654B8">
            <w:pPr>
              <w:tabs>
                <w:tab w:val="left" w:pos="862"/>
              </w:tabs>
              <w:rPr>
                <w:lang w:val="en-IN"/>
              </w:rPr>
            </w:pPr>
            <w:r>
              <w:rPr>
                <w:lang w:val="en-IN"/>
              </w:rPr>
              <w:t>Search</w:t>
            </w:r>
          </w:p>
        </w:tc>
        <w:tc>
          <w:tcPr>
            <w:tcW w:w="3005" w:type="dxa"/>
          </w:tcPr>
          <w:p w14:paraId="6B708566" w14:textId="5B823ADF" w:rsidR="00CC42D7" w:rsidRDefault="00CC42D7" w:rsidP="001654B8">
            <w:pPr>
              <w:rPr>
                <w:lang w:val="en-IN"/>
              </w:rPr>
            </w:pPr>
            <w:r>
              <w:rPr>
                <w:lang w:val="en-IN"/>
              </w:rPr>
              <w:t>List Expenses paged</w:t>
            </w:r>
          </w:p>
        </w:tc>
        <w:tc>
          <w:tcPr>
            <w:tcW w:w="3006" w:type="dxa"/>
          </w:tcPr>
          <w:p w14:paraId="56BA8979" w14:textId="493CACF6" w:rsidR="00CC42D7" w:rsidRDefault="003D6122" w:rsidP="001654B8">
            <w:pPr>
              <w:rPr>
                <w:lang w:val="en-IN"/>
              </w:rPr>
            </w:pPr>
            <w:r>
              <w:rPr>
                <w:lang w:val="en-IN"/>
              </w:rPr>
              <w:fldChar w:fldCharType="begin"/>
            </w:r>
            <w:r>
              <w:rPr>
                <w:lang w:val="en-IN"/>
              </w:rPr>
              <w:instrText xml:space="preserve"> REF _Ref40566125 \h </w:instrText>
            </w:r>
            <w:r>
              <w:rPr>
                <w:lang w:val="en-IN"/>
              </w:rPr>
            </w:r>
            <w:r>
              <w:rPr>
                <w:lang w:val="en-IN"/>
              </w:rPr>
              <w:fldChar w:fldCharType="separate"/>
            </w:r>
            <w:ins w:id="48" w:author="nyadav.idmworks@outlook.com" w:date="2020-06-05T22:38:00Z">
              <w:r w:rsidR="006F0300" w:rsidRPr="00CB71D8">
                <w:rPr>
                  <w:lang w:val="en-IN"/>
                </w:rPr>
                <w:t>/accounting/listExpensesPaged</w:t>
              </w:r>
            </w:ins>
            <w:del w:id="49" w:author="nyadav.idmworks@outlook.com" w:date="2020-06-05T22:38:00Z">
              <w:r w:rsidR="00CB71D8" w:rsidRPr="00CB71D8" w:rsidDel="006F0300">
                <w:rPr>
                  <w:rFonts w:asciiTheme="majorHAnsi" w:eastAsiaTheme="majorEastAsia" w:hAnsiTheme="majorHAnsi" w:cstheme="majorBidi"/>
                  <w:color w:val="2F5496" w:themeColor="accent1" w:themeShade="BF"/>
                  <w:sz w:val="26"/>
                  <w:szCs w:val="26"/>
                  <w:lang w:val="en-IN"/>
                </w:rPr>
                <w:delText>/accounting/listExpensesPaged</w:delText>
              </w:r>
            </w:del>
            <w:r>
              <w:rPr>
                <w:lang w:val="en-IN"/>
              </w:rPr>
              <w:fldChar w:fldCharType="end"/>
            </w: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lastRenderedPageBreak/>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1487"/>
        <w:gridCol w:w="1488"/>
        <w:gridCol w:w="6041"/>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66B0484A" w:rsidR="003D1F13" w:rsidRDefault="0032612B" w:rsidP="009836D5">
            <w:pPr>
              <w:rPr>
                <w:lang w:val="en-IN"/>
              </w:rPr>
            </w:pPr>
            <w:r>
              <w:rPr>
                <w:lang w:val="en-IN"/>
              </w:rPr>
              <w:t xml:space="preserve">User Type </w:t>
            </w:r>
            <w:r w:rsidR="00E056DA">
              <w:rPr>
                <w:lang w:val="en-IN"/>
              </w:rPr>
              <w:t>3</w:t>
            </w:r>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4B07EEEA" w:rsidR="00E056DA" w:rsidRDefault="00E056DA" w:rsidP="00E056D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50" w:author="nyadav.idmworks@outlook.com" w:date="2020-06-05T22:38:00Z">
              <w:r w:rsidR="006F0300">
                <w:rPr>
                  <w:lang w:val="en-IN"/>
                </w:rPr>
                <w:t>a</w:t>
              </w:r>
              <w:r w:rsidR="006F0300" w:rsidRPr="00CB71D8">
                <w:rPr>
                  <w:lang w:val="en-IN"/>
                </w:rPr>
                <w:t>ccounting</w:t>
              </w:r>
              <w:r w:rsidR="006F0300" w:rsidRPr="006F0300">
                <w:rPr>
                  <w:rFonts w:asciiTheme="majorHAnsi" w:eastAsiaTheme="majorEastAsia" w:hAnsiTheme="majorHAnsi" w:cstheme="majorBidi"/>
                  <w:color w:val="2F5496" w:themeColor="accent1" w:themeShade="BF"/>
                  <w:sz w:val="26"/>
                  <w:szCs w:val="26"/>
                  <w:lang w:val="en-IN"/>
                  <w:rPrChange w:id="51" w:author="nyadav.idmworks@outlook.com" w:date="2020-06-05T22:38:00Z">
                    <w:rPr>
                      <w:lang w:val="en-IN"/>
                    </w:rPr>
                  </w:rPrChange>
                </w:rPr>
                <w:t>/</w:t>
              </w:r>
              <w:commentRangeStart w:id="52"/>
              <w:r w:rsidR="006F0300" w:rsidRPr="006F0300">
                <w:rPr>
                  <w:rFonts w:asciiTheme="majorHAnsi" w:eastAsiaTheme="majorEastAsia" w:hAnsiTheme="majorHAnsi" w:cstheme="majorBidi"/>
                  <w:color w:val="2F5496" w:themeColor="accent1" w:themeShade="BF"/>
                  <w:sz w:val="26"/>
                  <w:szCs w:val="26"/>
                  <w:lang w:val="en-IN"/>
                  <w:rPrChange w:id="53" w:author="nyadav.idmworks@outlook.com" w:date="2020-06-05T22:38:00Z">
                    <w:rPr>
                      <w:lang w:val="en-IN"/>
                    </w:rPr>
                  </w:rPrChange>
                </w:rPr>
                <w:t>getAccountsByNickName</w:t>
              </w:r>
            </w:ins>
            <w:commentRangeEnd w:id="52"/>
            <w:del w:id="54"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006B0982" w14:textId="77777777" w:rsidR="00E056DA" w:rsidRDefault="00E056DA" w:rsidP="00E056DA">
            <w:pPr>
              <w:rPr>
                <w:lang w:val="en-IN"/>
              </w:rPr>
            </w:pPr>
          </w:p>
          <w:p w14:paraId="255872A8" w14:textId="77777777" w:rsidR="00E056DA" w:rsidRDefault="00E056DA" w:rsidP="00E056DA">
            <w:pPr>
              <w:rPr>
                <w:lang w:val="en-IN"/>
              </w:rPr>
            </w:pPr>
            <w:r>
              <w:rPr>
                <w:lang w:val="en-IN"/>
              </w:rPr>
              <w:t xml:space="preserve">Display Logic: This API will give you List&lt;AccountBean&gt; </w:t>
            </w:r>
          </w:p>
          <w:p w14:paraId="7AA87D43" w14:textId="12CF4D5A" w:rsidR="003D1F13" w:rsidRDefault="00E056DA" w:rsidP="00E056DA">
            <w:pPr>
              <w:rPr>
                <w:lang w:val="en-IN"/>
              </w:rPr>
            </w:pPr>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r w:rsidR="00685FFF">
              <w:rPr>
                <w:lang w:val="en-IN"/>
              </w:rPr>
              <w:t xml:space="preserve"> and “AccountID”</w:t>
            </w:r>
            <w:r w:rsidRPr="000163D8">
              <w:rPr>
                <w:lang w:val="en-IN"/>
              </w:rPr>
              <w:t xml:space="preserve"> for the select</w:t>
            </w:r>
            <w:r w:rsidR="00D41346">
              <w:rPr>
                <w:lang w:val="en-IN"/>
              </w:rPr>
              <w:t>ed</w:t>
            </w:r>
            <w:r w:rsidRPr="000163D8">
              <w:rPr>
                <w:lang w:val="en-IN"/>
              </w:rPr>
              <w:t xml:space="preserve"> </w:t>
            </w:r>
            <w:r w:rsidR="00BA37CE">
              <w:rPr>
                <w:lang w:val="en-IN"/>
              </w:rPr>
              <w:t>value</w:t>
            </w:r>
            <w:r w:rsidR="00602192">
              <w:rPr>
                <w:lang w:val="en-IN"/>
              </w:rPr>
              <w:t xml:space="preserve"> to the backend</w:t>
            </w:r>
            <w:r w:rsidRPr="000163D8">
              <w:rPr>
                <w:lang w:val="en-IN"/>
              </w:rPr>
              <w:t>.</w:t>
            </w:r>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0C9F9D6E"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006F0300"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lastRenderedPageBreak/>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lastRenderedPageBreak/>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1468"/>
        <w:gridCol w:w="1073"/>
        <w:gridCol w:w="6475"/>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13D2216B" w:rsidR="00A40699" w:rsidRDefault="00A40699" w:rsidP="009836D5">
            <w:pPr>
              <w:rPr>
                <w:lang w:val="en-IN"/>
              </w:rPr>
            </w:pPr>
            <w:r>
              <w:rPr>
                <w:lang w:val="en-IN"/>
              </w:rPr>
              <w:t xml:space="preserve">Type </w:t>
            </w:r>
            <w:r w:rsidR="0015721A">
              <w:rPr>
                <w:lang w:val="en-IN"/>
              </w:rPr>
              <w:t>3</w:t>
            </w:r>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2CE254AA" w:rsidR="0015721A" w:rsidRDefault="0015721A" w:rsidP="0015721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ins w:id="55" w:author="nyadav.idmworks@outlook.com" w:date="2020-06-05T22:38:00Z">
              <w:r w:rsidR="006F0300">
                <w:rPr>
                  <w:lang w:val="en-IN"/>
                </w:rPr>
                <w:t>a</w:t>
              </w:r>
              <w:r w:rsidR="006F0300" w:rsidRPr="00CB71D8">
                <w:rPr>
                  <w:lang w:val="en-IN"/>
                </w:rPr>
                <w:t>ccounting</w:t>
              </w:r>
              <w:r w:rsidR="006F0300" w:rsidRPr="006F0300">
                <w:rPr>
                  <w:rFonts w:asciiTheme="majorHAnsi" w:eastAsiaTheme="majorEastAsia" w:hAnsiTheme="majorHAnsi" w:cstheme="majorBidi"/>
                  <w:color w:val="2F5496" w:themeColor="accent1" w:themeShade="BF"/>
                  <w:sz w:val="26"/>
                  <w:szCs w:val="26"/>
                  <w:lang w:val="en-IN"/>
                  <w:rPrChange w:id="56" w:author="nyadav.idmworks@outlook.com" w:date="2020-06-05T22:38:00Z">
                    <w:rPr>
                      <w:lang w:val="en-IN"/>
                    </w:rPr>
                  </w:rPrChange>
                </w:rPr>
                <w:t>/</w:t>
              </w:r>
              <w:commentRangeStart w:id="57"/>
              <w:r w:rsidR="006F0300" w:rsidRPr="006F0300">
                <w:rPr>
                  <w:rFonts w:asciiTheme="majorHAnsi" w:eastAsiaTheme="majorEastAsia" w:hAnsiTheme="majorHAnsi" w:cstheme="majorBidi"/>
                  <w:color w:val="2F5496" w:themeColor="accent1" w:themeShade="BF"/>
                  <w:sz w:val="26"/>
                  <w:szCs w:val="26"/>
                  <w:lang w:val="en-IN"/>
                  <w:rPrChange w:id="58" w:author="nyadav.idmworks@outlook.com" w:date="2020-06-05T22:38:00Z">
                    <w:rPr>
                      <w:lang w:val="en-IN"/>
                    </w:rPr>
                  </w:rPrChange>
                </w:rPr>
                <w:t>getAccountsByNickName</w:t>
              </w:r>
            </w:ins>
            <w:commentRangeEnd w:id="57"/>
            <w:del w:id="59"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167DC12B" w14:textId="77777777" w:rsidR="0015721A" w:rsidRDefault="0015721A" w:rsidP="0015721A">
            <w:pPr>
              <w:rPr>
                <w:lang w:val="en-IN"/>
              </w:rPr>
            </w:pPr>
          </w:p>
          <w:p w14:paraId="71685D25" w14:textId="77777777" w:rsidR="0015721A" w:rsidRDefault="0015721A" w:rsidP="0015721A">
            <w:pPr>
              <w:rPr>
                <w:lang w:val="en-IN"/>
              </w:rPr>
            </w:pPr>
            <w:r>
              <w:rPr>
                <w:lang w:val="en-IN"/>
              </w:rPr>
              <w:t xml:space="preserve">Display Logic: This API will give you List&lt;AccountBean&gt; </w:t>
            </w:r>
          </w:p>
          <w:p w14:paraId="7A866CB6" w14:textId="1111571F" w:rsidR="00A40699" w:rsidRDefault="0015721A" w:rsidP="0015721A">
            <w:pPr>
              <w:rPr>
                <w:lang w:val="en-IN"/>
              </w:rPr>
            </w:pPr>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3F494399" w14:textId="77777777" w:rsidR="006F0300" w:rsidRDefault="002D4DB5" w:rsidP="00DB2824">
            <w:pPr>
              <w:rPr>
                <w:ins w:id="60" w:author="nyadav.idmworks@outlook.com" w:date="2020-06-05T22:38:00Z"/>
                <w:lang w:val="en-IN"/>
              </w:rPr>
            </w:pPr>
            <w:r>
              <w:rPr>
                <w:lang w:val="en-IN"/>
              </w:rPr>
              <w:fldChar w:fldCharType="begin"/>
            </w:r>
            <w:r>
              <w:rPr>
                <w:lang w:val="en-IN"/>
              </w:rPr>
              <w:instrText xml:space="preserve"> REF _Ref39509614 \h </w:instrText>
            </w:r>
            <w:r>
              <w:rPr>
                <w:lang w:val="en-IN"/>
              </w:rPr>
            </w:r>
            <w:r>
              <w:rPr>
                <w:lang w:val="en-IN"/>
              </w:rPr>
              <w:fldChar w:fldCharType="separate"/>
            </w:r>
          </w:p>
          <w:p w14:paraId="1B303638" w14:textId="0B643E81" w:rsidR="00CB71D8" w:rsidDel="00CB71D8" w:rsidRDefault="006F0300" w:rsidP="00DB2824">
            <w:pPr>
              <w:rPr>
                <w:del w:id="61" w:author="nyadav.idmworks@outlook.com" w:date="2020-05-20T12:33:00Z"/>
                <w:lang w:val="en-IN"/>
              </w:rPr>
            </w:pPr>
            <w:ins w:id="62" w:author="nyadav.idmworks@outlook.com" w:date="2020-06-05T22:38:00Z">
              <w:r w:rsidRPr="00304337">
                <w:rPr>
                  <w:rFonts w:asciiTheme="majorHAnsi" w:eastAsiaTheme="majorEastAsia" w:hAnsiTheme="majorHAnsi" w:cstheme="majorBidi"/>
                  <w:color w:val="2F5496" w:themeColor="accent1" w:themeShade="BF"/>
                  <w:sz w:val="26"/>
                  <w:szCs w:val="26"/>
                  <w:lang w:val="en-IN"/>
                </w:rPr>
                <w:t>/accounting/createSalesEntry</w:t>
              </w:r>
            </w:ins>
          </w:p>
          <w:p w14:paraId="7016BDCF" w14:textId="7F58B3E0" w:rsidR="00A40699" w:rsidRDefault="00CB71D8" w:rsidP="009836D5">
            <w:pPr>
              <w:rPr>
                <w:lang w:val="en-IN"/>
              </w:rPr>
            </w:pPr>
            <w:del w:id="63" w:author="nyadav.idmworks@outlook.com" w:date="2020-05-20T12:33:00Z">
              <w:r w:rsidRPr="00304337" w:rsidDel="00CB71D8">
                <w:rPr>
                  <w:rFonts w:asciiTheme="majorHAnsi" w:eastAsiaTheme="majorEastAsia" w:hAnsiTheme="majorHAnsi" w:cstheme="majorBidi"/>
                  <w:color w:val="2F5496" w:themeColor="accent1" w:themeShade="BF"/>
                  <w:sz w:val="26"/>
                  <w:szCs w:val="26"/>
                  <w:lang w:val="en-IN"/>
                </w:rPr>
                <w:delText>/accounting/createSalesEntry</w:delText>
              </w:r>
            </w:del>
            <w:r w:rsidR="002D4DB5">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lastRenderedPageBreak/>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lastRenderedPageBreak/>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1487"/>
        <w:gridCol w:w="1488"/>
        <w:gridCol w:w="6041"/>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CB71D8" w:rsidRDefault="00881812" w:rsidP="009836D5">
            <w:pPr>
              <w:rPr>
                <w:color w:val="FF0000"/>
                <w:lang w:val="en-IN"/>
              </w:rPr>
            </w:pPr>
            <w:r w:rsidRPr="00CB71D8">
              <w:rPr>
                <w:color w:val="FF0000"/>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08F98673" w:rsidR="00881812" w:rsidRDefault="00881812" w:rsidP="009836D5">
            <w:pPr>
              <w:rPr>
                <w:lang w:val="en-IN"/>
              </w:rPr>
            </w:pPr>
            <w:r>
              <w:rPr>
                <w:lang w:val="en-IN"/>
              </w:rPr>
              <w:lastRenderedPageBreak/>
              <w:t xml:space="preserve">User Type </w:t>
            </w:r>
            <w:r w:rsidR="00FC6B7F">
              <w:rPr>
                <w:lang w:val="en-IN"/>
              </w:rPr>
              <w:t>3</w:t>
            </w:r>
            <w:r>
              <w:rPr>
                <w:lang w:val="en-IN"/>
              </w:rPr>
              <w:t xml:space="preserve"> characters and auto-</w:t>
            </w:r>
            <w:r>
              <w:rPr>
                <w:lang w:val="en-IN"/>
              </w:rPr>
              <w:lastRenderedPageBreak/>
              <w:t>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5D867FFC" w:rsidR="00575CAB" w:rsidRDefault="00575CAB" w:rsidP="00575CAB">
            <w:pPr>
              <w:rPr>
                <w:lang w:val="en-IN"/>
              </w:rPr>
            </w:pPr>
            <w:r>
              <w:rPr>
                <w:lang w:val="en-IN"/>
              </w:rPr>
              <w:lastRenderedPageBreak/>
              <w:fldChar w:fldCharType="begin"/>
            </w:r>
            <w:r>
              <w:rPr>
                <w:lang w:val="en-IN"/>
              </w:rPr>
              <w:instrText xml:space="preserve"> REF _Ref39957829 \h  \* MERGEFORMAT </w:instrText>
            </w:r>
            <w:r>
              <w:rPr>
                <w:lang w:val="en-IN"/>
              </w:rPr>
            </w:r>
            <w:r>
              <w:rPr>
                <w:lang w:val="en-IN"/>
              </w:rPr>
              <w:fldChar w:fldCharType="separate"/>
            </w:r>
            <w:ins w:id="64" w:author="nyadav.idmworks@outlook.com" w:date="2020-06-05T22:38:00Z">
              <w:r w:rsidR="006F0300">
                <w:rPr>
                  <w:lang w:val="en-IN"/>
                </w:rPr>
                <w:t>a</w:t>
              </w:r>
              <w:r w:rsidR="006F0300" w:rsidRPr="00CB71D8">
                <w:rPr>
                  <w:lang w:val="en-IN"/>
                </w:rPr>
                <w:t>ccounting</w:t>
              </w:r>
              <w:r w:rsidR="006F0300" w:rsidRPr="006F0300">
                <w:rPr>
                  <w:rFonts w:asciiTheme="majorHAnsi" w:eastAsiaTheme="majorEastAsia" w:hAnsiTheme="majorHAnsi" w:cstheme="majorBidi"/>
                  <w:color w:val="2F5496" w:themeColor="accent1" w:themeShade="BF"/>
                  <w:sz w:val="26"/>
                  <w:szCs w:val="26"/>
                  <w:lang w:val="en-IN"/>
                  <w:rPrChange w:id="65" w:author="nyadav.idmworks@outlook.com" w:date="2020-06-05T22:38:00Z">
                    <w:rPr>
                      <w:lang w:val="en-IN"/>
                    </w:rPr>
                  </w:rPrChange>
                </w:rPr>
                <w:t>/</w:t>
              </w:r>
              <w:commentRangeStart w:id="66"/>
              <w:r w:rsidR="006F0300" w:rsidRPr="006F0300">
                <w:rPr>
                  <w:rFonts w:asciiTheme="majorHAnsi" w:eastAsiaTheme="majorEastAsia" w:hAnsiTheme="majorHAnsi" w:cstheme="majorBidi"/>
                  <w:color w:val="2F5496" w:themeColor="accent1" w:themeShade="BF"/>
                  <w:sz w:val="26"/>
                  <w:szCs w:val="26"/>
                  <w:lang w:val="en-IN"/>
                  <w:rPrChange w:id="67" w:author="nyadav.idmworks@outlook.com" w:date="2020-06-05T22:38:00Z">
                    <w:rPr>
                      <w:lang w:val="en-IN"/>
                    </w:rPr>
                  </w:rPrChange>
                </w:rPr>
                <w:t>getAccountsByNickName</w:t>
              </w:r>
            </w:ins>
            <w:commentRangeEnd w:id="66"/>
            <w:del w:id="68" w:author="nyadav.idmworks@outlook.com" w:date="2020-05-20T12:33:00Z">
              <w:r w:rsidR="00CB71D8" w:rsidDel="00CB71D8">
                <w:rPr>
                  <w:lang w:val="en-IN"/>
                </w:rPr>
                <w:delText>a</w:delText>
              </w:r>
              <w:r w:rsidR="00CB71D8" w:rsidRPr="00CB71D8" w:rsidDel="00CB71D8">
                <w:rPr>
                  <w:lang w:val="en-IN"/>
                </w:rPr>
                <w:delText>ccounting</w:delText>
              </w:r>
              <w:r w:rsidR="00CB71D8" w:rsidRPr="00CB71D8" w:rsidDel="00CB71D8">
                <w:rPr>
                  <w:rFonts w:asciiTheme="majorHAnsi" w:eastAsiaTheme="majorEastAsia" w:hAnsiTheme="majorHAnsi" w:cstheme="majorBidi"/>
                  <w:color w:val="2F5496" w:themeColor="accent1" w:themeShade="BF"/>
                  <w:sz w:val="26"/>
                  <w:szCs w:val="26"/>
                  <w:lang w:val="en-IN"/>
                </w:rPr>
                <w:delText>/getAccountsByNickName</w:delText>
              </w:r>
            </w:del>
            <w:r>
              <w:rPr>
                <w:lang w:val="en-IN"/>
              </w:rPr>
              <w:fldChar w:fldCharType="end"/>
            </w:r>
          </w:p>
          <w:p w14:paraId="30F11AD0" w14:textId="77777777" w:rsidR="00575CAB" w:rsidRDefault="00575CAB" w:rsidP="00575CAB">
            <w:pPr>
              <w:rPr>
                <w:lang w:val="en-IN"/>
              </w:rPr>
            </w:pPr>
          </w:p>
          <w:p w14:paraId="2C9E77DA" w14:textId="77777777" w:rsidR="00575CAB" w:rsidRDefault="00575CAB" w:rsidP="00575CAB">
            <w:pPr>
              <w:rPr>
                <w:lang w:val="en-IN"/>
              </w:rPr>
            </w:pPr>
            <w:r>
              <w:rPr>
                <w:lang w:val="en-IN"/>
              </w:rPr>
              <w:t xml:space="preserve">Display Logic: This API will give you List&lt;AccountBean&gt; </w:t>
            </w:r>
          </w:p>
          <w:p w14:paraId="7092A5E5" w14:textId="5847742D" w:rsidR="00881812" w:rsidRDefault="00575CAB" w:rsidP="00575CAB">
            <w:pPr>
              <w:rPr>
                <w:lang w:val="en-IN"/>
              </w:rPr>
            </w:pPr>
            <w:r w:rsidRPr="000163D8">
              <w:rPr>
                <w:lang w:val="en-IN"/>
              </w:rPr>
              <w:lastRenderedPageBreak/>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lastRenderedPageBreak/>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73FFB2DC"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006F0300"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lastRenderedPageBreak/>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1442"/>
        <w:gridCol w:w="1451"/>
        <w:gridCol w:w="6123"/>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CB71D8" w:rsidRDefault="00C8786C" w:rsidP="009836D5">
            <w:pPr>
              <w:rPr>
                <w:color w:val="FF0000"/>
                <w:lang w:val="en-IN"/>
              </w:rPr>
            </w:pPr>
            <w:r w:rsidRPr="00CB71D8">
              <w:rPr>
                <w:color w:val="FF0000"/>
                <w:lang w:val="en-IN"/>
              </w:rPr>
              <w:t>To Person/Account</w:t>
            </w:r>
            <w:r w:rsidR="00825580" w:rsidRPr="00CB71D8">
              <w:rPr>
                <w:color w:val="FF0000"/>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67A796CF" w:rsidR="00825580" w:rsidRDefault="00825580" w:rsidP="009836D5">
            <w:pPr>
              <w:rPr>
                <w:lang w:val="en-IN"/>
              </w:rPr>
            </w:pPr>
            <w:r>
              <w:rPr>
                <w:lang w:val="en-IN"/>
              </w:rPr>
              <w:t xml:space="preserve">User Type </w:t>
            </w:r>
            <w:r w:rsidR="00BD60A2">
              <w:rPr>
                <w:lang w:val="en-IN"/>
              </w:rPr>
              <w:t>3</w:t>
            </w:r>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lastRenderedPageBreak/>
              <w:t>Search on Account</w:t>
            </w:r>
          </w:p>
          <w:p w14:paraId="0366831F" w14:textId="77777777" w:rsidR="00825580" w:rsidRDefault="00825580" w:rsidP="009836D5">
            <w:pPr>
              <w:rPr>
                <w:lang w:val="en-IN"/>
              </w:rPr>
            </w:pPr>
          </w:p>
        </w:tc>
        <w:tc>
          <w:tcPr>
            <w:tcW w:w="3006" w:type="dxa"/>
          </w:tcPr>
          <w:p w14:paraId="0EC0FD3A" w14:textId="7E73F61E" w:rsidR="00825580" w:rsidRDefault="005C4C02" w:rsidP="009836D5">
            <w:pPr>
              <w:rPr>
                <w:lang w:val="en-IN"/>
              </w:rPr>
            </w:pPr>
            <w:r>
              <w:rPr>
                <w:lang w:val="en-IN"/>
              </w:rPr>
              <w:lastRenderedPageBreak/>
              <w:fldChar w:fldCharType="begin"/>
            </w:r>
            <w:r>
              <w:rPr>
                <w:lang w:val="en-IN"/>
              </w:rPr>
              <w:instrText xml:space="preserve"> REF _Ref39961889 \h </w:instrText>
            </w:r>
            <w:r>
              <w:rPr>
                <w:lang w:val="en-IN"/>
              </w:rPr>
            </w:r>
            <w:r>
              <w:rPr>
                <w:lang w:val="en-IN"/>
              </w:rPr>
              <w:fldChar w:fldCharType="separate"/>
            </w:r>
            <w:ins w:id="69" w:author="nyadav.idmworks@outlook.com" w:date="2020-06-05T22:38:00Z">
              <w:r w:rsidR="006F0300" w:rsidRPr="00CB71D8">
                <w:rPr>
                  <w:lang w:val="en-IN"/>
                </w:rPr>
                <w:t>employee/getEmployeeListByName</w:t>
              </w:r>
            </w:ins>
            <w:del w:id="70" w:author="nyadav.idmworks@outlook.com" w:date="2020-06-05T22:38:00Z">
              <w:r w:rsidR="00CB71D8" w:rsidRPr="00CB71D8" w:rsidDel="006F0300">
                <w:rPr>
                  <w:rFonts w:asciiTheme="majorHAnsi" w:eastAsiaTheme="majorEastAsia" w:hAnsiTheme="majorHAnsi" w:cstheme="majorBidi"/>
                  <w:color w:val="2F5496" w:themeColor="accent1" w:themeShade="BF"/>
                  <w:sz w:val="26"/>
                  <w:szCs w:val="26"/>
                  <w:lang w:val="en-IN"/>
                </w:rPr>
                <w:delText>employee/getEmployeeListByName</w:delText>
              </w:r>
            </w:del>
            <w:r>
              <w:rPr>
                <w:lang w:val="en-IN"/>
              </w:rPr>
              <w:fldChar w:fldCharType="end"/>
            </w:r>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70032D31"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006F0300" w:rsidRPr="00DD59A0">
              <w:rPr>
                <w:lang w:val="en-IN"/>
              </w:rPr>
              <w:t>/accounting/createInterna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lastRenderedPageBreak/>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7123230D"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006F0300"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lastRenderedPageBreak/>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tbl>
      <w:tblPr>
        <w:tblStyle w:val="TableGrid"/>
        <w:tblW w:w="0" w:type="auto"/>
        <w:tblLook w:val="04A0" w:firstRow="1" w:lastRow="0" w:firstColumn="1" w:lastColumn="0" w:noHBand="0" w:noVBand="1"/>
      </w:tblPr>
      <w:tblGrid>
        <w:gridCol w:w="713"/>
        <w:gridCol w:w="999"/>
        <w:gridCol w:w="7304"/>
      </w:tblGrid>
      <w:tr w:rsidR="00E07D8A" w14:paraId="7351A0E1" w14:textId="77777777" w:rsidTr="00C02312">
        <w:tc>
          <w:tcPr>
            <w:tcW w:w="3005" w:type="dxa"/>
          </w:tcPr>
          <w:p w14:paraId="7DA140EF" w14:textId="77777777" w:rsidR="00E07D8A" w:rsidRPr="00021D7B" w:rsidRDefault="00E07D8A" w:rsidP="00C02312">
            <w:pPr>
              <w:rPr>
                <w:b/>
                <w:bCs/>
                <w:lang w:val="en-IN"/>
              </w:rPr>
            </w:pPr>
            <w:r w:rsidRPr="00021D7B">
              <w:rPr>
                <w:b/>
                <w:bCs/>
                <w:lang w:val="en-IN"/>
              </w:rPr>
              <w:t>On Action</w:t>
            </w:r>
          </w:p>
        </w:tc>
        <w:tc>
          <w:tcPr>
            <w:tcW w:w="3005" w:type="dxa"/>
          </w:tcPr>
          <w:p w14:paraId="2E4505B7" w14:textId="77777777" w:rsidR="00E07D8A" w:rsidRPr="00021D7B" w:rsidRDefault="00E07D8A" w:rsidP="00C02312">
            <w:pPr>
              <w:rPr>
                <w:b/>
                <w:bCs/>
                <w:lang w:val="en-IN"/>
              </w:rPr>
            </w:pPr>
            <w:r w:rsidRPr="00021D7B">
              <w:rPr>
                <w:b/>
                <w:bCs/>
                <w:lang w:val="en-IN"/>
              </w:rPr>
              <w:t>What to do</w:t>
            </w:r>
          </w:p>
        </w:tc>
        <w:tc>
          <w:tcPr>
            <w:tcW w:w="3006" w:type="dxa"/>
          </w:tcPr>
          <w:p w14:paraId="28F8FEBF" w14:textId="77777777" w:rsidR="00E07D8A" w:rsidRPr="00021D7B" w:rsidRDefault="00E07D8A" w:rsidP="00C02312">
            <w:pPr>
              <w:rPr>
                <w:b/>
                <w:bCs/>
                <w:lang w:val="en-IN"/>
              </w:rPr>
            </w:pPr>
            <w:r w:rsidRPr="00021D7B">
              <w:rPr>
                <w:b/>
                <w:bCs/>
                <w:lang w:val="en-IN"/>
              </w:rPr>
              <w:t>API to use</w:t>
            </w:r>
          </w:p>
        </w:tc>
      </w:tr>
      <w:tr w:rsidR="00E07D8A" w14:paraId="10137480" w14:textId="77777777" w:rsidTr="00C02312">
        <w:tc>
          <w:tcPr>
            <w:tcW w:w="3005" w:type="dxa"/>
          </w:tcPr>
          <w:p w14:paraId="1D95BA1F" w14:textId="45E5DC8C" w:rsidR="00E07D8A" w:rsidRPr="00DB2824" w:rsidRDefault="00E07D8A" w:rsidP="00C02312">
            <w:pPr>
              <w:rPr>
                <w:color w:val="FF0000"/>
                <w:lang w:val="en-IN"/>
              </w:rPr>
            </w:pPr>
            <w:r>
              <w:rPr>
                <w:color w:val="FF0000"/>
                <w:lang w:val="en-IN"/>
              </w:rPr>
              <w:t>Search</w:t>
            </w:r>
          </w:p>
        </w:tc>
        <w:tc>
          <w:tcPr>
            <w:tcW w:w="3005" w:type="dxa"/>
          </w:tcPr>
          <w:p w14:paraId="1411FDC6" w14:textId="0231D580" w:rsidR="00E07D8A" w:rsidRPr="00DB2824" w:rsidRDefault="00E07D8A" w:rsidP="00C02312">
            <w:pPr>
              <w:rPr>
                <w:color w:val="FF0000"/>
                <w:lang w:val="en-IN"/>
              </w:rPr>
            </w:pPr>
            <w:r>
              <w:rPr>
                <w:color w:val="FF0000"/>
                <w:lang w:val="en-IN"/>
              </w:rPr>
              <w:t>List Employess</w:t>
            </w:r>
          </w:p>
        </w:tc>
        <w:tc>
          <w:tcPr>
            <w:tcW w:w="3006" w:type="dxa"/>
          </w:tcPr>
          <w:p w14:paraId="1141457D" w14:textId="39BE7D36" w:rsidR="00E07D8A" w:rsidRDefault="006D5BB3" w:rsidP="00C02312">
            <w:pPr>
              <w:rPr>
                <w:lang w:val="en-IN"/>
              </w:rPr>
            </w:pPr>
            <w:r>
              <w:rPr>
                <w:lang w:val="en-IN"/>
              </w:rPr>
              <w:fldChar w:fldCharType="begin"/>
            </w:r>
            <w:r>
              <w:rPr>
                <w:lang w:val="en-IN"/>
              </w:rPr>
              <w:instrText xml:space="preserve"> REF _Ref40638273 \h </w:instrText>
            </w:r>
            <w:r>
              <w:rPr>
                <w:lang w:val="en-IN"/>
              </w:rPr>
            </w:r>
            <w:r>
              <w:rPr>
                <w:lang w:val="en-IN"/>
              </w:rPr>
              <w:fldChar w:fldCharType="separate"/>
            </w:r>
            <w:ins w:id="71" w:author="nyadav.idmworks@outlook.com" w:date="2020-06-05T22:38:00Z">
              <w:r w:rsidR="006F0300" w:rsidRPr="00170EA9">
                <w:rPr>
                  <w:lang w:val="en-IN"/>
                </w:rPr>
                <w:t>/</w:t>
              </w:r>
              <w:r w:rsidR="006F0300" w:rsidRPr="00CB71D8">
                <w:rPr>
                  <w:lang w:val="en-IN"/>
                </w:rPr>
                <w:t>employee/listEmployeesWithBalancePaged</w:t>
              </w:r>
            </w:ins>
            <w:del w:id="72" w:author="nyadav.idmworks@outlook.com" w:date="2020-05-20T12:33:00Z">
              <w:r w:rsidR="00CB71D8" w:rsidRPr="00170EA9" w:rsidDel="00CB71D8">
                <w:rPr>
                  <w:lang w:val="en-IN"/>
                </w:rPr>
                <w:delText>/</w:delText>
              </w:r>
              <w:r w:rsidR="00CB71D8" w:rsidRPr="00CB71D8" w:rsidDel="00CB71D8">
                <w:rPr>
                  <w:rFonts w:asciiTheme="majorHAnsi" w:eastAsiaTheme="majorEastAsia" w:hAnsiTheme="majorHAnsi" w:cstheme="majorBidi"/>
                  <w:color w:val="2F5496" w:themeColor="accent1" w:themeShade="BF"/>
                  <w:sz w:val="26"/>
                  <w:szCs w:val="26"/>
                  <w:lang w:val="en-IN"/>
                </w:rPr>
                <w:delText>employee/listEmployeesWithBalancePaged</w:delText>
              </w:r>
            </w:del>
            <w:r>
              <w:rPr>
                <w:lang w:val="en-IN"/>
              </w:rPr>
              <w:fldChar w:fldCharType="end"/>
            </w:r>
          </w:p>
        </w:tc>
      </w:tr>
      <w:tr w:rsidR="00E07D8A" w14:paraId="5F142BEF" w14:textId="77777777" w:rsidTr="00C02312">
        <w:tc>
          <w:tcPr>
            <w:tcW w:w="3005" w:type="dxa"/>
          </w:tcPr>
          <w:p w14:paraId="55690CCB" w14:textId="422B4FF6" w:rsidR="00E07D8A" w:rsidRDefault="00E07D8A" w:rsidP="00C02312">
            <w:pPr>
              <w:ind w:firstLine="720"/>
              <w:rPr>
                <w:lang w:val="en-IN"/>
              </w:rPr>
            </w:pPr>
          </w:p>
        </w:tc>
        <w:tc>
          <w:tcPr>
            <w:tcW w:w="3005" w:type="dxa"/>
          </w:tcPr>
          <w:p w14:paraId="3A1CADB9" w14:textId="15588D78" w:rsidR="00E07D8A" w:rsidRDefault="00E07D8A" w:rsidP="00C02312">
            <w:pPr>
              <w:rPr>
                <w:lang w:val="en-IN"/>
              </w:rPr>
            </w:pPr>
          </w:p>
        </w:tc>
        <w:tc>
          <w:tcPr>
            <w:tcW w:w="3006" w:type="dxa"/>
          </w:tcPr>
          <w:p w14:paraId="79417436" w14:textId="77777777" w:rsidR="00E07D8A" w:rsidRDefault="00E07D8A" w:rsidP="00C02312">
            <w:pPr>
              <w:rPr>
                <w:lang w:val="en-IN"/>
              </w:rPr>
            </w:pPr>
            <w:r>
              <w:rPr>
                <w:lang w:val="en-IN"/>
              </w:rPr>
              <w:t>-</w:t>
            </w:r>
          </w:p>
        </w:tc>
      </w:tr>
    </w:tbl>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1063"/>
        <w:gridCol w:w="1111"/>
        <w:gridCol w:w="6842"/>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 xml:space="preserve">User Type 2 characters and auto-search </w:t>
            </w:r>
            <w:r>
              <w:rPr>
                <w:lang w:val="en-IN"/>
              </w:rPr>
              <w:lastRenderedPageBreak/>
              <w:t>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703C0C29" w:rsidR="00942061" w:rsidRDefault="00942061" w:rsidP="00942061">
            <w:pPr>
              <w:rPr>
                <w:lang w:val="en-IN"/>
              </w:rPr>
            </w:pPr>
            <w:r>
              <w:rPr>
                <w:lang w:val="en-IN"/>
              </w:rPr>
              <w:lastRenderedPageBreak/>
              <w:fldChar w:fldCharType="begin"/>
            </w:r>
            <w:r>
              <w:rPr>
                <w:lang w:val="en-IN"/>
              </w:rPr>
              <w:instrText xml:space="preserve"> REF _Ref39961889 \h </w:instrText>
            </w:r>
            <w:r>
              <w:rPr>
                <w:lang w:val="en-IN"/>
              </w:rPr>
            </w:r>
            <w:r>
              <w:rPr>
                <w:lang w:val="en-IN"/>
              </w:rPr>
              <w:fldChar w:fldCharType="separate"/>
            </w:r>
            <w:ins w:id="73" w:author="nyadav.idmworks@outlook.com" w:date="2020-06-05T22:38:00Z">
              <w:r w:rsidR="006F0300" w:rsidRPr="00CB71D8">
                <w:rPr>
                  <w:lang w:val="en-IN"/>
                </w:rPr>
                <w:t>employee/getEmployeeListByName</w:t>
              </w:r>
            </w:ins>
            <w:del w:id="74" w:author="nyadav.idmworks@outlook.com" w:date="2020-06-05T22:38:00Z">
              <w:r w:rsidR="00CB71D8" w:rsidRPr="00CB71D8" w:rsidDel="006F0300">
                <w:rPr>
                  <w:rFonts w:asciiTheme="majorHAnsi" w:eastAsiaTheme="majorEastAsia" w:hAnsiTheme="majorHAnsi" w:cstheme="majorBidi"/>
                  <w:color w:val="2F5496" w:themeColor="accent1" w:themeShade="BF"/>
                  <w:sz w:val="26"/>
                  <w:szCs w:val="26"/>
                  <w:lang w:val="en-IN"/>
                </w:rPr>
                <w:delText>employee/getEmployeeListByName</w:delText>
              </w:r>
            </w:del>
            <w:r>
              <w:rPr>
                <w:lang w:val="en-IN"/>
              </w:rPr>
              <w:fldChar w:fldCharType="end"/>
            </w:r>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7B729F70"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006F0300" w:rsidRPr="001A04D4">
              <w:rPr>
                <w:lang w:val="en-IN"/>
              </w:rPr>
              <w:t>/employee/</w:t>
            </w:r>
            <w:commentRangeStart w:id="75"/>
            <w:r w:rsidR="006F0300" w:rsidRPr="001A04D4">
              <w:rPr>
                <w:lang w:val="en-IN"/>
              </w:rPr>
              <w:t>createEmpSalary</w:t>
            </w:r>
            <w:commentRangeEnd w:id="75"/>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932"/>
        <w:gridCol w:w="1127"/>
        <w:gridCol w:w="6957"/>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lastRenderedPageBreak/>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CB71D8" w:rsidRDefault="00CE4730" w:rsidP="00CE4730">
            <w:pPr>
              <w:rPr>
                <w:color w:val="FF0000"/>
                <w:lang w:val="en-IN"/>
              </w:rPr>
            </w:pPr>
            <w:r w:rsidRPr="00CB71D8">
              <w:rPr>
                <w:color w:val="FF0000"/>
                <w:lang w:val="en-IN"/>
              </w:rPr>
              <w:t>To Person / Account – Search</w:t>
            </w:r>
          </w:p>
          <w:p w14:paraId="2A4A18C5" w14:textId="77777777" w:rsidR="00CE4730" w:rsidRPr="00CB71D8" w:rsidRDefault="00CE4730" w:rsidP="00CE4730">
            <w:pPr>
              <w:rPr>
                <w:color w:val="FF0000"/>
                <w:lang w:val="en-IN"/>
              </w:rPr>
            </w:pPr>
          </w:p>
          <w:p w14:paraId="77A4FE74" w14:textId="77777777" w:rsidR="00CE4730" w:rsidRPr="00CB71D8" w:rsidRDefault="00CE4730" w:rsidP="00CE4730">
            <w:pPr>
              <w:rPr>
                <w:color w:val="FF0000"/>
                <w:lang w:val="en-IN"/>
              </w:rPr>
            </w:pPr>
          </w:p>
        </w:tc>
        <w:tc>
          <w:tcPr>
            <w:tcW w:w="2737" w:type="dxa"/>
          </w:tcPr>
          <w:p w14:paraId="0FC28D86" w14:textId="23516369" w:rsidR="00CE4730" w:rsidRPr="00CB71D8" w:rsidRDefault="00CE4730" w:rsidP="00CE4730">
            <w:pPr>
              <w:rPr>
                <w:color w:val="FF0000"/>
                <w:lang w:val="en-IN"/>
              </w:rPr>
            </w:pPr>
            <w:r w:rsidRPr="00CB71D8">
              <w:rPr>
                <w:color w:val="FF0000"/>
                <w:lang w:val="en-IN"/>
              </w:rPr>
              <w:t xml:space="preserve">User Type </w:t>
            </w:r>
            <w:r w:rsidR="00CC6E80" w:rsidRPr="00CB71D8">
              <w:rPr>
                <w:color w:val="FF0000"/>
                <w:lang w:val="en-IN"/>
              </w:rPr>
              <w:t>2</w:t>
            </w:r>
            <w:r w:rsidRPr="00CB71D8">
              <w:rPr>
                <w:color w:val="FF0000"/>
                <w:lang w:val="en-IN"/>
              </w:rPr>
              <w:t xml:space="preserve"> characters and auto-search starts and shows the list of employee</w:t>
            </w:r>
          </w:p>
          <w:p w14:paraId="35BBF804" w14:textId="77777777" w:rsidR="00CE4730" w:rsidRPr="00CB71D8" w:rsidRDefault="00CE4730" w:rsidP="00CE4730">
            <w:pPr>
              <w:rPr>
                <w:color w:val="FF0000"/>
                <w:lang w:val="en-IN"/>
              </w:rPr>
            </w:pPr>
          </w:p>
          <w:p w14:paraId="07267CFC" w14:textId="77777777" w:rsidR="00CE4730" w:rsidRPr="00CB71D8" w:rsidRDefault="00CE4730" w:rsidP="00CE4730">
            <w:pPr>
              <w:rPr>
                <w:color w:val="FF0000"/>
                <w:lang w:val="en-IN"/>
              </w:rPr>
            </w:pPr>
          </w:p>
        </w:tc>
        <w:tc>
          <w:tcPr>
            <w:tcW w:w="3570" w:type="dxa"/>
          </w:tcPr>
          <w:p w14:paraId="6A95869E" w14:textId="0074F709" w:rsidR="00CE4730" w:rsidRDefault="00CE4730" w:rsidP="00CE4730">
            <w:pPr>
              <w:rPr>
                <w:lang w:val="en-IN"/>
              </w:rPr>
            </w:pPr>
            <w:r>
              <w:rPr>
                <w:lang w:val="en-IN"/>
              </w:rPr>
              <w:fldChar w:fldCharType="begin"/>
            </w:r>
            <w:r>
              <w:rPr>
                <w:lang w:val="en-IN"/>
              </w:rPr>
              <w:instrText xml:space="preserve"> REF _Ref39961889 \h </w:instrText>
            </w:r>
            <w:r>
              <w:rPr>
                <w:lang w:val="en-IN"/>
              </w:rPr>
            </w:r>
            <w:r>
              <w:rPr>
                <w:lang w:val="en-IN"/>
              </w:rPr>
              <w:fldChar w:fldCharType="separate"/>
            </w:r>
            <w:ins w:id="76" w:author="nyadav.idmworks@outlook.com" w:date="2020-06-05T22:38:00Z">
              <w:r w:rsidR="006F0300" w:rsidRPr="00CB71D8">
                <w:rPr>
                  <w:lang w:val="en-IN"/>
                </w:rPr>
                <w:t>employee/getEmployeeListByName</w:t>
              </w:r>
            </w:ins>
            <w:del w:id="77" w:author="nyadav.idmworks@outlook.com" w:date="2020-06-05T22:38:00Z">
              <w:r w:rsidR="00CB71D8" w:rsidRPr="00CB71D8" w:rsidDel="006F0300">
                <w:rPr>
                  <w:rFonts w:asciiTheme="majorHAnsi" w:eastAsiaTheme="majorEastAsia" w:hAnsiTheme="majorHAnsi" w:cstheme="majorBidi"/>
                  <w:color w:val="2F5496" w:themeColor="accent1" w:themeShade="BF"/>
                  <w:sz w:val="26"/>
                  <w:szCs w:val="26"/>
                  <w:lang w:val="en-IN"/>
                </w:rPr>
                <w:delText>employee/getEmployeeListByName</w:delText>
              </w:r>
            </w:del>
            <w:r>
              <w:rPr>
                <w:lang w:val="en-IN"/>
              </w:rPr>
              <w:fldChar w:fldCharType="end"/>
            </w:r>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63F09A8D"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006F0300"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6AB9AEA8" w:rsidR="00EC6394" w:rsidRDefault="00EC6394" w:rsidP="00EC6394">
      <w:pPr>
        <w:rPr>
          <w:lang w:val="en-IN"/>
        </w:rPr>
      </w:pPr>
    </w:p>
    <w:p w14:paraId="706E4782" w14:textId="51BA3652" w:rsidR="00C53A68" w:rsidRDefault="00C53A68" w:rsidP="00EC6394">
      <w:pPr>
        <w:rPr>
          <w:lang w:val="en-IN"/>
        </w:rPr>
      </w:pPr>
    </w:p>
    <w:tbl>
      <w:tblPr>
        <w:tblStyle w:val="TableGrid"/>
        <w:tblW w:w="0" w:type="auto"/>
        <w:tblLook w:val="04A0" w:firstRow="1" w:lastRow="0" w:firstColumn="1" w:lastColumn="0" w:noHBand="0" w:noVBand="1"/>
      </w:tblPr>
      <w:tblGrid>
        <w:gridCol w:w="1174"/>
        <w:gridCol w:w="1408"/>
        <w:gridCol w:w="6434"/>
      </w:tblGrid>
      <w:tr w:rsidR="00C53A68" w14:paraId="620B5AB3" w14:textId="77777777" w:rsidTr="00C02312">
        <w:tc>
          <w:tcPr>
            <w:tcW w:w="2709" w:type="dxa"/>
          </w:tcPr>
          <w:p w14:paraId="0F6EEFEA" w14:textId="77777777" w:rsidR="00C53A68" w:rsidRPr="00021D7B" w:rsidRDefault="00C53A68" w:rsidP="00C02312">
            <w:pPr>
              <w:rPr>
                <w:b/>
                <w:bCs/>
                <w:lang w:val="en-IN"/>
              </w:rPr>
            </w:pPr>
            <w:r w:rsidRPr="00021D7B">
              <w:rPr>
                <w:b/>
                <w:bCs/>
                <w:lang w:val="en-IN"/>
              </w:rPr>
              <w:t>On Action</w:t>
            </w:r>
          </w:p>
        </w:tc>
        <w:tc>
          <w:tcPr>
            <w:tcW w:w="2737" w:type="dxa"/>
          </w:tcPr>
          <w:p w14:paraId="2DF693BD" w14:textId="77777777" w:rsidR="00C53A68" w:rsidRPr="00021D7B" w:rsidRDefault="00C53A68" w:rsidP="00C02312">
            <w:pPr>
              <w:rPr>
                <w:b/>
                <w:bCs/>
                <w:lang w:val="en-IN"/>
              </w:rPr>
            </w:pPr>
            <w:r w:rsidRPr="00021D7B">
              <w:rPr>
                <w:b/>
                <w:bCs/>
                <w:lang w:val="en-IN"/>
              </w:rPr>
              <w:t>What to do</w:t>
            </w:r>
          </w:p>
        </w:tc>
        <w:tc>
          <w:tcPr>
            <w:tcW w:w="3570" w:type="dxa"/>
          </w:tcPr>
          <w:p w14:paraId="678E882F" w14:textId="77777777" w:rsidR="00C53A68" w:rsidRPr="00021D7B" w:rsidRDefault="00C53A68" w:rsidP="00C02312">
            <w:pPr>
              <w:rPr>
                <w:b/>
                <w:bCs/>
                <w:lang w:val="en-IN"/>
              </w:rPr>
            </w:pPr>
            <w:r w:rsidRPr="00021D7B">
              <w:rPr>
                <w:b/>
                <w:bCs/>
                <w:lang w:val="en-IN"/>
              </w:rPr>
              <w:t>API to use</w:t>
            </w:r>
          </w:p>
        </w:tc>
      </w:tr>
      <w:tr w:rsidR="00C53A68" w14:paraId="12B7922C" w14:textId="77777777" w:rsidTr="00C02312">
        <w:tc>
          <w:tcPr>
            <w:tcW w:w="2709" w:type="dxa"/>
          </w:tcPr>
          <w:p w14:paraId="5034317B" w14:textId="714AA0CE" w:rsidR="00C53A68" w:rsidRPr="00170EA9" w:rsidRDefault="00C53A68" w:rsidP="00C02312">
            <w:pPr>
              <w:rPr>
                <w:color w:val="FF0000"/>
                <w:lang w:val="en-IN"/>
              </w:rPr>
            </w:pPr>
            <w:r>
              <w:rPr>
                <w:color w:val="FF0000"/>
                <w:lang w:val="en-IN"/>
              </w:rPr>
              <w:t>Search</w:t>
            </w:r>
          </w:p>
        </w:tc>
        <w:tc>
          <w:tcPr>
            <w:tcW w:w="2737" w:type="dxa"/>
          </w:tcPr>
          <w:p w14:paraId="51E7C7AB" w14:textId="23C11FA0" w:rsidR="00C53A68" w:rsidRPr="00170EA9" w:rsidRDefault="00C53A68" w:rsidP="00C02312">
            <w:pPr>
              <w:rPr>
                <w:color w:val="FF0000"/>
                <w:lang w:val="en-IN"/>
              </w:rPr>
            </w:pPr>
            <w:r>
              <w:rPr>
                <w:color w:val="FF0000"/>
                <w:lang w:val="en-IN"/>
              </w:rPr>
              <w:t>List Employee Salaries</w:t>
            </w:r>
          </w:p>
        </w:tc>
        <w:tc>
          <w:tcPr>
            <w:tcW w:w="3570" w:type="dxa"/>
          </w:tcPr>
          <w:p w14:paraId="43E3BC32" w14:textId="20FC0D00" w:rsidR="00C53A68" w:rsidRDefault="00423997" w:rsidP="00C02312">
            <w:pPr>
              <w:rPr>
                <w:lang w:val="en-IN"/>
              </w:rPr>
            </w:pPr>
            <w:r>
              <w:rPr>
                <w:lang w:val="en-IN"/>
              </w:rPr>
              <w:fldChar w:fldCharType="begin"/>
            </w:r>
            <w:r>
              <w:rPr>
                <w:lang w:val="en-IN"/>
              </w:rPr>
              <w:instrText xml:space="preserve"> REF _Ref40640625 \h </w:instrText>
            </w:r>
            <w:r>
              <w:rPr>
                <w:lang w:val="en-IN"/>
              </w:rPr>
            </w:r>
            <w:r>
              <w:rPr>
                <w:lang w:val="en-IN"/>
              </w:rPr>
              <w:fldChar w:fldCharType="separate"/>
            </w:r>
            <w:ins w:id="78" w:author="nyadav.idmworks@outlook.com" w:date="2020-06-05T22:38:00Z">
              <w:r w:rsidR="006F0300" w:rsidRPr="00170EA9">
                <w:rPr>
                  <w:lang w:val="en-IN"/>
                </w:rPr>
                <w:t>/employee</w:t>
              </w:r>
              <w:r w:rsidR="006F0300" w:rsidRPr="00CB71D8">
                <w:rPr>
                  <w:lang w:val="en-IN"/>
                </w:rPr>
                <w:t>/listEmpSalariesPaged</w:t>
              </w:r>
            </w:ins>
            <w:del w:id="79" w:author="nyadav.idmworks@outlook.com" w:date="2020-05-20T12:33:00Z">
              <w:r w:rsidR="00CB71D8" w:rsidRPr="00170EA9" w:rsidDel="00CB71D8">
                <w:rPr>
                  <w:lang w:val="en-IN"/>
                </w:rPr>
                <w:delText>/employee</w:delText>
              </w:r>
              <w:r w:rsidR="00CB71D8" w:rsidRPr="00CB71D8" w:rsidDel="00CB71D8">
                <w:rPr>
                  <w:rFonts w:asciiTheme="majorHAnsi" w:eastAsiaTheme="majorEastAsia" w:hAnsiTheme="majorHAnsi" w:cstheme="majorBidi"/>
                  <w:color w:val="2F5496" w:themeColor="accent1" w:themeShade="BF"/>
                  <w:sz w:val="26"/>
                  <w:szCs w:val="26"/>
                  <w:lang w:val="en-IN"/>
                </w:rPr>
                <w:delText>/listEmpSalariesPaged</w:delText>
              </w:r>
            </w:del>
            <w:r>
              <w:rPr>
                <w:lang w:val="en-IN"/>
              </w:rPr>
              <w:fldChar w:fldCharType="end"/>
            </w:r>
          </w:p>
        </w:tc>
      </w:tr>
      <w:tr w:rsidR="00C53A68" w14:paraId="3A5560D8" w14:textId="77777777" w:rsidTr="00C02312">
        <w:tc>
          <w:tcPr>
            <w:tcW w:w="2709" w:type="dxa"/>
          </w:tcPr>
          <w:p w14:paraId="276F6AD1" w14:textId="4C696567" w:rsidR="00C53A68" w:rsidRPr="00DB2824" w:rsidRDefault="00C53A68" w:rsidP="00C02312">
            <w:pPr>
              <w:rPr>
                <w:color w:val="FF0000"/>
                <w:lang w:val="en-IN"/>
              </w:rPr>
            </w:pPr>
          </w:p>
        </w:tc>
        <w:tc>
          <w:tcPr>
            <w:tcW w:w="2737" w:type="dxa"/>
          </w:tcPr>
          <w:p w14:paraId="78619CAE" w14:textId="1066A234" w:rsidR="00C53A68" w:rsidRPr="00DB2824" w:rsidRDefault="00C53A68" w:rsidP="00C02312">
            <w:pPr>
              <w:rPr>
                <w:color w:val="FF0000"/>
                <w:lang w:val="en-IN"/>
              </w:rPr>
            </w:pPr>
          </w:p>
        </w:tc>
        <w:tc>
          <w:tcPr>
            <w:tcW w:w="3570" w:type="dxa"/>
          </w:tcPr>
          <w:p w14:paraId="53C4A75C" w14:textId="79F3934B" w:rsidR="00C53A68" w:rsidRDefault="00C53A68" w:rsidP="00C02312">
            <w:pPr>
              <w:rPr>
                <w:lang w:val="en-IN"/>
              </w:rPr>
            </w:pPr>
          </w:p>
        </w:tc>
      </w:tr>
    </w:tbl>
    <w:p w14:paraId="6FC2B76F" w14:textId="1C0420C0" w:rsidR="00C53A68" w:rsidRDefault="00C53A68" w:rsidP="00EC6394">
      <w:pPr>
        <w:rPr>
          <w:lang w:val="en-IN"/>
        </w:rPr>
      </w:pPr>
    </w:p>
    <w:p w14:paraId="6569304D" w14:textId="77777777" w:rsidR="00C53A68" w:rsidRDefault="00C53A68" w:rsidP="00EC6394">
      <w:pPr>
        <w:rPr>
          <w:lang w:val="en-IN"/>
        </w:rPr>
      </w:pPr>
    </w:p>
    <w:p w14:paraId="2B48CA86" w14:textId="7B06908A" w:rsidR="00674B06" w:rsidRDefault="00674B06" w:rsidP="00674B06">
      <w:pPr>
        <w:pStyle w:val="Heading2"/>
        <w:rPr>
          <w:lang w:val="en-IN"/>
        </w:rPr>
      </w:pPr>
      <w:r>
        <w:rPr>
          <w:lang w:val="en-IN"/>
        </w:rPr>
        <w:lastRenderedPageBreak/>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r>
              <w:rPr>
                <w:lang w:val="en-IN"/>
              </w:rPr>
              <w:t>Your First Name</w:t>
            </w:r>
          </w:p>
        </w:tc>
        <w:tc>
          <w:tcPr>
            <w:tcW w:w="3005" w:type="dxa"/>
          </w:tcPr>
          <w:p w14:paraId="227C65B9" w14:textId="77777777" w:rsidR="007B22BA" w:rsidRDefault="007B22BA" w:rsidP="00112371">
            <w:pPr>
              <w:rPr>
                <w:lang w:val="en-IN"/>
              </w:rPr>
            </w:pPr>
            <w:r>
              <w:rPr>
                <w:lang w:val="en-IN"/>
              </w:rPr>
              <w:t>1.Not Empty</w:t>
            </w:r>
          </w:p>
          <w:p w14:paraId="195721F5" w14:textId="045F6F51" w:rsidR="007B22BA" w:rsidRDefault="007B22BA" w:rsidP="00112371">
            <w:pPr>
              <w:rPr>
                <w:lang w:val="en-IN"/>
              </w:rPr>
            </w:pP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715D7868" w14:textId="3DD0AA21" w:rsidR="007B22BA" w:rsidRDefault="00B72E8D" w:rsidP="00112371">
            <w:pPr>
              <w:rPr>
                <w:lang w:val="en-IN"/>
              </w:rPr>
            </w:pPr>
            <w:r>
              <w:rPr>
                <w:lang w:val="en-IN"/>
              </w:rPr>
              <w:t>State</w:t>
            </w:r>
          </w:p>
          <w:p w14:paraId="29E11C87" w14:textId="77777777" w:rsidR="007B22BA" w:rsidRDefault="007B22BA" w:rsidP="00112371">
            <w:pPr>
              <w:rPr>
                <w:lang w:val="en-IN"/>
              </w:rPr>
            </w:pPr>
          </w:p>
        </w:tc>
        <w:tc>
          <w:tcPr>
            <w:tcW w:w="3005" w:type="dxa"/>
          </w:tcPr>
          <w:p w14:paraId="264BD610" w14:textId="0E676755" w:rsidR="007B22BA" w:rsidRDefault="00B72E8D" w:rsidP="00B72E8D">
            <w:pPr>
              <w:rPr>
                <w:lang w:val="en-IN"/>
              </w:rPr>
            </w:pPr>
            <w:r>
              <w:rPr>
                <w:lang w:val="en-IN"/>
              </w:rPr>
              <w:t>Present a list of state</w:t>
            </w:r>
          </w:p>
        </w:tc>
        <w:tc>
          <w:tcPr>
            <w:tcW w:w="3006" w:type="dxa"/>
          </w:tcPr>
          <w:p w14:paraId="465FD8DD" w14:textId="12B5F7DF" w:rsidR="007B22BA" w:rsidRDefault="00B72E8D" w:rsidP="00112371">
            <w:pPr>
              <w:rPr>
                <w:lang w:val="en-IN"/>
              </w:rPr>
            </w:pPr>
            <w:r>
              <w:rPr>
                <w:lang w:val="en-IN"/>
              </w:rPr>
              <w:t>No remote search, simply show from UI.</w:t>
            </w:r>
          </w:p>
        </w:tc>
      </w:tr>
      <w:tr w:rsidR="007B22BA" w14:paraId="74E2F96A" w14:textId="77777777" w:rsidTr="00112371">
        <w:tc>
          <w:tcPr>
            <w:tcW w:w="3005" w:type="dxa"/>
          </w:tcPr>
          <w:p w14:paraId="7702E7AD" w14:textId="7BD7CC39" w:rsidR="007B22BA" w:rsidRDefault="009448F8" w:rsidP="00112371">
            <w:pPr>
              <w:rPr>
                <w:lang w:val="en-IN"/>
              </w:rPr>
            </w:pPr>
            <w:r>
              <w:rPr>
                <w:lang w:val="en-IN"/>
              </w:rPr>
              <w:t>Get OTP</w:t>
            </w:r>
          </w:p>
        </w:tc>
        <w:tc>
          <w:tcPr>
            <w:tcW w:w="3005" w:type="dxa"/>
          </w:tcPr>
          <w:p w14:paraId="457ED44E" w14:textId="20C2A650" w:rsidR="007B22BA" w:rsidRDefault="007B22BA" w:rsidP="00112371">
            <w:pPr>
              <w:rPr>
                <w:lang w:val="en-IN"/>
              </w:rPr>
            </w:pPr>
          </w:p>
        </w:tc>
        <w:tc>
          <w:tcPr>
            <w:tcW w:w="3006" w:type="dxa"/>
          </w:tcPr>
          <w:p w14:paraId="2DA382F0" w14:textId="3F3E5353" w:rsidR="007B22BA" w:rsidRPr="00CB71D8" w:rsidRDefault="007B22BA" w:rsidP="00CB71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p>
        </w:tc>
      </w:tr>
      <w:tr w:rsidR="00B72E8D" w14:paraId="7394742F" w14:textId="77777777" w:rsidTr="00112371">
        <w:tc>
          <w:tcPr>
            <w:tcW w:w="3005" w:type="dxa"/>
          </w:tcPr>
          <w:p w14:paraId="70436FA8" w14:textId="739F66C1" w:rsidR="00B72E8D" w:rsidRDefault="009448F8" w:rsidP="00112371">
            <w:pPr>
              <w:rPr>
                <w:lang w:val="en-IN"/>
              </w:rPr>
            </w:pPr>
            <w:r>
              <w:rPr>
                <w:lang w:val="en-IN"/>
              </w:rPr>
              <w:t>Verify OTP</w:t>
            </w:r>
          </w:p>
        </w:tc>
        <w:tc>
          <w:tcPr>
            <w:tcW w:w="3005" w:type="dxa"/>
          </w:tcPr>
          <w:p w14:paraId="661F8434" w14:textId="77777777" w:rsidR="00B72E8D" w:rsidRDefault="00B72E8D" w:rsidP="00112371">
            <w:pPr>
              <w:rPr>
                <w:lang w:val="en-IN"/>
              </w:rPr>
            </w:pPr>
          </w:p>
        </w:tc>
        <w:tc>
          <w:tcPr>
            <w:tcW w:w="3006" w:type="dxa"/>
          </w:tcPr>
          <w:p w14:paraId="621FA89D" w14:textId="77777777" w:rsidR="00B72E8D" w:rsidRDefault="00B72E8D" w:rsidP="00112371">
            <w:pPr>
              <w:rPr>
                <w:lang w:val="en-IN"/>
              </w:rPr>
            </w:pPr>
          </w:p>
        </w:tc>
      </w:tr>
      <w:tr w:rsidR="009448F8" w14:paraId="208D1D70" w14:textId="77777777" w:rsidTr="00112371">
        <w:tc>
          <w:tcPr>
            <w:tcW w:w="3005" w:type="dxa"/>
          </w:tcPr>
          <w:p w14:paraId="446D0691" w14:textId="308DD10F" w:rsidR="009448F8" w:rsidRDefault="00845691" w:rsidP="00112371">
            <w:pPr>
              <w:rPr>
                <w:lang w:val="en-IN"/>
              </w:rPr>
            </w:pPr>
            <w:r>
              <w:rPr>
                <w:lang w:val="en-IN"/>
              </w:rPr>
              <w:t>Register</w:t>
            </w:r>
          </w:p>
        </w:tc>
        <w:tc>
          <w:tcPr>
            <w:tcW w:w="3005" w:type="dxa"/>
          </w:tcPr>
          <w:p w14:paraId="25A1BF25" w14:textId="77777777" w:rsidR="009448F8" w:rsidRDefault="009448F8" w:rsidP="00112371">
            <w:pPr>
              <w:rPr>
                <w:lang w:val="en-IN"/>
              </w:rPr>
            </w:pPr>
          </w:p>
        </w:tc>
        <w:tc>
          <w:tcPr>
            <w:tcW w:w="3006" w:type="dxa"/>
          </w:tcPr>
          <w:p w14:paraId="492EB972" w14:textId="77777777" w:rsidR="009448F8" w:rsidRDefault="009448F8" w:rsidP="00112371">
            <w:pPr>
              <w:rPr>
                <w:lang w:val="en-IN"/>
              </w:rPr>
            </w:pPr>
          </w:p>
        </w:tc>
      </w:tr>
      <w:tr w:rsidR="00845691" w14:paraId="4BB0A2F5" w14:textId="77777777" w:rsidTr="00112371">
        <w:tc>
          <w:tcPr>
            <w:tcW w:w="3005" w:type="dxa"/>
          </w:tcPr>
          <w:p w14:paraId="67BA1C8E" w14:textId="77777777" w:rsidR="00845691" w:rsidRDefault="00845691" w:rsidP="00112371">
            <w:pPr>
              <w:rPr>
                <w:lang w:val="en-IN"/>
              </w:rPr>
            </w:pPr>
          </w:p>
        </w:tc>
        <w:tc>
          <w:tcPr>
            <w:tcW w:w="3005" w:type="dxa"/>
          </w:tcPr>
          <w:p w14:paraId="69E670B7" w14:textId="77777777" w:rsidR="00845691" w:rsidRDefault="00845691" w:rsidP="00112371">
            <w:pPr>
              <w:rPr>
                <w:lang w:val="en-IN"/>
              </w:rPr>
            </w:pPr>
          </w:p>
        </w:tc>
        <w:tc>
          <w:tcPr>
            <w:tcW w:w="3006" w:type="dxa"/>
          </w:tcPr>
          <w:p w14:paraId="487F035B" w14:textId="77777777" w:rsidR="00845691" w:rsidRDefault="00845691"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lastRenderedPageBreak/>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lastRenderedPageBreak/>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lastRenderedPageBreak/>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lastRenderedPageBreak/>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lastRenderedPageBreak/>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lastRenderedPageBreak/>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lastRenderedPageBreak/>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0A160F55" w:rsidR="0078147F" w:rsidRDefault="0078147F" w:rsidP="001F4A22">
      <w:pPr>
        <w:rPr>
          <w:ins w:id="80" w:author="nyadav.idmworks@outlook.com" w:date="2020-05-24T21:11:00Z"/>
          <w:lang w:val="en-IN"/>
        </w:rPr>
      </w:pPr>
    </w:p>
    <w:p w14:paraId="4712261B" w14:textId="1AD1683A" w:rsidR="00F632A1" w:rsidRDefault="00F632A1">
      <w:pPr>
        <w:pStyle w:val="Heading2"/>
        <w:rPr>
          <w:ins w:id="81" w:author="nyadav.idmworks@outlook.com" w:date="2020-05-24T21:11:00Z"/>
          <w:lang w:val="en-IN"/>
        </w:rPr>
        <w:pPrChange w:id="82" w:author="nyadav.idmworks@outlook.com" w:date="2020-05-24T21:38:00Z">
          <w:pPr>
            <w:pStyle w:val="Heading1"/>
          </w:pPr>
        </w:pPrChange>
      </w:pPr>
      <w:ins w:id="83" w:author="nyadav.idmworks@outlook.com" w:date="2020-05-24T21:11:00Z">
        <w:r>
          <w:rPr>
            <w:lang w:val="en-IN"/>
          </w:rPr>
          <w:t>Retail Entry</w:t>
        </w:r>
      </w:ins>
    </w:p>
    <w:p w14:paraId="6E984AAA" w14:textId="09B9C4FB" w:rsidR="00F632A1" w:rsidRDefault="00FC47EA" w:rsidP="00F632A1">
      <w:pPr>
        <w:rPr>
          <w:ins w:id="84" w:author="nyadav.idmworks@outlook.com" w:date="2020-05-24T21:36:00Z"/>
          <w:lang w:val="en-IN"/>
        </w:rPr>
      </w:pPr>
      <w:ins w:id="85" w:author="nyadav.idmworks@outlook.com" w:date="2020-05-24T21:36:00Z">
        <w:r>
          <w:rPr>
            <w:noProof/>
          </w:rPr>
          <w:drawing>
            <wp:inline distT="0" distB="0" distL="0" distR="0" wp14:anchorId="76142789" wp14:editId="7E3DBC42">
              <wp:extent cx="379095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0950" cy="3429000"/>
                      </a:xfrm>
                      <a:prstGeom prst="rect">
                        <a:avLst/>
                      </a:prstGeom>
                    </pic:spPr>
                  </pic:pic>
                </a:graphicData>
              </a:graphic>
            </wp:inline>
          </w:drawing>
        </w:r>
      </w:ins>
    </w:p>
    <w:p w14:paraId="36C67F31" w14:textId="7AA4D812" w:rsidR="00962722" w:rsidRDefault="00962722" w:rsidP="00F632A1">
      <w:pPr>
        <w:rPr>
          <w:ins w:id="86" w:author="nyadav.idmworks@outlook.com" w:date="2020-05-24T21:37:00Z"/>
          <w:lang w:val="en-IN"/>
        </w:rPr>
      </w:pPr>
      <w:ins w:id="87" w:author="nyadav.idmworks@outlook.com" w:date="2020-05-24T21:36:00Z">
        <w:r>
          <w:rPr>
            <w:lang w:val="en-IN"/>
          </w:rPr>
          <w:t xml:space="preserve">Date and Amount </w:t>
        </w:r>
      </w:ins>
      <w:ins w:id="88" w:author="nyadav.idmworks@outlook.com" w:date="2020-05-24T21:37:00Z">
        <w:r>
          <w:rPr>
            <w:lang w:val="en-IN"/>
          </w:rPr>
          <w:t>mandatory</w:t>
        </w:r>
      </w:ins>
    </w:p>
    <w:p w14:paraId="16DDB274" w14:textId="4EC712BC" w:rsidR="005B6E33" w:rsidRDefault="005B6E33" w:rsidP="005B6E33">
      <w:pPr>
        <w:pStyle w:val="HTMLPreformatted"/>
        <w:shd w:val="clear" w:color="auto" w:fill="FFFFFF"/>
        <w:rPr>
          <w:ins w:id="89" w:author="nyadav.idmworks@outlook.com" w:date="2020-05-24T21:38:00Z"/>
          <w:lang w:val="en-IN"/>
        </w:rPr>
      </w:pPr>
      <w:ins w:id="90" w:author="nyadav.idmworks@outlook.com" w:date="2020-05-24T21:37:00Z">
        <w:r>
          <w:rPr>
            <w:lang w:val="en-IN"/>
          </w:rPr>
          <w:t>API to Use</w:t>
        </w:r>
      </w:ins>
      <w:ins w:id="91" w:author="nyadav.idmworks@outlook.com" w:date="2020-05-24T21:38:00Z">
        <w:r w:rsidR="00D164AD">
          <w:rPr>
            <w:lang w:val="en-IN"/>
          </w:rPr>
          <w:t xml:space="preserve">: </w:t>
        </w:r>
        <w:r w:rsidR="00D164AD">
          <w:rPr>
            <w:lang w:val="en-IN"/>
          </w:rPr>
          <w:fldChar w:fldCharType="begin"/>
        </w:r>
        <w:r w:rsidR="00D164AD">
          <w:rPr>
            <w:lang w:val="en-IN"/>
          </w:rPr>
          <w:instrText xml:space="preserve"> REF _Ref41248744 \h </w:instrText>
        </w:r>
      </w:ins>
      <w:r w:rsidR="00D164AD">
        <w:rPr>
          <w:lang w:val="en-IN"/>
        </w:rPr>
      </w:r>
      <w:r w:rsidR="00D164AD">
        <w:rPr>
          <w:lang w:val="en-IN"/>
        </w:rPr>
        <w:fldChar w:fldCharType="separate"/>
      </w:r>
      <w:ins w:id="92" w:author="nyadav.idmworks@outlook.com" w:date="2020-06-05T22:38:00Z">
        <w:r w:rsidR="006F0300" w:rsidRPr="005B6E33">
          <w:rPr>
            <w:rFonts w:asciiTheme="majorHAnsi" w:eastAsiaTheme="majorEastAsia" w:hAnsiTheme="majorHAnsi" w:cstheme="majorBidi"/>
            <w:color w:val="2F5496" w:themeColor="accent1" w:themeShade="BF"/>
            <w:sz w:val="26"/>
            <w:szCs w:val="26"/>
            <w:lang w:val="en-IN"/>
            <w:rPrChange w:id="93" w:author="nyadav.idmworks@outlook.com" w:date="2020-05-24T21:38:00Z">
              <w:rPr>
                <w:rFonts w:ascii="JetBrains Mono" w:hAnsi="JetBrains Mono"/>
                <w:color w:val="067D17"/>
              </w:rPr>
            </w:rPrChange>
          </w:rPr>
          <w:t>/accounting/createRetailSale</w:t>
        </w:r>
      </w:ins>
      <w:ins w:id="94" w:author="nyadav.idmworks@outlook.com" w:date="2020-05-24T21:38:00Z">
        <w:r w:rsidR="00D164AD">
          <w:rPr>
            <w:lang w:val="en-IN"/>
          </w:rPr>
          <w:fldChar w:fldCharType="end"/>
        </w:r>
      </w:ins>
    </w:p>
    <w:p w14:paraId="21022832" w14:textId="533B5B73" w:rsidR="00962722" w:rsidRPr="00F632A1" w:rsidRDefault="00962722">
      <w:pPr>
        <w:rPr>
          <w:ins w:id="95" w:author="nyadav.idmworks@outlook.com" w:date="2020-05-24T21:11:00Z"/>
          <w:lang w:val="en-IN"/>
        </w:rPr>
        <w:pPrChange w:id="96" w:author="nyadav.idmworks@outlook.com" w:date="2020-05-24T21:11:00Z">
          <w:pPr>
            <w:pStyle w:val="Heading1"/>
          </w:pPr>
        </w:pPrChange>
      </w:pPr>
    </w:p>
    <w:p w14:paraId="12AB5CC1" w14:textId="654ACADC" w:rsidR="002F47A4" w:rsidRDefault="002F47A4" w:rsidP="002F47A4">
      <w:pPr>
        <w:pStyle w:val="Heading2"/>
        <w:rPr>
          <w:ins w:id="97" w:author="nyadav.idmworks@outlook.com" w:date="2020-05-31T10:35:00Z"/>
          <w:lang w:val="en-IN"/>
        </w:rPr>
      </w:pPr>
      <w:ins w:id="98" w:author="nyadav.idmworks@outlook.com" w:date="2020-05-31T10:35:00Z">
        <w:r>
          <w:rPr>
            <w:lang w:val="en-IN"/>
          </w:rPr>
          <w:t xml:space="preserve">Retail </w:t>
        </w:r>
      </w:ins>
      <w:ins w:id="99" w:author="nyadav.idmworks@outlook.com" w:date="2020-05-31T10:37:00Z">
        <w:r w:rsidR="00B8074C">
          <w:rPr>
            <w:lang w:val="en-IN"/>
          </w:rPr>
          <w:t>List</w:t>
        </w:r>
      </w:ins>
    </w:p>
    <w:p w14:paraId="0B56E05C" w14:textId="1EE9F0E8" w:rsidR="00F632A1" w:rsidRDefault="00F632A1" w:rsidP="001F4A22">
      <w:pPr>
        <w:rPr>
          <w:ins w:id="100" w:author="nyadav.idmworks@outlook.com" w:date="2020-05-24T21:11:00Z"/>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806291" w:rsidRPr="000F42DB" w14:paraId="39ABC8CE" w14:textId="77777777" w:rsidTr="00CC6C27">
        <w:trPr>
          <w:trHeight w:val="981"/>
          <w:ins w:id="101" w:author="nyadav.idmworks@outlook.com" w:date="2020-05-31T10:37:00Z"/>
        </w:trPr>
        <w:tc>
          <w:tcPr>
            <w:tcW w:w="4508" w:type="dxa"/>
            <w:shd w:val="clear" w:color="auto" w:fill="EDEDED" w:themeFill="accent3" w:themeFillTint="33"/>
          </w:tcPr>
          <w:p w14:paraId="00B82BC9" w14:textId="456CB3F8" w:rsidR="00806291" w:rsidRPr="00C01C47" w:rsidRDefault="00806291" w:rsidP="00CC6C27">
            <w:pPr>
              <w:rPr>
                <w:ins w:id="102" w:author="nyadav.idmworks@outlook.com" w:date="2020-05-31T10:37:00Z"/>
                <w:b/>
                <w:bCs/>
                <w:lang w:val="en-IN"/>
              </w:rPr>
            </w:pPr>
            <w:ins w:id="103" w:author="nyadav.idmworks@outlook.com" w:date="2020-05-31T10:37:00Z">
              <w:r w:rsidRPr="00C01C47">
                <w:rPr>
                  <w:b/>
                  <w:bCs/>
                  <w:color w:val="FF0000"/>
                  <w:sz w:val="20"/>
                  <w:szCs w:val="20"/>
                  <w:lang w:val="en-IN"/>
                </w:rPr>
                <w:t xml:space="preserve">                      </w:t>
              </w:r>
              <w:r w:rsidRPr="00C01C47">
                <w:rPr>
                  <w:b/>
                  <w:bCs/>
                  <w:lang w:val="en-IN"/>
                </w:rPr>
                <w:t xml:space="preserve">          </w:t>
              </w:r>
            </w:ins>
          </w:p>
          <w:p w14:paraId="34746210" w14:textId="2CBC8391" w:rsidR="00806291" w:rsidRDefault="00806291" w:rsidP="00CC6C27">
            <w:pPr>
              <w:rPr>
                <w:ins w:id="104" w:author="nyadav.idmworks@outlook.com" w:date="2020-05-31T10:37:00Z"/>
                <w:b/>
                <w:bCs/>
                <w:color w:val="000000" w:themeColor="text1"/>
                <w:sz w:val="20"/>
                <w:szCs w:val="20"/>
                <w:lang w:val="en-IN"/>
              </w:rPr>
            </w:pPr>
            <w:ins w:id="105" w:author="nyadav.idmworks@outlook.com" w:date="2020-05-31T10:37:00Z">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ins>
            <w:ins w:id="106" w:author="nyadav.idmworks@outlook.com" w:date="2020-05-31T10:38:00Z">
              <w:r w:rsidR="00FA7D17">
                <w:rPr>
                  <w:b/>
                  <w:bCs/>
                  <w:color w:val="000000" w:themeColor="text1"/>
                  <w:sz w:val="20"/>
                  <w:szCs w:val="20"/>
                  <w:lang w:val="en-IN"/>
                </w:rPr>
                <w:t xml:space="preserve">        </w:t>
              </w:r>
            </w:ins>
            <w:ins w:id="107" w:author="nyadav.idmworks@outlook.com" w:date="2020-05-31T10:37:00Z">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ins>
          </w:p>
          <w:p w14:paraId="6FE2C173" w14:textId="77777777" w:rsidR="00806291" w:rsidRDefault="00806291" w:rsidP="00CC6C27">
            <w:pPr>
              <w:rPr>
                <w:ins w:id="108" w:author="nyadav.idmworks@outlook.com" w:date="2020-05-31T10:37:00Z"/>
                <w:b/>
                <w:bCs/>
                <w:lang w:val="en-IN"/>
              </w:rPr>
            </w:pPr>
            <w:ins w:id="109" w:author="nyadav.idmworks@outlook.com" w:date="2020-05-31T10:37:00Z">
              <w:r w:rsidRPr="00D0669E">
                <w:rPr>
                  <w:b/>
                  <w:bCs/>
                  <w:noProof/>
                  <w:sz w:val="18"/>
                  <w:szCs w:val="18"/>
                  <w:lang w:val="en-IN"/>
                </w:rPr>
                <w:drawing>
                  <wp:anchor distT="0" distB="0" distL="114300" distR="114300" simplePos="0" relativeHeight="251718656" behindDoc="1" locked="0" layoutInCell="1" allowOverlap="1" wp14:anchorId="6A5EE050" wp14:editId="54D04DC2">
                    <wp:simplePos x="0" y="0"/>
                    <wp:positionH relativeFrom="column">
                      <wp:posOffset>1546860</wp:posOffset>
                    </wp:positionH>
                    <wp:positionV relativeFrom="paragraph">
                      <wp:posOffset>21590</wp:posOffset>
                    </wp:positionV>
                    <wp:extent cx="131445" cy="142875"/>
                    <wp:effectExtent l="0" t="0" r="190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ins>
          </w:p>
          <w:p w14:paraId="6924429D" w14:textId="77777777" w:rsidR="00806291" w:rsidRDefault="00806291" w:rsidP="00CC6C27">
            <w:pPr>
              <w:pStyle w:val="NoSpacing"/>
              <w:rPr>
                <w:ins w:id="110" w:author="nyadav.idmworks@outlook.com" w:date="2020-05-31T10:37:00Z"/>
                <w:b/>
                <w:bCs/>
                <w:sz w:val="18"/>
                <w:szCs w:val="18"/>
                <w:lang w:val="en-IN"/>
              </w:rPr>
            </w:pPr>
          </w:p>
          <w:p w14:paraId="2F1C5D93" w14:textId="13C15D4E" w:rsidR="00806291" w:rsidRDefault="00056862" w:rsidP="00CC6C27">
            <w:pPr>
              <w:pStyle w:val="NoSpacing"/>
              <w:rPr>
                <w:ins w:id="111" w:author="nyadav.idmworks@outlook.com" w:date="2020-05-31T10:37:00Z"/>
                <w:lang w:val="en-IN"/>
              </w:rPr>
            </w:pPr>
            <w:ins w:id="112" w:author="nyadav.idmworks@outlook.com" w:date="2020-05-31T10:41:00Z">
              <w:r>
                <w:rPr>
                  <w:b/>
                  <w:bCs/>
                  <w:sz w:val="18"/>
                  <w:szCs w:val="18"/>
                  <w:lang w:val="en-IN"/>
                </w:rPr>
                <w:t>Recived</w:t>
              </w:r>
            </w:ins>
            <w:ins w:id="113" w:author="nyadav.idmworks@outlook.com" w:date="2020-05-31T10:37:00Z">
              <w:r w:rsidR="00806291" w:rsidRPr="00115855">
                <w:rPr>
                  <w:b/>
                  <w:bCs/>
                  <w:sz w:val="18"/>
                  <w:szCs w:val="18"/>
                  <w:lang w:val="en-IN"/>
                </w:rPr>
                <w:t xml:space="preserve"> By:</w:t>
              </w:r>
              <w:r w:rsidR="00806291">
                <w:rPr>
                  <w:lang w:val="en-IN"/>
                </w:rPr>
                <w:t xml:space="preserve"> Nilesh Yadav</w:t>
              </w:r>
            </w:ins>
          </w:p>
          <w:p w14:paraId="6E3E9063" w14:textId="77777777" w:rsidR="00806291" w:rsidRDefault="00806291" w:rsidP="00CC6C27">
            <w:pPr>
              <w:rPr>
                <w:ins w:id="114" w:author="nyadav.idmworks@outlook.com" w:date="2020-05-31T10:37:00Z"/>
                <w:b/>
                <w:bCs/>
                <w:lang w:val="en-IN"/>
              </w:rPr>
            </w:pPr>
          </w:p>
          <w:p w14:paraId="71362ACF" w14:textId="4E992979" w:rsidR="00806291" w:rsidRDefault="00FA7D17" w:rsidP="00CC6C27">
            <w:pPr>
              <w:rPr>
                <w:ins w:id="115" w:author="nyadav.idmworks@outlook.com" w:date="2020-05-31T10:37:00Z"/>
                <w:sz w:val="16"/>
                <w:szCs w:val="16"/>
                <w:lang w:val="en-IN"/>
              </w:rPr>
            </w:pPr>
            <w:ins w:id="116" w:author="nyadav.idmworks@outlook.com" w:date="2020-05-31T10:37:00Z">
              <w:r>
                <w:rPr>
                  <w:b/>
                  <w:bCs/>
                  <w:sz w:val="18"/>
                  <w:szCs w:val="18"/>
                  <w:lang w:val="en-IN"/>
                </w:rPr>
                <w:t>Notes</w:t>
              </w:r>
              <w:r w:rsidR="00806291" w:rsidRPr="00D0669E">
                <w:rPr>
                  <w:b/>
                  <w:bCs/>
                  <w:sz w:val="18"/>
                  <w:szCs w:val="18"/>
                  <w:lang w:val="en-IN"/>
                </w:rPr>
                <w:t>:</w:t>
              </w:r>
              <w:r w:rsidR="00806291">
                <w:rPr>
                  <w:b/>
                  <w:bCs/>
                  <w:lang w:val="en-IN"/>
                </w:rPr>
                <w:t xml:space="preserve"> </w:t>
              </w:r>
              <w:r w:rsidR="00806291" w:rsidRPr="00056862">
                <w:rPr>
                  <w:sz w:val="18"/>
                  <w:szCs w:val="18"/>
                  <w:lang w:val="en-IN"/>
                  <w:rPrChange w:id="117" w:author="nyadav.idmworks@outlook.com" w:date="2020-05-31T10:41:00Z">
                    <w:rPr>
                      <w:sz w:val="16"/>
                      <w:szCs w:val="16"/>
                      <w:lang w:val="en-IN"/>
                    </w:rPr>
                  </w:rPrChange>
                </w:rPr>
                <w:t>For Month of March 2020</w:t>
              </w:r>
            </w:ins>
          </w:p>
          <w:p w14:paraId="2A6D63D9" w14:textId="77777777" w:rsidR="00FA7D17" w:rsidRDefault="00FA7D17" w:rsidP="00FA7D17">
            <w:pPr>
              <w:rPr>
                <w:ins w:id="118" w:author="nyadav.idmworks@outlook.com" w:date="2020-05-31T10:38:00Z"/>
                <w:sz w:val="16"/>
                <w:szCs w:val="16"/>
                <w:lang w:val="en-IN"/>
              </w:rPr>
            </w:pPr>
            <w:ins w:id="119" w:author="nyadav.idmworks@outlook.com" w:date="2020-05-31T10:38:00Z">
              <w:r w:rsidRPr="00FA7D17">
                <w:rPr>
                  <w:b/>
                  <w:bCs/>
                  <w:sz w:val="18"/>
                  <w:szCs w:val="18"/>
                  <w:lang w:val="en-IN"/>
                  <w:rPrChange w:id="120" w:author="nyadav.idmworks@outlook.com" w:date="2020-05-31T10:39:00Z">
                    <w:rPr>
                      <w:b/>
                      <w:bCs/>
                      <w:sz w:val="16"/>
                      <w:szCs w:val="16"/>
                      <w:lang w:val="en-IN"/>
                    </w:rPr>
                  </w:rPrChange>
                </w:rPr>
                <w:t>IncludeInCalculation</w:t>
              </w:r>
              <w:r w:rsidRPr="00CB40AD">
                <w:rPr>
                  <w:b/>
                  <w:bCs/>
                  <w:sz w:val="16"/>
                  <w:szCs w:val="16"/>
                  <w:lang w:val="en-IN"/>
                </w:rPr>
                <w:t>:</w:t>
              </w:r>
              <w:r>
                <w:rPr>
                  <w:sz w:val="16"/>
                  <w:szCs w:val="16"/>
                  <w:lang w:val="en-IN"/>
                </w:rPr>
                <w:t xml:space="preserve"> Yes</w:t>
              </w:r>
            </w:ins>
          </w:p>
          <w:p w14:paraId="4615495A" w14:textId="425DFADA" w:rsidR="00FA7D17" w:rsidRPr="005E3C88" w:rsidRDefault="00FA7D17" w:rsidP="00D84A8B">
            <w:pPr>
              <w:rPr>
                <w:ins w:id="121" w:author="nyadav.idmworks@outlook.com" w:date="2020-05-31T10:37:00Z"/>
                <w:sz w:val="20"/>
                <w:szCs w:val="20"/>
                <w:lang w:val="en-IN"/>
              </w:rPr>
            </w:pPr>
          </w:p>
        </w:tc>
      </w:tr>
      <w:tr w:rsidR="00806291" w:rsidRPr="000F42DB" w14:paraId="02434947" w14:textId="77777777" w:rsidTr="00CC6C27">
        <w:trPr>
          <w:trHeight w:val="928"/>
          <w:ins w:id="122" w:author="nyadav.idmworks@outlook.com" w:date="2020-05-31T10:37:00Z"/>
        </w:trPr>
        <w:tc>
          <w:tcPr>
            <w:tcW w:w="4508" w:type="dxa"/>
            <w:shd w:val="clear" w:color="auto" w:fill="E2EFD9" w:themeFill="accent6" w:themeFillTint="33"/>
          </w:tcPr>
          <w:p w14:paraId="5F703A95" w14:textId="22581866" w:rsidR="00806291" w:rsidRDefault="00806291" w:rsidP="00CC6C27">
            <w:pPr>
              <w:rPr>
                <w:ins w:id="123" w:author="nyadav.idmworks@outlook.com" w:date="2020-05-31T10:37:00Z"/>
                <w:b/>
                <w:bCs/>
                <w:color w:val="000000" w:themeColor="text1"/>
                <w:sz w:val="20"/>
                <w:szCs w:val="20"/>
                <w:lang w:val="en-IN"/>
              </w:rPr>
            </w:pPr>
            <w:ins w:id="124" w:author="nyadav.idmworks@outlook.com" w:date="2020-05-31T10:37:00Z">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ins>
            <w:ins w:id="125" w:author="nyadav.idmworks@outlook.com" w:date="2020-05-31T10:39:00Z">
              <w:r w:rsidR="00FA7D17">
                <w:rPr>
                  <w:b/>
                  <w:bCs/>
                  <w:color w:val="000000" w:themeColor="text1"/>
                  <w:sz w:val="20"/>
                  <w:szCs w:val="20"/>
                  <w:lang w:val="en-IN"/>
                </w:rPr>
                <w:t xml:space="preserve">       </w:t>
              </w:r>
            </w:ins>
            <w:ins w:id="126" w:author="nyadav.idmworks@outlook.com" w:date="2020-05-31T10:37:00Z">
              <w:r w:rsidRPr="00BF14CB">
                <w:rPr>
                  <w:b/>
                  <w:bCs/>
                  <w:color w:val="000000" w:themeColor="text1"/>
                  <w:sz w:val="20"/>
                  <w:szCs w:val="20"/>
                  <w:lang w:val="en-IN"/>
                </w:rPr>
                <w:t xml:space="preserve">                    Tue April 2, 2020</w:t>
              </w:r>
            </w:ins>
          </w:p>
          <w:p w14:paraId="6F84564B" w14:textId="77777777" w:rsidR="00806291" w:rsidRDefault="00806291" w:rsidP="00CC6C27">
            <w:pPr>
              <w:rPr>
                <w:ins w:id="127" w:author="nyadav.idmworks@outlook.com" w:date="2020-05-31T10:37:00Z"/>
                <w:b/>
                <w:bCs/>
                <w:lang w:val="en-IN"/>
              </w:rPr>
            </w:pPr>
            <w:ins w:id="128" w:author="nyadav.idmworks@outlook.com" w:date="2020-05-31T10:37:00Z">
              <w:r>
                <w:rPr>
                  <w:b/>
                  <w:bCs/>
                  <w:sz w:val="18"/>
                  <w:szCs w:val="18"/>
                  <w:lang w:val="en-IN"/>
                </w:rPr>
                <w:t xml:space="preserve">Paid </w:t>
              </w:r>
              <w:r w:rsidRPr="00D0669E">
                <w:rPr>
                  <w:b/>
                  <w:bCs/>
                  <w:noProof/>
                  <w:sz w:val="18"/>
                  <w:szCs w:val="18"/>
                  <w:lang w:val="en-IN"/>
                </w:rPr>
                <w:drawing>
                  <wp:anchor distT="0" distB="0" distL="114300" distR="114300" simplePos="0" relativeHeight="251719680" behindDoc="1" locked="0" layoutInCell="1" allowOverlap="1" wp14:anchorId="5643DD26" wp14:editId="0487D433">
                    <wp:simplePos x="0" y="0"/>
                    <wp:positionH relativeFrom="column">
                      <wp:posOffset>1546860</wp:posOffset>
                    </wp:positionH>
                    <wp:positionV relativeFrom="paragraph">
                      <wp:posOffset>21590</wp:posOffset>
                    </wp:positionV>
                    <wp:extent cx="131445" cy="142875"/>
                    <wp:effectExtent l="0" t="0" r="190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ins>
          </w:p>
          <w:p w14:paraId="42EF783A" w14:textId="77777777" w:rsidR="00806291" w:rsidRDefault="00806291" w:rsidP="00CC6C27">
            <w:pPr>
              <w:rPr>
                <w:ins w:id="129" w:author="nyadav.idmworks@outlook.com" w:date="2020-05-31T10:37:00Z"/>
                <w:b/>
                <w:bCs/>
                <w:lang w:val="en-IN"/>
              </w:rPr>
            </w:pPr>
          </w:p>
          <w:p w14:paraId="77E42202" w14:textId="71E51905" w:rsidR="00806291" w:rsidRDefault="00A00EE4" w:rsidP="00CC6C27">
            <w:pPr>
              <w:pStyle w:val="NoSpacing"/>
              <w:rPr>
                <w:ins w:id="130" w:author="nyadav.idmworks@outlook.com" w:date="2020-05-31T10:39:00Z"/>
                <w:lang w:val="en-IN"/>
              </w:rPr>
            </w:pPr>
            <w:ins w:id="131" w:author="nyadav.idmworks@outlook.com" w:date="2020-05-31T10:41:00Z">
              <w:r>
                <w:rPr>
                  <w:b/>
                  <w:bCs/>
                  <w:sz w:val="18"/>
                  <w:szCs w:val="18"/>
                  <w:lang w:val="en-IN"/>
                </w:rPr>
                <w:t>Recived</w:t>
              </w:r>
              <w:r w:rsidRPr="00115855">
                <w:rPr>
                  <w:b/>
                  <w:bCs/>
                  <w:sz w:val="18"/>
                  <w:szCs w:val="18"/>
                  <w:lang w:val="en-IN"/>
                </w:rPr>
                <w:t xml:space="preserve"> By</w:t>
              </w:r>
            </w:ins>
            <w:ins w:id="132" w:author="nyadav.idmworks@outlook.com" w:date="2020-05-31T10:37:00Z">
              <w:r w:rsidR="00806291" w:rsidRPr="00115855">
                <w:rPr>
                  <w:b/>
                  <w:bCs/>
                  <w:sz w:val="18"/>
                  <w:szCs w:val="18"/>
                  <w:lang w:val="en-IN"/>
                </w:rPr>
                <w:t>:</w:t>
              </w:r>
              <w:r w:rsidR="00806291">
                <w:rPr>
                  <w:lang w:val="en-IN"/>
                </w:rPr>
                <w:t xml:space="preserve"> Nilesh Yadav</w:t>
              </w:r>
            </w:ins>
          </w:p>
          <w:p w14:paraId="10A56998" w14:textId="77777777" w:rsidR="00D359E0" w:rsidRDefault="00D359E0" w:rsidP="00D359E0">
            <w:pPr>
              <w:pStyle w:val="NoSpacing"/>
              <w:rPr>
                <w:ins w:id="133" w:author="nyadav.idmworks@outlook.com" w:date="2020-05-31T10:39:00Z"/>
                <w:sz w:val="16"/>
                <w:szCs w:val="16"/>
                <w:lang w:val="en-IN"/>
              </w:rPr>
            </w:pPr>
            <w:ins w:id="134" w:author="nyadav.idmworks@outlook.com" w:date="2020-05-31T10:39:00Z">
              <w:r w:rsidRPr="00345C2A">
                <w:rPr>
                  <w:b/>
                  <w:bCs/>
                  <w:sz w:val="18"/>
                  <w:szCs w:val="18"/>
                  <w:lang w:val="en-IN"/>
                </w:rPr>
                <w:t>IncludeInCalculation</w:t>
              </w:r>
              <w:r w:rsidRPr="00CB40AD">
                <w:rPr>
                  <w:b/>
                  <w:bCs/>
                  <w:sz w:val="16"/>
                  <w:szCs w:val="16"/>
                  <w:lang w:val="en-IN"/>
                </w:rPr>
                <w:t>:</w:t>
              </w:r>
              <w:r>
                <w:rPr>
                  <w:sz w:val="16"/>
                  <w:szCs w:val="16"/>
                  <w:lang w:val="en-IN"/>
                </w:rPr>
                <w:t xml:space="preserve"> Yes</w:t>
              </w:r>
            </w:ins>
          </w:p>
          <w:p w14:paraId="74523418" w14:textId="77777777" w:rsidR="00D359E0" w:rsidRDefault="00D359E0" w:rsidP="00CC6C27">
            <w:pPr>
              <w:pStyle w:val="NoSpacing"/>
              <w:rPr>
                <w:ins w:id="135" w:author="nyadav.idmworks@outlook.com" w:date="2020-05-31T10:39:00Z"/>
                <w:lang w:val="en-IN"/>
              </w:rPr>
            </w:pPr>
          </w:p>
          <w:p w14:paraId="4E5B5FA6" w14:textId="3E83B19E" w:rsidR="00BF0B53" w:rsidRDefault="00BF0B53" w:rsidP="00CC6C27">
            <w:pPr>
              <w:pStyle w:val="NoSpacing"/>
              <w:rPr>
                <w:ins w:id="136" w:author="nyadav.idmworks@outlook.com" w:date="2020-05-31T10:39:00Z"/>
                <w:lang w:val="en-IN"/>
              </w:rPr>
            </w:pPr>
            <w:ins w:id="137" w:author="nyadav.idmworks@outlook.com" w:date="2020-05-31T10:39:00Z">
              <w:r>
                <w:rPr>
                  <w:b/>
                  <w:bCs/>
                  <w:sz w:val="18"/>
                  <w:szCs w:val="18"/>
                  <w:lang w:val="en-IN"/>
                </w:rPr>
                <w:t>Notes</w:t>
              </w:r>
              <w:r w:rsidRPr="00D0669E">
                <w:rPr>
                  <w:b/>
                  <w:bCs/>
                  <w:sz w:val="18"/>
                  <w:szCs w:val="18"/>
                  <w:lang w:val="en-IN"/>
                </w:rPr>
                <w:t>:</w:t>
              </w:r>
              <w:r w:rsidR="00043188">
                <w:rPr>
                  <w:b/>
                  <w:bCs/>
                  <w:sz w:val="18"/>
                  <w:szCs w:val="18"/>
                  <w:lang w:val="en-IN"/>
                </w:rPr>
                <w:t xml:space="preserve"> For today’s date</w:t>
              </w:r>
            </w:ins>
          </w:p>
          <w:p w14:paraId="7364EF75" w14:textId="41C6F25A" w:rsidR="00FA7D17" w:rsidRPr="00D60FFD" w:rsidRDefault="00FA7D17" w:rsidP="00D84A8B">
            <w:pPr>
              <w:pStyle w:val="NoSpacing"/>
              <w:rPr>
                <w:ins w:id="138" w:author="nyadav.idmworks@outlook.com" w:date="2020-05-31T10:37:00Z"/>
                <w:lang w:val="en-IN"/>
              </w:rPr>
            </w:pPr>
          </w:p>
        </w:tc>
      </w:tr>
    </w:tbl>
    <w:p w14:paraId="0FCBB2B3" w14:textId="3A0BFF2F" w:rsidR="00F632A1" w:rsidRDefault="00F632A1" w:rsidP="001F4A22">
      <w:pPr>
        <w:rPr>
          <w:ins w:id="139" w:author="nyadav.idmworks@outlook.com" w:date="2020-05-31T10:37:00Z"/>
          <w:lang w:val="en-IN"/>
        </w:rPr>
      </w:pPr>
    </w:p>
    <w:p w14:paraId="7949721B" w14:textId="11AB7351" w:rsidR="00806291" w:rsidRDefault="00806291" w:rsidP="001F4A22">
      <w:pPr>
        <w:rPr>
          <w:ins w:id="140" w:author="nyadav.idmworks@outlook.com" w:date="2020-05-31T10:37:00Z"/>
          <w:lang w:val="en-IN"/>
        </w:rPr>
      </w:pPr>
    </w:p>
    <w:p w14:paraId="7973A77D" w14:textId="64ED6809" w:rsidR="00806291" w:rsidRDefault="00806291" w:rsidP="001F4A22">
      <w:pPr>
        <w:rPr>
          <w:ins w:id="141" w:author="nyadav.idmworks@outlook.com" w:date="2020-05-31T10:37:00Z"/>
          <w:lang w:val="en-IN"/>
        </w:rPr>
      </w:pPr>
    </w:p>
    <w:p w14:paraId="02BD0467" w14:textId="285EA2CF" w:rsidR="00806291" w:rsidRDefault="00806291" w:rsidP="001F4A22">
      <w:pPr>
        <w:rPr>
          <w:ins w:id="142" w:author="nyadav.idmworks@outlook.com" w:date="2020-05-31T10:37:00Z"/>
          <w:lang w:val="en-IN"/>
        </w:rPr>
      </w:pPr>
    </w:p>
    <w:p w14:paraId="5198AC4D" w14:textId="6916F34A" w:rsidR="00806291" w:rsidRDefault="00806291" w:rsidP="001F4A22">
      <w:pPr>
        <w:rPr>
          <w:ins w:id="143" w:author="nyadav.idmworks@outlook.com" w:date="2020-05-31T10:37:00Z"/>
          <w:lang w:val="en-IN"/>
        </w:rPr>
      </w:pPr>
    </w:p>
    <w:p w14:paraId="30805E9C" w14:textId="47BA62C2" w:rsidR="00806291" w:rsidRDefault="00806291" w:rsidP="001F4A22">
      <w:pPr>
        <w:rPr>
          <w:ins w:id="144" w:author="nyadav.idmworks@outlook.com" w:date="2020-05-31T10:37:00Z"/>
          <w:lang w:val="en-IN"/>
        </w:rPr>
      </w:pPr>
    </w:p>
    <w:p w14:paraId="546B8F62" w14:textId="3D687373" w:rsidR="00806291" w:rsidRDefault="00806291" w:rsidP="001F4A22">
      <w:pPr>
        <w:rPr>
          <w:ins w:id="145" w:author="nyadav.idmworks@outlook.com" w:date="2020-05-31T10:37:00Z"/>
          <w:lang w:val="en-IN"/>
        </w:rPr>
      </w:pPr>
    </w:p>
    <w:p w14:paraId="6B21DC3D" w14:textId="0D0B0BB8" w:rsidR="00806291" w:rsidRDefault="00806291" w:rsidP="001F4A22">
      <w:pPr>
        <w:rPr>
          <w:ins w:id="146" w:author="nyadav.idmworks@outlook.com" w:date="2020-05-31T10:37:00Z"/>
          <w:lang w:val="en-IN"/>
        </w:rPr>
      </w:pPr>
    </w:p>
    <w:p w14:paraId="7BCD598C" w14:textId="0FF1498C" w:rsidR="00806291" w:rsidRDefault="00806291" w:rsidP="001F4A22">
      <w:pPr>
        <w:rPr>
          <w:ins w:id="147" w:author="nyadav.idmworks@outlook.com" w:date="2020-05-31T10:37:00Z"/>
          <w:lang w:val="en-IN"/>
        </w:rPr>
      </w:pPr>
    </w:p>
    <w:p w14:paraId="369F32BD" w14:textId="146A3CF4" w:rsidR="00806291" w:rsidRDefault="00806291" w:rsidP="001F4A22">
      <w:pPr>
        <w:rPr>
          <w:ins w:id="148" w:author="nyadav.idmworks@outlook.com" w:date="2020-05-31T10:37:00Z"/>
          <w:lang w:val="en-IN"/>
        </w:rPr>
      </w:pPr>
    </w:p>
    <w:p w14:paraId="4AB10A46" w14:textId="04E3EAA9" w:rsidR="00806291" w:rsidRDefault="00806291" w:rsidP="001F4A22">
      <w:pPr>
        <w:rPr>
          <w:ins w:id="149" w:author="nyadav.idmworks@outlook.com" w:date="2020-05-31T10:37:00Z"/>
          <w:lang w:val="en-IN"/>
        </w:rPr>
      </w:pPr>
    </w:p>
    <w:p w14:paraId="1E7D914C" w14:textId="38235551" w:rsidR="00ED48B9" w:rsidRDefault="004D1F28" w:rsidP="00ED48B9">
      <w:pPr>
        <w:pStyle w:val="Heading2"/>
        <w:rPr>
          <w:ins w:id="150" w:author="nyadav.idmworks@outlook.com" w:date="2020-06-02T09:10:00Z"/>
          <w:lang w:val="en-IN"/>
        </w:rPr>
      </w:pPr>
      <w:ins w:id="151" w:author="nyadav.idmworks@outlook.com" w:date="2020-06-02T09:34:00Z">
        <w:r>
          <w:rPr>
            <w:lang w:val="en-IN"/>
          </w:rPr>
          <w:t>Account</w:t>
        </w:r>
      </w:ins>
      <w:ins w:id="152" w:author="nyadav.idmworks@outlook.com" w:date="2020-06-02T09:08:00Z">
        <w:r w:rsidR="00ED48B9">
          <w:rPr>
            <w:lang w:val="en-IN"/>
          </w:rPr>
          <w:t xml:space="preserve"> View</w:t>
        </w:r>
        <w:r w:rsidR="00C97348">
          <w:rPr>
            <w:lang w:val="en-IN"/>
          </w:rPr>
          <w:t xml:space="preserve"> : Employee </w:t>
        </w:r>
      </w:ins>
      <w:ins w:id="153" w:author="nyadav.idmworks@outlook.com" w:date="2020-06-02T09:09:00Z">
        <w:r w:rsidR="00C97348">
          <w:rPr>
            <w:lang w:val="en-IN"/>
          </w:rPr>
          <w:t xml:space="preserve">Company Balance </w:t>
        </w:r>
      </w:ins>
      <w:ins w:id="154" w:author="nyadav.idmworks@outlook.com" w:date="2020-06-02T09:08:00Z">
        <w:r w:rsidR="00C97348">
          <w:rPr>
            <w:lang w:val="en-IN"/>
          </w:rPr>
          <w:t>Calcu</w:t>
        </w:r>
      </w:ins>
      <w:ins w:id="155" w:author="nyadav.idmworks@outlook.com" w:date="2020-06-02T09:09:00Z">
        <w:r w:rsidR="00C97348">
          <w:rPr>
            <w:lang w:val="en-IN"/>
          </w:rPr>
          <w:t>lations</w:t>
        </w:r>
      </w:ins>
    </w:p>
    <w:p w14:paraId="756FA4C3" w14:textId="2D703A89" w:rsidR="00AC0250" w:rsidRDefault="0008513D">
      <w:pPr>
        <w:rPr>
          <w:ins w:id="156" w:author="nyadav.idmworks@outlook.com" w:date="2020-06-04T20:01:00Z"/>
          <w:lang w:val="en-IN"/>
        </w:rPr>
      </w:pPr>
      <w:ins w:id="157" w:author="nyadav.idmworks@outlook.com" w:date="2020-06-02T09:10:00Z">
        <w:r>
          <w:rPr>
            <w:lang w:val="en-IN"/>
          </w:rPr>
          <w:t>Employee Name: Ashok Shirodkar</w:t>
        </w:r>
      </w:ins>
      <w:ins w:id="158" w:author="nyadav.idmworks@outlook.com" w:date="2020-06-02T09:19:00Z">
        <w:r w:rsidR="00AC0250">
          <w:rPr>
            <w:lang w:val="en-IN"/>
          </w:rPr>
          <w:t xml:space="preserve"> (Balance: 25,500.0 Rs)</w:t>
        </w:r>
      </w:ins>
    </w:p>
    <w:p w14:paraId="45826599" w14:textId="6190CAC6" w:rsidR="00C17D53" w:rsidRDefault="00C17D53">
      <w:pPr>
        <w:rPr>
          <w:ins w:id="159" w:author="nyadav.idmworks@outlook.com" w:date="2020-06-05T21:10:00Z"/>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519C4" w:rsidRPr="000F42DB" w14:paraId="482B4F66" w14:textId="77777777" w:rsidTr="007247D4">
        <w:trPr>
          <w:trHeight w:val="981"/>
          <w:ins w:id="160" w:author="nyadav.idmworks@outlook.com" w:date="2020-06-05T21:10:00Z"/>
        </w:trPr>
        <w:tc>
          <w:tcPr>
            <w:tcW w:w="4508" w:type="dxa"/>
            <w:shd w:val="clear" w:color="auto" w:fill="EDEDED" w:themeFill="accent3" w:themeFillTint="33"/>
          </w:tcPr>
          <w:p w14:paraId="142B8C78" w14:textId="77777777" w:rsidR="00D519C4" w:rsidRPr="00EB76DD" w:rsidRDefault="00D519C4" w:rsidP="007247D4">
            <w:pPr>
              <w:rPr>
                <w:ins w:id="161" w:author="nyadav.idmworks@outlook.com" w:date="2020-06-05T21:10:00Z"/>
                <w:b/>
                <w:bCs/>
                <w:sz w:val="18"/>
                <w:szCs w:val="18"/>
                <w:lang w:val="en-IN"/>
              </w:rPr>
            </w:pPr>
            <w:ins w:id="162" w:author="nyadav.idmworks@outlook.com" w:date="2020-06-05T21:10:00Z">
              <w:r w:rsidRPr="00EB76DD">
                <w:rPr>
                  <w:b/>
                  <w:bCs/>
                  <w:sz w:val="18"/>
                  <w:szCs w:val="18"/>
                  <w:lang w:val="en-IN"/>
                </w:rPr>
                <w:t xml:space="preserve">Type : </w:t>
              </w:r>
              <w:r w:rsidRPr="00EB76DD">
                <w:rPr>
                  <w:b/>
                  <w:bCs/>
                  <w:color w:val="FF0000"/>
                  <w:sz w:val="18"/>
                  <w:szCs w:val="18"/>
                  <w:lang w:val="en-IN"/>
                </w:rPr>
                <w:t xml:space="preserve">Payment      </w:t>
              </w:r>
              <w:r>
                <w:rPr>
                  <w:b/>
                  <w:bCs/>
                  <w:sz w:val="18"/>
                  <w:szCs w:val="18"/>
                  <w:lang w:val="en-IN"/>
                </w:rPr>
                <w:t>Amount:</w:t>
              </w:r>
              <w:r w:rsidRPr="00D0669E">
                <w:rPr>
                  <w:b/>
                  <w:bCs/>
                  <w:sz w:val="18"/>
                  <w:szCs w:val="18"/>
                  <w:lang w:val="en-IN"/>
                </w:rPr>
                <w:t xml:space="preserve">  </w:t>
              </w:r>
              <w:r w:rsidRPr="00EB76DD">
                <w:rPr>
                  <w:b/>
                  <w:bCs/>
                  <w:sz w:val="18"/>
                  <w:szCs w:val="18"/>
                  <w:lang w:val="en-IN"/>
                </w:rPr>
                <w:t>500.0</w:t>
              </w:r>
            </w:ins>
          </w:p>
          <w:p w14:paraId="65B8A4C5" w14:textId="77777777" w:rsidR="00D519C4" w:rsidRPr="00EB76DD" w:rsidRDefault="00D519C4" w:rsidP="007247D4">
            <w:pPr>
              <w:rPr>
                <w:ins w:id="163" w:author="nyadav.idmworks@outlook.com" w:date="2020-06-05T21:10:00Z"/>
                <w:b/>
                <w:bCs/>
                <w:sz w:val="18"/>
                <w:szCs w:val="18"/>
                <w:lang w:val="en-IN"/>
              </w:rPr>
            </w:pPr>
            <w:ins w:id="164" w:author="nyadav.idmworks@outlook.com" w:date="2020-06-05T21:10:00Z">
              <w:r w:rsidRPr="00EB76DD">
                <w:rPr>
                  <w:b/>
                  <w:bCs/>
                  <w:sz w:val="18"/>
                  <w:szCs w:val="18"/>
                  <w:lang w:val="en-IN"/>
                </w:rPr>
                <w:t xml:space="preserve">           </w:t>
              </w:r>
            </w:ins>
          </w:p>
          <w:p w14:paraId="7795F6D9" w14:textId="77777777" w:rsidR="00D519C4" w:rsidRDefault="00D519C4" w:rsidP="007247D4">
            <w:pPr>
              <w:pStyle w:val="NoSpacing"/>
              <w:rPr>
                <w:ins w:id="165" w:author="nyadav.idmworks@outlook.com" w:date="2020-06-05T21:10:00Z"/>
                <w:b/>
                <w:bCs/>
                <w:sz w:val="18"/>
                <w:szCs w:val="18"/>
                <w:lang w:val="en-IN"/>
              </w:rPr>
            </w:pPr>
            <w:ins w:id="166" w:author="nyadav.idmworks@outlook.com" w:date="2020-06-05T21:10:00Z">
              <w:r>
                <w:rPr>
                  <w:b/>
                  <w:bCs/>
                  <w:sz w:val="18"/>
                  <w:szCs w:val="18"/>
                  <w:lang w:val="en-IN"/>
                </w:rPr>
                <w:t xml:space="preserve">For What                 </w:t>
              </w:r>
              <w:r w:rsidRPr="00115855">
                <w:rPr>
                  <w:b/>
                  <w:bCs/>
                  <w:sz w:val="18"/>
                  <w:szCs w:val="18"/>
                  <w:lang w:val="en-IN"/>
                </w:rPr>
                <w:t>:</w:t>
              </w:r>
              <w:r>
                <w:rPr>
                  <w:b/>
                  <w:bCs/>
                  <w:sz w:val="18"/>
                  <w:szCs w:val="18"/>
                  <w:lang w:val="en-IN"/>
                </w:rPr>
                <w:t xml:space="preserve"> Vendor Payment</w:t>
              </w:r>
            </w:ins>
          </w:p>
          <w:p w14:paraId="4F2BE881" w14:textId="77777777" w:rsidR="00D519C4" w:rsidRPr="00EB76DD" w:rsidRDefault="00D519C4" w:rsidP="007247D4">
            <w:pPr>
              <w:pStyle w:val="NoSpacing"/>
              <w:rPr>
                <w:ins w:id="167" w:author="nyadav.idmworks@outlook.com" w:date="2020-06-05T21:10:00Z"/>
                <w:b/>
                <w:bCs/>
                <w:sz w:val="18"/>
                <w:szCs w:val="18"/>
                <w:lang w:val="en-IN"/>
              </w:rPr>
            </w:pPr>
            <w:ins w:id="168" w:author="nyadav.idmworks@outlook.com" w:date="2020-06-05T21:10:00Z">
              <w:r>
                <w:rPr>
                  <w:b/>
                  <w:bCs/>
                  <w:sz w:val="18"/>
                  <w:szCs w:val="18"/>
                  <w:lang w:val="en-IN"/>
                </w:rPr>
                <w:t>Other Party             : Nitesh Enterprises</w:t>
              </w:r>
            </w:ins>
          </w:p>
          <w:p w14:paraId="62837880" w14:textId="77777777" w:rsidR="00D519C4" w:rsidRDefault="00D519C4" w:rsidP="007247D4">
            <w:pPr>
              <w:rPr>
                <w:ins w:id="169" w:author="nyadav.idmworks@outlook.com" w:date="2020-06-05T21:10:00Z"/>
                <w:b/>
                <w:bCs/>
                <w:sz w:val="18"/>
                <w:szCs w:val="18"/>
                <w:lang w:val="en-IN"/>
              </w:rPr>
            </w:pPr>
            <w:ins w:id="170" w:author="nyadav.idmworks@outlook.com" w:date="2020-06-05T21:10:00Z">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ins>
          </w:p>
          <w:p w14:paraId="68B2A5F5" w14:textId="77777777" w:rsidR="00D519C4" w:rsidRPr="00EB76DD" w:rsidRDefault="00D519C4" w:rsidP="007247D4">
            <w:pPr>
              <w:rPr>
                <w:ins w:id="171" w:author="nyadav.idmworks@outlook.com" w:date="2020-06-05T21:10:00Z"/>
                <w:b/>
                <w:bCs/>
                <w:sz w:val="18"/>
                <w:szCs w:val="18"/>
                <w:lang w:val="en-IN"/>
              </w:rPr>
            </w:pPr>
          </w:p>
          <w:p w14:paraId="28959194" w14:textId="77777777" w:rsidR="00D519C4" w:rsidRPr="00EB76DD" w:rsidRDefault="00D519C4" w:rsidP="007247D4">
            <w:pPr>
              <w:rPr>
                <w:ins w:id="172" w:author="nyadav.idmworks@outlook.com" w:date="2020-06-05T21:10:00Z"/>
                <w:b/>
                <w:bCs/>
                <w:sz w:val="18"/>
                <w:szCs w:val="18"/>
                <w:lang w:val="en-IN"/>
              </w:rPr>
            </w:pPr>
            <w:ins w:id="173" w:author="nyadav.idmworks@outlook.com" w:date="2020-06-05T21:10:00Z">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ins>
          </w:p>
          <w:p w14:paraId="0CFEB1FC" w14:textId="77777777" w:rsidR="00D519C4" w:rsidRPr="00EB76DD" w:rsidRDefault="00D519C4" w:rsidP="007247D4">
            <w:pPr>
              <w:rPr>
                <w:ins w:id="174" w:author="nyadav.idmworks@outlook.com" w:date="2020-06-05T21:10:00Z"/>
                <w:b/>
                <w:bCs/>
                <w:sz w:val="18"/>
                <w:szCs w:val="18"/>
                <w:lang w:val="en-IN"/>
              </w:rPr>
            </w:pPr>
            <w:ins w:id="175" w:author="nyadav.idmworks@outlook.com" w:date="2020-06-05T21:10:00Z">
              <w:r w:rsidRPr="00EB76DD">
                <w:rPr>
                  <w:b/>
                  <w:bCs/>
                  <w:sz w:val="18"/>
                  <w:szCs w:val="18"/>
                  <w:lang w:val="en-IN"/>
                </w:rPr>
                <w:t>Previous Balance</w:t>
              </w:r>
              <w:r>
                <w:rPr>
                  <w:b/>
                  <w:bCs/>
                  <w:sz w:val="18"/>
                  <w:szCs w:val="18"/>
                  <w:lang w:val="en-IN"/>
                </w:rPr>
                <w:t xml:space="preserve">   </w:t>
              </w:r>
              <w:r w:rsidRPr="00EB76DD">
                <w:rPr>
                  <w:b/>
                  <w:bCs/>
                  <w:sz w:val="18"/>
                  <w:szCs w:val="18"/>
                  <w:lang w:val="en-IN"/>
                </w:rPr>
                <w:t>: 2000</w:t>
              </w:r>
            </w:ins>
          </w:p>
          <w:p w14:paraId="21FED482" w14:textId="364E48AE" w:rsidR="00D519C4" w:rsidRPr="00EB76DD" w:rsidRDefault="00D519C4" w:rsidP="007247D4">
            <w:pPr>
              <w:rPr>
                <w:ins w:id="176" w:author="nyadav.idmworks@outlook.com" w:date="2020-06-05T21:10:00Z"/>
                <w:b/>
                <w:bCs/>
                <w:sz w:val="18"/>
                <w:szCs w:val="18"/>
                <w:lang w:val="en-IN"/>
              </w:rPr>
            </w:pPr>
            <w:ins w:id="177" w:author="nyadav.idmworks@outlook.com" w:date="2020-06-05T21:10:00Z">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w:t>
              </w:r>
            </w:ins>
          </w:p>
        </w:tc>
      </w:tr>
      <w:tr w:rsidR="00D519C4" w:rsidRPr="000F42DB" w14:paraId="642E1C04" w14:textId="77777777" w:rsidTr="007247D4">
        <w:trPr>
          <w:trHeight w:val="928"/>
          <w:ins w:id="178" w:author="nyadav.idmworks@outlook.com" w:date="2020-06-05T21:10:00Z"/>
        </w:trPr>
        <w:tc>
          <w:tcPr>
            <w:tcW w:w="4508" w:type="dxa"/>
            <w:shd w:val="clear" w:color="auto" w:fill="E2EFD9" w:themeFill="accent6" w:themeFillTint="33"/>
          </w:tcPr>
          <w:p w14:paraId="4091E388" w14:textId="77777777" w:rsidR="00D519C4" w:rsidRDefault="00D519C4" w:rsidP="007247D4">
            <w:pPr>
              <w:rPr>
                <w:ins w:id="179" w:author="nyadav.idmworks@outlook.com" w:date="2020-06-05T21:10:00Z"/>
                <w:b/>
                <w:bCs/>
                <w:sz w:val="18"/>
                <w:szCs w:val="18"/>
                <w:lang w:val="en-IN"/>
              </w:rPr>
            </w:pPr>
            <w:ins w:id="180" w:author="nyadav.idmworks@outlook.com" w:date="2020-06-05T21:10:00Z">
              <w:r w:rsidRPr="00EB76DD">
                <w:rPr>
                  <w:b/>
                  <w:bCs/>
                  <w:sz w:val="18"/>
                  <w:szCs w:val="18"/>
                  <w:lang w:val="en-IN"/>
                </w:rPr>
                <w:t xml:space="preserve">Type : </w:t>
              </w:r>
              <w:r w:rsidRPr="00EB76DD">
                <w:rPr>
                  <w:b/>
                  <w:bCs/>
                  <w:color w:val="FF0000"/>
                  <w:sz w:val="18"/>
                  <w:szCs w:val="18"/>
                  <w:lang w:val="en-IN"/>
                </w:rPr>
                <w:t xml:space="preserve">Received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ins>
          </w:p>
          <w:p w14:paraId="37D2AC54" w14:textId="77777777" w:rsidR="00D519C4" w:rsidRPr="00EB76DD" w:rsidRDefault="00D519C4" w:rsidP="007247D4">
            <w:pPr>
              <w:rPr>
                <w:ins w:id="181" w:author="nyadav.idmworks@outlook.com" w:date="2020-06-05T21:10:00Z"/>
                <w:b/>
                <w:bCs/>
                <w:sz w:val="18"/>
                <w:szCs w:val="18"/>
                <w:lang w:val="en-IN"/>
              </w:rPr>
            </w:pPr>
          </w:p>
          <w:p w14:paraId="2829D6C7" w14:textId="77777777" w:rsidR="00D519C4" w:rsidRDefault="00D519C4" w:rsidP="007247D4">
            <w:pPr>
              <w:rPr>
                <w:ins w:id="182" w:author="nyadav.idmworks@outlook.com" w:date="2020-06-05T21:10:00Z"/>
                <w:b/>
                <w:bCs/>
                <w:sz w:val="18"/>
                <w:szCs w:val="18"/>
                <w:lang w:val="en-IN"/>
              </w:rPr>
            </w:pPr>
            <w:ins w:id="183" w:author="nyadav.idmworks@outlook.com" w:date="2020-06-05T21:10:00Z">
              <w:r>
                <w:rPr>
                  <w:b/>
                  <w:bCs/>
                  <w:sz w:val="18"/>
                  <w:szCs w:val="18"/>
                  <w:lang w:val="en-IN"/>
                </w:rPr>
                <w:t xml:space="preserve">For What                 </w:t>
              </w:r>
              <w:r w:rsidRPr="00115855">
                <w:rPr>
                  <w:b/>
                  <w:bCs/>
                  <w:sz w:val="18"/>
                  <w:szCs w:val="18"/>
                  <w:lang w:val="en-IN"/>
                </w:rPr>
                <w:t>:</w:t>
              </w:r>
              <w:r>
                <w:rPr>
                  <w:b/>
                  <w:bCs/>
                  <w:sz w:val="18"/>
                  <w:szCs w:val="18"/>
                  <w:lang w:val="en-IN"/>
                </w:rPr>
                <w:t xml:space="preserve"> Internal Transfer</w:t>
              </w:r>
            </w:ins>
          </w:p>
          <w:p w14:paraId="682155F9" w14:textId="77777777" w:rsidR="00D519C4" w:rsidRDefault="00D519C4" w:rsidP="007247D4">
            <w:pPr>
              <w:rPr>
                <w:ins w:id="184" w:author="nyadav.idmworks@outlook.com" w:date="2020-06-05T21:10:00Z"/>
                <w:b/>
                <w:bCs/>
                <w:sz w:val="18"/>
                <w:szCs w:val="18"/>
                <w:lang w:val="en-IN"/>
              </w:rPr>
            </w:pPr>
            <w:ins w:id="185" w:author="nyadav.idmworks@outlook.com" w:date="2020-06-05T21:10:00Z">
              <w:r>
                <w:rPr>
                  <w:b/>
                  <w:bCs/>
                  <w:sz w:val="18"/>
                  <w:szCs w:val="18"/>
                  <w:lang w:val="en-IN"/>
                </w:rPr>
                <w:t>Other Party             : Nitesh Enterprises</w:t>
              </w:r>
            </w:ins>
          </w:p>
          <w:p w14:paraId="3CCCB6FB" w14:textId="74471892" w:rsidR="00D519C4" w:rsidRDefault="00D519C4" w:rsidP="007247D4">
            <w:pPr>
              <w:rPr>
                <w:ins w:id="186" w:author="nyadav.idmworks@outlook.com" w:date="2020-06-05T21:11:00Z"/>
                <w:b/>
                <w:bCs/>
                <w:sz w:val="18"/>
                <w:szCs w:val="18"/>
                <w:lang w:val="en-IN"/>
              </w:rPr>
            </w:pPr>
            <w:ins w:id="187" w:author="nyadav.idmworks@outlook.com" w:date="2020-06-05T21:10:00Z">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ins>
          </w:p>
          <w:p w14:paraId="66867F50" w14:textId="77777777" w:rsidR="00D519C4" w:rsidRPr="00EB76DD" w:rsidRDefault="00D519C4" w:rsidP="007247D4">
            <w:pPr>
              <w:rPr>
                <w:ins w:id="188" w:author="nyadav.idmworks@outlook.com" w:date="2020-06-05T21:10:00Z"/>
                <w:b/>
                <w:bCs/>
                <w:sz w:val="18"/>
                <w:szCs w:val="18"/>
                <w:lang w:val="en-IN"/>
              </w:rPr>
            </w:pPr>
          </w:p>
          <w:p w14:paraId="149497B9" w14:textId="77777777" w:rsidR="00D519C4" w:rsidRPr="00EB76DD" w:rsidRDefault="00D519C4" w:rsidP="007247D4">
            <w:pPr>
              <w:rPr>
                <w:ins w:id="189" w:author="nyadav.idmworks@outlook.com" w:date="2020-06-05T21:10:00Z"/>
                <w:b/>
                <w:bCs/>
                <w:sz w:val="18"/>
                <w:szCs w:val="18"/>
                <w:lang w:val="en-IN"/>
              </w:rPr>
            </w:pPr>
            <w:ins w:id="190" w:author="nyadav.idmworks@outlook.com" w:date="2020-06-05T21:10:00Z">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ins>
          </w:p>
          <w:p w14:paraId="238D5433" w14:textId="77777777" w:rsidR="00D519C4" w:rsidRPr="00EB76DD" w:rsidRDefault="00D519C4" w:rsidP="007247D4">
            <w:pPr>
              <w:rPr>
                <w:ins w:id="191" w:author="nyadav.idmworks@outlook.com" w:date="2020-06-05T21:10:00Z"/>
                <w:b/>
                <w:bCs/>
                <w:sz w:val="18"/>
                <w:szCs w:val="18"/>
                <w:lang w:val="en-IN"/>
              </w:rPr>
            </w:pPr>
            <w:ins w:id="192" w:author="nyadav.idmworks@outlook.com" w:date="2020-06-05T21:10:00Z">
              <w:r w:rsidRPr="00EB76DD">
                <w:rPr>
                  <w:b/>
                  <w:bCs/>
                  <w:sz w:val="18"/>
                  <w:szCs w:val="18"/>
                  <w:lang w:val="en-IN"/>
                </w:rPr>
                <w:t>Previous Balance</w:t>
              </w:r>
              <w:r>
                <w:rPr>
                  <w:b/>
                  <w:bCs/>
                  <w:sz w:val="18"/>
                  <w:szCs w:val="18"/>
                  <w:lang w:val="en-IN"/>
                </w:rPr>
                <w:t xml:space="preserve">   </w:t>
              </w:r>
              <w:r w:rsidRPr="00EB76DD">
                <w:rPr>
                  <w:b/>
                  <w:bCs/>
                  <w:sz w:val="18"/>
                  <w:szCs w:val="18"/>
                  <w:lang w:val="en-IN"/>
                </w:rPr>
                <w:t>: 2000</w:t>
              </w:r>
            </w:ins>
          </w:p>
          <w:p w14:paraId="7FE3E0A5" w14:textId="6B519221" w:rsidR="00D519C4" w:rsidRPr="00D60FFD" w:rsidRDefault="00D519C4" w:rsidP="007247D4">
            <w:pPr>
              <w:pStyle w:val="NoSpacing"/>
              <w:rPr>
                <w:ins w:id="193" w:author="nyadav.idmworks@outlook.com" w:date="2020-06-05T21:10:00Z"/>
                <w:lang w:val="en-IN"/>
              </w:rPr>
            </w:pPr>
            <w:ins w:id="194" w:author="nyadav.idmworks@outlook.com" w:date="2020-06-05T21:10:00Z">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ins>
          </w:p>
        </w:tc>
      </w:tr>
    </w:tbl>
    <w:p w14:paraId="0ABFF46F" w14:textId="01110C63" w:rsidR="00D519C4" w:rsidRDefault="00D519C4">
      <w:pPr>
        <w:rPr>
          <w:ins w:id="195" w:author="nyadav.idmworks@outlook.com" w:date="2020-06-05T21:10:00Z"/>
          <w:lang w:val="en-IN"/>
        </w:rPr>
      </w:pPr>
    </w:p>
    <w:p w14:paraId="0614DF13" w14:textId="69BE9CB7" w:rsidR="00D519C4" w:rsidRDefault="00D519C4">
      <w:pPr>
        <w:rPr>
          <w:ins w:id="196" w:author="nyadav.idmworks@outlook.com" w:date="2020-06-05T21:10:00Z"/>
          <w:lang w:val="en-IN"/>
        </w:rPr>
      </w:pPr>
    </w:p>
    <w:p w14:paraId="508F0263" w14:textId="195B6BC1" w:rsidR="00D519C4" w:rsidRDefault="00D519C4">
      <w:pPr>
        <w:rPr>
          <w:ins w:id="197" w:author="nyadav.idmworks@outlook.com" w:date="2020-06-05T21:10:00Z"/>
          <w:lang w:val="en-IN"/>
        </w:rPr>
      </w:pPr>
    </w:p>
    <w:p w14:paraId="63419225" w14:textId="659076C5" w:rsidR="00D519C4" w:rsidRDefault="00D519C4">
      <w:pPr>
        <w:rPr>
          <w:ins w:id="198" w:author="nyadav.idmworks@outlook.com" w:date="2020-06-05T21:10:00Z"/>
          <w:lang w:val="en-IN"/>
        </w:rPr>
      </w:pPr>
    </w:p>
    <w:p w14:paraId="722961E5" w14:textId="389D7179" w:rsidR="00D519C4" w:rsidRDefault="00D519C4">
      <w:pPr>
        <w:rPr>
          <w:ins w:id="199" w:author="nyadav.idmworks@outlook.com" w:date="2020-06-05T21:10:00Z"/>
          <w:lang w:val="en-IN"/>
        </w:rPr>
      </w:pPr>
    </w:p>
    <w:p w14:paraId="0B16FC5D" w14:textId="0BDC2141" w:rsidR="00D519C4" w:rsidRDefault="00D519C4">
      <w:pPr>
        <w:rPr>
          <w:ins w:id="200" w:author="nyadav.idmworks@outlook.com" w:date="2020-06-05T21:10:00Z"/>
          <w:lang w:val="en-IN"/>
        </w:rPr>
      </w:pPr>
    </w:p>
    <w:p w14:paraId="16F46733" w14:textId="3927C5ED" w:rsidR="00D519C4" w:rsidRDefault="00D519C4">
      <w:pPr>
        <w:rPr>
          <w:ins w:id="201" w:author="nyadav.idmworks@outlook.com" w:date="2020-06-05T21:10:00Z"/>
          <w:lang w:val="en-IN"/>
        </w:rPr>
      </w:pPr>
    </w:p>
    <w:p w14:paraId="45E0E9FE" w14:textId="607D8765" w:rsidR="00D519C4" w:rsidRDefault="00D519C4">
      <w:pPr>
        <w:rPr>
          <w:ins w:id="202" w:author="nyadav.idmworks@outlook.com" w:date="2020-06-05T21:10:00Z"/>
          <w:lang w:val="en-IN"/>
        </w:rPr>
      </w:pPr>
    </w:p>
    <w:p w14:paraId="4AC00A87" w14:textId="4460B8E8" w:rsidR="00D519C4" w:rsidRDefault="00D519C4">
      <w:pPr>
        <w:rPr>
          <w:ins w:id="203" w:author="nyadav.idmworks@outlook.com" w:date="2020-06-05T21:10:00Z"/>
          <w:lang w:val="en-IN"/>
        </w:rPr>
      </w:pPr>
    </w:p>
    <w:p w14:paraId="4DA26A48" w14:textId="0DB7F71B" w:rsidR="00D519C4" w:rsidRDefault="00D519C4">
      <w:pPr>
        <w:rPr>
          <w:ins w:id="204" w:author="nyadav.idmworks@outlook.com" w:date="2020-06-05T22:37:00Z"/>
          <w:lang w:val="en-IN"/>
        </w:rPr>
      </w:pPr>
    </w:p>
    <w:p w14:paraId="658F854C" w14:textId="209FA11D" w:rsidR="00BF10D9" w:rsidRDefault="00BF10D9">
      <w:pPr>
        <w:rPr>
          <w:ins w:id="205" w:author="nyadav.idmworks@outlook.com" w:date="2020-06-05T22:37:00Z"/>
          <w:lang w:val="en-IN"/>
        </w:rPr>
      </w:pPr>
      <w:ins w:id="206" w:author="nyadav.idmworks@outlook.com" w:date="2020-06-05T22:37:00Z">
        <w:r>
          <w:rPr>
            <w:lang w:val="en-IN"/>
          </w:rPr>
          <w:t>API TO USE</w:t>
        </w:r>
      </w:ins>
    </w:p>
    <w:p w14:paraId="3098A27D" w14:textId="61CBCD04" w:rsidR="00BF10D9" w:rsidRDefault="00BF10D9" w:rsidP="00BF10D9">
      <w:pPr>
        <w:rPr>
          <w:ins w:id="207" w:author="nyadav.idmworks@outlook.com" w:date="2020-06-05T22:37:00Z"/>
          <w:rStyle w:val="opblock-summary-path"/>
          <w:rFonts w:ascii="Courier New" w:hAnsi="Courier New" w:cs="Courier New"/>
          <w:b/>
          <w:bCs/>
          <w:color w:val="3B4151"/>
          <w:sz w:val="27"/>
          <w:szCs w:val="27"/>
        </w:rPr>
      </w:pPr>
      <w:ins w:id="208" w:author="nyadav.idmworks@outlook.com" w:date="2020-06-05T22:37:00Z">
        <w:r>
          <w:rPr>
            <w:rStyle w:val="opblock-summary-path"/>
            <w:rFonts w:ascii="Courier New" w:hAnsi="Courier New" w:cs="Courier New"/>
            <w:b/>
            <w:bCs/>
            <w:color w:val="3B4151"/>
            <w:sz w:val="27"/>
            <w:szCs w:val="27"/>
          </w:rPr>
          <w:fldChar w:fldCharType="begin"/>
        </w:r>
        <w:r>
          <w:rPr>
            <w:rStyle w:val="opblock-summary-path"/>
            <w:rFonts w:ascii="Courier New" w:hAnsi="Courier New" w:cs="Courier New"/>
            <w:b/>
            <w:bCs/>
            <w:color w:val="3B4151"/>
            <w:sz w:val="27"/>
            <w:szCs w:val="27"/>
          </w:rPr>
          <w:instrText xml:space="preserve"> HYPERLINK "http://localhost:8080/apn/swagger-ui.html" \l "/operations/accounting-controller/listEmployeeAuditPagedUsingPOST" </w:instrText>
        </w:r>
        <w:r>
          <w:rPr>
            <w:rStyle w:val="opblock-summary-path"/>
            <w:rFonts w:ascii="Courier New" w:hAnsi="Courier New" w:cs="Courier New"/>
            <w:b/>
            <w:bCs/>
            <w:color w:val="3B4151"/>
            <w:sz w:val="27"/>
            <w:szCs w:val="27"/>
          </w:rPr>
          <w:fldChar w:fldCharType="separate"/>
        </w:r>
        <w:r>
          <w:rPr>
            <w:rFonts w:ascii="Courier New" w:hAnsi="Courier New" w:cs="Courier New"/>
            <w:b/>
            <w:bCs/>
            <w:color w:val="0000FF"/>
            <w:sz w:val="27"/>
            <w:szCs w:val="27"/>
            <w:u w:val="single"/>
          </w:rPr>
          <w:br/>
        </w:r>
        <w:r>
          <w:rPr>
            <w:rStyle w:val="Hyperlink"/>
            <w:rFonts w:ascii="Courier New" w:hAnsi="Courier New" w:cs="Courier New"/>
            <w:b/>
            <w:bCs/>
            <w:sz w:val="27"/>
            <w:szCs w:val="27"/>
          </w:rPr>
          <w:t>/accounting/listEmployeeAuditPaged</w:t>
        </w:r>
        <w:r>
          <w:rPr>
            <w:rStyle w:val="opblock-summary-path"/>
            <w:rFonts w:ascii="Courier New" w:hAnsi="Courier New" w:cs="Courier New"/>
            <w:b/>
            <w:bCs/>
            <w:color w:val="3B4151"/>
            <w:sz w:val="27"/>
            <w:szCs w:val="27"/>
          </w:rPr>
          <w:fldChar w:fldCharType="end"/>
        </w:r>
      </w:ins>
    </w:p>
    <w:tbl>
      <w:tblPr>
        <w:tblStyle w:val="TableGrid"/>
        <w:tblW w:w="0" w:type="auto"/>
        <w:tblLook w:val="04A0" w:firstRow="1" w:lastRow="0" w:firstColumn="1" w:lastColumn="0" w:noHBand="0" w:noVBand="1"/>
      </w:tblPr>
      <w:tblGrid>
        <w:gridCol w:w="9016"/>
      </w:tblGrid>
      <w:tr w:rsidR="00BF10D9" w14:paraId="55288BF1" w14:textId="77777777" w:rsidTr="00BF10D9">
        <w:trPr>
          <w:ins w:id="209" w:author="nyadav.idmworks@outlook.com" w:date="2020-06-05T22:37:00Z"/>
        </w:trPr>
        <w:tc>
          <w:tcPr>
            <w:tcW w:w="9016" w:type="dxa"/>
          </w:tcPr>
          <w:p w14:paraId="2E4F51A9" w14:textId="77777777" w:rsidR="00BF10D9" w:rsidRDefault="00BF10D9" w:rsidP="00BF10D9">
            <w:pPr>
              <w:rPr>
                <w:ins w:id="210" w:author="nyadav.idmworks@outlook.com" w:date="2020-06-05T22:38:00Z"/>
              </w:rPr>
            </w:pPr>
            <w:ins w:id="211" w:author="nyadav.idmworks@outlook.com" w:date="2020-06-05T22:38:00Z">
              <w:r>
                <w:t>Employee Audit with org and EmployeeID (replace value E61 with actual passed from selected employee on the screen)</w:t>
              </w:r>
            </w:ins>
          </w:p>
          <w:p w14:paraId="33FC9AAF" w14:textId="77777777" w:rsidR="00BF10D9" w:rsidRDefault="00BF10D9" w:rsidP="00BF10D9">
            <w:pPr>
              <w:rPr>
                <w:ins w:id="212" w:author="nyadav.idmworks@outlook.com" w:date="2020-06-05T22:38:00Z"/>
              </w:rPr>
            </w:pPr>
          </w:p>
          <w:p w14:paraId="7CC70C31" w14:textId="77777777" w:rsidR="00BF10D9" w:rsidRDefault="00BF10D9" w:rsidP="00BF10D9">
            <w:pPr>
              <w:rPr>
                <w:ins w:id="213" w:author="nyadav.idmworks@outlook.com" w:date="2020-06-05T22:38:00Z"/>
              </w:rPr>
            </w:pPr>
            <w:ins w:id="214" w:author="nyadav.idmworks@outlook.com" w:date="2020-06-05T22:38:00Z">
              <w:r>
                <w:t>{</w:t>
              </w:r>
            </w:ins>
          </w:p>
          <w:p w14:paraId="7B2BA979" w14:textId="77777777" w:rsidR="00BF10D9" w:rsidRDefault="00BF10D9" w:rsidP="00BF10D9">
            <w:pPr>
              <w:rPr>
                <w:ins w:id="215" w:author="nyadav.idmworks@outlook.com" w:date="2020-06-05T22:38:00Z"/>
              </w:rPr>
            </w:pPr>
            <w:ins w:id="216" w:author="nyadav.idmworks@outlook.com" w:date="2020-06-05T22:38:00Z">
              <w:r>
                <w:t xml:space="preserve">  "noOfRecordsToShow": 10,</w:t>
              </w:r>
            </w:ins>
          </w:p>
          <w:p w14:paraId="55117E51" w14:textId="77777777" w:rsidR="00BF10D9" w:rsidRDefault="00BF10D9" w:rsidP="00BF10D9">
            <w:pPr>
              <w:rPr>
                <w:ins w:id="217" w:author="nyadav.idmworks@outlook.com" w:date="2020-06-05T22:38:00Z"/>
              </w:rPr>
            </w:pPr>
            <w:ins w:id="218" w:author="nyadav.idmworks@outlook.com" w:date="2020-06-05T22:38:00Z">
              <w:r>
                <w:t xml:space="preserve">  "orderBy": "desc",</w:t>
              </w:r>
            </w:ins>
          </w:p>
          <w:p w14:paraId="1B27D0E8" w14:textId="77777777" w:rsidR="00BF10D9" w:rsidRDefault="00BF10D9" w:rsidP="00BF10D9">
            <w:pPr>
              <w:rPr>
                <w:ins w:id="219" w:author="nyadav.idmworks@outlook.com" w:date="2020-06-05T22:38:00Z"/>
              </w:rPr>
            </w:pPr>
            <w:ins w:id="220" w:author="nyadav.idmworks@outlook.com" w:date="2020-06-05T22:38:00Z">
              <w:r>
                <w:t xml:space="preserve">  "orgID": 24,</w:t>
              </w:r>
            </w:ins>
          </w:p>
          <w:p w14:paraId="618601D6" w14:textId="77777777" w:rsidR="00BF10D9" w:rsidRDefault="00BF10D9" w:rsidP="00BF10D9">
            <w:pPr>
              <w:rPr>
                <w:ins w:id="221" w:author="nyadav.idmworks@outlook.com" w:date="2020-06-05T22:38:00Z"/>
              </w:rPr>
            </w:pPr>
            <w:ins w:id="222" w:author="nyadav.idmworks@outlook.com" w:date="2020-06-05T22:38:00Z">
              <w:r>
                <w:t xml:space="preserve">  "searchParam": [</w:t>
              </w:r>
            </w:ins>
          </w:p>
          <w:p w14:paraId="6D01595D" w14:textId="77777777" w:rsidR="00BF10D9" w:rsidRDefault="00BF10D9" w:rsidP="00BF10D9">
            <w:pPr>
              <w:rPr>
                <w:ins w:id="223" w:author="nyadav.idmworks@outlook.com" w:date="2020-06-05T22:38:00Z"/>
              </w:rPr>
            </w:pPr>
            <w:ins w:id="224" w:author="nyadav.idmworks@outlook.com" w:date="2020-06-05T22:38:00Z">
              <w:r>
                <w:t xml:space="preserve">    {</w:t>
              </w:r>
            </w:ins>
          </w:p>
          <w:p w14:paraId="67CE30D4" w14:textId="77777777" w:rsidR="00BF10D9" w:rsidRDefault="00BF10D9" w:rsidP="00BF10D9">
            <w:pPr>
              <w:rPr>
                <w:ins w:id="225" w:author="nyadav.idmworks@outlook.com" w:date="2020-06-05T22:38:00Z"/>
              </w:rPr>
            </w:pPr>
            <w:ins w:id="226" w:author="nyadav.idmworks@outlook.com" w:date="2020-06-05T22:38:00Z">
              <w:r>
                <w:t xml:space="preserve">      "condition": "AND",</w:t>
              </w:r>
            </w:ins>
          </w:p>
          <w:p w14:paraId="6C343285" w14:textId="77777777" w:rsidR="00BF10D9" w:rsidRDefault="00BF10D9" w:rsidP="00BF10D9">
            <w:pPr>
              <w:rPr>
                <w:ins w:id="227" w:author="nyadav.idmworks@outlook.com" w:date="2020-06-05T22:38:00Z"/>
              </w:rPr>
            </w:pPr>
            <w:ins w:id="228" w:author="nyadav.idmworks@outlook.com" w:date="2020-06-05T22:38:00Z">
              <w:r>
                <w:t xml:space="preserve">      "fieldName": "e.id",</w:t>
              </w:r>
            </w:ins>
          </w:p>
          <w:p w14:paraId="2982FBAC" w14:textId="77777777" w:rsidR="00BF10D9" w:rsidRDefault="00BF10D9" w:rsidP="00BF10D9">
            <w:pPr>
              <w:rPr>
                <w:ins w:id="229" w:author="nyadav.idmworks@outlook.com" w:date="2020-06-05T22:38:00Z"/>
              </w:rPr>
            </w:pPr>
            <w:ins w:id="230" w:author="nyadav.idmworks@outlook.com" w:date="2020-06-05T22:38:00Z">
              <w:r>
                <w:t xml:space="preserve">      "fieldType": "string",</w:t>
              </w:r>
            </w:ins>
          </w:p>
          <w:p w14:paraId="20FDC9EE" w14:textId="77777777" w:rsidR="00BF10D9" w:rsidRDefault="00BF10D9" w:rsidP="00BF10D9">
            <w:pPr>
              <w:rPr>
                <w:ins w:id="231" w:author="nyadav.idmworks@outlook.com" w:date="2020-06-05T22:38:00Z"/>
              </w:rPr>
            </w:pPr>
            <w:ins w:id="232" w:author="nyadav.idmworks@outlook.com" w:date="2020-06-05T22:38:00Z">
              <w:r>
                <w:t xml:space="preserve">      "operator": "=",</w:t>
              </w:r>
            </w:ins>
          </w:p>
          <w:p w14:paraId="43387E23" w14:textId="77777777" w:rsidR="00BF10D9" w:rsidRDefault="00BF10D9" w:rsidP="00BF10D9">
            <w:pPr>
              <w:rPr>
                <w:ins w:id="233" w:author="nyadav.idmworks@outlook.com" w:date="2020-06-05T22:38:00Z"/>
              </w:rPr>
            </w:pPr>
            <w:ins w:id="234" w:author="nyadav.idmworks@outlook.com" w:date="2020-06-05T22:38:00Z">
              <w:r>
                <w:t xml:space="preserve">      "value": "E61"</w:t>
              </w:r>
            </w:ins>
          </w:p>
          <w:p w14:paraId="694BD3E9" w14:textId="77777777" w:rsidR="00BF10D9" w:rsidRDefault="00BF10D9" w:rsidP="00BF10D9">
            <w:pPr>
              <w:rPr>
                <w:ins w:id="235" w:author="nyadav.idmworks@outlook.com" w:date="2020-06-05T22:38:00Z"/>
              </w:rPr>
            </w:pPr>
            <w:ins w:id="236" w:author="nyadav.idmworks@outlook.com" w:date="2020-06-05T22:38:00Z">
              <w:r>
                <w:t xml:space="preserve">    }</w:t>
              </w:r>
            </w:ins>
          </w:p>
          <w:p w14:paraId="1D0D91A0" w14:textId="77777777" w:rsidR="00BF10D9" w:rsidRDefault="00BF10D9" w:rsidP="00BF10D9">
            <w:pPr>
              <w:rPr>
                <w:ins w:id="237" w:author="nyadav.idmworks@outlook.com" w:date="2020-06-05T22:38:00Z"/>
              </w:rPr>
            </w:pPr>
            <w:ins w:id="238" w:author="nyadav.idmworks@outlook.com" w:date="2020-06-05T22:38:00Z">
              <w:r>
                <w:t xml:space="preserve">  ],</w:t>
              </w:r>
            </w:ins>
          </w:p>
          <w:p w14:paraId="2C9863E5" w14:textId="77777777" w:rsidR="00BF10D9" w:rsidRDefault="00BF10D9" w:rsidP="00BF10D9">
            <w:pPr>
              <w:rPr>
                <w:ins w:id="239" w:author="nyadav.idmworks@outlook.com" w:date="2020-06-05T22:38:00Z"/>
              </w:rPr>
            </w:pPr>
            <w:ins w:id="240" w:author="nyadav.idmworks@outlook.com" w:date="2020-06-05T22:38:00Z">
              <w:r>
                <w:t xml:space="preserve">  "startIndex": 0</w:t>
              </w:r>
            </w:ins>
          </w:p>
          <w:p w14:paraId="2A4C88CB" w14:textId="6D3D0794" w:rsidR="00BF10D9" w:rsidRDefault="00BF10D9" w:rsidP="00BF10D9">
            <w:pPr>
              <w:rPr>
                <w:ins w:id="241" w:author="nyadav.idmworks@outlook.com" w:date="2020-06-05T22:37:00Z"/>
              </w:rPr>
            </w:pPr>
            <w:ins w:id="242" w:author="nyadav.idmworks@outlook.com" w:date="2020-06-05T22:38:00Z">
              <w:r>
                <w:t>}</w:t>
              </w:r>
            </w:ins>
          </w:p>
        </w:tc>
      </w:tr>
    </w:tbl>
    <w:p w14:paraId="6284EAF1" w14:textId="77777777" w:rsidR="00BF10D9" w:rsidRDefault="00BF10D9" w:rsidP="00BF10D9">
      <w:pPr>
        <w:rPr>
          <w:ins w:id="243" w:author="nyadav.idmworks@outlook.com" w:date="2020-06-05T22:37:00Z"/>
        </w:rPr>
      </w:pPr>
    </w:p>
    <w:p w14:paraId="26F48C4F" w14:textId="77777777" w:rsidR="00BF10D9" w:rsidRDefault="00BF10D9">
      <w:pPr>
        <w:rPr>
          <w:ins w:id="244" w:author="nyadav.idmworks@outlook.com" w:date="2020-06-05T21:10:00Z"/>
          <w:lang w:val="en-IN"/>
        </w:rPr>
      </w:pPr>
    </w:p>
    <w:p w14:paraId="6843D37D" w14:textId="0D15423F" w:rsidR="00D519C4" w:rsidRDefault="00D519C4">
      <w:pPr>
        <w:rPr>
          <w:ins w:id="245" w:author="nyadav.idmworks@outlook.com" w:date="2020-06-05T21:10:00Z"/>
          <w:lang w:val="en-IN"/>
        </w:rPr>
      </w:pPr>
    </w:p>
    <w:p w14:paraId="039B2A94" w14:textId="72BD3260" w:rsidR="00D519C4" w:rsidRDefault="00D519C4">
      <w:pPr>
        <w:rPr>
          <w:ins w:id="246" w:author="nyadav.idmworks@outlook.com" w:date="2020-06-05T21:10:00Z"/>
          <w:lang w:val="en-IN"/>
        </w:rPr>
      </w:pPr>
    </w:p>
    <w:p w14:paraId="5F427912" w14:textId="77777777" w:rsidR="00D519C4" w:rsidRDefault="00D519C4">
      <w:pPr>
        <w:rPr>
          <w:ins w:id="247" w:author="nyadav.idmworks@outlook.com" w:date="2020-06-05T21:10:00Z"/>
          <w:lang w:val="en-IN"/>
        </w:rPr>
      </w:pPr>
    </w:p>
    <w:p w14:paraId="5A68E395" w14:textId="04EFB90D" w:rsidR="00D519C4" w:rsidRDefault="00D519C4">
      <w:pPr>
        <w:rPr>
          <w:ins w:id="248" w:author="nyadav.idmworks@outlook.com" w:date="2020-06-05T21:10:00Z"/>
          <w:lang w:val="en-IN"/>
        </w:rPr>
      </w:pPr>
    </w:p>
    <w:p w14:paraId="7B9AED1A" w14:textId="77777777" w:rsidR="00D519C4" w:rsidRDefault="00D519C4">
      <w:pPr>
        <w:rPr>
          <w:ins w:id="249" w:author="nyadav.idmworks@outlook.com" w:date="2020-06-04T20:01:00Z"/>
          <w:lang w:val="en-IN"/>
        </w:rPr>
      </w:pPr>
    </w:p>
    <w:p w14:paraId="3F645F38" w14:textId="5E5F4F3F" w:rsidR="00C97348" w:rsidRDefault="00BD0DEA" w:rsidP="00C97348">
      <w:pPr>
        <w:pStyle w:val="Heading2"/>
        <w:rPr>
          <w:ins w:id="250" w:author="nyadav.idmworks@outlook.com" w:date="2020-06-05T21:11:00Z"/>
          <w:lang w:val="en-IN"/>
        </w:rPr>
      </w:pPr>
      <w:ins w:id="251" w:author="nyadav.idmworks@outlook.com" w:date="2020-06-05T22:36:00Z">
        <w:r>
          <w:rPr>
            <w:lang w:val="en-IN"/>
          </w:rPr>
          <w:t>A</w:t>
        </w:r>
      </w:ins>
      <w:ins w:id="252" w:author="nyadav.idmworks@outlook.com" w:date="2020-06-02T09:35:00Z">
        <w:r w:rsidR="007C7427">
          <w:rPr>
            <w:lang w:val="en-IN"/>
          </w:rPr>
          <w:t xml:space="preserve">ccount </w:t>
        </w:r>
      </w:ins>
      <w:ins w:id="253" w:author="nyadav.idmworks@outlook.com" w:date="2020-06-02T09:09:00Z">
        <w:r w:rsidR="00C97348">
          <w:rPr>
            <w:lang w:val="en-IN"/>
          </w:rPr>
          <w:t>View : Customer</w:t>
        </w:r>
        <w:r w:rsidR="00305198">
          <w:rPr>
            <w:lang w:val="en-IN"/>
          </w:rPr>
          <w:t xml:space="preserve"> </w:t>
        </w:r>
        <w:r w:rsidR="00C97348">
          <w:rPr>
            <w:lang w:val="en-IN"/>
          </w:rPr>
          <w:t>Balance Calculations</w:t>
        </w:r>
      </w:ins>
    </w:p>
    <w:p w14:paraId="5BFC70A0" w14:textId="6D8A2932" w:rsidR="00D0388B" w:rsidRDefault="002679D7" w:rsidP="00D0388B">
      <w:pPr>
        <w:rPr>
          <w:ins w:id="254" w:author="nyadav.idmworks@outlook.com" w:date="2020-06-05T22:35:00Z"/>
          <w:lang w:val="en-IN"/>
        </w:rPr>
      </w:pPr>
      <w:ins w:id="255" w:author="nyadav.idmworks@outlook.com" w:date="2020-06-05T22:35:00Z">
        <w:r>
          <w:rPr>
            <w:lang w:val="en-IN"/>
          </w:rPr>
          <w:t xml:space="preserve">Customer Name: ABC Enterprise Pune  </w:t>
        </w:r>
      </w:ins>
    </w:p>
    <w:p w14:paraId="685B4325" w14:textId="6DB13803" w:rsidR="002679D7" w:rsidRDefault="002679D7" w:rsidP="00D0388B">
      <w:pPr>
        <w:rPr>
          <w:ins w:id="256" w:author="nyadav.idmworks@outlook.com" w:date="2020-06-05T22:35:00Z"/>
          <w:lang w:val="en-IN"/>
        </w:rPr>
      </w:pPr>
      <w:ins w:id="257" w:author="nyadav.idmworks@outlook.com" w:date="2020-06-05T22:35:00Z">
        <w:r>
          <w:rPr>
            <w:lang w:val="en-IN"/>
          </w:rPr>
          <w:t>Balance: -40000</w:t>
        </w:r>
      </w:ins>
    </w:p>
    <w:p w14:paraId="60CD0A54" w14:textId="77777777" w:rsidR="002679D7" w:rsidRDefault="002679D7" w:rsidP="00D0388B">
      <w:pPr>
        <w:rPr>
          <w:ins w:id="258" w:author="nyadav.idmworks@outlook.com" w:date="2020-06-05T21:11:00Z"/>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0388B" w:rsidRPr="000F42DB" w14:paraId="127CFA21" w14:textId="77777777" w:rsidTr="007247D4">
        <w:trPr>
          <w:trHeight w:val="981"/>
          <w:ins w:id="259" w:author="nyadav.idmworks@outlook.com" w:date="2020-06-05T21:11:00Z"/>
        </w:trPr>
        <w:tc>
          <w:tcPr>
            <w:tcW w:w="4508" w:type="dxa"/>
            <w:shd w:val="clear" w:color="auto" w:fill="EDEDED" w:themeFill="accent3" w:themeFillTint="33"/>
          </w:tcPr>
          <w:p w14:paraId="1BE1815F" w14:textId="15295E37" w:rsidR="00D0388B" w:rsidRPr="00EB76DD" w:rsidRDefault="00D0388B" w:rsidP="007247D4">
            <w:pPr>
              <w:rPr>
                <w:ins w:id="260" w:author="nyadav.idmworks@outlook.com" w:date="2020-06-05T21:11:00Z"/>
                <w:b/>
                <w:bCs/>
                <w:sz w:val="18"/>
                <w:szCs w:val="18"/>
                <w:lang w:val="en-IN"/>
              </w:rPr>
            </w:pPr>
            <w:ins w:id="261" w:author="nyadav.idmworks@outlook.com" w:date="2020-06-05T21:11:00Z">
              <w:r w:rsidRPr="00EB76DD">
                <w:rPr>
                  <w:b/>
                  <w:bCs/>
                  <w:sz w:val="18"/>
                  <w:szCs w:val="18"/>
                  <w:lang w:val="en-IN"/>
                </w:rPr>
                <w:t xml:space="preserve">Type : </w:t>
              </w:r>
            </w:ins>
            <w:ins w:id="262" w:author="nyadav.idmworks@outlook.com" w:date="2020-06-05T21:12:00Z">
              <w:r w:rsidR="00C02C5A">
                <w:rPr>
                  <w:b/>
                  <w:bCs/>
                  <w:color w:val="FF0000"/>
                  <w:sz w:val="18"/>
                  <w:szCs w:val="18"/>
                  <w:lang w:val="en-IN"/>
                </w:rPr>
                <w:t>Sale</w:t>
              </w:r>
            </w:ins>
            <w:ins w:id="263" w:author="nyadav.idmworks@outlook.com" w:date="2020-06-05T21:11:00Z">
              <w:r w:rsidRPr="00EB76DD">
                <w:rPr>
                  <w:b/>
                  <w:bCs/>
                  <w:color w:val="FF0000"/>
                  <w:sz w:val="18"/>
                  <w:szCs w:val="18"/>
                  <w:lang w:val="en-IN"/>
                </w:rPr>
                <w:t xml:space="preserve">      </w:t>
              </w:r>
            </w:ins>
            <w:ins w:id="264" w:author="nyadav.idmworks@outlook.com" w:date="2020-06-05T21:12:00Z">
              <w:r w:rsidR="00C02C5A">
                <w:rPr>
                  <w:b/>
                  <w:bCs/>
                  <w:color w:val="FF0000"/>
                  <w:sz w:val="18"/>
                  <w:szCs w:val="18"/>
                  <w:lang w:val="en-IN"/>
                </w:rPr>
                <w:t xml:space="preserve">     </w:t>
              </w:r>
            </w:ins>
            <w:ins w:id="265" w:author="nyadav.idmworks@outlook.com" w:date="2020-06-05T21:13:00Z">
              <w:r w:rsidR="007247D4">
                <w:rPr>
                  <w:b/>
                  <w:bCs/>
                  <w:color w:val="FF0000"/>
                  <w:sz w:val="18"/>
                  <w:szCs w:val="18"/>
                  <w:lang w:val="en-IN"/>
                </w:rPr>
                <w:t xml:space="preserve">    </w:t>
              </w:r>
            </w:ins>
            <w:ins w:id="266" w:author="nyadav.idmworks@outlook.com" w:date="2020-06-05T21:11:00Z">
              <w:r>
                <w:rPr>
                  <w:b/>
                  <w:bCs/>
                  <w:sz w:val="18"/>
                  <w:szCs w:val="18"/>
                  <w:lang w:val="en-IN"/>
                </w:rPr>
                <w:t>Amount:</w:t>
              </w:r>
              <w:r w:rsidRPr="00D0669E">
                <w:rPr>
                  <w:b/>
                  <w:bCs/>
                  <w:sz w:val="18"/>
                  <w:szCs w:val="18"/>
                  <w:lang w:val="en-IN"/>
                </w:rPr>
                <w:t xml:space="preserve">  </w:t>
              </w:r>
              <w:r w:rsidRPr="00EB76DD">
                <w:rPr>
                  <w:b/>
                  <w:bCs/>
                  <w:sz w:val="18"/>
                  <w:szCs w:val="18"/>
                  <w:lang w:val="en-IN"/>
                </w:rPr>
                <w:t>500.0</w:t>
              </w:r>
            </w:ins>
          </w:p>
          <w:p w14:paraId="352CE8F0" w14:textId="77777777" w:rsidR="00D0388B" w:rsidRPr="00EB76DD" w:rsidRDefault="00D0388B" w:rsidP="007247D4">
            <w:pPr>
              <w:rPr>
                <w:ins w:id="267" w:author="nyadav.idmworks@outlook.com" w:date="2020-06-05T21:11:00Z"/>
                <w:b/>
                <w:bCs/>
                <w:sz w:val="18"/>
                <w:szCs w:val="18"/>
                <w:lang w:val="en-IN"/>
              </w:rPr>
            </w:pPr>
            <w:ins w:id="268" w:author="nyadav.idmworks@outlook.com" w:date="2020-06-05T21:11:00Z">
              <w:r w:rsidRPr="00EB76DD">
                <w:rPr>
                  <w:b/>
                  <w:bCs/>
                  <w:sz w:val="18"/>
                  <w:szCs w:val="18"/>
                  <w:lang w:val="en-IN"/>
                </w:rPr>
                <w:t xml:space="preserve">           </w:t>
              </w:r>
            </w:ins>
          </w:p>
          <w:p w14:paraId="37B391BD" w14:textId="77777777" w:rsidR="00D0388B" w:rsidRPr="00EB76DD" w:rsidRDefault="00D0388B" w:rsidP="007247D4">
            <w:pPr>
              <w:pStyle w:val="NoSpacing"/>
              <w:rPr>
                <w:ins w:id="269" w:author="nyadav.idmworks@outlook.com" w:date="2020-06-05T21:11:00Z"/>
                <w:b/>
                <w:bCs/>
                <w:sz w:val="18"/>
                <w:szCs w:val="18"/>
                <w:lang w:val="en-IN"/>
              </w:rPr>
            </w:pPr>
            <w:ins w:id="270" w:author="nyadav.idmworks@outlook.com" w:date="2020-06-05T21:11:00Z">
              <w:r>
                <w:rPr>
                  <w:b/>
                  <w:bCs/>
                  <w:sz w:val="18"/>
                  <w:szCs w:val="18"/>
                  <w:lang w:val="en-IN"/>
                </w:rPr>
                <w:t>Other Party             : Nitesh Enterprises</w:t>
              </w:r>
            </w:ins>
          </w:p>
          <w:p w14:paraId="7EEAC02B" w14:textId="77777777" w:rsidR="00D0388B" w:rsidRDefault="00D0388B" w:rsidP="007247D4">
            <w:pPr>
              <w:rPr>
                <w:ins w:id="271" w:author="nyadav.idmworks@outlook.com" w:date="2020-06-05T21:11:00Z"/>
                <w:b/>
                <w:bCs/>
                <w:sz w:val="18"/>
                <w:szCs w:val="18"/>
                <w:lang w:val="en-IN"/>
              </w:rPr>
            </w:pPr>
            <w:ins w:id="272" w:author="nyadav.idmworks@outlook.com" w:date="2020-06-05T21:11:00Z">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ins>
          </w:p>
          <w:p w14:paraId="0EDB40E3" w14:textId="77777777" w:rsidR="00D0388B" w:rsidRPr="00EB76DD" w:rsidRDefault="00D0388B" w:rsidP="007247D4">
            <w:pPr>
              <w:rPr>
                <w:ins w:id="273" w:author="nyadav.idmworks@outlook.com" w:date="2020-06-05T21:11:00Z"/>
                <w:b/>
                <w:bCs/>
                <w:sz w:val="18"/>
                <w:szCs w:val="18"/>
                <w:lang w:val="en-IN"/>
              </w:rPr>
            </w:pPr>
          </w:p>
          <w:p w14:paraId="0C550355" w14:textId="77777777" w:rsidR="00D0388B" w:rsidRPr="00EB76DD" w:rsidRDefault="00D0388B" w:rsidP="007247D4">
            <w:pPr>
              <w:rPr>
                <w:ins w:id="274" w:author="nyadav.idmworks@outlook.com" w:date="2020-06-05T21:11:00Z"/>
                <w:b/>
                <w:bCs/>
                <w:sz w:val="18"/>
                <w:szCs w:val="18"/>
                <w:lang w:val="en-IN"/>
              </w:rPr>
            </w:pPr>
            <w:ins w:id="275" w:author="nyadav.idmworks@outlook.com" w:date="2020-06-05T21:11:00Z">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ins>
          </w:p>
          <w:p w14:paraId="346D9691" w14:textId="77777777" w:rsidR="00D0388B" w:rsidRPr="00EB76DD" w:rsidRDefault="00D0388B" w:rsidP="007247D4">
            <w:pPr>
              <w:rPr>
                <w:ins w:id="276" w:author="nyadav.idmworks@outlook.com" w:date="2020-06-05T21:11:00Z"/>
                <w:b/>
                <w:bCs/>
                <w:sz w:val="18"/>
                <w:szCs w:val="18"/>
                <w:lang w:val="en-IN"/>
              </w:rPr>
            </w:pPr>
            <w:ins w:id="277" w:author="nyadav.idmworks@outlook.com" w:date="2020-06-05T21:11:00Z">
              <w:r w:rsidRPr="00EB76DD">
                <w:rPr>
                  <w:b/>
                  <w:bCs/>
                  <w:sz w:val="18"/>
                  <w:szCs w:val="18"/>
                  <w:lang w:val="en-IN"/>
                </w:rPr>
                <w:t>Previous Balance</w:t>
              </w:r>
              <w:r>
                <w:rPr>
                  <w:b/>
                  <w:bCs/>
                  <w:sz w:val="18"/>
                  <w:szCs w:val="18"/>
                  <w:lang w:val="en-IN"/>
                </w:rPr>
                <w:t xml:space="preserve">   </w:t>
              </w:r>
              <w:r w:rsidRPr="00EB76DD">
                <w:rPr>
                  <w:b/>
                  <w:bCs/>
                  <w:sz w:val="18"/>
                  <w:szCs w:val="18"/>
                  <w:lang w:val="en-IN"/>
                </w:rPr>
                <w:t>: 2000</w:t>
              </w:r>
            </w:ins>
          </w:p>
          <w:p w14:paraId="6B36057A" w14:textId="77777777" w:rsidR="00D0388B" w:rsidRPr="00EB76DD" w:rsidRDefault="00D0388B" w:rsidP="007247D4">
            <w:pPr>
              <w:rPr>
                <w:ins w:id="278" w:author="nyadav.idmworks@outlook.com" w:date="2020-06-05T21:11:00Z"/>
                <w:b/>
                <w:bCs/>
                <w:sz w:val="18"/>
                <w:szCs w:val="18"/>
                <w:lang w:val="en-IN"/>
              </w:rPr>
            </w:pPr>
            <w:ins w:id="279" w:author="nyadav.idmworks@outlook.com" w:date="2020-06-05T21:11:00Z">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w:t>
              </w:r>
            </w:ins>
          </w:p>
        </w:tc>
      </w:tr>
      <w:tr w:rsidR="00D0388B" w:rsidRPr="000F42DB" w14:paraId="79B24739" w14:textId="77777777" w:rsidTr="007247D4">
        <w:trPr>
          <w:trHeight w:val="928"/>
          <w:ins w:id="280" w:author="nyadav.idmworks@outlook.com" w:date="2020-06-05T21:11:00Z"/>
        </w:trPr>
        <w:tc>
          <w:tcPr>
            <w:tcW w:w="4508" w:type="dxa"/>
            <w:shd w:val="clear" w:color="auto" w:fill="E2EFD9" w:themeFill="accent6" w:themeFillTint="33"/>
          </w:tcPr>
          <w:p w14:paraId="5F94918A" w14:textId="6207E566" w:rsidR="00D0388B" w:rsidRDefault="00D0388B" w:rsidP="007247D4">
            <w:pPr>
              <w:rPr>
                <w:ins w:id="281" w:author="nyadav.idmworks@outlook.com" w:date="2020-06-05T21:11:00Z"/>
                <w:b/>
                <w:bCs/>
                <w:sz w:val="18"/>
                <w:szCs w:val="18"/>
                <w:lang w:val="en-IN"/>
              </w:rPr>
            </w:pPr>
            <w:ins w:id="282" w:author="nyadav.idmworks@outlook.com" w:date="2020-06-05T21:11:00Z">
              <w:r w:rsidRPr="00EB76DD">
                <w:rPr>
                  <w:b/>
                  <w:bCs/>
                  <w:sz w:val="18"/>
                  <w:szCs w:val="18"/>
                  <w:lang w:val="en-IN"/>
                </w:rPr>
                <w:t xml:space="preserve">Type : </w:t>
              </w:r>
            </w:ins>
            <w:ins w:id="283" w:author="nyadav.idmworks@outlook.com" w:date="2020-06-05T21:13:00Z">
              <w:r w:rsidR="00C02C5A">
                <w:rPr>
                  <w:b/>
                  <w:bCs/>
                  <w:color w:val="FF0000"/>
                  <w:sz w:val="18"/>
                  <w:szCs w:val="18"/>
                  <w:lang w:val="en-IN"/>
                </w:rPr>
                <w:t>PayToVendor</w:t>
              </w:r>
            </w:ins>
            <w:ins w:id="284" w:author="nyadav.idmworks@outlook.com" w:date="2020-06-05T21:11:00Z">
              <w:r w:rsidRPr="00C02C5A">
                <w:rPr>
                  <w:b/>
                  <w:bCs/>
                  <w:color w:val="FF0000"/>
                  <w:sz w:val="18"/>
                  <w:szCs w:val="18"/>
                  <w:lang w:val="en-IN"/>
                </w:rPr>
                <w:t xml:space="preserve">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ins>
          </w:p>
          <w:p w14:paraId="61A034E5" w14:textId="77777777" w:rsidR="00D0388B" w:rsidRPr="00EB76DD" w:rsidRDefault="00D0388B" w:rsidP="007247D4">
            <w:pPr>
              <w:rPr>
                <w:ins w:id="285" w:author="nyadav.idmworks@outlook.com" w:date="2020-06-05T21:11:00Z"/>
                <w:b/>
                <w:bCs/>
                <w:sz w:val="18"/>
                <w:szCs w:val="18"/>
                <w:lang w:val="en-IN"/>
              </w:rPr>
            </w:pPr>
          </w:p>
          <w:p w14:paraId="383A8F7D" w14:textId="77777777" w:rsidR="00D0388B" w:rsidRDefault="00D0388B" w:rsidP="007247D4">
            <w:pPr>
              <w:rPr>
                <w:ins w:id="286" w:author="nyadav.idmworks@outlook.com" w:date="2020-06-05T21:11:00Z"/>
                <w:b/>
                <w:bCs/>
                <w:sz w:val="18"/>
                <w:szCs w:val="18"/>
                <w:lang w:val="en-IN"/>
              </w:rPr>
            </w:pPr>
            <w:ins w:id="287" w:author="nyadav.idmworks@outlook.com" w:date="2020-06-05T21:11:00Z">
              <w:r>
                <w:rPr>
                  <w:b/>
                  <w:bCs/>
                  <w:sz w:val="18"/>
                  <w:szCs w:val="18"/>
                  <w:lang w:val="en-IN"/>
                </w:rPr>
                <w:t>Other Party             : Nitesh Enterprises</w:t>
              </w:r>
            </w:ins>
          </w:p>
          <w:p w14:paraId="399F7C43" w14:textId="77777777" w:rsidR="00D0388B" w:rsidRDefault="00D0388B" w:rsidP="007247D4">
            <w:pPr>
              <w:rPr>
                <w:ins w:id="288" w:author="nyadav.idmworks@outlook.com" w:date="2020-06-05T21:11:00Z"/>
                <w:b/>
                <w:bCs/>
                <w:sz w:val="18"/>
                <w:szCs w:val="18"/>
                <w:lang w:val="en-IN"/>
              </w:rPr>
            </w:pPr>
            <w:ins w:id="289" w:author="nyadav.idmworks@outlook.com" w:date="2020-06-05T21:11:00Z">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ins>
          </w:p>
          <w:p w14:paraId="576B989E" w14:textId="77777777" w:rsidR="00D0388B" w:rsidRPr="00EB76DD" w:rsidRDefault="00D0388B" w:rsidP="007247D4">
            <w:pPr>
              <w:rPr>
                <w:ins w:id="290" w:author="nyadav.idmworks@outlook.com" w:date="2020-06-05T21:11:00Z"/>
                <w:b/>
                <w:bCs/>
                <w:sz w:val="18"/>
                <w:szCs w:val="18"/>
                <w:lang w:val="en-IN"/>
              </w:rPr>
            </w:pPr>
            <w:ins w:id="291" w:author="nyadav.idmworks@outlook.com" w:date="2020-06-05T21:11:00Z">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ins>
          </w:p>
          <w:p w14:paraId="55CAC468" w14:textId="77777777" w:rsidR="00D0388B" w:rsidRPr="00EB76DD" w:rsidRDefault="00D0388B" w:rsidP="007247D4">
            <w:pPr>
              <w:rPr>
                <w:ins w:id="292" w:author="nyadav.idmworks@outlook.com" w:date="2020-06-05T21:11:00Z"/>
                <w:b/>
                <w:bCs/>
                <w:sz w:val="18"/>
                <w:szCs w:val="18"/>
                <w:lang w:val="en-IN"/>
              </w:rPr>
            </w:pPr>
            <w:ins w:id="293" w:author="nyadav.idmworks@outlook.com" w:date="2020-06-05T21:11:00Z">
              <w:r w:rsidRPr="00EB76DD">
                <w:rPr>
                  <w:b/>
                  <w:bCs/>
                  <w:sz w:val="18"/>
                  <w:szCs w:val="18"/>
                  <w:lang w:val="en-IN"/>
                </w:rPr>
                <w:t>Previous Balance</w:t>
              </w:r>
              <w:r>
                <w:rPr>
                  <w:b/>
                  <w:bCs/>
                  <w:sz w:val="18"/>
                  <w:szCs w:val="18"/>
                  <w:lang w:val="en-IN"/>
                </w:rPr>
                <w:t xml:space="preserve">   </w:t>
              </w:r>
              <w:r w:rsidRPr="00EB76DD">
                <w:rPr>
                  <w:b/>
                  <w:bCs/>
                  <w:sz w:val="18"/>
                  <w:szCs w:val="18"/>
                  <w:lang w:val="en-IN"/>
                </w:rPr>
                <w:t>: 2000</w:t>
              </w:r>
            </w:ins>
          </w:p>
          <w:p w14:paraId="5EDDAFE8" w14:textId="77777777" w:rsidR="00D0388B" w:rsidRPr="00D60FFD" w:rsidRDefault="00D0388B" w:rsidP="007247D4">
            <w:pPr>
              <w:pStyle w:val="NoSpacing"/>
              <w:rPr>
                <w:ins w:id="294" w:author="nyadav.idmworks@outlook.com" w:date="2020-06-05T21:11:00Z"/>
                <w:lang w:val="en-IN"/>
              </w:rPr>
            </w:pPr>
            <w:ins w:id="295" w:author="nyadav.idmworks@outlook.com" w:date="2020-06-05T21:11:00Z">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ins>
          </w:p>
        </w:tc>
      </w:tr>
    </w:tbl>
    <w:p w14:paraId="17C28127" w14:textId="77777777" w:rsidR="00D0388B" w:rsidRPr="006F0300" w:rsidRDefault="00D0388B">
      <w:pPr>
        <w:rPr>
          <w:ins w:id="296" w:author="nyadav.idmworks@outlook.com" w:date="2020-06-04T16:35:00Z"/>
          <w:lang w:val="en-IN"/>
        </w:rPr>
        <w:pPrChange w:id="297" w:author="nyadav.idmworks@outlook.com" w:date="2020-06-05T21:11:00Z">
          <w:pPr>
            <w:pStyle w:val="Heading2"/>
          </w:pPr>
        </w:pPrChange>
      </w:pPr>
    </w:p>
    <w:p w14:paraId="530C25CE" w14:textId="47633DC8" w:rsidR="00E04B07" w:rsidRDefault="00E04B07" w:rsidP="00E04B07">
      <w:pPr>
        <w:rPr>
          <w:ins w:id="298" w:author="nyadav.idmworks@outlook.com" w:date="2020-06-05T21:11:00Z"/>
          <w:lang w:val="en-IN"/>
        </w:rPr>
      </w:pPr>
    </w:p>
    <w:p w14:paraId="45460709" w14:textId="2A88B4E5" w:rsidR="00D0388B" w:rsidRDefault="00D0388B" w:rsidP="00E04B07">
      <w:pPr>
        <w:rPr>
          <w:ins w:id="299" w:author="nyadav.idmworks@outlook.com" w:date="2020-06-05T21:11:00Z"/>
          <w:lang w:val="en-IN"/>
        </w:rPr>
      </w:pPr>
    </w:p>
    <w:p w14:paraId="599079C0" w14:textId="169B9C4F" w:rsidR="00D0388B" w:rsidRDefault="00D0388B" w:rsidP="00E04B07">
      <w:pPr>
        <w:rPr>
          <w:ins w:id="300" w:author="nyadav.idmworks@outlook.com" w:date="2020-06-05T21:11:00Z"/>
          <w:lang w:val="en-IN"/>
        </w:rPr>
      </w:pPr>
    </w:p>
    <w:p w14:paraId="6AC84934" w14:textId="20AD4D2C" w:rsidR="00D0388B" w:rsidRDefault="00D0388B" w:rsidP="00E04B07">
      <w:pPr>
        <w:rPr>
          <w:ins w:id="301" w:author="nyadav.idmworks@outlook.com" w:date="2020-06-05T21:12:00Z"/>
          <w:lang w:val="en-IN"/>
        </w:rPr>
      </w:pPr>
    </w:p>
    <w:p w14:paraId="33765F6F" w14:textId="5F3805FB" w:rsidR="00D0388B" w:rsidRDefault="00D0388B" w:rsidP="00E04B07">
      <w:pPr>
        <w:rPr>
          <w:ins w:id="302" w:author="nyadav.idmworks@outlook.com" w:date="2020-06-05T21:12:00Z"/>
          <w:lang w:val="en-IN"/>
        </w:rPr>
      </w:pPr>
    </w:p>
    <w:p w14:paraId="034A542A" w14:textId="558B8AE6" w:rsidR="00D0388B" w:rsidRDefault="00D0388B" w:rsidP="00E04B07">
      <w:pPr>
        <w:rPr>
          <w:ins w:id="303" w:author="nyadav.idmworks@outlook.com" w:date="2020-06-05T21:12:00Z"/>
          <w:lang w:val="en-IN"/>
        </w:rPr>
      </w:pPr>
    </w:p>
    <w:p w14:paraId="655C89DF" w14:textId="2A222B92" w:rsidR="00D0388B" w:rsidRDefault="00D0388B" w:rsidP="00E04B07">
      <w:pPr>
        <w:rPr>
          <w:ins w:id="304" w:author="nyadav.idmworks@outlook.com" w:date="2020-06-05T21:12:00Z"/>
          <w:lang w:val="en-IN"/>
        </w:rPr>
      </w:pPr>
    </w:p>
    <w:p w14:paraId="7BEE47AB" w14:textId="7F405DD5" w:rsidR="00D0388B" w:rsidRDefault="00D0388B" w:rsidP="00E04B07">
      <w:pPr>
        <w:rPr>
          <w:ins w:id="305" w:author="nyadav.idmworks@outlook.com" w:date="2020-06-05T21:12:00Z"/>
          <w:lang w:val="en-IN"/>
        </w:rPr>
      </w:pPr>
    </w:p>
    <w:p w14:paraId="3ACF345F" w14:textId="77777777" w:rsidR="00BD0DEA" w:rsidRDefault="00BD0DEA" w:rsidP="00BD0DEA">
      <w:pPr>
        <w:rPr>
          <w:ins w:id="306" w:author="nyadav.idmworks@outlook.com" w:date="2020-06-05T22:36:00Z"/>
        </w:rPr>
      </w:pPr>
      <w:ins w:id="307" w:author="nyadav.idmworks@outlook.com" w:date="2020-06-05T22:36:00Z">
        <w:r>
          <w:rPr>
            <w:lang w:val="en-IN"/>
          </w:rPr>
          <w:t xml:space="preserve">API TO USE: </w:t>
        </w:r>
        <w:r>
          <w:rPr>
            <w:rStyle w:val="opblock-summary-path"/>
            <w:rFonts w:ascii="Courier New" w:hAnsi="Courier New" w:cs="Courier New"/>
            <w:b/>
            <w:bCs/>
            <w:color w:val="3B4151"/>
            <w:sz w:val="27"/>
            <w:szCs w:val="27"/>
          </w:rPr>
          <w:fldChar w:fldCharType="begin"/>
        </w:r>
        <w:r>
          <w:rPr>
            <w:rStyle w:val="opblock-summary-path"/>
            <w:rFonts w:ascii="Courier New" w:hAnsi="Courier New" w:cs="Courier New"/>
            <w:b/>
            <w:bCs/>
            <w:color w:val="3B4151"/>
            <w:sz w:val="27"/>
            <w:szCs w:val="27"/>
          </w:rPr>
          <w:instrText xml:space="preserve"> HYPERLINK "http://localhost:8080/apn/swagger-ui.html" \l "/operations/accounting-controller/listCustomerAuditPagedUsingPOST" </w:instrText>
        </w:r>
        <w:r>
          <w:rPr>
            <w:rStyle w:val="opblock-summary-path"/>
            <w:rFonts w:ascii="Courier New" w:hAnsi="Courier New" w:cs="Courier New"/>
            <w:b/>
            <w:bCs/>
            <w:color w:val="3B4151"/>
            <w:sz w:val="27"/>
            <w:szCs w:val="27"/>
          </w:rPr>
          <w:fldChar w:fldCharType="separate"/>
        </w:r>
        <w:r>
          <w:rPr>
            <w:rFonts w:ascii="Courier New" w:hAnsi="Courier New" w:cs="Courier New"/>
            <w:b/>
            <w:bCs/>
            <w:color w:val="0000FF"/>
            <w:sz w:val="27"/>
            <w:szCs w:val="27"/>
            <w:u w:val="single"/>
          </w:rPr>
          <w:br/>
        </w:r>
        <w:r>
          <w:rPr>
            <w:rStyle w:val="Hyperlink"/>
            <w:rFonts w:ascii="Courier New" w:hAnsi="Courier New" w:cs="Courier New"/>
            <w:b/>
            <w:bCs/>
            <w:sz w:val="27"/>
            <w:szCs w:val="27"/>
          </w:rPr>
          <w:t>/accounting/listCustomerAuditPaged</w:t>
        </w:r>
        <w:r>
          <w:rPr>
            <w:rStyle w:val="opblock-summary-path"/>
            <w:rFonts w:ascii="Courier New" w:hAnsi="Courier New" w:cs="Courier New"/>
            <w:b/>
            <w:bCs/>
            <w:color w:val="3B4151"/>
            <w:sz w:val="27"/>
            <w:szCs w:val="27"/>
          </w:rPr>
          <w:fldChar w:fldCharType="end"/>
        </w:r>
      </w:ins>
    </w:p>
    <w:p w14:paraId="3A18F063" w14:textId="41BC8868" w:rsidR="00BD0DEA" w:rsidRDefault="00BD0DEA" w:rsidP="00BD0DEA">
      <w:pPr>
        <w:rPr>
          <w:ins w:id="308" w:author="nyadav.idmworks@outlook.com" w:date="2020-06-05T22:36:00Z"/>
          <w:rFonts w:ascii="Arial" w:hAnsi="Arial" w:cs="Arial"/>
          <w:color w:val="3B4151"/>
          <w:sz w:val="20"/>
          <w:szCs w:val="20"/>
        </w:rPr>
      </w:pPr>
    </w:p>
    <w:tbl>
      <w:tblPr>
        <w:tblStyle w:val="TableGrid"/>
        <w:tblW w:w="0" w:type="auto"/>
        <w:tblLook w:val="04A0" w:firstRow="1" w:lastRow="0" w:firstColumn="1" w:lastColumn="0" w:noHBand="0" w:noVBand="1"/>
      </w:tblPr>
      <w:tblGrid>
        <w:gridCol w:w="9016"/>
      </w:tblGrid>
      <w:tr w:rsidR="00A13B1B" w14:paraId="5061E611" w14:textId="77777777" w:rsidTr="00A13B1B">
        <w:trPr>
          <w:ins w:id="309" w:author="nyadav.idmworks@outlook.com" w:date="2020-06-05T22:37:00Z"/>
        </w:trPr>
        <w:tc>
          <w:tcPr>
            <w:tcW w:w="9016" w:type="dxa"/>
          </w:tcPr>
          <w:p w14:paraId="678E25E0" w14:textId="77777777" w:rsidR="00A13B1B" w:rsidRPr="00A13B1B" w:rsidRDefault="00A13B1B" w:rsidP="00A13B1B">
            <w:pPr>
              <w:rPr>
                <w:ins w:id="310" w:author="nyadav.idmworks@outlook.com" w:date="2020-06-05T22:37:00Z"/>
                <w:lang w:val="en-IN"/>
              </w:rPr>
            </w:pPr>
            <w:ins w:id="311" w:author="nyadav.idmworks@outlook.com" w:date="2020-06-05T22:37:00Z">
              <w:r w:rsidRPr="00A13B1B">
                <w:rPr>
                  <w:lang w:val="en-IN"/>
                </w:rPr>
                <w:t xml:space="preserve">For Org and Emp (You need to replace "value" from C58 to actual value from the selected customer) </w:t>
              </w:r>
            </w:ins>
          </w:p>
          <w:p w14:paraId="534FF0BE" w14:textId="77777777" w:rsidR="00A13B1B" w:rsidRPr="00A13B1B" w:rsidRDefault="00A13B1B" w:rsidP="00A13B1B">
            <w:pPr>
              <w:rPr>
                <w:ins w:id="312" w:author="nyadav.idmworks@outlook.com" w:date="2020-06-05T22:37:00Z"/>
                <w:lang w:val="en-IN"/>
              </w:rPr>
            </w:pPr>
            <w:ins w:id="313" w:author="nyadav.idmworks@outlook.com" w:date="2020-06-05T22:37:00Z">
              <w:r w:rsidRPr="00A13B1B">
                <w:rPr>
                  <w:lang w:val="en-IN"/>
                </w:rPr>
                <w:t>==============</w:t>
              </w:r>
            </w:ins>
          </w:p>
          <w:p w14:paraId="3CD39838" w14:textId="77777777" w:rsidR="00A13B1B" w:rsidRPr="00A13B1B" w:rsidRDefault="00A13B1B" w:rsidP="00A13B1B">
            <w:pPr>
              <w:rPr>
                <w:ins w:id="314" w:author="nyadav.idmworks@outlook.com" w:date="2020-06-05T22:37:00Z"/>
                <w:lang w:val="en-IN"/>
              </w:rPr>
            </w:pPr>
            <w:ins w:id="315" w:author="nyadav.idmworks@outlook.com" w:date="2020-06-05T22:37:00Z">
              <w:r w:rsidRPr="00A13B1B">
                <w:rPr>
                  <w:lang w:val="en-IN"/>
                </w:rPr>
                <w:t>{</w:t>
              </w:r>
            </w:ins>
          </w:p>
          <w:p w14:paraId="1C83651A" w14:textId="77777777" w:rsidR="00A13B1B" w:rsidRPr="00A13B1B" w:rsidRDefault="00A13B1B" w:rsidP="00A13B1B">
            <w:pPr>
              <w:rPr>
                <w:ins w:id="316" w:author="nyadav.idmworks@outlook.com" w:date="2020-06-05T22:37:00Z"/>
                <w:lang w:val="en-IN"/>
              </w:rPr>
            </w:pPr>
            <w:ins w:id="317" w:author="nyadav.idmworks@outlook.com" w:date="2020-06-05T22:37:00Z">
              <w:r w:rsidRPr="00A13B1B">
                <w:rPr>
                  <w:lang w:val="en-IN"/>
                </w:rPr>
                <w:t xml:space="preserve">  "noOfRecordsToShow": 10,</w:t>
              </w:r>
            </w:ins>
          </w:p>
          <w:p w14:paraId="77CA583B" w14:textId="77777777" w:rsidR="00A13B1B" w:rsidRPr="00A13B1B" w:rsidRDefault="00A13B1B" w:rsidP="00A13B1B">
            <w:pPr>
              <w:rPr>
                <w:ins w:id="318" w:author="nyadav.idmworks@outlook.com" w:date="2020-06-05T22:37:00Z"/>
                <w:lang w:val="en-IN"/>
              </w:rPr>
            </w:pPr>
            <w:ins w:id="319" w:author="nyadav.idmworks@outlook.com" w:date="2020-06-05T22:37:00Z">
              <w:r w:rsidRPr="00A13B1B">
                <w:rPr>
                  <w:lang w:val="en-IN"/>
                </w:rPr>
                <w:t xml:space="preserve">  "orderBy": "desc",</w:t>
              </w:r>
            </w:ins>
          </w:p>
          <w:p w14:paraId="28A7BBB5" w14:textId="77777777" w:rsidR="00A13B1B" w:rsidRPr="00A13B1B" w:rsidRDefault="00A13B1B" w:rsidP="00A13B1B">
            <w:pPr>
              <w:rPr>
                <w:ins w:id="320" w:author="nyadav.idmworks@outlook.com" w:date="2020-06-05T22:37:00Z"/>
                <w:lang w:val="en-IN"/>
              </w:rPr>
            </w:pPr>
            <w:ins w:id="321" w:author="nyadav.idmworks@outlook.com" w:date="2020-06-05T22:37:00Z">
              <w:r w:rsidRPr="00A13B1B">
                <w:rPr>
                  <w:lang w:val="en-IN"/>
                </w:rPr>
                <w:t xml:space="preserve">  "orgID": 24,</w:t>
              </w:r>
            </w:ins>
          </w:p>
          <w:p w14:paraId="45D8D45D" w14:textId="77777777" w:rsidR="00A13B1B" w:rsidRPr="00A13B1B" w:rsidRDefault="00A13B1B" w:rsidP="00A13B1B">
            <w:pPr>
              <w:rPr>
                <w:ins w:id="322" w:author="nyadav.idmworks@outlook.com" w:date="2020-06-05T22:37:00Z"/>
                <w:lang w:val="en-IN"/>
              </w:rPr>
            </w:pPr>
            <w:ins w:id="323" w:author="nyadav.idmworks@outlook.com" w:date="2020-06-05T22:37:00Z">
              <w:r w:rsidRPr="00A13B1B">
                <w:rPr>
                  <w:lang w:val="en-IN"/>
                </w:rPr>
                <w:t xml:space="preserve">  "searchParam": [</w:t>
              </w:r>
            </w:ins>
          </w:p>
          <w:p w14:paraId="2A57C3CF" w14:textId="77777777" w:rsidR="00A13B1B" w:rsidRPr="00A13B1B" w:rsidRDefault="00A13B1B" w:rsidP="00A13B1B">
            <w:pPr>
              <w:rPr>
                <w:ins w:id="324" w:author="nyadav.idmworks@outlook.com" w:date="2020-06-05T22:37:00Z"/>
                <w:lang w:val="en-IN"/>
              </w:rPr>
            </w:pPr>
            <w:ins w:id="325" w:author="nyadav.idmworks@outlook.com" w:date="2020-06-05T22:37:00Z">
              <w:r w:rsidRPr="00A13B1B">
                <w:rPr>
                  <w:lang w:val="en-IN"/>
                </w:rPr>
                <w:t xml:space="preserve">    {</w:t>
              </w:r>
            </w:ins>
          </w:p>
          <w:p w14:paraId="03FFB5BE" w14:textId="77777777" w:rsidR="00A13B1B" w:rsidRPr="00A13B1B" w:rsidRDefault="00A13B1B" w:rsidP="00A13B1B">
            <w:pPr>
              <w:rPr>
                <w:ins w:id="326" w:author="nyadav.idmworks@outlook.com" w:date="2020-06-05T22:37:00Z"/>
                <w:lang w:val="en-IN"/>
              </w:rPr>
            </w:pPr>
            <w:ins w:id="327" w:author="nyadav.idmworks@outlook.com" w:date="2020-06-05T22:37:00Z">
              <w:r w:rsidRPr="00A13B1B">
                <w:rPr>
                  <w:lang w:val="en-IN"/>
                </w:rPr>
                <w:t xml:space="preserve">      "condition": "AND",</w:t>
              </w:r>
            </w:ins>
          </w:p>
          <w:p w14:paraId="03EBEFD3" w14:textId="77777777" w:rsidR="00A13B1B" w:rsidRPr="00A13B1B" w:rsidRDefault="00A13B1B" w:rsidP="00A13B1B">
            <w:pPr>
              <w:rPr>
                <w:ins w:id="328" w:author="nyadav.idmworks@outlook.com" w:date="2020-06-05T22:37:00Z"/>
                <w:lang w:val="en-IN"/>
              </w:rPr>
            </w:pPr>
            <w:ins w:id="329" w:author="nyadav.idmworks@outlook.com" w:date="2020-06-05T22:37:00Z">
              <w:r w:rsidRPr="00A13B1B">
                <w:rPr>
                  <w:lang w:val="en-IN"/>
                </w:rPr>
                <w:t xml:space="preserve">      "fieldName": "c.id",</w:t>
              </w:r>
            </w:ins>
          </w:p>
          <w:p w14:paraId="0D5C352B" w14:textId="77777777" w:rsidR="00A13B1B" w:rsidRPr="00A13B1B" w:rsidRDefault="00A13B1B" w:rsidP="00A13B1B">
            <w:pPr>
              <w:rPr>
                <w:ins w:id="330" w:author="nyadav.idmworks@outlook.com" w:date="2020-06-05T22:37:00Z"/>
                <w:lang w:val="en-IN"/>
              </w:rPr>
            </w:pPr>
            <w:ins w:id="331" w:author="nyadav.idmworks@outlook.com" w:date="2020-06-05T22:37:00Z">
              <w:r w:rsidRPr="00A13B1B">
                <w:rPr>
                  <w:lang w:val="en-IN"/>
                </w:rPr>
                <w:t xml:space="preserve">      "fieldType": "string",</w:t>
              </w:r>
            </w:ins>
          </w:p>
          <w:p w14:paraId="257058FD" w14:textId="77777777" w:rsidR="00A13B1B" w:rsidRPr="00A13B1B" w:rsidRDefault="00A13B1B" w:rsidP="00A13B1B">
            <w:pPr>
              <w:rPr>
                <w:ins w:id="332" w:author="nyadav.idmworks@outlook.com" w:date="2020-06-05T22:37:00Z"/>
                <w:lang w:val="en-IN"/>
              </w:rPr>
            </w:pPr>
            <w:ins w:id="333" w:author="nyadav.idmworks@outlook.com" w:date="2020-06-05T22:37:00Z">
              <w:r w:rsidRPr="00A13B1B">
                <w:rPr>
                  <w:lang w:val="en-IN"/>
                </w:rPr>
                <w:t xml:space="preserve">      "operator": "=",</w:t>
              </w:r>
            </w:ins>
          </w:p>
          <w:p w14:paraId="62129562" w14:textId="77777777" w:rsidR="00A13B1B" w:rsidRPr="00A13B1B" w:rsidRDefault="00A13B1B" w:rsidP="00A13B1B">
            <w:pPr>
              <w:rPr>
                <w:ins w:id="334" w:author="nyadav.idmworks@outlook.com" w:date="2020-06-05T22:37:00Z"/>
                <w:lang w:val="en-IN"/>
              </w:rPr>
            </w:pPr>
            <w:ins w:id="335" w:author="nyadav.idmworks@outlook.com" w:date="2020-06-05T22:37:00Z">
              <w:r w:rsidRPr="00A13B1B">
                <w:rPr>
                  <w:lang w:val="en-IN"/>
                </w:rPr>
                <w:t xml:space="preserve">      "value": "C58"</w:t>
              </w:r>
            </w:ins>
          </w:p>
          <w:p w14:paraId="7DF9C8A2" w14:textId="77777777" w:rsidR="00A13B1B" w:rsidRPr="00A13B1B" w:rsidRDefault="00A13B1B" w:rsidP="00A13B1B">
            <w:pPr>
              <w:rPr>
                <w:ins w:id="336" w:author="nyadav.idmworks@outlook.com" w:date="2020-06-05T22:37:00Z"/>
                <w:lang w:val="en-IN"/>
              </w:rPr>
            </w:pPr>
            <w:ins w:id="337" w:author="nyadav.idmworks@outlook.com" w:date="2020-06-05T22:37:00Z">
              <w:r w:rsidRPr="00A13B1B">
                <w:rPr>
                  <w:lang w:val="en-IN"/>
                </w:rPr>
                <w:t xml:space="preserve">    }</w:t>
              </w:r>
            </w:ins>
          </w:p>
          <w:p w14:paraId="7292EE9A" w14:textId="77777777" w:rsidR="00A13B1B" w:rsidRPr="00A13B1B" w:rsidRDefault="00A13B1B" w:rsidP="00A13B1B">
            <w:pPr>
              <w:rPr>
                <w:ins w:id="338" w:author="nyadav.idmworks@outlook.com" w:date="2020-06-05T22:37:00Z"/>
                <w:lang w:val="en-IN"/>
              </w:rPr>
            </w:pPr>
            <w:ins w:id="339" w:author="nyadav.idmworks@outlook.com" w:date="2020-06-05T22:37:00Z">
              <w:r w:rsidRPr="00A13B1B">
                <w:rPr>
                  <w:lang w:val="en-IN"/>
                </w:rPr>
                <w:t xml:space="preserve">  ],</w:t>
              </w:r>
            </w:ins>
          </w:p>
          <w:p w14:paraId="09D87E9D" w14:textId="77777777" w:rsidR="00A13B1B" w:rsidRPr="00A13B1B" w:rsidRDefault="00A13B1B" w:rsidP="00A13B1B">
            <w:pPr>
              <w:rPr>
                <w:ins w:id="340" w:author="nyadav.idmworks@outlook.com" w:date="2020-06-05T22:37:00Z"/>
                <w:lang w:val="en-IN"/>
              </w:rPr>
            </w:pPr>
            <w:ins w:id="341" w:author="nyadav.idmworks@outlook.com" w:date="2020-06-05T22:37:00Z">
              <w:r w:rsidRPr="00A13B1B">
                <w:rPr>
                  <w:lang w:val="en-IN"/>
                </w:rPr>
                <w:t xml:space="preserve">  "startIndex": 0</w:t>
              </w:r>
            </w:ins>
          </w:p>
          <w:p w14:paraId="3B2688FB" w14:textId="517DF978" w:rsidR="00A13B1B" w:rsidRDefault="00A13B1B" w:rsidP="00A13B1B">
            <w:pPr>
              <w:rPr>
                <w:ins w:id="342" w:author="nyadav.idmworks@outlook.com" w:date="2020-06-05T22:37:00Z"/>
                <w:lang w:val="en-IN"/>
              </w:rPr>
            </w:pPr>
            <w:ins w:id="343" w:author="nyadav.idmworks@outlook.com" w:date="2020-06-05T22:37:00Z">
              <w:r w:rsidRPr="00A13B1B">
                <w:rPr>
                  <w:lang w:val="en-IN"/>
                </w:rPr>
                <w:t>}</w:t>
              </w:r>
            </w:ins>
          </w:p>
        </w:tc>
      </w:tr>
    </w:tbl>
    <w:p w14:paraId="635CB82D" w14:textId="39874027" w:rsidR="00D0388B" w:rsidRDefault="00D0388B" w:rsidP="00E04B07">
      <w:pPr>
        <w:rPr>
          <w:ins w:id="344" w:author="nyadav.idmworks@outlook.com" w:date="2020-06-05T22:35:00Z"/>
          <w:lang w:val="en-IN"/>
        </w:rPr>
      </w:pPr>
    </w:p>
    <w:p w14:paraId="5367AC3E" w14:textId="4B47A8D4" w:rsidR="00AA4538" w:rsidRDefault="00AA4538" w:rsidP="00E04B07">
      <w:pPr>
        <w:rPr>
          <w:ins w:id="345" w:author="nyadav.idmworks@outlook.com" w:date="2020-06-05T22:35:00Z"/>
          <w:lang w:val="en-IN"/>
        </w:rPr>
      </w:pPr>
    </w:p>
    <w:p w14:paraId="1724B2D9" w14:textId="75EDDC89" w:rsidR="00AA4538" w:rsidRDefault="00AA4538" w:rsidP="00E04B07">
      <w:pPr>
        <w:rPr>
          <w:ins w:id="346" w:author="nyadav.idmworks@outlook.com" w:date="2020-06-05T22:35:00Z"/>
          <w:lang w:val="en-IN"/>
        </w:rPr>
      </w:pPr>
    </w:p>
    <w:p w14:paraId="41326C54" w14:textId="77777777" w:rsidR="00AA4538" w:rsidRDefault="00AA4538" w:rsidP="00E04B07">
      <w:pPr>
        <w:rPr>
          <w:ins w:id="347" w:author="nyadav.idmworks@outlook.com" w:date="2020-06-05T21:12:00Z"/>
          <w:lang w:val="en-IN"/>
        </w:rPr>
      </w:pPr>
    </w:p>
    <w:p w14:paraId="1C52117D" w14:textId="77777777" w:rsidR="00D0388B" w:rsidRDefault="00D0388B" w:rsidP="00E04B07">
      <w:pPr>
        <w:rPr>
          <w:ins w:id="348" w:author="nyadav.idmworks@outlook.com" w:date="2020-06-04T16:35:00Z"/>
          <w:lang w:val="en-IN"/>
        </w:rPr>
      </w:pPr>
    </w:p>
    <w:tbl>
      <w:tblPr>
        <w:tblStyle w:val="TableGrid"/>
        <w:tblW w:w="0" w:type="auto"/>
        <w:tblLook w:val="04A0" w:firstRow="1" w:lastRow="0" w:firstColumn="1" w:lastColumn="0" w:noHBand="0" w:noVBand="1"/>
      </w:tblPr>
      <w:tblGrid>
        <w:gridCol w:w="1202"/>
        <w:gridCol w:w="1391"/>
        <w:gridCol w:w="1359"/>
        <w:gridCol w:w="1304"/>
        <w:gridCol w:w="1332"/>
        <w:gridCol w:w="1080"/>
      </w:tblGrid>
      <w:tr w:rsidR="00E04B07" w14:paraId="47580050" w14:textId="77777777" w:rsidTr="00C17D53">
        <w:trPr>
          <w:ins w:id="349" w:author="nyadav.idmworks@outlook.com" w:date="2020-06-04T16:35:00Z"/>
        </w:trPr>
        <w:tc>
          <w:tcPr>
            <w:tcW w:w="1202" w:type="dxa"/>
          </w:tcPr>
          <w:p w14:paraId="6AA085A6" w14:textId="77777777" w:rsidR="00E04B07" w:rsidRPr="00AB2D74" w:rsidRDefault="00E04B07" w:rsidP="00C17D53">
            <w:pPr>
              <w:rPr>
                <w:ins w:id="350" w:author="nyadav.idmworks@outlook.com" w:date="2020-06-04T16:35:00Z"/>
                <w:b/>
                <w:bCs/>
                <w:lang w:val="en-IN"/>
              </w:rPr>
            </w:pPr>
            <w:ins w:id="351" w:author="nyadav.idmworks@outlook.com" w:date="2020-06-04T16:35:00Z">
              <w:r w:rsidRPr="00AB2D74">
                <w:rPr>
                  <w:b/>
                  <w:bCs/>
                  <w:lang w:val="en-IN"/>
                </w:rPr>
                <w:t>Date</w:t>
              </w:r>
            </w:ins>
          </w:p>
        </w:tc>
        <w:tc>
          <w:tcPr>
            <w:tcW w:w="1391" w:type="dxa"/>
          </w:tcPr>
          <w:p w14:paraId="2B34139D" w14:textId="77777777" w:rsidR="00E04B07" w:rsidRPr="00AB2D74" w:rsidRDefault="00E04B07" w:rsidP="00C17D53">
            <w:pPr>
              <w:rPr>
                <w:ins w:id="352" w:author="nyadav.idmworks@outlook.com" w:date="2020-06-04T16:35:00Z"/>
                <w:b/>
                <w:bCs/>
                <w:lang w:val="en-IN"/>
              </w:rPr>
            </w:pPr>
            <w:ins w:id="353" w:author="nyadav.idmworks@outlook.com" w:date="2020-06-04T16:35:00Z">
              <w:r w:rsidRPr="00AB2D74">
                <w:rPr>
                  <w:b/>
                  <w:bCs/>
                  <w:lang w:val="en-IN"/>
                </w:rPr>
                <w:t>Pay / Received ?</w:t>
              </w:r>
            </w:ins>
          </w:p>
        </w:tc>
        <w:tc>
          <w:tcPr>
            <w:tcW w:w="1359" w:type="dxa"/>
          </w:tcPr>
          <w:p w14:paraId="07E12D81" w14:textId="77777777" w:rsidR="00E04B07" w:rsidRPr="00AB2D74" w:rsidRDefault="00E04B07" w:rsidP="00C17D53">
            <w:pPr>
              <w:rPr>
                <w:ins w:id="354" w:author="nyadav.idmworks@outlook.com" w:date="2020-06-04T16:35:00Z"/>
                <w:b/>
                <w:bCs/>
                <w:lang w:val="en-IN"/>
              </w:rPr>
            </w:pPr>
            <w:ins w:id="355" w:author="nyadav.idmworks@outlook.com" w:date="2020-06-04T16:35:00Z">
              <w:r w:rsidRPr="00AB2D74">
                <w:rPr>
                  <w:b/>
                  <w:bCs/>
                  <w:lang w:val="en-IN"/>
                </w:rPr>
                <w:t xml:space="preserve">Amount </w:t>
              </w:r>
            </w:ins>
          </w:p>
        </w:tc>
        <w:tc>
          <w:tcPr>
            <w:tcW w:w="1304" w:type="dxa"/>
          </w:tcPr>
          <w:p w14:paraId="3714C23C" w14:textId="77777777" w:rsidR="00E04B07" w:rsidRPr="00F74154" w:rsidRDefault="00E04B07" w:rsidP="00C17D53">
            <w:pPr>
              <w:rPr>
                <w:ins w:id="356" w:author="nyadav.idmworks@outlook.com" w:date="2020-06-04T16:35:00Z"/>
                <w:b/>
                <w:bCs/>
                <w:lang w:val="en-IN"/>
              </w:rPr>
            </w:pPr>
            <w:ins w:id="357" w:author="nyadav.idmworks@outlook.com" w:date="2020-06-04T16:35:00Z">
              <w:r>
                <w:rPr>
                  <w:b/>
                  <w:bCs/>
                  <w:lang w:val="en-IN"/>
                </w:rPr>
                <w:t>Other Party</w:t>
              </w:r>
            </w:ins>
          </w:p>
        </w:tc>
        <w:tc>
          <w:tcPr>
            <w:tcW w:w="1332" w:type="dxa"/>
          </w:tcPr>
          <w:p w14:paraId="326C5B9A" w14:textId="77777777" w:rsidR="00E04B07" w:rsidRPr="00FA6CAD" w:rsidRDefault="00E04B07" w:rsidP="00C17D53">
            <w:pPr>
              <w:rPr>
                <w:ins w:id="358" w:author="nyadav.idmworks@outlook.com" w:date="2020-06-04T16:35:00Z"/>
                <w:b/>
                <w:bCs/>
                <w:lang w:val="en-IN"/>
              </w:rPr>
            </w:pPr>
            <w:ins w:id="359" w:author="nyadav.idmworks@outlook.com" w:date="2020-06-04T16:35:00Z">
              <w:r>
                <w:rPr>
                  <w:b/>
                  <w:bCs/>
                  <w:lang w:val="en-IN"/>
                </w:rPr>
                <w:t xml:space="preserve">Current </w:t>
              </w:r>
              <w:r w:rsidRPr="00F74154">
                <w:rPr>
                  <w:b/>
                  <w:bCs/>
                  <w:lang w:val="en-IN"/>
                </w:rPr>
                <w:t>Balance</w:t>
              </w:r>
            </w:ins>
          </w:p>
        </w:tc>
        <w:tc>
          <w:tcPr>
            <w:tcW w:w="1080" w:type="dxa"/>
          </w:tcPr>
          <w:p w14:paraId="0202FAB1" w14:textId="77777777" w:rsidR="00E04B07" w:rsidRDefault="00E04B07" w:rsidP="00C17D53">
            <w:pPr>
              <w:rPr>
                <w:ins w:id="360" w:author="nyadav.idmworks@outlook.com" w:date="2020-06-04T16:35:00Z"/>
                <w:b/>
                <w:bCs/>
                <w:lang w:val="en-IN"/>
              </w:rPr>
            </w:pPr>
            <w:ins w:id="361" w:author="nyadav.idmworks@outlook.com" w:date="2020-06-04T16:35:00Z">
              <w:r>
                <w:rPr>
                  <w:b/>
                  <w:bCs/>
                  <w:lang w:val="en-IN"/>
                </w:rPr>
                <w:t>Previous Balance</w:t>
              </w:r>
            </w:ins>
          </w:p>
        </w:tc>
      </w:tr>
      <w:tr w:rsidR="00E04B07" w14:paraId="51E62CED" w14:textId="77777777" w:rsidTr="00C17D53">
        <w:trPr>
          <w:ins w:id="362" w:author="nyadav.idmworks@outlook.com" w:date="2020-06-04T16:35:00Z"/>
        </w:trPr>
        <w:tc>
          <w:tcPr>
            <w:tcW w:w="1202" w:type="dxa"/>
          </w:tcPr>
          <w:p w14:paraId="1610D6C2" w14:textId="77777777" w:rsidR="00E04B07" w:rsidRDefault="00E04B07" w:rsidP="00C17D53">
            <w:pPr>
              <w:rPr>
                <w:ins w:id="363" w:author="nyadav.idmworks@outlook.com" w:date="2020-06-04T16:35:00Z"/>
                <w:lang w:val="en-IN"/>
              </w:rPr>
            </w:pPr>
            <w:ins w:id="364" w:author="nyadav.idmworks@outlook.com" w:date="2020-06-04T16:35:00Z">
              <w:r>
                <w:rPr>
                  <w:lang w:val="en-IN"/>
                </w:rPr>
                <w:t>02-June-2020</w:t>
              </w:r>
            </w:ins>
          </w:p>
        </w:tc>
        <w:tc>
          <w:tcPr>
            <w:tcW w:w="1391" w:type="dxa"/>
          </w:tcPr>
          <w:p w14:paraId="1F0B84DB" w14:textId="77777777" w:rsidR="00E04B07" w:rsidRDefault="00E04B07" w:rsidP="00C17D53">
            <w:pPr>
              <w:rPr>
                <w:ins w:id="365" w:author="nyadav.idmworks@outlook.com" w:date="2020-06-04T16:35:00Z"/>
                <w:lang w:val="en-IN"/>
              </w:rPr>
            </w:pPr>
            <w:ins w:id="366" w:author="nyadav.idmworks@outlook.com" w:date="2020-06-04T16:35:00Z">
              <w:r>
                <w:rPr>
                  <w:lang w:val="en-IN"/>
                </w:rPr>
                <w:t>Pay</w:t>
              </w:r>
            </w:ins>
          </w:p>
        </w:tc>
        <w:tc>
          <w:tcPr>
            <w:tcW w:w="1359" w:type="dxa"/>
          </w:tcPr>
          <w:p w14:paraId="17F477C3" w14:textId="77777777" w:rsidR="00E04B07" w:rsidRDefault="00E04B07" w:rsidP="00C17D53">
            <w:pPr>
              <w:rPr>
                <w:ins w:id="367" w:author="nyadav.idmworks@outlook.com" w:date="2020-06-04T16:35:00Z"/>
                <w:lang w:val="en-IN"/>
              </w:rPr>
            </w:pPr>
            <w:ins w:id="368" w:author="nyadav.idmworks@outlook.com" w:date="2020-06-04T16:35:00Z">
              <w:r>
                <w:rPr>
                  <w:lang w:val="en-IN"/>
                </w:rPr>
                <w:t>2000</w:t>
              </w:r>
            </w:ins>
          </w:p>
        </w:tc>
        <w:tc>
          <w:tcPr>
            <w:tcW w:w="1304" w:type="dxa"/>
          </w:tcPr>
          <w:p w14:paraId="4A2D31CC" w14:textId="77777777" w:rsidR="00E04B07" w:rsidRDefault="00E04B07" w:rsidP="00C17D53">
            <w:pPr>
              <w:rPr>
                <w:ins w:id="369" w:author="nyadav.idmworks@outlook.com" w:date="2020-06-04T16:35:00Z"/>
                <w:lang w:val="en-IN"/>
              </w:rPr>
            </w:pPr>
            <w:ins w:id="370" w:author="nyadav.idmworks@outlook.com" w:date="2020-06-04T16:35:00Z">
              <w:r>
                <w:rPr>
                  <w:lang w:val="en-IN"/>
                </w:rPr>
                <w:t>Nilesh Enterprise</w:t>
              </w:r>
            </w:ins>
          </w:p>
        </w:tc>
        <w:tc>
          <w:tcPr>
            <w:tcW w:w="1332" w:type="dxa"/>
          </w:tcPr>
          <w:p w14:paraId="42DC4D54" w14:textId="77777777" w:rsidR="00E04B07" w:rsidRDefault="00E04B07" w:rsidP="00C17D53">
            <w:pPr>
              <w:rPr>
                <w:ins w:id="371" w:author="nyadav.idmworks@outlook.com" w:date="2020-06-04T16:35:00Z"/>
                <w:lang w:val="en-IN"/>
              </w:rPr>
            </w:pPr>
            <w:ins w:id="372" w:author="nyadav.idmworks@outlook.com" w:date="2020-06-04T16:35:00Z">
              <w:r>
                <w:rPr>
                  <w:lang w:val="en-IN"/>
                </w:rPr>
                <w:t>25000</w:t>
              </w:r>
            </w:ins>
          </w:p>
        </w:tc>
        <w:tc>
          <w:tcPr>
            <w:tcW w:w="1080" w:type="dxa"/>
          </w:tcPr>
          <w:p w14:paraId="188F70C6" w14:textId="77777777" w:rsidR="00E04B07" w:rsidRDefault="00E04B07" w:rsidP="00C17D53">
            <w:pPr>
              <w:rPr>
                <w:ins w:id="373" w:author="nyadav.idmworks@outlook.com" w:date="2020-06-04T16:35:00Z"/>
                <w:lang w:val="en-IN"/>
              </w:rPr>
            </w:pPr>
            <w:ins w:id="374" w:author="nyadav.idmworks@outlook.com" w:date="2020-06-04T16:35:00Z">
              <w:r>
                <w:rPr>
                  <w:lang w:val="en-IN"/>
                </w:rPr>
                <w:t>24000</w:t>
              </w:r>
            </w:ins>
          </w:p>
        </w:tc>
      </w:tr>
      <w:tr w:rsidR="00E04B07" w14:paraId="7EDEC10B" w14:textId="77777777" w:rsidTr="00C17D53">
        <w:trPr>
          <w:ins w:id="375" w:author="nyadav.idmworks@outlook.com" w:date="2020-06-04T16:35:00Z"/>
        </w:trPr>
        <w:tc>
          <w:tcPr>
            <w:tcW w:w="1202" w:type="dxa"/>
          </w:tcPr>
          <w:p w14:paraId="06566781" w14:textId="77777777" w:rsidR="00E04B07" w:rsidRDefault="00E04B07" w:rsidP="00C17D53">
            <w:pPr>
              <w:rPr>
                <w:ins w:id="376" w:author="nyadav.idmworks@outlook.com" w:date="2020-06-04T16:35:00Z"/>
                <w:lang w:val="en-IN"/>
              </w:rPr>
            </w:pPr>
            <w:ins w:id="377" w:author="nyadav.idmworks@outlook.com" w:date="2020-06-04T16:35:00Z">
              <w:r>
                <w:rPr>
                  <w:lang w:val="en-IN"/>
                </w:rPr>
                <w:t>02-June-2020</w:t>
              </w:r>
            </w:ins>
          </w:p>
        </w:tc>
        <w:tc>
          <w:tcPr>
            <w:tcW w:w="1391" w:type="dxa"/>
          </w:tcPr>
          <w:p w14:paraId="3BCD6674" w14:textId="77777777" w:rsidR="00E04B07" w:rsidRDefault="00E04B07" w:rsidP="00C17D53">
            <w:pPr>
              <w:rPr>
                <w:ins w:id="378" w:author="nyadav.idmworks@outlook.com" w:date="2020-06-04T16:35:00Z"/>
                <w:lang w:val="en-IN"/>
              </w:rPr>
            </w:pPr>
            <w:ins w:id="379" w:author="nyadav.idmworks@outlook.com" w:date="2020-06-04T16:35:00Z">
              <w:r>
                <w:rPr>
                  <w:lang w:val="en-IN"/>
                </w:rPr>
                <w:t>Pay</w:t>
              </w:r>
            </w:ins>
          </w:p>
        </w:tc>
        <w:tc>
          <w:tcPr>
            <w:tcW w:w="1359" w:type="dxa"/>
          </w:tcPr>
          <w:p w14:paraId="51E03885" w14:textId="77777777" w:rsidR="00E04B07" w:rsidRDefault="00E04B07" w:rsidP="00C17D53">
            <w:pPr>
              <w:rPr>
                <w:ins w:id="380" w:author="nyadav.idmworks@outlook.com" w:date="2020-06-04T16:35:00Z"/>
                <w:lang w:val="en-IN"/>
              </w:rPr>
            </w:pPr>
            <w:ins w:id="381" w:author="nyadav.idmworks@outlook.com" w:date="2020-06-04T16:35:00Z">
              <w:r>
                <w:rPr>
                  <w:lang w:val="en-IN"/>
                </w:rPr>
                <w:t>1050.0</w:t>
              </w:r>
            </w:ins>
          </w:p>
        </w:tc>
        <w:tc>
          <w:tcPr>
            <w:tcW w:w="1304" w:type="dxa"/>
          </w:tcPr>
          <w:p w14:paraId="70BB916C" w14:textId="77777777" w:rsidR="00E04B07" w:rsidRDefault="00E04B07" w:rsidP="00C17D53">
            <w:pPr>
              <w:rPr>
                <w:ins w:id="382" w:author="nyadav.idmworks@outlook.com" w:date="2020-06-04T16:35:00Z"/>
                <w:lang w:val="en-IN"/>
              </w:rPr>
            </w:pPr>
            <w:ins w:id="383" w:author="nyadav.idmworks@outlook.com" w:date="2020-06-04T16:35:00Z">
              <w:r>
                <w:rPr>
                  <w:lang w:val="en-IN"/>
                </w:rPr>
                <w:t>Nilesh Shukla</w:t>
              </w:r>
            </w:ins>
          </w:p>
        </w:tc>
        <w:tc>
          <w:tcPr>
            <w:tcW w:w="1332" w:type="dxa"/>
          </w:tcPr>
          <w:p w14:paraId="66C6C642" w14:textId="77777777" w:rsidR="00E04B07" w:rsidRDefault="00E04B07" w:rsidP="00C17D53">
            <w:pPr>
              <w:rPr>
                <w:ins w:id="384" w:author="nyadav.idmworks@outlook.com" w:date="2020-06-04T16:35:00Z"/>
                <w:lang w:val="en-IN"/>
              </w:rPr>
            </w:pPr>
            <w:ins w:id="385" w:author="nyadav.idmworks@outlook.com" w:date="2020-06-04T16:35:00Z">
              <w:r>
                <w:rPr>
                  <w:lang w:val="en-IN"/>
                </w:rPr>
                <w:t>24000</w:t>
              </w:r>
            </w:ins>
          </w:p>
        </w:tc>
        <w:tc>
          <w:tcPr>
            <w:tcW w:w="1080" w:type="dxa"/>
          </w:tcPr>
          <w:p w14:paraId="72B0ACB6" w14:textId="77777777" w:rsidR="00E04B07" w:rsidRDefault="00E04B07" w:rsidP="00C17D53">
            <w:pPr>
              <w:rPr>
                <w:ins w:id="386" w:author="nyadav.idmworks@outlook.com" w:date="2020-06-04T16:35:00Z"/>
                <w:lang w:val="en-IN"/>
              </w:rPr>
            </w:pPr>
            <w:ins w:id="387" w:author="nyadav.idmworks@outlook.com" w:date="2020-06-04T16:35:00Z">
              <w:r>
                <w:rPr>
                  <w:lang w:val="en-IN"/>
                </w:rPr>
                <w:t>23000</w:t>
              </w:r>
            </w:ins>
          </w:p>
        </w:tc>
      </w:tr>
      <w:tr w:rsidR="00E04B07" w14:paraId="0D35BB87" w14:textId="77777777" w:rsidTr="00C17D53">
        <w:trPr>
          <w:ins w:id="388" w:author="nyadav.idmworks@outlook.com" w:date="2020-06-04T16:35:00Z"/>
        </w:trPr>
        <w:tc>
          <w:tcPr>
            <w:tcW w:w="1202" w:type="dxa"/>
          </w:tcPr>
          <w:p w14:paraId="42A0B7CF" w14:textId="77777777" w:rsidR="00E04B07" w:rsidRDefault="00E04B07" w:rsidP="00C17D53">
            <w:pPr>
              <w:rPr>
                <w:ins w:id="389" w:author="nyadav.idmworks@outlook.com" w:date="2020-06-04T16:35:00Z"/>
                <w:lang w:val="en-IN"/>
              </w:rPr>
            </w:pPr>
            <w:ins w:id="390" w:author="nyadav.idmworks@outlook.com" w:date="2020-06-04T16:35:00Z">
              <w:r>
                <w:rPr>
                  <w:lang w:val="en-IN"/>
                </w:rPr>
                <w:t>01-June-2020</w:t>
              </w:r>
            </w:ins>
          </w:p>
        </w:tc>
        <w:tc>
          <w:tcPr>
            <w:tcW w:w="1391" w:type="dxa"/>
          </w:tcPr>
          <w:p w14:paraId="2AB860EF" w14:textId="77777777" w:rsidR="00E04B07" w:rsidRDefault="00E04B07" w:rsidP="00C17D53">
            <w:pPr>
              <w:rPr>
                <w:ins w:id="391" w:author="nyadav.idmworks@outlook.com" w:date="2020-06-04T16:35:00Z"/>
                <w:lang w:val="en-IN"/>
              </w:rPr>
            </w:pPr>
            <w:ins w:id="392" w:author="nyadav.idmworks@outlook.com" w:date="2020-06-04T16:35:00Z">
              <w:r>
                <w:rPr>
                  <w:lang w:val="en-IN"/>
                </w:rPr>
                <w:t>Pay</w:t>
              </w:r>
            </w:ins>
          </w:p>
        </w:tc>
        <w:tc>
          <w:tcPr>
            <w:tcW w:w="1359" w:type="dxa"/>
          </w:tcPr>
          <w:p w14:paraId="7E6B7767" w14:textId="77777777" w:rsidR="00E04B07" w:rsidRDefault="00E04B07" w:rsidP="00C17D53">
            <w:pPr>
              <w:rPr>
                <w:ins w:id="393" w:author="nyadav.idmworks@outlook.com" w:date="2020-06-04T16:35:00Z"/>
                <w:lang w:val="en-IN"/>
              </w:rPr>
            </w:pPr>
            <w:ins w:id="394" w:author="nyadav.idmworks@outlook.com" w:date="2020-06-04T16:35:00Z">
              <w:r>
                <w:rPr>
                  <w:lang w:val="en-IN"/>
                </w:rPr>
                <w:t>200</w:t>
              </w:r>
            </w:ins>
          </w:p>
        </w:tc>
        <w:tc>
          <w:tcPr>
            <w:tcW w:w="1304" w:type="dxa"/>
          </w:tcPr>
          <w:p w14:paraId="0FC9A087" w14:textId="77777777" w:rsidR="00E04B07" w:rsidRDefault="00E04B07" w:rsidP="00C17D53">
            <w:pPr>
              <w:rPr>
                <w:ins w:id="395" w:author="nyadav.idmworks@outlook.com" w:date="2020-06-04T16:35:00Z"/>
                <w:lang w:val="en-IN"/>
              </w:rPr>
            </w:pPr>
            <w:ins w:id="396" w:author="nyadav.idmworks@outlook.com" w:date="2020-06-04T16:35:00Z">
              <w:r>
                <w:rPr>
                  <w:lang w:val="en-IN"/>
                </w:rPr>
                <w:t>Yedurappa</w:t>
              </w:r>
            </w:ins>
          </w:p>
        </w:tc>
        <w:tc>
          <w:tcPr>
            <w:tcW w:w="1332" w:type="dxa"/>
          </w:tcPr>
          <w:p w14:paraId="45201CC1" w14:textId="77777777" w:rsidR="00E04B07" w:rsidRDefault="00E04B07" w:rsidP="00C17D53">
            <w:pPr>
              <w:rPr>
                <w:ins w:id="397" w:author="nyadav.idmworks@outlook.com" w:date="2020-06-04T16:35:00Z"/>
                <w:lang w:val="en-IN"/>
              </w:rPr>
            </w:pPr>
            <w:ins w:id="398" w:author="nyadav.idmworks@outlook.com" w:date="2020-06-04T16:35:00Z">
              <w:r>
                <w:rPr>
                  <w:lang w:val="en-IN"/>
                </w:rPr>
                <w:t>23000</w:t>
              </w:r>
            </w:ins>
          </w:p>
        </w:tc>
        <w:tc>
          <w:tcPr>
            <w:tcW w:w="1080" w:type="dxa"/>
          </w:tcPr>
          <w:p w14:paraId="7BFBFD6A" w14:textId="77777777" w:rsidR="00E04B07" w:rsidRDefault="00E04B07" w:rsidP="00C17D53">
            <w:pPr>
              <w:rPr>
                <w:ins w:id="399" w:author="nyadav.idmworks@outlook.com" w:date="2020-06-04T16:35:00Z"/>
                <w:lang w:val="en-IN"/>
              </w:rPr>
            </w:pPr>
            <w:ins w:id="400" w:author="nyadav.idmworks@outlook.com" w:date="2020-06-04T16:35:00Z">
              <w:r>
                <w:rPr>
                  <w:lang w:val="en-IN"/>
                </w:rPr>
                <w:t>2000</w:t>
              </w:r>
            </w:ins>
          </w:p>
        </w:tc>
      </w:tr>
      <w:tr w:rsidR="00E04B07" w14:paraId="405611D9" w14:textId="77777777" w:rsidTr="00C17D53">
        <w:trPr>
          <w:ins w:id="401" w:author="nyadav.idmworks@outlook.com" w:date="2020-06-04T16:35:00Z"/>
        </w:trPr>
        <w:tc>
          <w:tcPr>
            <w:tcW w:w="1202" w:type="dxa"/>
          </w:tcPr>
          <w:p w14:paraId="6167F2CC" w14:textId="77777777" w:rsidR="00E04B07" w:rsidRDefault="00E04B07" w:rsidP="00C17D53">
            <w:pPr>
              <w:rPr>
                <w:ins w:id="402" w:author="nyadav.idmworks@outlook.com" w:date="2020-06-04T16:35:00Z"/>
                <w:lang w:val="en-IN"/>
              </w:rPr>
            </w:pPr>
            <w:ins w:id="403" w:author="nyadav.idmworks@outlook.com" w:date="2020-06-04T16:35:00Z">
              <w:r>
                <w:rPr>
                  <w:lang w:val="en-IN"/>
                </w:rPr>
                <w:t>01-June-2020</w:t>
              </w:r>
            </w:ins>
          </w:p>
        </w:tc>
        <w:tc>
          <w:tcPr>
            <w:tcW w:w="1391" w:type="dxa"/>
          </w:tcPr>
          <w:p w14:paraId="6BDA6442" w14:textId="77777777" w:rsidR="00E04B07" w:rsidRDefault="00E04B07" w:rsidP="00C17D53">
            <w:pPr>
              <w:rPr>
                <w:ins w:id="404" w:author="nyadav.idmworks@outlook.com" w:date="2020-06-04T16:35:00Z"/>
                <w:lang w:val="en-IN"/>
              </w:rPr>
            </w:pPr>
            <w:ins w:id="405" w:author="nyadav.idmworks@outlook.com" w:date="2020-06-04T16:35:00Z">
              <w:r>
                <w:rPr>
                  <w:lang w:val="en-IN"/>
                </w:rPr>
                <w:t>Pay</w:t>
              </w:r>
            </w:ins>
          </w:p>
        </w:tc>
        <w:tc>
          <w:tcPr>
            <w:tcW w:w="1359" w:type="dxa"/>
          </w:tcPr>
          <w:p w14:paraId="34452440" w14:textId="77777777" w:rsidR="00E04B07" w:rsidRDefault="00E04B07" w:rsidP="00C17D53">
            <w:pPr>
              <w:rPr>
                <w:ins w:id="406" w:author="nyadav.idmworks@outlook.com" w:date="2020-06-04T16:35:00Z"/>
                <w:lang w:val="en-IN"/>
              </w:rPr>
            </w:pPr>
            <w:ins w:id="407" w:author="nyadav.idmworks@outlook.com" w:date="2020-06-04T16:35:00Z">
              <w:r>
                <w:rPr>
                  <w:lang w:val="en-IN"/>
                </w:rPr>
                <w:t>10,000.0</w:t>
              </w:r>
            </w:ins>
          </w:p>
        </w:tc>
        <w:tc>
          <w:tcPr>
            <w:tcW w:w="1304" w:type="dxa"/>
          </w:tcPr>
          <w:p w14:paraId="35D277F2" w14:textId="77777777" w:rsidR="00E04B07" w:rsidRDefault="00E04B07" w:rsidP="00C17D53">
            <w:pPr>
              <w:rPr>
                <w:ins w:id="408" w:author="nyadav.idmworks@outlook.com" w:date="2020-06-04T16:35:00Z"/>
                <w:lang w:val="en-IN"/>
              </w:rPr>
            </w:pPr>
            <w:ins w:id="409" w:author="nyadav.idmworks@outlook.com" w:date="2020-06-04T16:35:00Z">
              <w:r>
                <w:rPr>
                  <w:lang w:val="en-IN"/>
                </w:rPr>
                <w:t>Avinash</w:t>
              </w:r>
            </w:ins>
          </w:p>
        </w:tc>
        <w:tc>
          <w:tcPr>
            <w:tcW w:w="1332" w:type="dxa"/>
          </w:tcPr>
          <w:p w14:paraId="66505874" w14:textId="77777777" w:rsidR="00E04B07" w:rsidRDefault="00E04B07" w:rsidP="00C17D53">
            <w:pPr>
              <w:rPr>
                <w:ins w:id="410" w:author="nyadav.idmworks@outlook.com" w:date="2020-06-04T16:35:00Z"/>
                <w:lang w:val="en-IN"/>
              </w:rPr>
            </w:pPr>
            <w:ins w:id="411" w:author="nyadav.idmworks@outlook.com" w:date="2020-06-04T16:35:00Z">
              <w:r>
                <w:rPr>
                  <w:lang w:val="en-IN"/>
                </w:rPr>
                <w:t>2000</w:t>
              </w:r>
            </w:ins>
          </w:p>
        </w:tc>
        <w:tc>
          <w:tcPr>
            <w:tcW w:w="1080" w:type="dxa"/>
          </w:tcPr>
          <w:p w14:paraId="335E364E" w14:textId="77777777" w:rsidR="00E04B07" w:rsidRDefault="00E04B07" w:rsidP="00C17D53">
            <w:pPr>
              <w:rPr>
                <w:ins w:id="412" w:author="nyadav.idmworks@outlook.com" w:date="2020-06-04T16:35:00Z"/>
                <w:lang w:val="en-IN"/>
              </w:rPr>
            </w:pPr>
            <w:ins w:id="413" w:author="nyadav.idmworks@outlook.com" w:date="2020-06-04T16:35:00Z">
              <w:r>
                <w:rPr>
                  <w:lang w:val="en-IN"/>
                </w:rPr>
                <w:t>1000</w:t>
              </w:r>
            </w:ins>
          </w:p>
        </w:tc>
      </w:tr>
      <w:tr w:rsidR="00E04B07" w14:paraId="0E70037F" w14:textId="77777777" w:rsidTr="00C17D53">
        <w:trPr>
          <w:ins w:id="414" w:author="nyadav.idmworks@outlook.com" w:date="2020-06-04T16:35:00Z"/>
        </w:trPr>
        <w:tc>
          <w:tcPr>
            <w:tcW w:w="1202" w:type="dxa"/>
          </w:tcPr>
          <w:p w14:paraId="40F77E8F" w14:textId="77777777" w:rsidR="00E04B07" w:rsidRDefault="00E04B07" w:rsidP="00C17D53">
            <w:pPr>
              <w:rPr>
                <w:ins w:id="415" w:author="nyadav.idmworks@outlook.com" w:date="2020-06-04T16:35:00Z"/>
                <w:lang w:val="en-IN"/>
              </w:rPr>
            </w:pPr>
            <w:ins w:id="416" w:author="nyadav.idmworks@outlook.com" w:date="2020-06-04T16:35:00Z">
              <w:r>
                <w:rPr>
                  <w:lang w:val="en-IN"/>
                </w:rPr>
                <w:t>01-June-2020</w:t>
              </w:r>
            </w:ins>
          </w:p>
        </w:tc>
        <w:tc>
          <w:tcPr>
            <w:tcW w:w="1391" w:type="dxa"/>
          </w:tcPr>
          <w:p w14:paraId="71BF0DC9" w14:textId="77777777" w:rsidR="00E04B07" w:rsidRDefault="00E04B07" w:rsidP="00C17D53">
            <w:pPr>
              <w:rPr>
                <w:ins w:id="417" w:author="nyadav.idmworks@outlook.com" w:date="2020-06-04T16:35:00Z"/>
                <w:lang w:val="en-IN"/>
              </w:rPr>
            </w:pPr>
            <w:ins w:id="418" w:author="nyadav.idmworks@outlook.com" w:date="2020-06-04T16:35:00Z">
              <w:r>
                <w:rPr>
                  <w:lang w:val="en-IN"/>
                </w:rPr>
                <w:t>Receive</w:t>
              </w:r>
            </w:ins>
          </w:p>
        </w:tc>
        <w:tc>
          <w:tcPr>
            <w:tcW w:w="1359" w:type="dxa"/>
          </w:tcPr>
          <w:p w14:paraId="4980D00E" w14:textId="77777777" w:rsidR="00E04B07" w:rsidRDefault="00E04B07" w:rsidP="00C17D53">
            <w:pPr>
              <w:rPr>
                <w:ins w:id="419" w:author="nyadav.idmworks@outlook.com" w:date="2020-06-04T16:35:00Z"/>
                <w:lang w:val="en-IN"/>
              </w:rPr>
            </w:pPr>
            <w:ins w:id="420" w:author="nyadav.idmworks@outlook.com" w:date="2020-06-04T16:35:00Z">
              <w:r>
                <w:rPr>
                  <w:lang w:val="en-IN"/>
                </w:rPr>
                <w:t>20,000.0</w:t>
              </w:r>
            </w:ins>
          </w:p>
        </w:tc>
        <w:tc>
          <w:tcPr>
            <w:tcW w:w="1304" w:type="dxa"/>
          </w:tcPr>
          <w:p w14:paraId="2732104A" w14:textId="77777777" w:rsidR="00E04B07" w:rsidRDefault="00E04B07" w:rsidP="00C17D53">
            <w:pPr>
              <w:rPr>
                <w:ins w:id="421" w:author="nyadav.idmworks@outlook.com" w:date="2020-06-04T16:35:00Z"/>
                <w:lang w:val="en-IN"/>
              </w:rPr>
            </w:pPr>
            <w:ins w:id="422" w:author="nyadav.idmworks@outlook.com" w:date="2020-06-04T16:35:00Z">
              <w:r>
                <w:rPr>
                  <w:lang w:val="en-IN"/>
                </w:rPr>
                <w:t>ABC Enterprises</w:t>
              </w:r>
            </w:ins>
          </w:p>
        </w:tc>
        <w:tc>
          <w:tcPr>
            <w:tcW w:w="1332" w:type="dxa"/>
          </w:tcPr>
          <w:p w14:paraId="46A7AA8B" w14:textId="77777777" w:rsidR="00E04B07" w:rsidRDefault="00E04B07" w:rsidP="00C17D53">
            <w:pPr>
              <w:rPr>
                <w:ins w:id="423" w:author="nyadav.idmworks@outlook.com" w:date="2020-06-04T16:35:00Z"/>
                <w:lang w:val="en-IN"/>
              </w:rPr>
            </w:pPr>
            <w:ins w:id="424" w:author="nyadav.idmworks@outlook.com" w:date="2020-06-04T16:35:00Z">
              <w:r>
                <w:rPr>
                  <w:lang w:val="en-IN"/>
                </w:rPr>
                <w:t>1000</w:t>
              </w:r>
            </w:ins>
          </w:p>
        </w:tc>
        <w:tc>
          <w:tcPr>
            <w:tcW w:w="1080" w:type="dxa"/>
          </w:tcPr>
          <w:p w14:paraId="29467129" w14:textId="77777777" w:rsidR="00E04B07" w:rsidRDefault="00E04B07" w:rsidP="00C17D53">
            <w:pPr>
              <w:rPr>
                <w:ins w:id="425" w:author="nyadav.idmworks@outlook.com" w:date="2020-06-04T16:35:00Z"/>
                <w:lang w:val="en-IN"/>
              </w:rPr>
            </w:pPr>
            <w:ins w:id="426" w:author="nyadav.idmworks@outlook.com" w:date="2020-06-04T16:35:00Z">
              <w:r>
                <w:rPr>
                  <w:lang w:val="en-IN"/>
                </w:rPr>
                <w:t>10000</w:t>
              </w:r>
            </w:ins>
          </w:p>
        </w:tc>
      </w:tr>
      <w:tr w:rsidR="00E04B07" w14:paraId="3BE1222C" w14:textId="77777777" w:rsidTr="00C17D53">
        <w:trPr>
          <w:ins w:id="427" w:author="nyadav.idmworks@outlook.com" w:date="2020-06-04T16:35:00Z"/>
        </w:trPr>
        <w:tc>
          <w:tcPr>
            <w:tcW w:w="1202" w:type="dxa"/>
          </w:tcPr>
          <w:p w14:paraId="7A42CB31" w14:textId="77777777" w:rsidR="00E04B07" w:rsidRDefault="00E04B07" w:rsidP="00C17D53">
            <w:pPr>
              <w:rPr>
                <w:ins w:id="428" w:author="nyadav.idmworks@outlook.com" w:date="2020-06-04T16:35:00Z"/>
                <w:lang w:val="en-IN"/>
              </w:rPr>
            </w:pPr>
            <w:ins w:id="429" w:author="nyadav.idmworks@outlook.com" w:date="2020-06-04T16:35:00Z">
              <w:r>
                <w:rPr>
                  <w:lang w:val="en-IN"/>
                </w:rPr>
                <w:t>01-June-2020</w:t>
              </w:r>
            </w:ins>
          </w:p>
        </w:tc>
        <w:tc>
          <w:tcPr>
            <w:tcW w:w="1391" w:type="dxa"/>
          </w:tcPr>
          <w:p w14:paraId="6F7A0F82" w14:textId="77777777" w:rsidR="00E04B07" w:rsidRDefault="00E04B07" w:rsidP="00C17D53">
            <w:pPr>
              <w:rPr>
                <w:ins w:id="430" w:author="nyadav.idmworks@outlook.com" w:date="2020-06-04T16:35:00Z"/>
                <w:lang w:val="en-IN"/>
              </w:rPr>
            </w:pPr>
            <w:ins w:id="431" w:author="nyadav.idmworks@outlook.com" w:date="2020-06-04T16:35:00Z">
              <w:r>
                <w:rPr>
                  <w:lang w:val="en-IN"/>
                </w:rPr>
                <w:t>Receive</w:t>
              </w:r>
            </w:ins>
          </w:p>
        </w:tc>
        <w:tc>
          <w:tcPr>
            <w:tcW w:w="1359" w:type="dxa"/>
          </w:tcPr>
          <w:p w14:paraId="38B1E00B" w14:textId="77777777" w:rsidR="00E04B07" w:rsidRDefault="00E04B07" w:rsidP="00C17D53">
            <w:pPr>
              <w:rPr>
                <w:ins w:id="432" w:author="nyadav.idmworks@outlook.com" w:date="2020-06-04T16:35:00Z"/>
                <w:lang w:val="en-IN"/>
              </w:rPr>
            </w:pPr>
            <w:ins w:id="433" w:author="nyadav.idmworks@outlook.com" w:date="2020-06-04T16:35:00Z">
              <w:r>
                <w:rPr>
                  <w:lang w:val="en-IN"/>
                </w:rPr>
                <w:t>8000.0</w:t>
              </w:r>
            </w:ins>
          </w:p>
        </w:tc>
        <w:tc>
          <w:tcPr>
            <w:tcW w:w="1304" w:type="dxa"/>
          </w:tcPr>
          <w:p w14:paraId="0BD56C1C" w14:textId="77777777" w:rsidR="00E04B07" w:rsidRDefault="00E04B07" w:rsidP="00C17D53">
            <w:pPr>
              <w:rPr>
                <w:ins w:id="434" w:author="nyadav.idmworks@outlook.com" w:date="2020-06-04T16:35:00Z"/>
                <w:lang w:val="en-IN"/>
              </w:rPr>
            </w:pPr>
            <w:ins w:id="435" w:author="nyadav.idmworks@outlook.com" w:date="2020-06-04T16:35:00Z">
              <w:r>
                <w:rPr>
                  <w:lang w:val="en-IN"/>
                </w:rPr>
                <w:t>Nilesh Yadav</w:t>
              </w:r>
            </w:ins>
          </w:p>
        </w:tc>
        <w:tc>
          <w:tcPr>
            <w:tcW w:w="1332" w:type="dxa"/>
          </w:tcPr>
          <w:p w14:paraId="15A116B6" w14:textId="77777777" w:rsidR="00E04B07" w:rsidRDefault="00E04B07" w:rsidP="00C17D53">
            <w:pPr>
              <w:rPr>
                <w:ins w:id="436" w:author="nyadav.idmworks@outlook.com" w:date="2020-06-04T16:35:00Z"/>
                <w:lang w:val="en-IN"/>
              </w:rPr>
            </w:pPr>
            <w:ins w:id="437" w:author="nyadav.idmworks@outlook.com" w:date="2020-06-04T16:35:00Z">
              <w:r>
                <w:rPr>
                  <w:lang w:val="en-IN"/>
                </w:rPr>
                <w:t>10000</w:t>
              </w:r>
            </w:ins>
          </w:p>
        </w:tc>
        <w:tc>
          <w:tcPr>
            <w:tcW w:w="1080" w:type="dxa"/>
          </w:tcPr>
          <w:p w14:paraId="5FF101DB" w14:textId="77777777" w:rsidR="00E04B07" w:rsidRDefault="00E04B07" w:rsidP="00C17D53">
            <w:pPr>
              <w:rPr>
                <w:ins w:id="438" w:author="nyadav.idmworks@outlook.com" w:date="2020-06-04T16:35:00Z"/>
                <w:lang w:val="en-IN"/>
              </w:rPr>
            </w:pPr>
            <w:ins w:id="439" w:author="nyadav.idmworks@outlook.com" w:date="2020-06-04T16:35:00Z">
              <w:r>
                <w:rPr>
                  <w:lang w:val="en-IN"/>
                </w:rPr>
                <w:t>0</w:t>
              </w:r>
            </w:ins>
          </w:p>
        </w:tc>
      </w:tr>
      <w:tr w:rsidR="00E04B07" w14:paraId="7B43F6F7" w14:textId="77777777" w:rsidTr="00C17D53">
        <w:trPr>
          <w:ins w:id="440" w:author="nyadav.idmworks@outlook.com" w:date="2020-06-04T16:35:00Z"/>
        </w:trPr>
        <w:tc>
          <w:tcPr>
            <w:tcW w:w="1202" w:type="dxa"/>
          </w:tcPr>
          <w:p w14:paraId="46E8D63D" w14:textId="77777777" w:rsidR="00E04B07" w:rsidRDefault="00E04B07" w:rsidP="00C17D53">
            <w:pPr>
              <w:rPr>
                <w:ins w:id="441" w:author="nyadav.idmworks@outlook.com" w:date="2020-06-04T16:35:00Z"/>
                <w:lang w:val="en-IN"/>
              </w:rPr>
            </w:pPr>
            <w:ins w:id="442" w:author="nyadav.idmworks@outlook.com" w:date="2020-06-04T16:35:00Z">
              <w:r>
                <w:rPr>
                  <w:lang w:val="en-IN"/>
                </w:rPr>
                <w:t>01-June-2020</w:t>
              </w:r>
            </w:ins>
          </w:p>
        </w:tc>
        <w:tc>
          <w:tcPr>
            <w:tcW w:w="1391" w:type="dxa"/>
          </w:tcPr>
          <w:p w14:paraId="6D6FBD58" w14:textId="77777777" w:rsidR="00E04B07" w:rsidRDefault="00E04B07" w:rsidP="00C17D53">
            <w:pPr>
              <w:rPr>
                <w:ins w:id="443" w:author="nyadav.idmworks@outlook.com" w:date="2020-06-04T16:35:00Z"/>
                <w:lang w:val="en-IN"/>
              </w:rPr>
            </w:pPr>
            <w:ins w:id="444" w:author="nyadav.idmworks@outlook.com" w:date="2020-06-04T16:35:00Z">
              <w:r>
                <w:rPr>
                  <w:lang w:val="en-IN"/>
                </w:rPr>
                <w:t>Receive</w:t>
              </w:r>
            </w:ins>
          </w:p>
        </w:tc>
        <w:tc>
          <w:tcPr>
            <w:tcW w:w="1359" w:type="dxa"/>
          </w:tcPr>
          <w:p w14:paraId="72BFDB57" w14:textId="77777777" w:rsidR="00E04B07" w:rsidRDefault="00E04B07" w:rsidP="00C17D53">
            <w:pPr>
              <w:rPr>
                <w:ins w:id="445" w:author="nyadav.idmworks@outlook.com" w:date="2020-06-04T16:35:00Z"/>
                <w:lang w:val="en-IN"/>
              </w:rPr>
            </w:pPr>
            <w:ins w:id="446" w:author="nyadav.idmworks@outlook.com" w:date="2020-06-04T16:35:00Z">
              <w:r>
                <w:rPr>
                  <w:lang w:val="en-IN"/>
                </w:rPr>
                <w:t>2000</w:t>
              </w:r>
            </w:ins>
          </w:p>
        </w:tc>
        <w:tc>
          <w:tcPr>
            <w:tcW w:w="1304" w:type="dxa"/>
          </w:tcPr>
          <w:p w14:paraId="73998B52" w14:textId="77777777" w:rsidR="00E04B07" w:rsidRDefault="00E04B07" w:rsidP="00C17D53">
            <w:pPr>
              <w:rPr>
                <w:ins w:id="447" w:author="nyadav.idmworks@outlook.com" w:date="2020-06-04T16:35:00Z"/>
                <w:lang w:val="en-IN"/>
              </w:rPr>
            </w:pPr>
            <w:ins w:id="448" w:author="nyadav.idmworks@outlook.com" w:date="2020-06-04T16:35:00Z">
              <w:r>
                <w:rPr>
                  <w:lang w:val="en-IN"/>
                </w:rPr>
                <w:t>-</w:t>
              </w:r>
            </w:ins>
          </w:p>
        </w:tc>
        <w:tc>
          <w:tcPr>
            <w:tcW w:w="1332" w:type="dxa"/>
          </w:tcPr>
          <w:p w14:paraId="6482CF35" w14:textId="77777777" w:rsidR="00E04B07" w:rsidRDefault="00E04B07" w:rsidP="00C17D53">
            <w:pPr>
              <w:rPr>
                <w:ins w:id="449" w:author="nyadav.idmworks@outlook.com" w:date="2020-06-04T16:35:00Z"/>
                <w:lang w:val="en-IN"/>
              </w:rPr>
            </w:pPr>
            <w:ins w:id="450" w:author="nyadav.idmworks@outlook.com" w:date="2020-06-04T16:35:00Z">
              <w:r>
                <w:rPr>
                  <w:lang w:val="en-IN"/>
                </w:rPr>
                <w:t>0</w:t>
              </w:r>
            </w:ins>
          </w:p>
        </w:tc>
        <w:tc>
          <w:tcPr>
            <w:tcW w:w="1080" w:type="dxa"/>
          </w:tcPr>
          <w:p w14:paraId="09541F5D" w14:textId="77777777" w:rsidR="00E04B07" w:rsidRDefault="00E04B07" w:rsidP="00C17D53">
            <w:pPr>
              <w:rPr>
                <w:ins w:id="451" w:author="nyadav.idmworks@outlook.com" w:date="2020-06-04T16:35:00Z"/>
                <w:lang w:val="en-IN"/>
              </w:rPr>
            </w:pPr>
            <w:ins w:id="452" w:author="nyadav.idmworks@outlook.com" w:date="2020-06-04T16:35:00Z">
              <w:r>
                <w:rPr>
                  <w:lang w:val="en-IN"/>
                </w:rPr>
                <w:t>0</w:t>
              </w:r>
            </w:ins>
          </w:p>
        </w:tc>
      </w:tr>
      <w:tr w:rsidR="00E04B07" w14:paraId="52FFB66D" w14:textId="77777777" w:rsidTr="00C17D53">
        <w:trPr>
          <w:ins w:id="453" w:author="nyadav.idmworks@outlook.com" w:date="2020-06-04T16:35:00Z"/>
        </w:trPr>
        <w:tc>
          <w:tcPr>
            <w:tcW w:w="1202" w:type="dxa"/>
          </w:tcPr>
          <w:p w14:paraId="79666D2B" w14:textId="77777777" w:rsidR="00E04B07" w:rsidRDefault="00E04B07" w:rsidP="00C17D53">
            <w:pPr>
              <w:rPr>
                <w:ins w:id="454" w:author="nyadav.idmworks@outlook.com" w:date="2020-06-04T16:35:00Z"/>
                <w:lang w:val="en-IN"/>
              </w:rPr>
            </w:pPr>
          </w:p>
        </w:tc>
        <w:tc>
          <w:tcPr>
            <w:tcW w:w="1391" w:type="dxa"/>
          </w:tcPr>
          <w:p w14:paraId="69770C2B" w14:textId="77777777" w:rsidR="00E04B07" w:rsidRDefault="00E04B07" w:rsidP="00C17D53">
            <w:pPr>
              <w:rPr>
                <w:ins w:id="455" w:author="nyadav.idmworks@outlook.com" w:date="2020-06-04T16:35:00Z"/>
                <w:lang w:val="en-IN"/>
              </w:rPr>
            </w:pPr>
          </w:p>
        </w:tc>
        <w:tc>
          <w:tcPr>
            <w:tcW w:w="1359" w:type="dxa"/>
          </w:tcPr>
          <w:p w14:paraId="171AD013" w14:textId="77777777" w:rsidR="00E04B07" w:rsidRDefault="00E04B07" w:rsidP="00C17D53">
            <w:pPr>
              <w:rPr>
                <w:ins w:id="456" w:author="nyadav.idmworks@outlook.com" w:date="2020-06-04T16:35:00Z"/>
                <w:lang w:val="en-IN"/>
              </w:rPr>
            </w:pPr>
          </w:p>
        </w:tc>
        <w:tc>
          <w:tcPr>
            <w:tcW w:w="1304" w:type="dxa"/>
          </w:tcPr>
          <w:p w14:paraId="5F825743" w14:textId="77777777" w:rsidR="00E04B07" w:rsidRDefault="00E04B07" w:rsidP="00C17D53">
            <w:pPr>
              <w:rPr>
                <w:ins w:id="457" w:author="nyadav.idmworks@outlook.com" w:date="2020-06-04T16:35:00Z"/>
                <w:lang w:val="en-IN"/>
              </w:rPr>
            </w:pPr>
          </w:p>
        </w:tc>
        <w:tc>
          <w:tcPr>
            <w:tcW w:w="1332" w:type="dxa"/>
          </w:tcPr>
          <w:p w14:paraId="265A7EE2" w14:textId="77777777" w:rsidR="00E04B07" w:rsidRDefault="00E04B07" w:rsidP="00C17D53">
            <w:pPr>
              <w:rPr>
                <w:ins w:id="458" w:author="nyadav.idmworks@outlook.com" w:date="2020-06-04T16:35:00Z"/>
                <w:lang w:val="en-IN"/>
              </w:rPr>
            </w:pPr>
          </w:p>
        </w:tc>
        <w:tc>
          <w:tcPr>
            <w:tcW w:w="1080" w:type="dxa"/>
          </w:tcPr>
          <w:p w14:paraId="78C259E6" w14:textId="77777777" w:rsidR="00E04B07" w:rsidRDefault="00E04B07" w:rsidP="00C17D53">
            <w:pPr>
              <w:rPr>
                <w:ins w:id="459" w:author="nyadav.idmworks@outlook.com" w:date="2020-06-04T16:35:00Z"/>
                <w:lang w:val="en-IN"/>
              </w:rPr>
            </w:pPr>
          </w:p>
        </w:tc>
      </w:tr>
      <w:tr w:rsidR="00E04B07" w14:paraId="120C679B" w14:textId="77777777" w:rsidTr="00C17D53">
        <w:trPr>
          <w:ins w:id="460" w:author="nyadav.idmworks@outlook.com" w:date="2020-06-04T16:35:00Z"/>
        </w:trPr>
        <w:tc>
          <w:tcPr>
            <w:tcW w:w="1202" w:type="dxa"/>
          </w:tcPr>
          <w:p w14:paraId="370666C3" w14:textId="77777777" w:rsidR="00E04B07" w:rsidRDefault="00E04B07" w:rsidP="00C17D53">
            <w:pPr>
              <w:rPr>
                <w:ins w:id="461" w:author="nyadav.idmworks@outlook.com" w:date="2020-06-04T16:35:00Z"/>
                <w:lang w:val="en-IN"/>
              </w:rPr>
            </w:pPr>
          </w:p>
        </w:tc>
        <w:tc>
          <w:tcPr>
            <w:tcW w:w="1391" w:type="dxa"/>
          </w:tcPr>
          <w:p w14:paraId="0BA127A7" w14:textId="77777777" w:rsidR="00E04B07" w:rsidRDefault="00E04B07" w:rsidP="00C17D53">
            <w:pPr>
              <w:rPr>
                <w:ins w:id="462" w:author="nyadav.idmworks@outlook.com" w:date="2020-06-04T16:35:00Z"/>
                <w:lang w:val="en-IN"/>
              </w:rPr>
            </w:pPr>
          </w:p>
        </w:tc>
        <w:tc>
          <w:tcPr>
            <w:tcW w:w="1359" w:type="dxa"/>
          </w:tcPr>
          <w:p w14:paraId="407AD8DB" w14:textId="77777777" w:rsidR="00E04B07" w:rsidRDefault="00E04B07" w:rsidP="00C17D53">
            <w:pPr>
              <w:rPr>
                <w:ins w:id="463" w:author="nyadav.idmworks@outlook.com" w:date="2020-06-04T16:35:00Z"/>
                <w:lang w:val="en-IN"/>
              </w:rPr>
            </w:pPr>
          </w:p>
        </w:tc>
        <w:tc>
          <w:tcPr>
            <w:tcW w:w="1304" w:type="dxa"/>
          </w:tcPr>
          <w:p w14:paraId="3BFDF1DB" w14:textId="77777777" w:rsidR="00E04B07" w:rsidRDefault="00E04B07" w:rsidP="00C17D53">
            <w:pPr>
              <w:rPr>
                <w:ins w:id="464" w:author="nyadav.idmworks@outlook.com" w:date="2020-06-04T16:35:00Z"/>
                <w:lang w:val="en-IN"/>
              </w:rPr>
            </w:pPr>
          </w:p>
        </w:tc>
        <w:tc>
          <w:tcPr>
            <w:tcW w:w="1332" w:type="dxa"/>
          </w:tcPr>
          <w:p w14:paraId="18343C12" w14:textId="77777777" w:rsidR="00E04B07" w:rsidRDefault="00E04B07" w:rsidP="00C17D53">
            <w:pPr>
              <w:rPr>
                <w:ins w:id="465" w:author="nyadav.idmworks@outlook.com" w:date="2020-06-04T16:35:00Z"/>
                <w:lang w:val="en-IN"/>
              </w:rPr>
            </w:pPr>
          </w:p>
        </w:tc>
        <w:tc>
          <w:tcPr>
            <w:tcW w:w="1080" w:type="dxa"/>
          </w:tcPr>
          <w:p w14:paraId="26F14C64" w14:textId="77777777" w:rsidR="00E04B07" w:rsidRDefault="00E04B07" w:rsidP="00C17D53">
            <w:pPr>
              <w:rPr>
                <w:ins w:id="466" w:author="nyadav.idmworks@outlook.com" w:date="2020-06-04T16:35:00Z"/>
                <w:lang w:val="en-IN"/>
              </w:rPr>
            </w:pPr>
          </w:p>
        </w:tc>
      </w:tr>
    </w:tbl>
    <w:p w14:paraId="3FF30F58" w14:textId="77777777" w:rsidR="00E04B07" w:rsidRPr="00D84A8B" w:rsidRDefault="00E04B07">
      <w:pPr>
        <w:rPr>
          <w:ins w:id="467" w:author="nyadav.idmworks@outlook.com" w:date="2020-06-02T09:09:00Z"/>
          <w:lang w:val="en-IN"/>
        </w:rPr>
        <w:pPrChange w:id="468" w:author="nyadav.idmworks@outlook.com" w:date="2020-06-04T16:35:00Z">
          <w:pPr>
            <w:pStyle w:val="Heading2"/>
          </w:pPr>
        </w:pPrChange>
      </w:pPr>
    </w:p>
    <w:p w14:paraId="073AA2FD" w14:textId="77777777" w:rsidR="0067135C" w:rsidRPr="00544262" w:rsidRDefault="0067135C">
      <w:pPr>
        <w:rPr>
          <w:ins w:id="469" w:author="nyadav.idmworks@outlook.com" w:date="2020-06-02T09:09:00Z"/>
          <w:lang w:val="en-IN"/>
        </w:rPr>
        <w:pPrChange w:id="470" w:author="nyadav.idmworks@outlook.com" w:date="2020-06-02T09:09:00Z">
          <w:pPr>
            <w:pStyle w:val="Heading2"/>
          </w:pPr>
        </w:pPrChange>
      </w:pPr>
    </w:p>
    <w:p w14:paraId="009AE062" w14:textId="77777777" w:rsidR="00C97348" w:rsidRPr="006F0300" w:rsidRDefault="00C97348">
      <w:pPr>
        <w:rPr>
          <w:ins w:id="471" w:author="nyadav.idmworks@outlook.com" w:date="2020-06-02T09:09:00Z"/>
          <w:lang w:val="en-IN"/>
        </w:rPr>
        <w:pPrChange w:id="472" w:author="nyadav.idmworks@outlook.com" w:date="2020-06-02T09:09:00Z">
          <w:pPr>
            <w:pStyle w:val="Heading2"/>
          </w:pPr>
        </w:pPrChange>
      </w:pPr>
    </w:p>
    <w:p w14:paraId="36AE16F5" w14:textId="4FB38C5F" w:rsidR="00806291" w:rsidRDefault="00806291" w:rsidP="001F4A22">
      <w:pPr>
        <w:rPr>
          <w:ins w:id="473" w:author="nyadav.idmworks@outlook.com" w:date="2020-05-31T10:37:00Z"/>
          <w:lang w:val="en-IN"/>
        </w:rPr>
      </w:pPr>
    </w:p>
    <w:p w14:paraId="361CEA69" w14:textId="0E598614" w:rsidR="00806291" w:rsidRDefault="00806291" w:rsidP="001F4A22">
      <w:pPr>
        <w:rPr>
          <w:ins w:id="474" w:author="nyadav.idmworks@outlook.com" w:date="2020-05-31T10:37:00Z"/>
          <w:lang w:val="en-IN"/>
        </w:rPr>
      </w:pPr>
    </w:p>
    <w:p w14:paraId="1B796F21" w14:textId="1CA911DE" w:rsidR="00806291" w:rsidRDefault="00806291" w:rsidP="001F4A22">
      <w:pPr>
        <w:rPr>
          <w:ins w:id="475" w:author="nyadav.idmworks@outlook.com" w:date="2020-05-31T10:37:00Z"/>
          <w:lang w:val="en-IN"/>
        </w:rPr>
      </w:pPr>
    </w:p>
    <w:p w14:paraId="1D1F3310" w14:textId="50F6B63E" w:rsidR="00806291" w:rsidRDefault="00806291" w:rsidP="001F4A22">
      <w:pPr>
        <w:rPr>
          <w:ins w:id="476" w:author="nyadav.idmworks@outlook.com" w:date="2020-05-31T10:37:00Z"/>
          <w:lang w:val="en-IN"/>
        </w:rPr>
      </w:pPr>
    </w:p>
    <w:p w14:paraId="23BA42AA" w14:textId="3B9C3AF1" w:rsidR="00806291" w:rsidRDefault="00806291" w:rsidP="001F4A22">
      <w:pPr>
        <w:rPr>
          <w:ins w:id="477" w:author="nyadav.idmworks@outlook.com" w:date="2020-05-31T10:37:00Z"/>
          <w:lang w:val="en-IN"/>
        </w:rPr>
      </w:pPr>
    </w:p>
    <w:p w14:paraId="738DF874" w14:textId="2881703B" w:rsidR="00806291" w:rsidRDefault="00806291" w:rsidP="001F4A22">
      <w:pPr>
        <w:rPr>
          <w:ins w:id="478" w:author="nyadav.idmworks@outlook.com" w:date="2020-05-31T10:37:00Z"/>
          <w:lang w:val="en-IN"/>
        </w:rPr>
      </w:pPr>
    </w:p>
    <w:p w14:paraId="08BB451A" w14:textId="1356BCBB" w:rsidR="00806291" w:rsidRDefault="00806291" w:rsidP="001F4A22">
      <w:pPr>
        <w:rPr>
          <w:ins w:id="479" w:author="nyadav.idmworks@outlook.com" w:date="2020-05-31T10:37:00Z"/>
          <w:lang w:val="en-IN"/>
        </w:rPr>
      </w:pPr>
    </w:p>
    <w:p w14:paraId="019313F3" w14:textId="027105BB" w:rsidR="00806291" w:rsidRDefault="00806291" w:rsidP="001F4A22">
      <w:pPr>
        <w:rPr>
          <w:ins w:id="480" w:author="nyadav.idmworks@outlook.com" w:date="2020-05-31T10:37:00Z"/>
          <w:lang w:val="en-IN"/>
        </w:rPr>
      </w:pPr>
    </w:p>
    <w:p w14:paraId="44F5901B" w14:textId="1BA6317D" w:rsidR="00806291" w:rsidRDefault="00806291" w:rsidP="001F4A22">
      <w:pPr>
        <w:rPr>
          <w:ins w:id="481" w:author="nyadav.idmworks@outlook.com" w:date="2020-05-31T10:37:00Z"/>
          <w:lang w:val="en-IN"/>
        </w:rPr>
      </w:pPr>
    </w:p>
    <w:p w14:paraId="51C55330" w14:textId="1A153CEB" w:rsidR="00806291" w:rsidRDefault="00806291" w:rsidP="001F4A22">
      <w:pPr>
        <w:rPr>
          <w:ins w:id="482" w:author="nyadav.idmworks@outlook.com" w:date="2020-05-31T10:37:00Z"/>
          <w:lang w:val="en-IN"/>
        </w:rPr>
      </w:pPr>
    </w:p>
    <w:p w14:paraId="3BCECD1A" w14:textId="77777777" w:rsidR="00806291" w:rsidRDefault="00806291" w:rsidP="001F4A22">
      <w:pPr>
        <w:rPr>
          <w:ins w:id="483" w:author="nyadav.idmworks@outlook.com" w:date="2020-05-31T10:37:00Z"/>
          <w:lang w:val="en-IN"/>
        </w:rPr>
      </w:pPr>
    </w:p>
    <w:p w14:paraId="21C48788" w14:textId="0B903038" w:rsidR="00806291" w:rsidRDefault="00806291" w:rsidP="001F4A22">
      <w:pPr>
        <w:rPr>
          <w:ins w:id="484" w:author="nyadav.idmworks@outlook.com" w:date="2020-05-31T10:37:00Z"/>
          <w:lang w:val="en-IN"/>
        </w:rPr>
      </w:pPr>
    </w:p>
    <w:p w14:paraId="35969695" w14:textId="77777777" w:rsidR="00806291" w:rsidRDefault="00806291" w:rsidP="001F4A22">
      <w:pPr>
        <w:rPr>
          <w:lang w:val="en-IN"/>
        </w:rPr>
      </w:pPr>
    </w:p>
    <w:p w14:paraId="22D33F50" w14:textId="3C657B62" w:rsidR="00AE4698" w:rsidRDefault="00AE4698" w:rsidP="00AE4698">
      <w:pPr>
        <w:pStyle w:val="Heading1"/>
        <w:rPr>
          <w:lang w:val="en-IN"/>
        </w:rPr>
      </w:pPr>
      <w:r>
        <w:rPr>
          <w:lang w:val="en-IN"/>
        </w:rPr>
        <w:lastRenderedPageBreak/>
        <w:t>R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485" w:name="_Ref39505862"/>
      <w:r w:rsidRPr="00620C3E">
        <w:rPr>
          <w:lang w:val="en-IN"/>
        </w:rPr>
        <w:t>/customer/create</w:t>
      </w:r>
      <w:bookmarkEnd w:id="485"/>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486" w:name="_Ref39509543"/>
      <w:r w:rsidRPr="00224ED5">
        <w:rPr>
          <w:lang w:val="en-IN"/>
        </w:rPr>
        <w:t>/accounting/createGeneralExpense</w:t>
      </w:r>
      <w:bookmarkEnd w:id="486"/>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t>}</w:t>
            </w:r>
          </w:p>
        </w:tc>
        <w:tc>
          <w:tcPr>
            <w:tcW w:w="4508" w:type="dxa"/>
          </w:tcPr>
          <w:p w14:paraId="38579A69" w14:textId="77777777" w:rsidR="00704350" w:rsidRPr="00672ABE" w:rsidRDefault="00704350" w:rsidP="00704350">
            <w:pPr>
              <w:rPr>
                <w:b/>
                <w:bCs/>
                <w:lang w:val="en-IN"/>
              </w:rPr>
            </w:pPr>
            <w:r w:rsidRPr="00672ABE">
              <w:rPr>
                <w:b/>
                <w:bCs/>
                <w:lang w:val="en-IN"/>
              </w:rPr>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487" w:name="_Ref39509516"/>
      <w:r w:rsidRPr="002571E1">
        <w:rPr>
          <w:lang w:val="en-IN"/>
        </w:rPr>
        <w:lastRenderedPageBreak/>
        <w:t>/accounting/createPurchaseEntry</w:t>
      </w:r>
      <w:bookmarkEnd w:id="487"/>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t xml:space="preserve">  "extra": 0,</w:t>
            </w:r>
          </w:p>
          <w:p w14:paraId="5D3CB1D1" w14:textId="77777777" w:rsidR="00920235" w:rsidRPr="00DB2824" w:rsidRDefault="00920235" w:rsidP="00920235">
            <w:pPr>
              <w:rPr>
                <w:lang w:val="en-IN"/>
              </w:rPr>
            </w:pPr>
            <w:r w:rsidRPr="00DB2824">
              <w:rPr>
                <w:lang w:val="en-IN"/>
              </w:rPr>
              <w:t xml:space="preserve">  "</w:t>
            </w:r>
            <w:r w:rsidRPr="00CB71D8">
              <w:rPr>
                <w:color w:val="FF0000"/>
                <w:lang w:val="en-IN"/>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CB71D8">
              <w:rPr>
                <w:color w:val="FF0000"/>
                <w:lang w:val="en-IN"/>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t xml:space="preserve">Do not pass (as you may not have): </w:t>
            </w:r>
          </w:p>
          <w:p w14:paraId="47F3829C" w14:textId="4E451B5B" w:rsidR="00920235" w:rsidRDefault="00920235" w:rsidP="00920235">
            <w:pPr>
              <w:rPr>
                <w:lang w:val="en-IN"/>
              </w:rPr>
            </w:pPr>
            <w:r>
              <w:rPr>
                <w:lang w:val="en-IN"/>
              </w:rPr>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668A2F8F" w:rsidR="00920235" w:rsidRDefault="00B31E6B" w:rsidP="00920235">
            <w:pPr>
              <w:rPr>
                <w:lang w:val="en-IN"/>
              </w:rPr>
            </w:pPr>
            <w:r>
              <w:rPr>
                <w:lang w:val="en-IN"/>
              </w:rPr>
              <w:t>“Customer” SearchBox</w:t>
            </w:r>
            <w:r w:rsidR="00920235">
              <w:rPr>
                <w:lang w:val="en-IN"/>
              </w:rPr>
              <w:t>:</w:t>
            </w:r>
            <w:r w:rsidR="00FE4830">
              <w:rPr>
                <w:lang w:val="en-IN"/>
              </w:rPr>
              <w:t xml:space="preserve">OwnerID </w:t>
            </w:r>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488" w:name="_Ref39509676"/>
      <w:r w:rsidRPr="00DD59A0">
        <w:rPr>
          <w:lang w:val="en-IN"/>
        </w:rPr>
        <w:t>/accounting/createInternalTransfer</w:t>
      </w:r>
      <w:bookmarkEnd w:id="488"/>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CB71D8">
              <w:rPr>
                <w:color w:val="FF0000"/>
                <w:lang w:val="en-IN"/>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CB71D8">
              <w:rPr>
                <w:color w:val="FF0000"/>
                <w:lang w:val="en-IN"/>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t xml:space="preserve">  "</w:t>
            </w:r>
            <w:r w:rsidRPr="00CB71D8">
              <w:rPr>
                <w:color w:val="FF0000"/>
                <w:lang w:val="en-IN"/>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CB71D8">
              <w:rPr>
                <w:color w:val="FF0000"/>
                <w:lang w:val="en-IN"/>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t xml:space="preserve">Do not pass (as you may not have): </w:t>
            </w:r>
          </w:p>
          <w:p w14:paraId="418F7191" w14:textId="6F681594" w:rsidR="006947FC" w:rsidRDefault="006947FC" w:rsidP="006947FC">
            <w:pPr>
              <w:rPr>
                <w:lang w:val="en-IN"/>
              </w:rPr>
            </w:pPr>
            <w:r>
              <w:rPr>
                <w:lang w:val="en-IN"/>
              </w:rPr>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r w:rsidR="001F57C7">
              <w:rPr>
                <w:lang w:val="en-IN"/>
              </w:rPr>
              <w:t>Employee</w:t>
            </w:r>
            <w:r>
              <w:rPr>
                <w:lang w:val="en-IN"/>
              </w:rPr>
              <w:t xml:space="preserve">ID </w:t>
            </w:r>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489" w:name="_Ref39509580"/>
      <w:r w:rsidRPr="005A37A8">
        <w:rPr>
          <w:lang w:val="en-IN"/>
        </w:rPr>
        <w:t>/accounting/createPaymentReceived</w:t>
      </w:r>
      <w:bookmarkEnd w:id="489"/>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lastRenderedPageBreak/>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lastRenderedPageBreak/>
              <w:t xml:space="preserve">Do not pass (as you may not have): </w:t>
            </w:r>
          </w:p>
          <w:p w14:paraId="497CACED" w14:textId="75BA6423" w:rsidR="00494D8F" w:rsidRDefault="00494D8F" w:rsidP="00494D8F">
            <w:pPr>
              <w:rPr>
                <w:lang w:val="en-IN"/>
              </w:rPr>
            </w:pPr>
            <w:r>
              <w:rPr>
                <w:lang w:val="en-IN"/>
              </w:rPr>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284BE72C" w:rsidR="00494D8F" w:rsidRDefault="00494D8F" w:rsidP="00494D8F">
            <w:pPr>
              <w:rPr>
                <w:lang w:val="en-IN"/>
              </w:rPr>
            </w:pPr>
            <w:r>
              <w:rPr>
                <w:lang w:val="en-IN"/>
              </w:rPr>
              <w:t>“</w:t>
            </w:r>
            <w:r w:rsidR="005218B7">
              <w:rPr>
                <w:lang w:val="en-IN"/>
              </w:rPr>
              <w:t>Customer / Vendor</w:t>
            </w:r>
            <w:r>
              <w:rPr>
                <w:lang w:val="en-IN"/>
              </w:rPr>
              <w:t>” SearchBox:</w:t>
            </w:r>
            <w:r w:rsidR="003849F8">
              <w:rPr>
                <w:lang w:val="en-IN"/>
              </w:rPr>
              <w:t xml:space="preserve">OwnerID </w:t>
            </w:r>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490" w:name="_Ref39509638"/>
      <w:r w:rsidRPr="00050675">
        <w:rPr>
          <w:lang w:val="en-IN"/>
        </w:rPr>
        <w:t>/accounting/createPayToVendor</w:t>
      </w:r>
      <w:bookmarkEnd w:id="490"/>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02F056D5" w:rsidR="0078486A" w:rsidRDefault="0078486A" w:rsidP="0078486A">
            <w:pPr>
              <w:rPr>
                <w:lang w:val="en-IN"/>
              </w:rPr>
            </w:pPr>
            <w:r>
              <w:rPr>
                <w:lang w:val="en-IN"/>
              </w:rPr>
              <w:t>“Customer / Vendor” SearchBox:</w:t>
            </w:r>
            <w:r w:rsidR="00A24677">
              <w:rPr>
                <w:lang w:val="en-IN"/>
              </w:rPr>
              <w:t xml:space="preserve">OwnerID </w:t>
            </w:r>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491"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491"/>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t>}</w:t>
            </w:r>
          </w:p>
        </w:tc>
        <w:tc>
          <w:tcPr>
            <w:tcW w:w="4508" w:type="dxa"/>
          </w:tcPr>
          <w:p w14:paraId="2786C29A" w14:textId="77777777" w:rsidR="004A3422" w:rsidRPr="00672ABE" w:rsidRDefault="004A3422" w:rsidP="004A3422">
            <w:pPr>
              <w:rPr>
                <w:b/>
                <w:bCs/>
                <w:lang w:val="en-IN"/>
              </w:rPr>
            </w:pPr>
            <w:r w:rsidRPr="00672ABE">
              <w:rPr>
                <w:b/>
                <w:bCs/>
                <w:lang w:val="en-IN"/>
              </w:rPr>
              <w:t xml:space="preserve">Do not pass (as you may not have): </w:t>
            </w:r>
          </w:p>
          <w:p w14:paraId="77E46768" w14:textId="1C3947D4" w:rsidR="004A3422" w:rsidRDefault="004A3422" w:rsidP="004A3422">
            <w:pPr>
              <w:rPr>
                <w:lang w:val="en-IN"/>
              </w:rPr>
            </w:pPr>
            <w:r>
              <w:rPr>
                <w:lang w:val="en-IN"/>
              </w:rPr>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93FE6AB" w:rsidR="004A3422" w:rsidRDefault="004A3422" w:rsidP="004A3422">
            <w:pPr>
              <w:rPr>
                <w:lang w:val="en-IN"/>
              </w:rPr>
            </w:pPr>
            <w:r>
              <w:rPr>
                <w:lang w:val="en-IN"/>
              </w:rPr>
              <w:t>“</w:t>
            </w:r>
            <w:r w:rsidR="00D940C5">
              <w:rPr>
                <w:lang w:val="en-IN"/>
              </w:rPr>
              <w:t>Supplier</w:t>
            </w:r>
            <w:r>
              <w:rPr>
                <w:lang w:val="en-IN"/>
              </w:rPr>
              <w:t xml:space="preserve"> / Vendor” SearchBox:</w:t>
            </w:r>
            <w:r w:rsidR="005B4D15">
              <w:rPr>
                <w:lang w:val="en-IN"/>
              </w:rPr>
              <w:t xml:space="preserve">OwnerID </w:t>
            </w:r>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492" w:name="_Ref39509717"/>
      <w:r w:rsidRPr="00C803B1">
        <w:rPr>
          <w:lang w:val="en-IN"/>
        </w:rPr>
        <w:lastRenderedPageBreak/>
        <w:t>/employee/createEmployee</w:t>
      </w:r>
      <w:bookmarkEnd w:id="492"/>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t xml:space="preserve">Do not pass (as you may not have): </w:t>
            </w:r>
          </w:p>
          <w:p w14:paraId="2A67AD06" w14:textId="3164E3BB" w:rsidR="006D6E00" w:rsidRDefault="006D6E00" w:rsidP="006D6E00">
            <w:pPr>
              <w:rPr>
                <w:lang w:val="en-IN"/>
              </w:rPr>
            </w:pPr>
            <w:r>
              <w:rPr>
                <w:lang w:val="en-IN"/>
              </w:rPr>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493" w:name="_Ref39509754"/>
      <w:r w:rsidRPr="001A04D4">
        <w:rPr>
          <w:lang w:val="en-IN"/>
        </w:rPr>
        <w:t>/employee/</w:t>
      </w:r>
      <w:commentRangeStart w:id="494"/>
      <w:r w:rsidRPr="001A04D4">
        <w:rPr>
          <w:lang w:val="en-IN"/>
        </w:rPr>
        <w:t>createEmpSalary</w:t>
      </w:r>
      <w:bookmarkEnd w:id="493"/>
      <w:commentRangeEnd w:id="494"/>
      <w:r w:rsidR="005B7107">
        <w:rPr>
          <w:rStyle w:val="CommentReference"/>
          <w:rFonts w:asciiTheme="minorHAnsi" w:eastAsiaTheme="minorHAnsi" w:hAnsiTheme="minorHAnsi" w:cstheme="minorBidi"/>
          <w:color w:val="auto"/>
        </w:rPr>
        <w:commentReference w:id="494"/>
      </w:r>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t>}</w:t>
            </w:r>
          </w:p>
        </w:tc>
        <w:tc>
          <w:tcPr>
            <w:tcW w:w="4508" w:type="dxa"/>
          </w:tcPr>
          <w:p w14:paraId="2EC9E76C" w14:textId="77777777" w:rsidR="00A3220A" w:rsidRPr="00672ABE" w:rsidRDefault="00A3220A" w:rsidP="00A3220A">
            <w:pPr>
              <w:rPr>
                <w:b/>
                <w:bCs/>
                <w:lang w:val="en-IN"/>
              </w:rPr>
            </w:pPr>
            <w:r w:rsidRPr="00672ABE">
              <w:rPr>
                <w:b/>
                <w:bCs/>
                <w:lang w:val="en-IN"/>
              </w:rPr>
              <w:t xml:space="preserve">Do not pass (as you may not have): </w:t>
            </w:r>
          </w:p>
          <w:p w14:paraId="5A2AC2D8" w14:textId="3CF22D11" w:rsidR="00A3220A" w:rsidRDefault="00A3220A" w:rsidP="00A3220A">
            <w:pPr>
              <w:rPr>
                <w:lang w:val="en-IN"/>
              </w:rPr>
            </w:pPr>
            <w:r>
              <w:rPr>
                <w:lang w:val="en-IN"/>
              </w:rPr>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495" w:name="_Ref39509775"/>
      <w:r w:rsidRPr="00E67F0A">
        <w:rPr>
          <w:lang w:val="en-IN"/>
        </w:rPr>
        <w:t>/employee/createEmpSalaryPayment</w:t>
      </w:r>
      <w:bookmarkEnd w:id="495"/>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lastRenderedPageBreak/>
              <w:t>}</w:t>
            </w:r>
          </w:p>
        </w:tc>
        <w:tc>
          <w:tcPr>
            <w:tcW w:w="4508" w:type="dxa"/>
          </w:tcPr>
          <w:p w14:paraId="64D8DF42" w14:textId="77777777" w:rsidR="00304337" w:rsidRPr="00672ABE" w:rsidRDefault="00304337" w:rsidP="00D0494C">
            <w:pPr>
              <w:rPr>
                <w:b/>
                <w:bCs/>
                <w:lang w:val="en-IN"/>
              </w:rPr>
            </w:pPr>
            <w:r w:rsidRPr="00672ABE">
              <w:rPr>
                <w:b/>
                <w:bCs/>
                <w:lang w:val="en-IN"/>
              </w:rPr>
              <w:lastRenderedPageBreak/>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rsidP="00CB71D8">
      <w:pPr>
        <w:pStyle w:val="Heading2"/>
        <w:rPr>
          <w:lang w:val="en-IN"/>
        </w:rPr>
      </w:pPr>
      <w:r w:rsidRPr="00DB2824">
        <w:rPr>
          <w:lang w:val="en-IN"/>
        </w:rPr>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t xml:space="preserve">Do not pass (as you may not have): </w:t>
            </w:r>
          </w:p>
          <w:p w14:paraId="46E65C55" w14:textId="4B95EE26" w:rsidR="00DC5D4E" w:rsidRDefault="00DC5D4E" w:rsidP="00DB2824">
            <w:pPr>
              <w:rPr>
                <w:lang w:val="en-IN"/>
              </w:rPr>
            </w:pPr>
            <w:r>
              <w:rPr>
                <w:lang w:val="en-IN"/>
              </w:rPr>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lang w:val="en-IN"/>
        </w:rPr>
      </w:pPr>
    </w:p>
    <w:p w14:paraId="4435B10D" w14:textId="77777777" w:rsidR="008659E8" w:rsidRPr="00CB71D8" w:rsidRDefault="008659E8" w:rsidP="00CB71D8">
      <w:pPr>
        <w:pStyle w:val="Heading2"/>
        <w:rPr>
          <w:lang w:val="en-IN"/>
        </w:rPr>
      </w:pPr>
      <w:bookmarkStart w:id="496" w:name="_Ref39957133"/>
      <w:r w:rsidRPr="00DB2824">
        <w:rPr>
          <w:lang w:val="en-IN"/>
        </w:rPr>
        <w:t>/</w:t>
      </w:r>
      <w:r>
        <w:rPr>
          <w:lang w:val="en-IN"/>
        </w:rPr>
        <w:t>uilist</w:t>
      </w:r>
      <w:r w:rsidRPr="00DB2824">
        <w:rPr>
          <w:lang w:val="en-IN"/>
        </w:rPr>
        <w:t>/</w:t>
      </w:r>
      <w:r w:rsidRPr="00CB71D8">
        <w:rPr>
          <w:lang w:val="en-IN"/>
        </w:rPr>
        <w:t>getCities</w:t>
      </w:r>
      <w:bookmarkEnd w:id="496"/>
    </w:p>
    <w:tbl>
      <w:tblPr>
        <w:tblStyle w:val="TableGrid"/>
        <w:tblW w:w="0" w:type="auto"/>
        <w:tblLook w:val="04A0" w:firstRow="1" w:lastRow="0" w:firstColumn="1" w:lastColumn="0" w:noHBand="0" w:noVBand="1"/>
      </w:tblPr>
      <w:tblGrid>
        <w:gridCol w:w="4508"/>
        <w:gridCol w:w="4508"/>
      </w:tblGrid>
      <w:tr w:rsidR="008659E8" w14:paraId="0D4123F5" w14:textId="77777777" w:rsidTr="007864DF">
        <w:tc>
          <w:tcPr>
            <w:tcW w:w="4508" w:type="dxa"/>
          </w:tcPr>
          <w:p w14:paraId="040438D1" w14:textId="77777777" w:rsidR="008659E8" w:rsidRDefault="008659E8" w:rsidP="007864DF">
            <w:pPr>
              <w:rPr>
                <w:lang w:val="en-IN"/>
              </w:rPr>
            </w:pPr>
            <w:r w:rsidRPr="00672ABE">
              <w:rPr>
                <w:b/>
                <w:bCs/>
                <w:lang w:val="en-IN"/>
              </w:rPr>
              <w:t>API</w:t>
            </w:r>
          </w:p>
        </w:tc>
        <w:tc>
          <w:tcPr>
            <w:tcW w:w="4508" w:type="dxa"/>
          </w:tcPr>
          <w:p w14:paraId="31044E6B" w14:textId="77777777" w:rsidR="008659E8" w:rsidRDefault="008659E8" w:rsidP="007864DF">
            <w:pPr>
              <w:rPr>
                <w:lang w:val="en-IN"/>
              </w:rPr>
            </w:pPr>
            <w:r>
              <w:rPr>
                <w:b/>
                <w:bCs/>
                <w:lang w:val="en-IN"/>
              </w:rPr>
              <w:t>THE FIELDS NEED CLARIFICATION</w:t>
            </w:r>
          </w:p>
        </w:tc>
      </w:tr>
      <w:tr w:rsidR="008659E8" w14:paraId="7C72E101" w14:textId="77777777" w:rsidTr="007864DF">
        <w:tc>
          <w:tcPr>
            <w:tcW w:w="4508" w:type="dxa"/>
          </w:tcPr>
          <w:p w14:paraId="170D339D" w14:textId="77777777" w:rsidR="008659E8" w:rsidRPr="00C747D7" w:rsidRDefault="008659E8" w:rsidP="007864DF">
            <w:pPr>
              <w:rPr>
                <w:lang w:val="en-IN"/>
              </w:rPr>
            </w:pPr>
            <w:r w:rsidRPr="00C747D7">
              <w:rPr>
                <w:lang w:val="en-IN"/>
              </w:rPr>
              <w:t>{</w:t>
            </w:r>
          </w:p>
          <w:p w14:paraId="64F58948" w14:textId="79704D7D" w:rsidR="008659E8" w:rsidRPr="00C747D7" w:rsidRDefault="008659E8" w:rsidP="007864DF">
            <w:pPr>
              <w:rPr>
                <w:lang w:val="en-IN"/>
              </w:rPr>
            </w:pPr>
            <w:r w:rsidRPr="00C747D7">
              <w:rPr>
                <w:lang w:val="en-IN"/>
              </w:rPr>
              <w:t xml:space="preserve">    </w:t>
            </w:r>
            <w:r w:rsidR="002C5BED">
              <w:rPr>
                <w:lang w:val="en-IN"/>
              </w:rPr>
              <w:t>Nothing need to pass</w:t>
            </w:r>
          </w:p>
          <w:p w14:paraId="3AA06C38" w14:textId="77777777" w:rsidR="008659E8" w:rsidRDefault="008659E8" w:rsidP="007864DF">
            <w:pPr>
              <w:rPr>
                <w:lang w:val="en-IN"/>
              </w:rPr>
            </w:pPr>
            <w:r w:rsidRPr="00C747D7">
              <w:rPr>
                <w:lang w:val="en-IN"/>
              </w:rPr>
              <w:t>}</w:t>
            </w:r>
          </w:p>
        </w:tc>
        <w:tc>
          <w:tcPr>
            <w:tcW w:w="4508" w:type="dxa"/>
          </w:tcPr>
          <w:p w14:paraId="58883555" w14:textId="72049F3E" w:rsidR="008659E8" w:rsidRDefault="00AC3252" w:rsidP="007864DF">
            <w:pPr>
              <w:rPr>
                <w:lang w:val="en-IN"/>
              </w:rPr>
            </w:pPr>
            <w:r>
              <w:rPr>
                <w:lang w:val="en-IN"/>
              </w:rPr>
              <w:t>You will get City names that you need to show directly into the City/Village list.</w:t>
            </w:r>
          </w:p>
        </w:tc>
      </w:tr>
      <w:tr w:rsidR="008659E8" w14:paraId="0297CB15" w14:textId="77777777" w:rsidTr="007864DF">
        <w:tc>
          <w:tcPr>
            <w:tcW w:w="4508" w:type="dxa"/>
          </w:tcPr>
          <w:p w14:paraId="5E2EEF7A" w14:textId="77777777" w:rsidR="008659E8" w:rsidRPr="00C747D7" w:rsidRDefault="008659E8" w:rsidP="007864DF">
            <w:pPr>
              <w:rPr>
                <w:lang w:val="en-IN"/>
              </w:rPr>
            </w:pPr>
          </w:p>
        </w:tc>
        <w:tc>
          <w:tcPr>
            <w:tcW w:w="4508" w:type="dxa"/>
          </w:tcPr>
          <w:p w14:paraId="49A60EEF" w14:textId="77777777" w:rsidR="008659E8" w:rsidRDefault="008659E8" w:rsidP="007864DF">
            <w:pPr>
              <w:rPr>
                <w:lang w:val="en-IN"/>
              </w:rPr>
            </w:pPr>
          </w:p>
        </w:tc>
      </w:tr>
    </w:tbl>
    <w:p w14:paraId="14569975" w14:textId="4041980F" w:rsidR="008659E8" w:rsidRDefault="008659E8" w:rsidP="008659E8">
      <w:pPr>
        <w:rPr>
          <w:lang w:val="en-IN"/>
        </w:rPr>
      </w:pPr>
    </w:p>
    <w:p w14:paraId="44A610BF" w14:textId="74CB3A67" w:rsidR="00A115E9" w:rsidRDefault="002A55EC" w:rsidP="00A115E9">
      <w:pPr>
        <w:pStyle w:val="Heading2"/>
        <w:rPr>
          <w:lang w:val="en-IN"/>
        </w:rPr>
      </w:pPr>
      <w:bookmarkStart w:id="497" w:name="_Ref39957140"/>
      <w:r w:rsidRPr="00DB2824">
        <w:rPr>
          <w:lang w:val="en-IN"/>
        </w:rPr>
        <w:t>/</w:t>
      </w:r>
      <w:r>
        <w:rPr>
          <w:lang w:val="en-IN"/>
        </w:rPr>
        <w:t>uilist</w:t>
      </w:r>
      <w:r w:rsidRPr="00DB2824">
        <w:rPr>
          <w:lang w:val="en-IN"/>
        </w:rPr>
        <w:t>/</w:t>
      </w:r>
      <w:r w:rsidR="00A115E9" w:rsidRPr="00CB71D8">
        <w:rPr>
          <w:lang w:val="en-IN"/>
        </w:rPr>
        <w:t>createCity</w:t>
      </w:r>
      <w:bookmarkEnd w:id="497"/>
    </w:p>
    <w:tbl>
      <w:tblPr>
        <w:tblStyle w:val="TableGrid"/>
        <w:tblW w:w="0" w:type="auto"/>
        <w:tblLook w:val="04A0" w:firstRow="1" w:lastRow="0" w:firstColumn="1" w:lastColumn="0" w:noHBand="0" w:noVBand="1"/>
      </w:tblPr>
      <w:tblGrid>
        <w:gridCol w:w="4508"/>
        <w:gridCol w:w="4508"/>
      </w:tblGrid>
      <w:tr w:rsidR="00BE521B" w14:paraId="71518FB2" w14:textId="77777777" w:rsidTr="007864DF">
        <w:tc>
          <w:tcPr>
            <w:tcW w:w="4508" w:type="dxa"/>
          </w:tcPr>
          <w:p w14:paraId="2F1F107A" w14:textId="77777777" w:rsidR="00BE521B" w:rsidRDefault="00BE521B" w:rsidP="007864DF">
            <w:pPr>
              <w:rPr>
                <w:lang w:val="en-IN"/>
              </w:rPr>
            </w:pPr>
            <w:r w:rsidRPr="00672ABE">
              <w:rPr>
                <w:b/>
                <w:bCs/>
                <w:lang w:val="en-IN"/>
              </w:rPr>
              <w:t>API</w:t>
            </w:r>
          </w:p>
        </w:tc>
        <w:tc>
          <w:tcPr>
            <w:tcW w:w="4508" w:type="dxa"/>
          </w:tcPr>
          <w:p w14:paraId="55C7E964" w14:textId="77777777" w:rsidR="00BE521B" w:rsidRDefault="00BE521B" w:rsidP="007864DF">
            <w:pPr>
              <w:rPr>
                <w:lang w:val="en-IN"/>
              </w:rPr>
            </w:pPr>
            <w:r>
              <w:rPr>
                <w:b/>
                <w:bCs/>
                <w:lang w:val="en-IN"/>
              </w:rPr>
              <w:t>THE FIELDS NEED CLARIFICATION</w:t>
            </w:r>
          </w:p>
        </w:tc>
      </w:tr>
      <w:tr w:rsidR="00BE521B" w14:paraId="0C96773A" w14:textId="77777777" w:rsidTr="007864DF">
        <w:tc>
          <w:tcPr>
            <w:tcW w:w="4508" w:type="dxa"/>
          </w:tcPr>
          <w:p w14:paraId="1D2853A5" w14:textId="77777777" w:rsidR="00A42205" w:rsidRPr="00A42205" w:rsidRDefault="00A42205" w:rsidP="00A42205">
            <w:pPr>
              <w:rPr>
                <w:lang w:val="en-IN"/>
              </w:rPr>
            </w:pPr>
            <w:r w:rsidRPr="00A42205">
              <w:rPr>
                <w:lang w:val="en-IN"/>
              </w:rPr>
              <w:t>{</w:t>
            </w:r>
          </w:p>
          <w:p w14:paraId="2F1D9A6A" w14:textId="77777777" w:rsidR="00A42205" w:rsidRPr="00A42205" w:rsidRDefault="00A42205" w:rsidP="00A42205">
            <w:pPr>
              <w:rPr>
                <w:lang w:val="en-IN"/>
              </w:rPr>
            </w:pPr>
            <w:r w:rsidRPr="00A42205">
              <w:rPr>
                <w:lang w:val="en-IN"/>
              </w:rPr>
              <w:t xml:space="preserve">  "id": 0,</w:t>
            </w:r>
          </w:p>
          <w:p w14:paraId="1DB99433" w14:textId="77777777" w:rsidR="00A42205" w:rsidRPr="00A42205" w:rsidRDefault="00A42205" w:rsidP="00A42205">
            <w:pPr>
              <w:rPr>
                <w:lang w:val="en-IN"/>
              </w:rPr>
            </w:pPr>
            <w:r w:rsidRPr="00A42205">
              <w:rPr>
                <w:lang w:val="en-IN"/>
              </w:rPr>
              <w:t xml:space="preserve">  "name": "string"</w:t>
            </w:r>
          </w:p>
          <w:p w14:paraId="61028EDB" w14:textId="73772B23" w:rsidR="00374DC9" w:rsidRDefault="00A42205" w:rsidP="00A42205">
            <w:pPr>
              <w:rPr>
                <w:lang w:val="en-IN"/>
              </w:rPr>
            </w:pPr>
            <w:r w:rsidRPr="00A42205">
              <w:rPr>
                <w:lang w:val="en-IN"/>
              </w:rPr>
              <w:t>}</w:t>
            </w:r>
          </w:p>
        </w:tc>
        <w:tc>
          <w:tcPr>
            <w:tcW w:w="4508" w:type="dxa"/>
          </w:tcPr>
          <w:p w14:paraId="6E67A9C3" w14:textId="7F37A12A" w:rsidR="00BE521B" w:rsidRPr="00806871" w:rsidRDefault="00C00B0D" w:rsidP="007864DF">
            <w:pPr>
              <w:pStyle w:val="HTMLPreformatted"/>
              <w:shd w:val="clear" w:color="auto" w:fill="FFFFFF"/>
              <w:rPr>
                <w:rFonts w:ascii="JetBrains Mono" w:hAnsi="JetBrains Mono"/>
                <w:color w:val="080808"/>
              </w:rPr>
            </w:pPr>
            <w:r>
              <w:rPr>
                <w:rFonts w:ascii="JetBrains Mono" w:hAnsi="JetBrains Mono"/>
                <w:color w:val="080808"/>
              </w:rPr>
              <w:t>Only send “name”</w:t>
            </w:r>
          </w:p>
          <w:p w14:paraId="19E8A1DE" w14:textId="77777777" w:rsidR="00BE521B" w:rsidRDefault="00BE521B" w:rsidP="007864DF">
            <w:pPr>
              <w:rPr>
                <w:lang w:val="en-IN"/>
              </w:rPr>
            </w:pPr>
          </w:p>
        </w:tc>
      </w:tr>
      <w:tr w:rsidR="00BE521B" w14:paraId="06574AE8" w14:textId="77777777" w:rsidTr="007864DF">
        <w:tc>
          <w:tcPr>
            <w:tcW w:w="4508" w:type="dxa"/>
          </w:tcPr>
          <w:p w14:paraId="03689AAE" w14:textId="77777777" w:rsidR="00BE521B" w:rsidRPr="00C747D7" w:rsidRDefault="00BE521B" w:rsidP="007864DF">
            <w:pPr>
              <w:rPr>
                <w:lang w:val="en-IN"/>
              </w:rPr>
            </w:pPr>
          </w:p>
        </w:tc>
        <w:tc>
          <w:tcPr>
            <w:tcW w:w="4508" w:type="dxa"/>
          </w:tcPr>
          <w:p w14:paraId="5F02B7F0" w14:textId="77777777" w:rsidR="00BE521B" w:rsidRDefault="00BE521B" w:rsidP="007864DF">
            <w:pPr>
              <w:rPr>
                <w:lang w:val="en-IN"/>
              </w:rPr>
            </w:pPr>
          </w:p>
        </w:tc>
      </w:tr>
    </w:tbl>
    <w:p w14:paraId="338C7987" w14:textId="6A639DB7" w:rsidR="00BE521B" w:rsidRDefault="00BE521B" w:rsidP="00BE521B">
      <w:pPr>
        <w:rPr>
          <w:lang w:val="en-IN"/>
        </w:rPr>
      </w:pPr>
    </w:p>
    <w:p w14:paraId="58A833E5" w14:textId="644778F4" w:rsidR="0020753C" w:rsidRPr="00CB71D8" w:rsidRDefault="0020753C" w:rsidP="00CB71D8">
      <w:pPr>
        <w:pStyle w:val="Heading2"/>
        <w:rPr>
          <w:lang w:val="en-IN"/>
        </w:rPr>
      </w:pPr>
      <w:bookmarkStart w:id="498" w:name="_Ref39961693"/>
      <w:r w:rsidRPr="00CB71D8">
        <w:rPr>
          <w:lang w:val="en-IN"/>
        </w:rPr>
        <w:t>/uiList/getExpenseCategories</w:t>
      </w:r>
      <w:bookmarkEnd w:id="498"/>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c>
          <w:tcPr>
            <w:tcW w:w="4508" w:type="dxa"/>
          </w:tcPr>
          <w:p w14:paraId="79DB5873" w14:textId="77777777" w:rsidR="00D45792" w:rsidRDefault="00D45792" w:rsidP="007864DF">
            <w:pPr>
              <w:rPr>
                <w:lang w:val="en-IN"/>
              </w:rPr>
            </w:pPr>
            <w:r w:rsidRPr="00672ABE">
              <w:rPr>
                <w:b/>
                <w:bCs/>
                <w:lang w:val="en-IN"/>
              </w:rPr>
              <w:t>API</w:t>
            </w:r>
          </w:p>
        </w:tc>
        <w:tc>
          <w:tcPr>
            <w:tcW w:w="4508" w:type="dxa"/>
          </w:tcPr>
          <w:p w14:paraId="6EDD23B8" w14:textId="77777777" w:rsidR="00D45792" w:rsidRDefault="00D45792" w:rsidP="007864DF">
            <w:pPr>
              <w:rPr>
                <w:lang w:val="en-IN"/>
              </w:rPr>
            </w:pPr>
            <w:r>
              <w:rPr>
                <w:b/>
                <w:bCs/>
                <w:lang w:val="en-IN"/>
              </w:rPr>
              <w:t>THE FIELDS NEED CLARIFICATION</w:t>
            </w:r>
          </w:p>
        </w:tc>
      </w:tr>
      <w:tr w:rsidR="00D45792" w14:paraId="722F5EA8" w14:textId="77777777" w:rsidTr="007864DF">
        <w:tc>
          <w:tcPr>
            <w:tcW w:w="4508" w:type="dxa"/>
          </w:tcPr>
          <w:p w14:paraId="7E3E36D6" w14:textId="4306DE61" w:rsidR="00D45792" w:rsidRDefault="00C8620B" w:rsidP="007864DF">
            <w:pPr>
              <w:rPr>
                <w:lang w:val="en-IN"/>
              </w:rPr>
            </w:pPr>
            <w:r>
              <w:rPr>
                <w:lang w:val="en-IN"/>
              </w:rPr>
              <w:t>No Parameter</w:t>
            </w:r>
            <w:r w:rsidR="006E242A">
              <w:rPr>
                <w:lang w:val="en-IN"/>
              </w:rPr>
              <w:t xml:space="preserve"> required</w:t>
            </w:r>
          </w:p>
        </w:tc>
        <w:tc>
          <w:tcPr>
            <w:tcW w:w="4508" w:type="dxa"/>
          </w:tcPr>
          <w:p w14:paraId="01E9675F" w14:textId="77777777" w:rsidR="00D45792" w:rsidRDefault="00D45792" w:rsidP="007864DF">
            <w:pPr>
              <w:rPr>
                <w:lang w:val="en-IN"/>
              </w:rPr>
            </w:pPr>
          </w:p>
        </w:tc>
      </w:tr>
      <w:tr w:rsidR="00D45792" w14:paraId="0FC47CC7" w14:textId="77777777" w:rsidTr="007864DF">
        <w:tc>
          <w:tcPr>
            <w:tcW w:w="4508" w:type="dxa"/>
          </w:tcPr>
          <w:p w14:paraId="1E4F4740" w14:textId="77777777" w:rsidR="00D45792" w:rsidRPr="00C747D7" w:rsidRDefault="00D45792" w:rsidP="007864DF">
            <w:pPr>
              <w:rPr>
                <w:lang w:val="en-IN"/>
              </w:rPr>
            </w:pPr>
          </w:p>
        </w:tc>
        <w:tc>
          <w:tcPr>
            <w:tcW w:w="4508" w:type="dxa"/>
          </w:tcPr>
          <w:p w14:paraId="626D2229" w14:textId="77777777" w:rsidR="00D45792" w:rsidRDefault="00D45792" w:rsidP="007864DF">
            <w:pPr>
              <w:rPr>
                <w:lang w:val="en-IN"/>
              </w:rPr>
            </w:pPr>
          </w:p>
        </w:tc>
      </w:tr>
    </w:tbl>
    <w:p w14:paraId="0AA677B6" w14:textId="77777777" w:rsidR="0020753C" w:rsidRPr="00CB71D8" w:rsidRDefault="0020753C" w:rsidP="00CB71D8">
      <w:pPr>
        <w:rPr>
          <w:lang w:val="en-IN"/>
        </w:rPr>
      </w:pPr>
    </w:p>
    <w:p w14:paraId="0D8EA069" w14:textId="714A00A2" w:rsidR="00B558EC" w:rsidRPr="00CB71D8" w:rsidRDefault="00B558EC" w:rsidP="00CB71D8">
      <w:pPr>
        <w:pStyle w:val="Heading2"/>
        <w:rPr>
          <w:lang w:val="en-IN"/>
        </w:rPr>
      </w:pPr>
      <w:bookmarkStart w:id="499" w:name="_Ref39957601"/>
      <w:r>
        <w:rPr>
          <w:lang w:val="en-IN"/>
        </w:rPr>
        <w:t>d</w:t>
      </w:r>
      <w:r w:rsidRPr="00CB71D8">
        <w:rPr>
          <w:lang w:val="en-IN"/>
        </w:rPr>
        <w:t>elivery/createDelivery</w:t>
      </w:r>
      <w:bookmarkEnd w:id="499"/>
    </w:p>
    <w:tbl>
      <w:tblPr>
        <w:tblStyle w:val="TableGrid"/>
        <w:tblW w:w="0" w:type="auto"/>
        <w:tblLook w:val="04A0" w:firstRow="1" w:lastRow="0" w:firstColumn="1" w:lastColumn="0" w:noHBand="0" w:noVBand="1"/>
      </w:tblPr>
      <w:tblGrid>
        <w:gridCol w:w="4508"/>
        <w:gridCol w:w="4508"/>
      </w:tblGrid>
      <w:tr w:rsidR="00BE521B" w14:paraId="1BF04B12" w14:textId="77777777" w:rsidTr="007864DF">
        <w:tc>
          <w:tcPr>
            <w:tcW w:w="4508" w:type="dxa"/>
          </w:tcPr>
          <w:p w14:paraId="689659BD" w14:textId="77777777" w:rsidR="00BE521B" w:rsidRDefault="00BE521B" w:rsidP="007864DF">
            <w:pPr>
              <w:rPr>
                <w:lang w:val="en-IN"/>
              </w:rPr>
            </w:pPr>
            <w:commentRangeStart w:id="500"/>
            <w:r w:rsidRPr="00672ABE">
              <w:rPr>
                <w:b/>
                <w:bCs/>
                <w:lang w:val="en-IN"/>
              </w:rPr>
              <w:t>API</w:t>
            </w:r>
            <w:commentRangeEnd w:id="500"/>
            <w:r w:rsidR="008E1389">
              <w:rPr>
                <w:rStyle w:val="CommentReference"/>
              </w:rPr>
              <w:commentReference w:id="500"/>
            </w:r>
          </w:p>
        </w:tc>
        <w:tc>
          <w:tcPr>
            <w:tcW w:w="4508" w:type="dxa"/>
          </w:tcPr>
          <w:p w14:paraId="6AFD8BFD" w14:textId="77777777" w:rsidR="00BE521B" w:rsidRDefault="00BE521B" w:rsidP="007864DF">
            <w:pPr>
              <w:rPr>
                <w:lang w:val="en-IN"/>
              </w:rPr>
            </w:pPr>
            <w:r>
              <w:rPr>
                <w:b/>
                <w:bCs/>
                <w:lang w:val="en-IN"/>
              </w:rPr>
              <w:t xml:space="preserve">THE FIELDS NEED </w:t>
            </w:r>
            <w:commentRangeStart w:id="501"/>
            <w:commentRangeStart w:id="502"/>
            <w:r>
              <w:rPr>
                <w:b/>
                <w:bCs/>
                <w:lang w:val="en-IN"/>
              </w:rPr>
              <w:t>CLARIFICATION</w:t>
            </w:r>
            <w:commentRangeEnd w:id="501"/>
            <w:r w:rsidR="008E1389">
              <w:rPr>
                <w:rStyle w:val="CommentReference"/>
              </w:rPr>
              <w:commentReference w:id="501"/>
            </w:r>
            <w:commentRangeEnd w:id="502"/>
            <w:r w:rsidR="008E1389">
              <w:rPr>
                <w:rStyle w:val="CommentReference"/>
              </w:rPr>
              <w:commentReference w:id="502"/>
            </w:r>
          </w:p>
        </w:tc>
      </w:tr>
      <w:tr w:rsidR="00BE521B" w14:paraId="646A4264" w14:textId="77777777" w:rsidTr="007864DF">
        <w:tc>
          <w:tcPr>
            <w:tcW w:w="4508" w:type="dxa"/>
          </w:tcPr>
          <w:p w14:paraId="65037719" w14:textId="77777777" w:rsidR="004308B9" w:rsidRPr="004308B9" w:rsidRDefault="004308B9" w:rsidP="004308B9">
            <w:pPr>
              <w:rPr>
                <w:lang w:val="en-IN"/>
              </w:rPr>
            </w:pPr>
            <w:r w:rsidRPr="004308B9">
              <w:rPr>
                <w:lang w:val="en-IN"/>
              </w:rPr>
              <w:t>{</w:t>
            </w:r>
          </w:p>
          <w:p w14:paraId="50FCF02B" w14:textId="77777777" w:rsidR="004308B9" w:rsidRPr="004308B9" w:rsidRDefault="004308B9" w:rsidP="004308B9">
            <w:pPr>
              <w:rPr>
                <w:lang w:val="en-IN"/>
              </w:rPr>
            </w:pPr>
            <w:r w:rsidRPr="004308B9">
              <w:rPr>
                <w:lang w:val="en-IN"/>
              </w:rPr>
              <w:t xml:space="preserve">  "createdbyId": "string",</w:t>
            </w:r>
          </w:p>
          <w:p w14:paraId="129685A7" w14:textId="77777777" w:rsidR="004308B9" w:rsidRPr="004308B9" w:rsidRDefault="004308B9" w:rsidP="004308B9">
            <w:pPr>
              <w:rPr>
                <w:lang w:val="en-IN"/>
              </w:rPr>
            </w:pPr>
            <w:r w:rsidRPr="004308B9">
              <w:rPr>
                <w:lang w:val="en-IN"/>
              </w:rPr>
              <w:t xml:space="preserve">  "date": "2020-05-09T17:38:07.112Z",</w:t>
            </w:r>
          </w:p>
          <w:p w14:paraId="33921DF4" w14:textId="77777777" w:rsidR="004308B9" w:rsidRPr="004308B9" w:rsidRDefault="004308B9" w:rsidP="004308B9">
            <w:pPr>
              <w:rPr>
                <w:lang w:val="en-IN"/>
              </w:rPr>
            </w:pPr>
            <w:r w:rsidRPr="004308B9">
              <w:rPr>
                <w:lang w:val="en-IN"/>
              </w:rPr>
              <w:t xml:space="preserve">  "deliveryID": 0,</w:t>
            </w:r>
          </w:p>
          <w:p w14:paraId="0793DBA8" w14:textId="77777777" w:rsidR="004308B9" w:rsidRPr="004308B9" w:rsidRDefault="004308B9" w:rsidP="004308B9">
            <w:pPr>
              <w:rPr>
                <w:lang w:val="en-IN"/>
              </w:rPr>
            </w:pPr>
            <w:r w:rsidRPr="004308B9">
              <w:rPr>
                <w:lang w:val="en-IN"/>
              </w:rPr>
              <w:t xml:space="preserve">  "description": "string",</w:t>
            </w:r>
          </w:p>
          <w:p w14:paraId="4E5E707B" w14:textId="77777777" w:rsidR="004308B9" w:rsidRPr="004308B9" w:rsidRDefault="004308B9" w:rsidP="004308B9">
            <w:pPr>
              <w:rPr>
                <w:lang w:val="en-IN"/>
              </w:rPr>
            </w:pPr>
            <w:r w:rsidRPr="004308B9">
              <w:rPr>
                <w:lang w:val="en-IN"/>
              </w:rPr>
              <w:t xml:space="preserve">  "orgId": 0,</w:t>
            </w:r>
          </w:p>
          <w:p w14:paraId="180DFE38" w14:textId="77777777" w:rsidR="004308B9" w:rsidRPr="004308B9" w:rsidRDefault="004308B9" w:rsidP="004308B9">
            <w:pPr>
              <w:rPr>
                <w:lang w:val="en-IN"/>
              </w:rPr>
            </w:pPr>
            <w:r w:rsidRPr="004308B9">
              <w:rPr>
                <w:lang w:val="en-IN"/>
              </w:rPr>
              <w:t xml:space="preserve">  "toCustomerID": "string"</w:t>
            </w:r>
          </w:p>
          <w:p w14:paraId="6C7CA337" w14:textId="6BDE7485" w:rsidR="00BE521B" w:rsidRDefault="004308B9" w:rsidP="004308B9">
            <w:pPr>
              <w:rPr>
                <w:lang w:val="en-IN"/>
              </w:rPr>
            </w:pPr>
            <w:r w:rsidRPr="004308B9">
              <w:rPr>
                <w:lang w:val="en-IN"/>
              </w:rPr>
              <w:t>}</w:t>
            </w:r>
          </w:p>
        </w:tc>
        <w:tc>
          <w:tcPr>
            <w:tcW w:w="4508" w:type="dxa"/>
          </w:tcPr>
          <w:p w14:paraId="048E5F3C" w14:textId="77777777" w:rsidR="00BE521B" w:rsidRPr="0083442C" w:rsidRDefault="00BE521B" w:rsidP="007864DF">
            <w:pPr>
              <w:rPr>
                <w:b/>
                <w:bCs/>
                <w:lang w:val="en-IN"/>
              </w:rPr>
            </w:pPr>
            <w:r w:rsidRPr="0083442C">
              <w:rPr>
                <w:b/>
                <w:bCs/>
                <w:lang w:val="en-IN"/>
              </w:rPr>
              <w:t xml:space="preserve">Do not pass (as you may not have): </w:t>
            </w:r>
          </w:p>
          <w:p w14:paraId="64E823C9" w14:textId="77777777" w:rsidR="00BE521B" w:rsidRPr="00CB71D8" w:rsidRDefault="00BE521B" w:rsidP="007864DF">
            <w:pPr>
              <w:pStyle w:val="HTMLPreformatted"/>
              <w:shd w:val="clear" w:color="auto" w:fill="FFFFFF"/>
              <w:rPr>
                <w:rFonts w:asciiTheme="minorHAnsi" w:eastAsiaTheme="minorHAnsi" w:hAnsiTheme="minorHAnsi" w:cstheme="minorBidi"/>
                <w:sz w:val="22"/>
                <w:szCs w:val="22"/>
                <w:lang w:val="en-IN"/>
              </w:rPr>
            </w:pPr>
            <w:r w:rsidRPr="00CB71D8">
              <w:rPr>
                <w:rFonts w:asciiTheme="minorHAnsi" w:eastAsiaTheme="minorHAnsi" w:hAnsiTheme="minorHAnsi" w:cstheme="minorBidi"/>
                <w:sz w:val="22"/>
                <w:szCs w:val="22"/>
                <w:lang w:val="en-IN"/>
              </w:rPr>
              <w:t>“deliveryID”</w:t>
            </w:r>
          </w:p>
          <w:p w14:paraId="38B1CF8E" w14:textId="77777777" w:rsidR="00BE521B" w:rsidRPr="00CB71D8" w:rsidRDefault="00BE521B" w:rsidP="007864DF">
            <w:pPr>
              <w:rPr>
                <w:lang w:val="en-IN"/>
              </w:rPr>
            </w:pPr>
          </w:p>
          <w:p w14:paraId="187445E4" w14:textId="77777777" w:rsidR="00BE521B" w:rsidRPr="0083442C" w:rsidRDefault="00BE521B" w:rsidP="007864DF">
            <w:pPr>
              <w:rPr>
                <w:b/>
                <w:bCs/>
                <w:lang w:val="en-IN"/>
              </w:rPr>
            </w:pPr>
            <w:r w:rsidRPr="0083442C">
              <w:rPr>
                <w:b/>
                <w:bCs/>
                <w:lang w:val="en-IN"/>
              </w:rPr>
              <w:t xml:space="preserve">Mapping (UI to API) </w:t>
            </w:r>
          </w:p>
          <w:p w14:paraId="09A0D42B" w14:textId="0F8157F9" w:rsidR="00431870" w:rsidRDefault="00BE521B" w:rsidP="00431870">
            <w:pPr>
              <w:pStyle w:val="HTMLPreformatted"/>
              <w:shd w:val="clear" w:color="auto" w:fill="FFFFFF"/>
              <w:rPr>
                <w:rFonts w:ascii="JetBrains Mono" w:hAnsi="JetBrains Mono"/>
                <w:color w:val="080808"/>
              </w:rPr>
            </w:pPr>
            <w:r w:rsidRPr="00CB71D8">
              <w:rPr>
                <w:rFonts w:asciiTheme="minorHAnsi" w:eastAsiaTheme="minorHAnsi" w:hAnsiTheme="minorHAnsi" w:cstheme="minorBidi"/>
                <w:sz w:val="22"/>
                <w:szCs w:val="22"/>
                <w:lang w:val="en-IN"/>
              </w:rPr>
              <w:t xml:space="preserve">Customer: </w:t>
            </w:r>
            <w:r w:rsidR="00431870" w:rsidRPr="00CB71D8">
              <w:rPr>
                <w:rFonts w:asciiTheme="minorHAnsi" w:eastAsiaTheme="minorHAnsi" w:hAnsiTheme="minorHAnsi" w:cstheme="minorBidi"/>
                <w:sz w:val="22"/>
                <w:szCs w:val="22"/>
                <w:lang w:val="en-IN"/>
              </w:rPr>
              <w:t>ownerid</w:t>
            </w:r>
            <w:r w:rsidR="00431870" w:rsidRPr="00CB71D8">
              <w:rPr>
                <w:rFonts w:ascii="JetBrains Mono" w:hAnsi="JetBrains Mono"/>
                <w:b/>
                <w:bCs/>
                <w:color w:val="067D17"/>
                <w:sz w:val="24"/>
                <w:szCs w:val="24"/>
              </w:rPr>
              <w:t>*</w:t>
            </w:r>
          </w:p>
          <w:p w14:paraId="3FAA045C" w14:textId="79F8219A" w:rsidR="00BE521B" w:rsidRDefault="00431870" w:rsidP="00431870">
            <w:pPr>
              <w:pStyle w:val="HTMLPreformatted"/>
              <w:shd w:val="clear" w:color="auto" w:fill="FFFFFF"/>
              <w:rPr>
                <w:rFonts w:asciiTheme="minorHAnsi" w:eastAsiaTheme="minorHAnsi" w:hAnsiTheme="minorHAnsi" w:cstheme="minorBidi"/>
                <w:sz w:val="22"/>
                <w:szCs w:val="22"/>
                <w:lang w:val="en-IN"/>
              </w:rPr>
            </w:pPr>
            <w:r w:rsidRPr="00431870">
              <w:rPr>
                <w:rFonts w:asciiTheme="minorHAnsi" w:eastAsiaTheme="minorHAnsi" w:hAnsiTheme="minorHAnsi" w:cstheme="minorBidi"/>
                <w:sz w:val="22"/>
                <w:szCs w:val="22"/>
                <w:lang w:val="en-IN"/>
              </w:rPr>
              <w:t xml:space="preserve"> </w:t>
            </w:r>
            <w:r w:rsidR="00BE521B" w:rsidRPr="00CB71D8">
              <w:rPr>
                <w:rFonts w:asciiTheme="minorHAnsi" w:eastAsiaTheme="minorHAnsi" w:hAnsiTheme="minorHAnsi" w:cstheme="minorBidi"/>
                <w:sz w:val="22"/>
                <w:szCs w:val="22"/>
                <w:lang w:val="en-IN"/>
              </w:rPr>
              <w:sym w:font="Wingdings" w:char="F0E0"/>
            </w:r>
            <w:r w:rsidR="00BE521B" w:rsidRPr="00CB71D8">
              <w:rPr>
                <w:rFonts w:asciiTheme="minorHAnsi" w:eastAsiaTheme="minorHAnsi" w:hAnsiTheme="minorHAnsi" w:cstheme="minorBidi"/>
                <w:sz w:val="22"/>
                <w:szCs w:val="22"/>
                <w:lang w:val="en-IN"/>
              </w:rPr>
              <w:t xml:space="preserve"> toCustomerID</w:t>
            </w:r>
          </w:p>
          <w:p w14:paraId="6938C0D6" w14:textId="77777777" w:rsidR="00BE521B" w:rsidRDefault="00C11242" w:rsidP="007864DF">
            <w:pPr>
              <w:rPr>
                <w:lang w:val="en-IN"/>
              </w:rPr>
            </w:pPr>
            <w:r>
              <w:rPr>
                <w:lang w:val="en-IN"/>
              </w:rPr>
              <w:t xml:space="preserve">LoggedInUser:OrgID </w:t>
            </w:r>
            <w:r w:rsidRPr="00C11242">
              <w:rPr>
                <w:lang w:val="en-IN"/>
              </w:rPr>
              <w:sym w:font="Wingdings" w:char="F0E0"/>
            </w:r>
            <w:r>
              <w:rPr>
                <w:lang w:val="en-IN"/>
              </w:rPr>
              <w:t xml:space="preserve"> </w:t>
            </w:r>
            <w:r w:rsidRPr="004308B9">
              <w:rPr>
                <w:lang w:val="en-IN"/>
              </w:rPr>
              <w:t>orgId</w:t>
            </w:r>
          </w:p>
          <w:p w14:paraId="055767E1" w14:textId="77777777" w:rsidR="00BE73A0" w:rsidRDefault="00BE73A0" w:rsidP="007864DF">
            <w:pPr>
              <w:rPr>
                <w:lang w:val="en-IN"/>
              </w:rPr>
            </w:pPr>
            <w:r>
              <w:rPr>
                <w:lang w:val="en-IN"/>
              </w:rPr>
              <w:t>LoggedInUser:EmployeeID</w:t>
            </w:r>
            <w:r w:rsidR="00B45599">
              <w:rPr>
                <w:lang w:val="en-IN"/>
              </w:rPr>
              <w:t xml:space="preserve"> </w:t>
            </w:r>
            <w:r w:rsidR="00B45599" w:rsidRPr="00B45599">
              <w:rPr>
                <w:lang w:val="en-IN"/>
              </w:rPr>
              <w:sym w:font="Wingdings" w:char="F0E0"/>
            </w:r>
            <w:r>
              <w:rPr>
                <w:lang w:val="en-IN"/>
              </w:rPr>
              <w:t xml:space="preserve"> </w:t>
            </w:r>
            <w:r w:rsidRPr="004308B9">
              <w:rPr>
                <w:lang w:val="en-IN"/>
              </w:rPr>
              <w:t>createdbyId</w:t>
            </w:r>
          </w:p>
          <w:p w14:paraId="1B0604A5" w14:textId="48E62A00" w:rsidR="00431870" w:rsidRDefault="00431870" w:rsidP="007864DF">
            <w:pPr>
              <w:rPr>
                <w:lang w:val="en-IN"/>
              </w:rPr>
            </w:pPr>
          </w:p>
          <w:p w14:paraId="40E6177E" w14:textId="3D1F5551" w:rsidR="00431870" w:rsidRDefault="00431870" w:rsidP="007864DF">
            <w:pPr>
              <w:rPr>
                <w:lang w:val="en-IN"/>
              </w:rPr>
            </w:pPr>
          </w:p>
          <w:p w14:paraId="7618D4AC" w14:textId="2AFB566E" w:rsidR="00431870" w:rsidRPr="00431870" w:rsidRDefault="00431870" w:rsidP="00431870">
            <w:pPr>
              <w:rPr>
                <w:lang w:val="en-IN"/>
              </w:rPr>
            </w:pPr>
            <w:r w:rsidRPr="00CB71D8">
              <w:rPr>
                <w:b/>
                <w:bCs/>
                <w:sz w:val="28"/>
                <w:szCs w:val="28"/>
                <w:lang w:val="en-IN"/>
              </w:rPr>
              <w:t>*</w:t>
            </w:r>
            <w:r>
              <w:rPr>
                <w:lang w:val="en-IN"/>
              </w:rPr>
              <w:t xml:space="preserve">ownerId you will get as part of “Customer” search, while you display </w:t>
            </w:r>
            <w:r w:rsidR="00306B5F">
              <w:rPr>
                <w:lang w:val="en-IN"/>
              </w:rPr>
              <w:t>“</w:t>
            </w:r>
            <w:r>
              <w:rPr>
                <w:lang w:val="en-IN"/>
              </w:rPr>
              <w:t>NickName</w:t>
            </w:r>
            <w:r w:rsidR="00306B5F">
              <w:rPr>
                <w:lang w:val="en-IN"/>
              </w:rPr>
              <w:t>”</w:t>
            </w:r>
            <w:r>
              <w:rPr>
                <w:lang w:val="en-IN"/>
              </w:rPr>
              <w:t xml:space="preserve">, you need to pass </w:t>
            </w:r>
            <w:r w:rsidR="00306B5F">
              <w:rPr>
                <w:lang w:val="en-IN"/>
              </w:rPr>
              <w:t>“</w:t>
            </w:r>
            <w:r>
              <w:rPr>
                <w:lang w:val="en-IN"/>
              </w:rPr>
              <w:t>OwnerID</w:t>
            </w:r>
            <w:r w:rsidR="00306B5F">
              <w:rPr>
                <w:lang w:val="en-IN"/>
              </w:rPr>
              <w:t xml:space="preserve">” to the backend </w:t>
            </w:r>
            <w:r w:rsidR="00954BC4">
              <w:rPr>
                <w:lang w:val="en-IN"/>
              </w:rPr>
              <w:t>for that field.</w:t>
            </w:r>
          </w:p>
          <w:p w14:paraId="787610AA" w14:textId="6A7B6607" w:rsidR="00431870" w:rsidRDefault="00431870" w:rsidP="007864DF">
            <w:pPr>
              <w:rPr>
                <w:lang w:val="en-IN"/>
              </w:rPr>
            </w:pPr>
          </w:p>
        </w:tc>
      </w:tr>
      <w:tr w:rsidR="00BE521B" w14:paraId="633C0CB4" w14:textId="77777777" w:rsidTr="007864DF">
        <w:tc>
          <w:tcPr>
            <w:tcW w:w="4508" w:type="dxa"/>
          </w:tcPr>
          <w:p w14:paraId="5B81E140" w14:textId="77777777" w:rsidR="00BE521B" w:rsidRPr="00C747D7" w:rsidRDefault="00BE521B" w:rsidP="007864DF">
            <w:pPr>
              <w:rPr>
                <w:lang w:val="en-IN"/>
              </w:rPr>
            </w:pPr>
          </w:p>
        </w:tc>
        <w:tc>
          <w:tcPr>
            <w:tcW w:w="4508" w:type="dxa"/>
          </w:tcPr>
          <w:p w14:paraId="20AB35CF" w14:textId="77777777" w:rsidR="00BE521B" w:rsidRDefault="00BE521B" w:rsidP="007864DF">
            <w:pPr>
              <w:rPr>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89015ED" w14:textId="28B33FF2" w:rsidR="008E1389" w:rsidRPr="00CB71D8" w:rsidRDefault="00CA2263" w:rsidP="00CB71D8">
      <w:pPr>
        <w:pStyle w:val="Heading2"/>
        <w:rPr>
          <w:lang w:val="en-IN"/>
        </w:rPr>
      </w:pPr>
      <w:bookmarkStart w:id="503" w:name="_Ref39957829"/>
      <w:r>
        <w:rPr>
          <w:lang w:val="en-IN"/>
        </w:rPr>
        <w:t>a</w:t>
      </w:r>
      <w:r w:rsidR="008E1389" w:rsidRPr="00CB71D8">
        <w:rPr>
          <w:lang w:val="en-IN"/>
        </w:rPr>
        <w:t>ccounting/</w:t>
      </w:r>
      <w:commentRangeStart w:id="504"/>
      <w:r w:rsidR="008E1389" w:rsidRPr="00CB71D8">
        <w:rPr>
          <w:lang w:val="en-IN"/>
        </w:rPr>
        <w:t>getAccountsByNickName</w:t>
      </w:r>
      <w:bookmarkEnd w:id="503"/>
      <w:commentRangeEnd w:id="504"/>
      <w:r w:rsidR="00F05226">
        <w:rPr>
          <w:rStyle w:val="CommentReference"/>
          <w:rFonts w:asciiTheme="minorHAnsi" w:eastAsiaTheme="minorHAnsi" w:hAnsiTheme="minorHAnsi" w:cstheme="minorBidi"/>
          <w:color w:val="auto"/>
        </w:rPr>
        <w:commentReference w:id="504"/>
      </w:r>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c>
          <w:tcPr>
            <w:tcW w:w="4508" w:type="dxa"/>
          </w:tcPr>
          <w:p w14:paraId="2C5A158C" w14:textId="77777777" w:rsidR="00980802" w:rsidRDefault="00980802" w:rsidP="007864DF">
            <w:pPr>
              <w:rPr>
                <w:lang w:val="en-IN"/>
              </w:rPr>
            </w:pPr>
            <w:commentRangeStart w:id="505"/>
            <w:r w:rsidRPr="00672ABE">
              <w:rPr>
                <w:b/>
                <w:bCs/>
                <w:lang w:val="en-IN"/>
              </w:rPr>
              <w:t>API</w:t>
            </w:r>
            <w:commentRangeEnd w:id="505"/>
            <w:r>
              <w:rPr>
                <w:rStyle w:val="CommentReference"/>
              </w:rPr>
              <w:commentReference w:id="505"/>
            </w:r>
          </w:p>
        </w:tc>
        <w:tc>
          <w:tcPr>
            <w:tcW w:w="4508" w:type="dxa"/>
          </w:tcPr>
          <w:p w14:paraId="16F96285" w14:textId="77777777" w:rsidR="00980802" w:rsidRDefault="00980802" w:rsidP="007864DF">
            <w:pPr>
              <w:rPr>
                <w:lang w:val="en-IN"/>
              </w:rPr>
            </w:pPr>
            <w:r>
              <w:rPr>
                <w:b/>
                <w:bCs/>
                <w:lang w:val="en-IN"/>
              </w:rPr>
              <w:t xml:space="preserve">THE FIELDS NEED </w:t>
            </w:r>
            <w:commentRangeStart w:id="506"/>
            <w:commentRangeStart w:id="507"/>
            <w:r>
              <w:rPr>
                <w:b/>
                <w:bCs/>
                <w:lang w:val="en-IN"/>
              </w:rPr>
              <w:t>CLARIFICATION</w:t>
            </w:r>
            <w:commentRangeEnd w:id="506"/>
            <w:r>
              <w:rPr>
                <w:rStyle w:val="CommentReference"/>
              </w:rPr>
              <w:commentReference w:id="506"/>
            </w:r>
            <w:commentRangeEnd w:id="507"/>
            <w:r>
              <w:rPr>
                <w:rStyle w:val="CommentReference"/>
              </w:rPr>
              <w:commentReference w:id="507"/>
            </w:r>
          </w:p>
        </w:tc>
      </w:tr>
      <w:tr w:rsidR="00980802" w14:paraId="77CF2950" w14:textId="77777777" w:rsidTr="007864DF">
        <w:tc>
          <w:tcPr>
            <w:tcW w:w="4508" w:type="dxa"/>
          </w:tcPr>
          <w:p w14:paraId="4D34BE6D" w14:textId="77777777" w:rsidR="00E9412C" w:rsidRPr="00E9412C" w:rsidRDefault="00E9412C" w:rsidP="00E9412C">
            <w:pPr>
              <w:rPr>
                <w:lang w:val="en-IN"/>
              </w:rPr>
            </w:pPr>
            <w:r w:rsidRPr="00E9412C">
              <w:rPr>
                <w:lang w:val="en-IN"/>
              </w:rPr>
              <w:t>{</w:t>
            </w:r>
          </w:p>
          <w:p w14:paraId="7B7A4A0A" w14:textId="77777777" w:rsidR="00E9412C" w:rsidRPr="00E9412C" w:rsidRDefault="00E9412C" w:rsidP="00E9412C">
            <w:pPr>
              <w:rPr>
                <w:lang w:val="en-IN"/>
              </w:rPr>
            </w:pPr>
            <w:r w:rsidRPr="00E9412C">
              <w:rPr>
                <w:lang w:val="en-IN"/>
              </w:rPr>
              <w:t xml:space="preserve">  "accountId": 0,</w:t>
            </w:r>
          </w:p>
          <w:p w14:paraId="1D7757CC" w14:textId="77777777" w:rsidR="00E9412C" w:rsidRPr="00E9412C" w:rsidRDefault="00E9412C" w:rsidP="00E9412C">
            <w:pPr>
              <w:rPr>
                <w:lang w:val="en-IN"/>
              </w:rPr>
            </w:pPr>
            <w:r w:rsidRPr="00E9412C">
              <w:rPr>
                <w:lang w:val="en-IN"/>
              </w:rPr>
              <w:t xml:space="preserve">  "accountnickname": "string",</w:t>
            </w:r>
          </w:p>
          <w:p w14:paraId="066FF1D3" w14:textId="77777777" w:rsidR="00E9412C" w:rsidRPr="00E9412C" w:rsidRDefault="00E9412C" w:rsidP="00E9412C">
            <w:pPr>
              <w:rPr>
                <w:lang w:val="en-IN"/>
              </w:rPr>
            </w:pPr>
            <w:r w:rsidRPr="00E9412C">
              <w:rPr>
                <w:lang w:val="en-IN"/>
              </w:rPr>
              <w:t xml:space="preserve">  "createdate": "string",</w:t>
            </w:r>
          </w:p>
          <w:p w14:paraId="0F9CCE6C" w14:textId="77777777" w:rsidR="00E9412C" w:rsidRPr="00E9412C" w:rsidRDefault="00E9412C" w:rsidP="00E9412C">
            <w:pPr>
              <w:rPr>
                <w:lang w:val="en-IN"/>
              </w:rPr>
            </w:pPr>
            <w:r w:rsidRPr="00E9412C">
              <w:rPr>
                <w:lang w:val="en-IN"/>
              </w:rPr>
              <w:t xml:space="preserve">  "createdbyId": "string",</w:t>
            </w:r>
          </w:p>
          <w:p w14:paraId="0DA7C381" w14:textId="77777777" w:rsidR="00E9412C" w:rsidRPr="00E9412C" w:rsidRDefault="00E9412C" w:rsidP="00E9412C">
            <w:pPr>
              <w:rPr>
                <w:lang w:val="en-IN"/>
              </w:rPr>
            </w:pPr>
            <w:r w:rsidRPr="00E9412C">
              <w:rPr>
                <w:lang w:val="en-IN"/>
              </w:rPr>
              <w:t xml:space="preserve">  "createdbyid": "string",</w:t>
            </w:r>
          </w:p>
          <w:p w14:paraId="7803DD2A" w14:textId="77777777" w:rsidR="00E9412C" w:rsidRPr="00E9412C" w:rsidRDefault="00E9412C" w:rsidP="00E9412C">
            <w:pPr>
              <w:rPr>
                <w:lang w:val="en-IN"/>
              </w:rPr>
            </w:pPr>
            <w:r w:rsidRPr="00E9412C">
              <w:rPr>
                <w:lang w:val="en-IN"/>
              </w:rPr>
              <w:t xml:space="preserve">  "currentbalance": 0,</w:t>
            </w:r>
          </w:p>
          <w:p w14:paraId="47488207" w14:textId="77777777" w:rsidR="00E9412C" w:rsidRPr="00E9412C" w:rsidRDefault="00E9412C" w:rsidP="00E9412C">
            <w:pPr>
              <w:rPr>
                <w:lang w:val="en-IN"/>
              </w:rPr>
            </w:pPr>
            <w:r w:rsidRPr="00E9412C">
              <w:rPr>
                <w:lang w:val="en-IN"/>
              </w:rPr>
              <w:t xml:space="preserve">  "details": "string",</w:t>
            </w:r>
          </w:p>
          <w:p w14:paraId="43B1246E" w14:textId="77777777" w:rsidR="00E9412C" w:rsidRPr="00E9412C" w:rsidRDefault="00E9412C" w:rsidP="00E9412C">
            <w:pPr>
              <w:rPr>
                <w:lang w:val="en-IN"/>
              </w:rPr>
            </w:pPr>
            <w:r w:rsidRPr="00E9412C">
              <w:rPr>
                <w:lang w:val="en-IN"/>
              </w:rPr>
              <w:t xml:space="preserve">  "lastbalance": 0,</w:t>
            </w:r>
          </w:p>
          <w:p w14:paraId="7DCF5A49" w14:textId="77777777" w:rsidR="00E9412C" w:rsidRPr="00E9412C" w:rsidRDefault="00E9412C" w:rsidP="00E9412C">
            <w:pPr>
              <w:rPr>
                <w:lang w:val="en-IN"/>
              </w:rPr>
            </w:pPr>
            <w:r w:rsidRPr="00E9412C">
              <w:rPr>
                <w:lang w:val="en-IN"/>
              </w:rPr>
              <w:t xml:space="preserve">  "orgId": 0,</w:t>
            </w:r>
          </w:p>
          <w:p w14:paraId="16C7A9EB" w14:textId="77777777" w:rsidR="00E9412C" w:rsidRPr="00E9412C" w:rsidRDefault="00E9412C" w:rsidP="00E9412C">
            <w:pPr>
              <w:rPr>
                <w:lang w:val="en-IN"/>
              </w:rPr>
            </w:pPr>
            <w:r w:rsidRPr="00E9412C">
              <w:rPr>
                <w:lang w:val="en-IN"/>
              </w:rPr>
              <w:t xml:space="preserve">  "ownerid": "string",</w:t>
            </w:r>
          </w:p>
          <w:p w14:paraId="04CE588B" w14:textId="77777777" w:rsidR="00E9412C" w:rsidRPr="00E9412C" w:rsidRDefault="00E9412C" w:rsidP="00E9412C">
            <w:pPr>
              <w:rPr>
                <w:lang w:val="en-IN"/>
              </w:rPr>
            </w:pPr>
            <w:r w:rsidRPr="00E9412C">
              <w:rPr>
                <w:lang w:val="en-IN"/>
              </w:rPr>
              <w:t xml:space="preserve">  "type": "string"</w:t>
            </w:r>
          </w:p>
          <w:p w14:paraId="5654ABBB" w14:textId="7B277A80" w:rsidR="00980802" w:rsidRDefault="00E9412C" w:rsidP="00E9412C">
            <w:pPr>
              <w:rPr>
                <w:lang w:val="en-IN"/>
              </w:rPr>
            </w:pPr>
            <w:r w:rsidRPr="00E9412C">
              <w:rPr>
                <w:lang w:val="en-IN"/>
              </w:rPr>
              <w:t>}</w:t>
            </w:r>
          </w:p>
        </w:tc>
        <w:tc>
          <w:tcPr>
            <w:tcW w:w="4508" w:type="dxa"/>
          </w:tcPr>
          <w:p w14:paraId="36ED32DB" w14:textId="77777777" w:rsidR="00980802" w:rsidRPr="00CB71D8" w:rsidRDefault="007779A7" w:rsidP="007864DF">
            <w:pPr>
              <w:rPr>
                <w:b/>
                <w:bCs/>
                <w:lang w:val="en-IN"/>
              </w:rPr>
            </w:pPr>
            <w:r w:rsidRPr="00CB71D8">
              <w:rPr>
                <w:b/>
                <w:bCs/>
                <w:lang w:val="en-IN"/>
              </w:rPr>
              <w:t xml:space="preserve">Only Pass: </w:t>
            </w:r>
          </w:p>
          <w:p w14:paraId="41AB2AAE" w14:textId="034DF152" w:rsidR="007779A7" w:rsidRPr="009847C4" w:rsidRDefault="007779A7" w:rsidP="007864DF">
            <w:pPr>
              <w:rPr>
                <w:lang w:val="en-IN"/>
              </w:rPr>
            </w:pPr>
            <w:r w:rsidRPr="009847C4">
              <w:rPr>
                <w:lang w:val="en-IN"/>
              </w:rPr>
              <w:t>Accountnickname</w:t>
            </w:r>
          </w:p>
          <w:p w14:paraId="2D05C576" w14:textId="77777777" w:rsidR="007779A7" w:rsidRDefault="007779A7" w:rsidP="007864DF">
            <w:pPr>
              <w:rPr>
                <w:lang w:val="en-IN"/>
              </w:rPr>
            </w:pPr>
            <w:r w:rsidRPr="00E9412C">
              <w:rPr>
                <w:lang w:val="en-IN"/>
              </w:rPr>
              <w:t>orgId</w:t>
            </w:r>
          </w:p>
          <w:p w14:paraId="2718A06F" w14:textId="77777777" w:rsidR="004B376E" w:rsidRDefault="004B376E" w:rsidP="007864DF">
            <w:pPr>
              <w:rPr>
                <w:lang w:val="en-IN"/>
              </w:rPr>
            </w:pPr>
          </w:p>
          <w:p w14:paraId="130BE6F0" w14:textId="268009D8" w:rsidR="009847C4" w:rsidRPr="00CB71D8" w:rsidRDefault="009847C4" w:rsidP="007864DF">
            <w:pPr>
              <w:rPr>
                <w:b/>
                <w:bCs/>
                <w:lang w:val="en-IN"/>
              </w:rPr>
            </w:pPr>
            <w:r w:rsidRPr="00CB71D8">
              <w:rPr>
                <w:b/>
                <w:bCs/>
                <w:lang w:val="en-IN"/>
              </w:rPr>
              <w:t xml:space="preserve">You will get a List of AccountBeans and only following fields will be present: </w:t>
            </w:r>
          </w:p>
          <w:p w14:paraId="2686CDF4" w14:textId="77777777" w:rsidR="004267C7" w:rsidRPr="004267C7" w:rsidRDefault="004267C7" w:rsidP="00CB71D8">
            <w:pPr>
              <w:pStyle w:val="ListParagraph"/>
              <w:numPr>
                <w:ilvl w:val="0"/>
                <w:numId w:val="23"/>
              </w:numPr>
              <w:rPr>
                <w:lang w:val="en-IN"/>
              </w:rPr>
            </w:pPr>
            <w:r w:rsidRPr="004267C7">
              <w:rPr>
                <w:lang w:val="en-IN"/>
              </w:rPr>
              <w:t>Accountnickname</w:t>
            </w:r>
          </w:p>
          <w:p w14:paraId="19066CC0" w14:textId="306692D4" w:rsidR="004267C7" w:rsidRPr="004267C7" w:rsidRDefault="004267C7" w:rsidP="00CB71D8">
            <w:pPr>
              <w:pStyle w:val="ListParagraph"/>
              <w:numPr>
                <w:ilvl w:val="0"/>
                <w:numId w:val="23"/>
              </w:numPr>
              <w:rPr>
                <w:lang w:val="en-IN"/>
              </w:rPr>
            </w:pPr>
            <w:r w:rsidRPr="004267C7">
              <w:rPr>
                <w:lang w:val="en-IN"/>
              </w:rPr>
              <w:t>accountId</w:t>
            </w:r>
          </w:p>
          <w:p w14:paraId="037D7AF1" w14:textId="086F2956" w:rsidR="009847C4" w:rsidRPr="004267C7" w:rsidRDefault="004267C7" w:rsidP="00CB71D8">
            <w:pPr>
              <w:pStyle w:val="ListParagraph"/>
              <w:numPr>
                <w:ilvl w:val="0"/>
                <w:numId w:val="23"/>
              </w:numPr>
              <w:rPr>
                <w:lang w:val="en-IN"/>
              </w:rPr>
            </w:pPr>
            <w:r w:rsidRPr="004267C7">
              <w:rPr>
                <w:lang w:val="en-IN"/>
              </w:rPr>
              <w:t>ownerid</w:t>
            </w:r>
          </w:p>
          <w:p w14:paraId="01C4D940" w14:textId="76CF8AC7" w:rsidR="009847C4" w:rsidRDefault="009847C4" w:rsidP="007864DF">
            <w:pPr>
              <w:rPr>
                <w:lang w:val="en-IN"/>
              </w:rPr>
            </w:pPr>
          </w:p>
        </w:tc>
      </w:tr>
      <w:tr w:rsidR="00980802" w14:paraId="05ED9C5C" w14:textId="77777777" w:rsidTr="007864DF">
        <w:tc>
          <w:tcPr>
            <w:tcW w:w="4508" w:type="dxa"/>
          </w:tcPr>
          <w:p w14:paraId="6170E3B0" w14:textId="77777777" w:rsidR="00980802" w:rsidRPr="00C747D7" w:rsidRDefault="00980802" w:rsidP="007864DF">
            <w:pPr>
              <w:rPr>
                <w:lang w:val="en-IN"/>
              </w:rPr>
            </w:pPr>
          </w:p>
        </w:tc>
        <w:tc>
          <w:tcPr>
            <w:tcW w:w="4508" w:type="dxa"/>
          </w:tcPr>
          <w:p w14:paraId="42DBD0FF" w14:textId="77777777" w:rsidR="00980802" w:rsidRDefault="00980802" w:rsidP="007864DF">
            <w:pPr>
              <w:rPr>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5F78427E" w14:textId="3800911A" w:rsidR="00DC58CD" w:rsidRDefault="00DC58CD" w:rsidP="00DC58CD">
      <w:pPr>
        <w:pStyle w:val="Heading2"/>
        <w:rPr>
          <w:lang w:val="en-IN"/>
        </w:rPr>
      </w:pPr>
      <w:bookmarkStart w:id="508" w:name="_Ref39961415"/>
      <w:r>
        <w:rPr>
          <w:lang w:val="en-IN"/>
        </w:rPr>
        <w:t>a</w:t>
      </w:r>
      <w:r w:rsidRPr="000163D8">
        <w:rPr>
          <w:lang w:val="en-IN"/>
        </w:rPr>
        <w:t>ccounting</w:t>
      </w:r>
      <w:r w:rsidRPr="00CB71D8">
        <w:rPr>
          <w:lang w:val="en-IN"/>
        </w:rPr>
        <w:t xml:space="preserve"> /searchExpenseByToPartyName</w:t>
      </w:r>
      <w:bookmarkEnd w:id="508"/>
    </w:p>
    <w:tbl>
      <w:tblPr>
        <w:tblStyle w:val="TableGrid"/>
        <w:tblW w:w="0" w:type="auto"/>
        <w:tblLook w:val="04A0" w:firstRow="1" w:lastRow="0" w:firstColumn="1" w:lastColumn="0" w:noHBand="0" w:noVBand="1"/>
      </w:tblPr>
      <w:tblGrid>
        <w:gridCol w:w="4508"/>
        <w:gridCol w:w="4508"/>
      </w:tblGrid>
      <w:tr w:rsidR="00972DB9" w14:paraId="16B08996" w14:textId="77777777" w:rsidTr="007864DF">
        <w:tc>
          <w:tcPr>
            <w:tcW w:w="4508" w:type="dxa"/>
          </w:tcPr>
          <w:p w14:paraId="1E523BD2" w14:textId="77777777" w:rsidR="00972DB9" w:rsidRDefault="00972DB9" w:rsidP="007864DF">
            <w:pPr>
              <w:rPr>
                <w:lang w:val="en-IN"/>
              </w:rPr>
            </w:pPr>
            <w:commentRangeStart w:id="509"/>
            <w:r w:rsidRPr="00672ABE">
              <w:rPr>
                <w:b/>
                <w:bCs/>
                <w:lang w:val="en-IN"/>
              </w:rPr>
              <w:t>API</w:t>
            </w:r>
            <w:commentRangeEnd w:id="509"/>
            <w:r>
              <w:rPr>
                <w:rStyle w:val="CommentReference"/>
              </w:rPr>
              <w:commentReference w:id="509"/>
            </w:r>
          </w:p>
        </w:tc>
        <w:tc>
          <w:tcPr>
            <w:tcW w:w="4508" w:type="dxa"/>
          </w:tcPr>
          <w:p w14:paraId="53CDBBF5" w14:textId="77777777" w:rsidR="00972DB9" w:rsidRDefault="00972DB9" w:rsidP="007864DF">
            <w:pPr>
              <w:rPr>
                <w:lang w:val="en-IN"/>
              </w:rPr>
            </w:pPr>
            <w:r>
              <w:rPr>
                <w:b/>
                <w:bCs/>
                <w:lang w:val="en-IN"/>
              </w:rPr>
              <w:t xml:space="preserve">THE FIELDS NEED </w:t>
            </w:r>
            <w:commentRangeStart w:id="510"/>
            <w:commentRangeStart w:id="511"/>
            <w:r>
              <w:rPr>
                <w:b/>
                <w:bCs/>
                <w:lang w:val="en-IN"/>
              </w:rPr>
              <w:t>CLARIFICATION</w:t>
            </w:r>
            <w:commentRangeEnd w:id="510"/>
            <w:r>
              <w:rPr>
                <w:rStyle w:val="CommentReference"/>
              </w:rPr>
              <w:commentReference w:id="510"/>
            </w:r>
            <w:commentRangeEnd w:id="511"/>
            <w:r>
              <w:rPr>
                <w:rStyle w:val="CommentReference"/>
              </w:rPr>
              <w:commentReference w:id="511"/>
            </w:r>
          </w:p>
        </w:tc>
      </w:tr>
      <w:tr w:rsidR="00972DB9" w14:paraId="5749352D" w14:textId="77777777" w:rsidTr="007864DF">
        <w:tc>
          <w:tcPr>
            <w:tcW w:w="4508" w:type="dxa"/>
          </w:tcPr>
          <w:p w14:paraId="26883A67" w14:textId="276586C0" w:rsidR="00972DB9" w:rsidRPr="00CB71D8" w:rsidRDefault="00201518" w:rsidP="007864DF">
            <w:pPr>
              <w:rPr>
                <w:rFonts w:ascii="Arial" w:hAnsi="Arial" w:cs="Arial"/>
                <w:color w:val="FF0000"/>
              </w:rPr>
            </w:pPr>
            <w:r w:rsidRPr="00CB71D8">
              <w:rPr>
                <w:rFonts w:ascii="Arial" w:hAnsi="Arial" w:cs="Arial"/>
                <w:color w:val="3B4151"/>
              </w:rPr>
              <w:t>orgId</w:t>
            </w:r>
            <w:r w:rsidR="00EF6519">
              <w:rPr>
                <w:rFonts w:ascii="Arial" w:hAnsi="Arial" w:cs="Arial"/>
                <w:color w:val="3B4151"/>
              </w:rPr>
              <w:t>:int</w:t>
            </w:r>
          </w:p>
          <w:p w14:paraId="0D9B0255" w14:textId="58F67B01" w:rsidR="00201518" w:rsidRDefault="00201518" w:rsidP="007864DF">
            <w:pPr>
              <w:rPr>
                <w:lang w:val="en-IN"/>
              </w:rPr>
            </w:pPr>
            <w:r w:rsidRPr="00CB71D8">
              <w:rPr>
                <w:rFonts w:ascii="Arial" w:hAnsi="Arial" w:cs="Arial"/>
                <w:color w:val="3B4151"/>
              </w:rPr>
              <w:t>toPartyname</w:t>
            </w:r>
            <w:r w:rsidR="00EF6519">
              <w:rPr>
                <w:rFonts w:ascii="Arial" w:hAnsi="Arial" w:cs="Arial"/>
                <w:color w:val="3B4151"/>
              </w:rPr>
              <w:t>:String</w:t>
            </w:r>
          </w:p>
        </w:tc>
        <w:tc>
          <w:tcPr>
            <w:tcW w:w="4508" w:type="dxa"/>
          </w:tcPr>
          <w:p w14:paraId="27E23818" w14:textId="61B58681" w:rsidR="007E2E13" w:rsidRDefault="007E2E13" w:rsidP="007E2E13">
            <w:pPr>
              <w:rPr>
                <w:b/>
                <w:bCs/>
                <w:lang w:val="en-IN"/>
              </w:rPr>
            </w:pPr>
            <w:r w:rsidRPr="00293DA2">
              <w:rPr>
                <w:b/>
                <w:bCs/>
                <w:lang w:val="en-IN"/>
              </w:rPr>
              <w:t xml:space="preserve">You will get a List of </w:t>
            </w:r>
            <w:r>
              <w:rPr>
                <w:b/>
                <w:bCs/>
                <w:lang w:val="en-IN"/>
              </w:rPr>
              <w:t>Expense</w:t>
            </w:r>
            <w:r w:rsidRPr="00293DA2">
              <w:rPr>
                <w:b/>
                <w:bCs/>
                <w:lang w:val="en-IN"/>
              </w:rPr>
              <w:t xml:space="preserve"> and only following fields will be present: </w:t>
            </w:r>
          </w:p>
          <w:p w14:paraId="390A79A7" w14:textId="77777777" w:rsidR="005D6D3F" w:rsidRPr="00CB71D8" w:rsidRDefault="005D6D3F" w:rsidP="00CB71D8">
            <w:pPr>
              <w:pStyle w:val="ListParagraph"/>
              <w:numPr>
                <w:ilvl w:val="0"/>
                <w:numId w:val="24"/>
              </w:numPr>
              <w:rPr>
                <w:lang w:val="en-IN"/>
              </w:rPr>
            </w:pPr>
            <w:r w:rsidRPr="00CB71D8">
              <w:rPr>
                <w:lang w:val="en-IN"/>
              </w:rPr>
              <w:t>toPartyGSTNO</w:t>
            </w:r>
          </w:p>
          <w:p w14:paraId="61E9BDD4" w14:textId="77777777" w:rsidR="005D6D3F" w:rsidRPr="00CB71D8" w:rsidRDefault="005D6D3F" w:rsidP="00CB71D8">
            <w:pPr>
              <w:pStyle w:val="ListParagraph"/>
              <w:numPr>
                <w:ilvl w:val="0"/>
                <w:numId w:val="24"/>
              </w:numPr>
              <w:rPr>
                <w:lang w:val="en-IN"/>
              </w:rPr>
            </w:pPr>
            <w:r w:rsidRPr="00CB71D8">
              <w:rPr>
                <w:lang w:val="en-IN"/>
              </w:rPr>
              <w:t>toPartyName</w:t>
            </w:r>
          </w:p>
          <w:p w14:paraId="0BF5E5B2" w14:textId="5F2456C4" w:rsidR="005D6D3F" w:rsidRPr="00CB71D8" w:rsidRDefault="005D6D3F" w:rsidP="00CB71D8">
            <w:pPr>
              <w:pStyle w:val="ListParagraph"/>
              <w:numPr>
                <w:ilvl w:val="0"/>
                <w:numId w:val="24"/>
              </w:numPr>
              <w:rPr>
                <w:lang w:val="en-IN"/>
              </w:rPr>
            </w:pPr>
            <w:r w:rsidRPr="00CB71D8">
              <w:rPr>
                <w:lang w:val="en-IN"/>
              </w:rPr>
              <w:t>toPartyMobileNO</w:t>
            </w:r>
          </w:p>
          <w:p w14:paraId="0EB52B42" w14:textId="77777777" w:rsidR="00972DB9" w:rsidRDefault="00972DB9" w:rsidP="007864DF">
            <w:pPr>
              <w:rPr>
                <w:lang w:val="en-IN"/>
              </w:rPr>
            </w:pPr>
          </w:p>
        </w:tc>
      </w:tr>
      <w:tr w:rsidR="00972DB9" w14:paraId="56B0986B" w14:textId="77777777" w:rsidTr="007864DF">
        <w:tc>
          <w:tcPr>
            <w:tcW w:w="4508" w:type="dxa"/>
          </w:tcPr>
          <w:p w14:paraId="2E89F403" w14:textId="77777777" w:rsidR="00972DB9" w:rsidRPr="00C747D7" w:rsidRDefault="00972DB9" w:rsidP="007864DF">
            <w:pPr>
              <w:rPr>
                <w:lang w:val="en-IN"/>
              </w:rPr>
            </w:pPr>
          </w:p>
        </w:tc>
        <w:tc>
          <w:tcPr>
            <w:tcW w:w="4508" w:type="dxa"/>
          </w:tcPr>
          <w:p w14:paraId="7D62E9CF" w14:textId="77777777" w:rsidR="00972DB9" w:rsidRDefault="00972DB9" w:rsidP="007864DF">
            <w:pPr>
              <w:rPr>
                <w:lang w:val="en-IN"/>
              </w:rPr>
            </w:pPr>
          </w:p>
        </w:tc>
      </w:tr>
    </w:tbl>
    <w:p w14:paraId="08CB6EC3" w14:textId="46679B27" w:rsidR="009A494E" w:rsidRDefault="009A494E" w:rsidP="009A494E">
      <w:pPr>
        <w:rPr>
          <w:lang w:val="en-IN"/>
        </w:rPr>
      </w:pPr>
    </w:p>
    <w:p w14:paraId="1A4C1BF4" w14:textId="25C3EB18" w:rsidR="001800A0" w:rsidRPr="00CB71D8" w:rsidRDefault="001800A0" w:rsidP="00CB71D8">
      <w:pPr>
        <w:pStyle w:val="Heading2"/>
        <w:rPr>
          <w:lang w:val="en-IN"/>
        </w:rPr>
      </w:pPr>
      <w:bookmarkStart w:id="512" w:name="_Ref39961889"/>
      <w:r w:rsidRPr="00CB71D8">
        <w:rPr>
          <w:lang w:val="en-IN"/>
        </w:rPr>
        <w:lastRenderedPageBreak/>
        <w:t>employee/getEmployeeListByName</w:t>
      </w:r>
      <w:bookmarkEnd w:id="512"/>
    </w:p>
    <w:tbl>
      <w:tblPr>
        <w:tblStyle w:val="TableGrid"/>
        <w:tblW w:w="0" w:type="auto"/>
        <w:tblLook w:val="04A0" w:firstRow="1" w:lastRow="0" w:firstColumn="1" w:lastColumn="0" w:noHBand="0" w:noVBand="1"/>
      </w:tblPr>
      <w:tblGrid>
        <w:gridCol w:w="4508"/>
        <w:gridCol w:w="4508"/>
      </w:tblGrid>
      <w:tr w:rsidR="00972DB9" w14:paraId="7A3B5270" w14:textId="77777777" w:rsidTr="007864DF">
        <w:tc>
          <w:tcPr>
            <w:tcW w:w="4508" w:type="dxa"/>
          </w:tcPr>
          <w:p w14:paraId="3F530F55" w14:textId="77777777" w:rsidR="00972DB9" w:rsidRDefault="00972DB9" w:rsidP="007864DF">
            <w:pPr>
              <w:rPr>
                <w:lang w:val="en-IN"/>
              </w:rPr>
            </w:pPr>
            <w:commentRangeStart w:id="513"/>
            <w:r w:rsidRPr="00672ABE">
              <w:rPr>
                <w:b/>
                <w:bCs/>
                <w:lang w:val="en-IN"/>
              </w:rPr>
              <w:t>API</w:t>
            </w:r>
            <w:commentRangeEnd w:id="513"/>
            <w:r>
              <w:rPr>
                <w:rStyle w:val="CommentReference"/>
              </w:rPr>
              <w:commentReference w:id="513"/>
            </w:r>
          </w:p>
        </w:tc>
        <w:tc>
          <w:tcPr>
            <w:tcW w:w="4508" w:type="dxa"/>
          </w:tcPr>
          <w:p w14:paraId="7080048C" w14:textId="77777777" w:rsidR="00972DB9" w:rsidRDefault="00972DB9" w:rsidP="007864DF">
            <w:pPr>
              <w:rPr>
                <w:lang w:val="en-IN"/>
              </w:rPr>
            </w:pPr>
            <w:r>
              <w:rPr>
                <w:b/>
                <w:bCs/>
                <w:lang w:val="en-IN"/>
              </w:rPr>
              <w:t xml:space="preserve">THE FIELDS NEED </w:t>
            </w:r>
            <w:commentRangeStart w:id="514"/>
            <w:commentRangeStart w:id="515"/>
            <w:r>
              <w:rPr>
                <w:b/>
                <w:bCs/>
                <w:lang w:val="en-IN"/>
              </w:rPr>
              <w:t>CLARIFICATION</w:t>
            </w:r>
            <w:commentRangeEnd w:id="514"/>
            <w:r>
              <w:rPr>
                <w:rStyle w:val="CommentReference"/>
              </w:rPr>
              <w:commentReference w:id="514"/>
            </w:r>
            <w:commentRangeEnd w:id="515"/>
            <w:r>
              <w:rPr>
                <w:rStyle w:val="CommentReference"/>
              </w:rPr>
              <w:commentReference w:id="515"/>
            </w:r>
          </w:p>
        </w:tc>
      </w:tr>
      <w:tr w:rsidR="00972DB9" w14:paraId="74B48337" w14:textId="77777777" w:rsidTr="007864DF">
        <w:tc>
          <w:tcPr>
            <w:tcW w:w="4508" w:type="dxa"/>
          </w:tcPr>
          <w:p w14:paraId="16486899" w14:textId="77777777" w:rsidR="00CA3BEC" w:rsidRPr="00CA3BEC" w:rsidRDefault="00CA3BEC" w:rsidP="00CA3BEC">
            <w:pPr>
              <w:rPr>
                <w:lang w:val="en-IN"/>
              </w:rPr>
            </w:pPr>
            <w:r w:rsidRPr="00CA3BEC">
              <w:rPr>
                <w:lang w:val="en-IN"/>
              </w:rPr>
              <w:t>{</w:t>
            </w:r>
          </w:p>
          <w:p w14:paraId="72E16190" w14:textId="77777777" w:rsidR="00CA3BEC" w:rsidRPr="00CA3BEC" w:rsidRDefault="00CA3BEC" w:rsidP="00CA3BEC">
            <w:pPr>
              <w:rPr>
                <w:lang w:val="en-IN"/>
              </w:rPr>
            </w:pPr>
            <w:r w:rsidRPr="00CA3BEC">
              <w:rPr>
                <w:lang w:val="en-IN"/>
              </w:rPr>
              <w:t xml:space="preserve">  "createdbyId": "string",</w:t>
            </w:r>
          </w:p>
          <w:p w14:paraId="4B68C30E" w14:textId="77777777" w:rsidR="00CA3BEC" w:rsidRPr="00CA3BEC" w:rsidRDefault="00CA3BEC" w:rsidP="00CA3BEC">
            <w:pPr>
              <w:rPr>
                <w:lang w:val="en-IN"/>
              </w:rPr>
            </w:pPr>
            <w:r w:rsidRPr="00CA3BEC">
              <w:rPr>
                <w:lang w:val="en-IN"/>
              </w:rPr>
              <w:t xml:space="preserve">  "currentAccountBalance": 0,</w:t>
            </w:r>
          </w:p>
          <w:p w14:paraId="0D0FBFBD" w14:textId="77777777" w:rsidR="00CA3BEC" w:rsidRPr="00CA3BEC" w:rsidRDefault="00CA3BEC" w:rsidP="00CA3BEC">
            <w:pPr>
              <w:rPr>
                <w:lang w:val="en-IN"/>
              </w:rPr>
            </w:pPr>
            <w:r w:rsidRPr="00CA3BEC">
              <w:rPr>
                <w:lang w:val="en-IN"/>
              </w:rPr>
              <w:t xml:space="preserve">  "currentsalarybalance": 0,</w:t>
            </w:r>
          </w:p>
          <w:p w14:paraId="303B6C5C" w14:textId="77777777" w:rsidR="00CA3BEC" w:rsidRPr="00CA3BEC" w:rsidRDefault="00CA3BEC" w:rsidP="00CA3BEC">
            <w:pPr>
              <w:rPr>
                <w:lang w:val="en-IN"/>
              </w:rPr>
            </w:pPr>
            <w:r w:rsidRPr="00CA3BEC">
              <w:rPr>
                <w:lang w:val="en-IN"/>
              </w:rPr>
              <w:t xml:space="preserve">  "displayName": "string",</w:t>
            </w:r>
          </w:p>
          <w:p w14:paraId="72B8CFD3" w14:textId="77777777" w:rsidR="00CA3BEC" w:rsidRPr="00CA3BEC" w:rsidRDefault="00CA3BEC" w:rsidP="00CA3BEC">
            <w:pPr>
              <w:rPr>
                <w:lang w:val="en-IN"/>
              </w:rPr>
            </w:pPr>
            <w:r w:rsidRPr="00CA3BEC">
              <w:rPr>
                <w:lang w:val="en-IN"/>
              </w:rPr>
              <w:t xml:space="preserve">  "first": "string",</w:t>
            </w:r>
          </w:p>
          <w:p w14:paraId="3709B9A7" w14:textId="77777777" w:rsidR="00CA3BEC" w:rsidRPr="00CA3BEC" w:rsidRDefault="00CA3BEC" w:rsidP="00CA3BEC">
            <w:pPr>
              <w:rPr>
                <w:lang w:val="en-IN"/>
              </w:rPr>
            </w:pPr>
            <w:r w:rsidRPr="00CA3BEC">
              <w:rPr>
                <w:lang w:val="en-IN"/>
              </w:rPr>
              <w:t xml:space="preserve">  "initialSalaryBalance": 0,</w:t>
            </w:r>
          </w:p>
          <w:p w14:paraId="0B241A02" w14:textId="77777777" w:rsidR="00CA3BEC" w:rsidRPr="00CA3BEC" w:rsidRDefault="00CA3BEC" w:rsidP="00CA3BEC">
            <w:pPr>
              <w:rPr>
                <w:lang w:val="en-IN"/>
              </w:rPr>
            </w:pPr>
            <w:r w:rsidRPr="00CA3BEC">
              <w:rPr>
                <w:lang w:val="en-IN"/>
              </w:rPr>
              <w:t xml:space="preserve">  "last": "string",</w:t>
            </w:r>
          </w:p>
          <w:p w14:paraId="03066625" w14:textId="77777777" w:rsidR="00CA3BEC" w:rsidRPr="00CA3BEC" w:rsidRDefault="00CA3BEC" w:rsidP="00CA3BEC">
            <w:pPr>
              <w:rPr>
                <w:lang w:val="en-IN"/>
              </w:rPr>
            </w:pPr>
            <w:r w:rsidRPr="00CA3BEC">
              <w:rPr>
                <w:lang w:val="en-IN"/>
              </w:rPr>
              <w:t xml:space="preserve">  "lastsalarybalance": 0,</w:t>
            </w:r>
          </w:p>
          <w:p w14:paraId="27893B63" w14:textId="77777777" w:rsidR="00CA3BEC" w:rsidRPr="00CA3BEC" w:rsidRDefault="00CA3BEC" w:rsidP="00CA3BEC">
            <w:pPr>
              <w:rPr>
                <w:lang w:val="en-IN"/>
              </w:rPr>
            </w:pPr>
            <w:r w:rsidRPr="00CA3BEC">
              <w:rPr>
                <w:lang w:val="en-IN"/>
              </w:rPr>
              <w:t xml:space="preserve">  "loginrequired": true,</w:t>
            </w:r>
          </w:p>
          <w:p w14:paraId="56B8034E" w14:textId="77777777" w:rsidR="00CA3BEC" w:rsidRPr="00CA3BEC" w:rsidRDefault="00CA3BEC" w:rsidP="00CA3BEC">
            <w:pPr>
              <w:rPr>
                <w:lang w:val="en-IN"/>
              </w:rPr>
            </w:pPr>
            <w:r w:rsidRPr="00CA3BEC">
              <w:rPr>
                <w:lang w:val="en-IN"/>
              </w:rPr>
              <w:t xml:space="preserve">  "loginusername": "string",</w:t>
            </w:r>
          </w:p>
          <w:p w14:paraId="6C63BCF9" w14:textId="77777777" w:rsidR="00CA3BEC" w:rsidRPr="00CA3BEC" w:rsidRDefault="00CA3BEC" w:rsidP="00CA3BEC">
            <w:pPr>
              <w:rPr>
                <w:lang w:val="en-IN"/>
              </w:rPr>
            </w:pPr>
            <w:r w:rsidRPr="00CA3BEC">
              <w:rPr>
                <w:lang w:val="en-IN"/>
              </w:rPr>
              <w:t xml:space="preserve">  "mobile": "string",</w:t>
            </w:r>
          </w:p>
          <w:p w14:paraId="49557D0A" w14:textId="77777777" w:rsidR="00CA3BEC" w:rsidRPr="00CA3BEC" w:rsidRDefault="00CA3BEC" w:rsidP="00CA3BEC">
            <w:pPr>
              <w:rPr>
                <w:lang w:val="en-IN"/>
              </w:rPr>
            </w:pPr>
            <w:r w:rsidRPr="00CA3BEC">
              <w:rPr>
                <w:lang w:val="en-IN"/>
              </w:rPr>
              <w:t xml:space="preserve">  "orgId": 0,</w:t>
            </w:r>
          </w:p>
          <w:p w14:paraId="6FAAC7B7" w14:textId="77777777" w:rsidR="00CA3BEC" w:rsidRPr="00CA3BEC" w:rsidRDefault="00CA3BEC" w:rsidP="00CA3BEC">
            <w:pPr>
              <w:rPr>
                <w:lang w:val="en-IN"/>
              </w:rPr>
            </w:pPr>
            <w:r w:rsidRPr="00CA3BEC">
              <w:rPr>
                <w:lang w:val="en-IN"/>
              </w:rPr>
              <w:t xml:space="preserve">  "type": "string"</w:t>
            </w:r>
          </w:p>
          <w:p w14:paraId="50D67BF6" w14:textId="05BCA494" w:rsidR="00972DB9" w:rsidRDefault="00CA3BEC" w:rsidP="00CA3BEC">
            <w:pPr>
              <w:rPr>
                <w:lang w:val="en-IN"/>
              </w:rPr>
            </w:pPr>
            <w:r w:rsidRPr="00CA3BEC">
              <w:rPr>
                <w:lang w:val="en-IN"/>
              </w:rPr>
              <w:t>}</w:t>
            </w:r>
          </w:p>
        </w:tc>
        <w:tc>
          <w:tcPr>
            <w:tcW w:w="4508" w:type="dxa"/>
          </w:tcPr>
          <w:p w14:paraId="65462B6B" w14:textId="77777777" w:rsidR="00972DB9" w:rsidRDefault="00805631" w:rsidP="007864DF">
            <w:pPr>
              <w:rPr>
                <w:lang w:val="en-IN"/>
              </w:rPr>
            </w:pPr>
            <w:r>
              <w:rPr>
                <w:lang w:val="en-IN"/>
              </w:rPr>
              <w:t xml:space="preserve">You need to only pass: </w:t>
            </w:r>
          </w:p>
          <w:p w14:paraId="46A4D556" w14:textId="3D1989E0" w:rsidR="00805631" w:rsidRDefault="00E71C77" w:rsidP="007864DF">
            <w:pPr>
              <w:rPr>
                <w:lang w:val="en-IN"/>
              </w:rPr>
            </w:pPr>
            <w:r>
              <w:rPr>
                <w:lang w:val="en-IN"/>
              </w:rPr>
              <w:t xml:space="preserve">LoggedinUser: </w:t>
            </w:r>
            <w:r w:rsidR="00805631">
              <w:rPr>
                <w:lang w:val="en-IN"/>
              </w:rPr>
              <w:t>orgId</w:t>
            </w:r>
            <w:r>
              <w:rPr>
                <w:lang w:val="en-IN"/>
              </w:rPr>
              <w:t xml:space="preserve"> </w:t>
            </w:r>
            <w:r w:rsidR="00250AC7" w:rsidRPr="00250AC7">
              <w:rPr>
                <w:lang w:val="en-IN"/>
              </w:rPr>
              <w:sym w:font="Wingdings" w:char="F0E0"/>
            </w:r>
            <w:r>
              <w:rPr>
                <w:lang w:val="en-IN"/>
              </w:rPr>
              <w:t xml:space="preserve"> OrgID</w:t>
            </w:r>
          </w:p>
          <w:p w14:paraId="21572A78" w14:textId="77777777" w:rsidR="00805631" w:rsidRDefault="00805631" w:rsidP="007864DF">
            <w:pPr>
              <w:rPr>
                <w:lang w:val="en-IN"/>
              </w:rPr>
            </w:pPr>
            <w:r>
              <w:rPr>
                <w:lang w:val="en-IN"/>
              </w:rPr>
              <w:t>Name</w:t>
            </w:r>
            <w:r w:rsidR="00112451">
              <w:rPr>
                <w:lang w:val="en-IN"/>
              </w:rPr>
              <w:t xml:space="preserve"> on the search box</w:t>
            </w:r>
            <w:r w:rsidRPr="00805631">
              <w:rPr>
                <w:lang w:val="en-IN"/>
              </w:rPr>
              <w:sym w:font="Wingdings" w:char="F0E0"/>
            </w:r>
            <w:r>
              <w:rPr>
                <w:lang w:val="en-IN"/>
              </w:rPr>
              <w:t xml:space="preserve"> </w:t>
            </w:r>
            <w:r w:rsidRPr="00CA3BEC">
              <w:rPr>
                <w:lang w:val="en-IN"/>
              </w:rPr>
              <w:t>first</w:t>
            </w:r>
          </w:p>
          <w:p w14:paraId="6378507D" w14:textId="77777777" w:rsidR="00B75B02" w:rsidRDefault="00B75B02" w:rsidP="007864DF">
            <w:pPr>
              <w:rPr>
                <w:lang w:val="en-IN"/>
              </w:rPr>
            </w:pPr>
          </w:p>
          <w:p w14:paraId="0D44764F" w14:textId="77777777" w:rsidR="00B75B02" w:rsidRDefault="00B75B02" w:rsidP="007864DF">
            <w:pPr>
              <w:rPr>
                <w:lang w:val="en-IN"/>
              </w:rPr>
            </w:pPr>
            <w:r>
              <w:rPr>
                <w:lang w:val="en-IN"/>
              </w:rPr>
              <w:t>You will only get following fields in the EmployeeBean List:</w:t>
            </w:r>
          </w:p>
          <w:p w14:paraId="6814775A" w14:textId="77777777" w:rsidR="00B75B02" w:rsidRDefault="00B75B02" w:rsidP="007864DF">
            <w:pPr>
              <w:rPr>
                <w:lang w:val="en-IN"/>
              </w:rPr>
            </w:pPr>
          </w:p>
          <w:p w14:paraId="3B9CCA1D" w14:textId="77777777" w:rsidR="002B4F78" w:rsidRDefault="002B4F78" w:rsidP="007864DF">
            <w:pPr>
              <w:rPr>
                <w:lang w:val="en-IN"/>
              </w:rPr>
            </w:pPr>
            <w:r>
              <w:rPr>
                <w:lang w:val="en-IN"/>
              </w:rPr>
              <w:t>First</w:t>
            </w:r>
          </w:p>
          <w:p w14:paraId="049F80BD" w14:textId="77777777" w:rsidR="002B4F78" w:rsidRDefault="002B4F78" w:rsidP="007864DF">
            <w:pPr>
              <w:rPr>
                <w:lang w:val="en-IN"/>
              </w:rPr>
            </w:pPr>
            <w:r>
              <w:rPr>
                <w:lang w:val="en-IN"/>
              </w:rPr>
              <w:t>Last</w:t>
            </w:r>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r w:rsidRPr="002B4F78">
              <w:rPr>
                <w:rFonts w:ascii="JetBrains Mono" w:eastAsia="Times New Roman" w:hAnsi="JetBrains Mono" w:cs="Courier New"/>
                <w:color w:val="871094"/>
                <w:sz w:val="20"/>
                <w:szCs w:val="20"/>
              </w:rPr>
              <w:t>employeeId</w:t>
            </w:r>
          </w:p>
          <w:p w14:paraId="4F5E6E26" w14:textId="40407A45" w:rsidR="002B4F78" w:rsidRDefault="002B4F78" w:rsidP="007864DF">
            <w:pPr>
              <w:rPr>
                <w:lang w:val="en-IN"/>
              </w:rPr>
            </w:pPr>
          </w:p>
        </w:tc>
      </w:tr>
      <w:tr w:rsidR="00972DB9" w14:paraId="7F411FF3" w14:textId="77777777" w:rsidTr="007864DF">
        <w:tc>
          <w:tcPr>
            <w:tcW w:w="4508" w:type="dxa"/>
          </w:tcPr>
          <w:p w14:paraId="4C1AC5E6" w14:textId="77777777" w:rsidR="00972DB9" w:rsidRPr="00C747D7" w:rsidRDefault="00972DB9" w:rsidP="007864DF">
            <w:pPr>
              <w:rPr>
                <w:lang w:val="en-IN"/>
              </w:rPr>
            </w:pPr>
          </w:p>
        </w:tc>
        <w:tc>
          <w:tcPr>
            <w:tcW w:w="4508" w:type="dxa"/>
          </w:tcPr>
          <w:p w14:paraId="3A26D834" w14:textId="77777777" w:rsidR="00972DB9" w:rsidRDefault="00972DB9" w:rsidP="007864DF">
            <w:pPr>
              <w:rPr>
                <w:lang w:val="en-IN"/>
              </w:rPr>
            </w:pPr>
          </w:p>
        </w:tc>
      </w:tr>
    </w:tbl>
    <w:p w14:paraId="0FB8110B" w14:textId="550F6A9F" w:rsidR="001800A0" w:rsidRDefault="001800A0">
      <w:pPr>
        <w:rPr>
          <w:lang w:val="en-IN"/>
        </w:rPr>
      </w:pPr>
    </w:p>
    <w:p w14:paraId="3129A42A" w14:textId="7433A1B5" w:rsidR="00845691" w:rsidRDefault="00845691" w:rsidP="00845691">
      <w:pPr>
        <w:pStyle w:val="Heading2"/>
        <w:rPr>
          <w:lang w:val="en-IN"/>
        </w:rPr>
      </w:pPr>
      <w:r w:rsidRPr="00845691">
        <w:rPr>
          <w:lang w:val="en-IN"/>
        </w:rPr>
        <w:t>/login/</w:t>
      </w:r>
      <w:r w:rsidRPr="00CB71D8">
        <w:rPr>
          <w:lang w:val="en-IN"/>
        </w:rPr>
        <w:t>sendOTP</w:t>
      </w:r>
    </w:p>
    <w:tbl>
      <w:tblPr>
        <w:tblStyle w:val="TableGrid"/>
        <w:tblW w:w="0" w:type="auto"/>
        <w:tblLook w:val="04A0" w:firstRow="1" w:lastRow="0" w:firstColumn="1" w:lastColumn="0" w:noHBand="0" w:noVBand="1"/>
      </w:tblPr>
      <w:tblGrid>
        <w:gridCol w:w="4508"/>
        <w:gridCol w:w="4508"/>
      </w:tblGrid>
      <w:tr w:rsidR="00982B42" w14:paraId="20406954" w14:textId="77777777" w:rsidTr="00C02312">
        <w:tc>
          <w:tcPr>
            <w:tcW w:w="4508" w:type="dxa"/>
          </w:tcPr>
          <w:p w14:paraId="670D1171" w14:textId="77777777" w:rsidR="00982B42" w:rsidRDefault="00982B42" w:rsidP="00C02312">
            <w:pPr>
              <w:rPr>
                <w:lang w:val="en-IN"/>
              </w:rPr>
            </w:pPr>
            <w:commentRangeStart w:id="516"/>
            <w:r w:rsidRPr="00672ABE">
              <w:rPr>
                <w:b/>
                <w:bCs/>
                <w:lang w:val="en-IN"/>
              </w:rPr>
              <w:t>API</w:t>
            </w:r>
            <w:commentRangeEnd w:id="516"/>
            <w:r>
              <w:rPr>
                <w:rStyle w:val="CommentReference"/>
              </w:rPr>
              <w:commentReference w:id="516"/>
            </w:r>
          </w:p>
        </w:tc>
        <w:tc>
          <w:tcPr>
            <w:tcW w:w="4508" w:type="dxa"/>
          </w:tcPr>
          <w:p w14:paraId="7B630193" w14:textId="77777777" w:rsidR="00982B42" w:rsidRDefault="00982B42" w:rsidP="00C02312">
            <w:pPr>
              <w:rPr>
                <w:lang w:val="en-IN"/>
              </w:rPr>
            </w:pPr>
            <w:r>
              <w:rPr>
                <w:b/>
                <w:bCs/>
                <w:lang w:val="en-IN"/>
              </w:rPr>
              <w:t xml:space="preserve">THE FIELDS NEED </w:t>
            </w:r>
            <w:commentRangeStart w:id="517"/>
            <w:commentRangeStart w:id="518"/>
            <w:r>
              <w:rPr>
                <w:b/>
                <w:bCs/>
                <w:lang w:val="en-IN"/>
              </w:rPr>
              <w:t>CLARIFICATION</w:t>
            </w:r>
            <w:commentRangeEnd w:id="517"/>
            <w:r>
              <w:rPr>
                <w:rStyle w:val="CommentReference"/>
              </w:rPr>
              <w:commentReference w:id="517"/>
            </w:r>
            <w:commentRangeEnd w:id="518"/>
            <w:r>
              <w:rPr>
                <w:rStyle w:val="CommentReference"/>
              </w:rPr>
              <w:commentReference w:id="518"/>
            </w:r>
          </w:p>
        </w:tc>
      </w:tr>
      <w:tr w:rsidR="00982B42" w14:paraId="221DDB2F" w14:textId="77777777" w:rsidTr="00C02312">
        <w:tc>
          <w:tcPr>
            <w:tcW w:w="4508" w:type="dxa"/>
          </w:tcPr>
          <w:p w14:paraId="06440DA2" w14:textId="77777777" w:rsidR="00982B42" w:rsidRPr="00CB71D8" w:rsidRDefault="00B4629C" w:rsidP="00C02312">
            <w:pPr>
              <w:rPr>
                <w:lang w:val="en-IN"/>
              </w:rPr>
            </w:pPr>
            <w:r>
              <w:rPr>
                <w:lang w:val="en-IN"/>
              </w:rPr>
              <w:t>String:</w:t>
            </w:r>
            <w:r w:rsidRPr="00CB71D8">
              <w:rPr>
                <w:lang w:val="en-IN"/>
              </w:rPr>
              <w:t xml:space="preserve"> mobileNumber </w:t>
            </w:r>
          </w:p>
          <w:p w14:paraId="621577FB" w14:textId="4BDC54F9" w:rsidR="00770F70" w:rsidRDefault="00770F70" w:rsidP="00C02312">
            <w:pPr>
              <w:rPr>
                <w:lang w:val="en-IN"/>
              </w:rPr>
            </w:pPr>
            <w:r w:rsidRPr="00CB71D8">
              <w:rPr>
                <w:lang w:val="en-IN"/>
              </w:rPr>
              <w:t>String:otp</w:t>
            </w:r>
          </w:p>
        </w:tc>
        <w:tc>
          <w:tcPr>
            <w:tcW w:w="4508" w:type="dxa"/>
          </w:tcPr>
          <w:p w14:paraId="6CA8C86C" w14:textId="61843FBC" w:rsidR="00982B42" w:rsidRDefault="006E381B" w:rsidP="00C02312">
            <w:pPr>
              <w:rPr>
                <w:lang w:val="en-IN"/>
              </w:rPr>
            </w:pPr>
            <w:r>
              <w:rPr>
                <w:lang w:val="en-IN"/>
              </w:rPr>
              <w:t>200 Response</w:t>
            </w:r>
          </w:p>
        </w:tc>
      </w:tr>
      <w:tr w:rsidR="00982B42" w14:paraId="359004D1" w14:textId="77777777" w:rsidTr="00C02312">
        <w:tc>
          <w:tcPr>
            <w:tcW w:w="4508" w:type="dxa"/>
          </w:tcPr>
          <w:p w14:paraId="6E6E6EF7" w14:textId="77777777" w:rsidR="00982B42" w:rsidRPr="00C747D7" w:rsidRDefault="00982B42" w:rsidP="00C02312">
            <w:pPr>
              <w:rPr>
                <w:lang w:val="en-IN"/>
              </w:rPr>
            </w:pPr>
          </w:p>
        </w:tc>
        <w:tc>
          <w:tcPr>
            <w:tcW w:w="4508" w:type="dxa"/>
          </w:tcPr>
          <w:p w14:paraId="1DA3F238" w14:textId="77777777" w:rsidR="00982B42" w:rsidRDefault="00982B42" w:rsidP="00C02312">
            <w:pPr>
              <w:rPr>
                <w:lang w:val="en-IN"/>
              </w:rPr>
            </w:pPr>
          </w:p>
        </w:tc>
      </w:tr>
    </w:tbl>
    <w:p w14:paraId="4B7A3CF0" w14:textId="6479AF88" w:rsidR="00845691" w:rsidRDefault="00845691">
      <w:pPr>
        <w:rPr>
          <w:lang w:val="en-IN"/>
        </w:rPr>
      </w:pPr>
    </w:p>
    <w:p w14:paraId="2C23CBE6" w14:textId="3075053C" w:rsidR="00845691" w:rsidRPr="00CB71D8" w:rsidRDefault="00845691" w:rsidP="00CB71D8">
      <w:pPr>
        <w:pStyle w:val="Heading2"/>
        <w:rPr>
          <w:lang w:val="en-IN"/>
        </w:rPr>
      </w:pPr>
      <w:r w:rsidRPr="005953F7">
        <w:rPr>
          <w:lang w:val="en-IN"/>
        </w:rPr>
        <w:t>/login</w:t>
      </w:r>
      <w:r w:rsidRPr="00CB71D8">
        <w:rPr>
          <w:lang w:val="en-IN"/>
        </w:rPr>
        <w:t>/verifyOTP</w:t>
      </w:r>
    </w:p>
    <w:tbl>
      <w:tblPr>
        <w:tblStyle w:val="TableGrid"/>
        <w:tblW w:w="0" w:type="auto"/>
        <w:tblLook w:val="04A0" w:firstRow="1" w:lastRow="0" w:firstColumn="1" w:lastColumn="0" w:noHBand="0" w:noVBand="1"/>
      </w:tblPr>
      <w:tblGrid>
        <w:gridCol w:w="4508"/>
        <w:gridCol w:w="4508"/>
      </w:tblGrid>
      <w:tr w:rsidR="00982B42" w14:paraId="5F373012" w14:textId="77777777" w:rsidTr="00C02312">
        <w:tc>
          <w:tcPr>
            <w:tcW w:w="4508" w:type="dxa"/>
          </w:tcPr>
          <w:p w14:paraId="194F8337" w14:textId="77777777" w:rsidR="00982B42" w:rsidRDefault="00982B42" w:rsidP="00C02312">
            <w:pPr>
              <w:rPr>
                <w:lang w:val="en-IN"/>
              </w:rPr>
            </w:pPr>
            <w:commentRangeStart w:id="519"/>
            <w:r w:rsidRPr="00672ABE">
              <w:rPr>
                <w:b/>
                <w:bCs/>
                <w:lang w:val="en-IN"/>
              </w:rPr>
              <w:t>API</w:t>
            </w:r>
            <w:commentRangeEnd w:id="519"/>
            <w:r>
              <w:rPr>
                <w:rStyle w:val="CommentReference"/>
              </w:rPr>
              <w:commentReference w:id="519"/>
            </w:r>
          </w:p>
        </w:tc>
        <w:tc>
          <w:tcPr>
            <w:tcW w:w="4508" w:type="dxa"/>
          </w:tcPr>
          <w:p w14:paraId="1A6992F3" w14:textId="77777777" w:rsidR="00982B42" w:rsidRDefault="00982B42" w:rsidP="00C02312">
            <w:pPr>
              <w:rPr>
                <w:lang w:val="en-IN"/>
              </w:rPr>
            </w:pPr>
            <w:r>
              <w:rPr>
                <w:b/>
                <w:bCs/>
                <w:lang w:val="en-IN"/>
              </w:rPr>
              <w:t xml:space="preserve">THE FIELDS NEED </w:t>
            </w:r>
            <w:commentRangeStart w:id="520"/>
            <w:commentRangeStart w:id="521"/>
            <w:r>
              <w:rPr>
                <w:b/>
                <w:bCs/>
                <w:lang w:val="en-IN"/>
              </w:rPr>
              <w:t>CLARIFICATION</w:t>
            </w:r>
            <w:commentRangeEnd w:id="520"/>
            <w:r>
              <w:rPr>
                <w:rStyle w:val="CommentReference"/>
              </w:rPr>
              <w:commentReference w:id="520"/>
            </w:r>
            <w:commentRangeEnd w:id="521"/>
            <w:r>
              <w:rPr>
                <w:rStyle w:val="CommentReference"/>
              </w:rPr>
              <w:commentReference w:id="521"/>
            </w:r>
          </w:p>
        </w:tc>
      </w:tr>
      <w:tr w:rsidR="00402D51" w14:paraId="077990E1" w14:textId="77777777" w:rsidTr="00C02312">
        <w:tc>
          <w:tcPr>
            <w:tcW w:w="4508" w:type="dxa"/>
          </w:tcPr>
          <w:p w14:paraId="23D0A7D0" w14:textId="77777777" w:rsidR="00402D51" w:rsidRPr="00293DA2" w:rsidRDefault="00402D51" w:rsidP="00402D51">
            <w:pPr>
              <w:rPr>
                <w:lang w:val="en-IN"/>
              </w:rPr>
            </w:pPr>
            <w:r>
              <w:rPr>
                <w:lang w:val="en-IN"/>
              </w:rPr>
              <w:t>String:</w:t>
            </w:r>
            <w:r w:rsidRPr="00293DA2">
              <w:rPr>
                <w:lang w:val="en-IN"/>
              </w:rPr>
              <w:t xml:space="preserve"> mobileNumber </w:t>
            </w:r>
          </w:p>
          <w:p w14:paraId="633BFA6E" w14:textId="16C2AE75" w:rsidR="00402D51" w:rsidRDefault="00402D51" w:rsidP="00402D51">
            <w:pPr>
              <w:rPr>
                <w:lang w:val="en-IN"/>
              </w:rPr>
            </w:pPr>
            <w:r w:rsidRPr="00293DA2">
              <w:rPr>
                <w:lang w:val="en-IN"/>
              </w:rPr>
              <w:t>String:otp</w:t>
            </w:r>
          </w:p>
        </w:tc>
        <w:tc>
          <w:tcPr>
            <w:tcW w:w="4508" w:type="dxa"/>
          </w:tcPr>
          <w:p w14:paraId="0F032A47" w14:textId="2B3E135C" w:rsidR="00402D51" w:rsidRDefault="00402D51" w:rsidP="00402D51">
            <w:pPr>
              <w:rPr>
                <w:lang w:val="en-IN"/>
              </w:rPr>
            </w:pPr>
            <w:r>
              <w:rPr>
                <w:lang w:val="en-IN"/>
              </w:rPr>
              <w:t>200 Response</w:t>
            </w:r>
          </w:p>
        </w:tc>
      </w:tr>
      <w:tr w:rsidR="00402D51" w14:paraId="19C70B3E" w14:textId="77777777" w:rsidTr="00C02312">
        <w:tc>
          <w:tcPr>
            <w:tcW w:w="4508" w:type="dxa"/>
          </w:tcPr>
          <w:p w14:paraId="5DB7CC39" w14:textId="77777777" w:rsidR="00402D51" w:rsidRPr="00C747D7" w:rsidRDefault="00402D51" w:rsidP="00402D51">
            <w:pPr>
              <w:rPr>
                <w:lang w:val="en-IN"/>
              </w:rPr>
            </w:pPr>
          </w:p>
        </w:tc>
        <w:tc>
          <w:tcPr>
            <w:tcW w:w="4508" w:type="dxa"/>
          </w:tcPr>
          <w:p w14:paraId="6F22814B" w14:textId="77777777" w:rsidR="00402D51" w:rsidRDefault="00402D51" w:rsidP="00402D51">
            <w:pPr>
              <w:rPr>
                <w:lang w:val="en-IN"/>
              </w:rPr>
            </w:pPr>
          </w:p>
        </w:tc>
      </w:tr>
    </w:tbl>
    <w:p w14:paraId="2B4FED58" w14:textId="345102E4" w:rsidR="00845691" w:rsidRDefault="00845691">
      <w:pPr>
        <w:rPr>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r w:rsidRPr="00CB71D8">
        <w:rPr>
          <w:rFonts w:asciiTheme="majorHAnsi" w:eastAsiaTheme="majorEastAsia" w:hAnsiTheme="majorHAnsi" w:cstheme="majorBidi"/>
          <w:color w:val="2F5496" w:themeColor="accent1" w:themeShade="BF"/>
          <w:sz w:val="26"/>
          <w:szCs w:val="26"/>
          <w:lang w:val="en-IN"/>
        </w:rPr>
        <w:t>/login/getUserRegistrationStatusOnVerifiedOTP</w:t>
      </w:r>
    </w:p>
    <w:tbl>
      <w:tblPr>
        <w:tblStyle w:val="TableGrid"/>
        <w:tblW w:w="0" w:type="auto"/>
        <w:tblLook w:val="04A0" w:firstRow="1" w:lastRow="0" w:firstColumn="1" w:lastColumn="0" w:noHBand="0" w:noVBand="1"/>
      </w:tblPr>
      <w:tblGrid>
        <w:gridCol w:w="4508"/>
        <w:gridCol w:w="4508"/>
      </w:tblGrid>
      <w:tr w:rsidR="00982B42" w14:paraId="3E0CAE1F" w14:textId="77777777" w:rsidTr="00C02312">
        <w:tc>
          <w:tcPr>
            <w:tcW w:w="4508" w:type="dxa"/>
          </w:tcPr>
          <w:p w14:paraId="55DA63AD" w14:textId="77777777" w:rsidR="00982B42" w:rsidRDefault="00982B42" w:rsidP="00C02312">
            <w:pPr>
              <w:rPr>
                <w:lang w:val="en-IN"/>
              </w:rPr>
            </w:pPr>
            <w:commentRangeStart w:id="522"/>
            <w:r w:rsidRPr="00672ABE">
              <w:rPr>
                <w:b/>
                <w:bCs/>
                <w:lang w:val="en-IN"/>
              </w:rPr>
              <w:t>API</w:t>
            </w:r>
            <w:commentRangeEnd w:id="522"/>
            <w:r>
              <w:rPr>
                <w:rStyle w:val="CommentReference"/>
              </w:rPr>
              <w:commentReference w:id="522"/>
            </w:r>
          </w:p>
        </w:tc>
        <w:tc>
          <w:tcPr>
            <w:tcW w:w="4508" w:type="dxa"/>
          </w:tcPr>
          <w:p w14:paraId="362ED777" w14:textId="77777777" w:rsidR="00982B42" w:rsidRDefault="00982B42" w:rsidP="00C02312">
            <w:pPr>
              <w:rPr>
                <w:lang w:val="en-IN"/>
              </w:rPr>
            </w:pPr>
            <w:r>
              <w:rPr>
                <w:b/>
                <w:bCs/>
                <w:lang w:val="en-IN"/>
              </w:rPr>
              <w:t xml:space="preserve">THE FIELDS NEED </w:t>
            </w:r>
            <w:commentRangeStart w:id="523"/>
            <w:commentRangeStart w:id="524"/>
            <w:r>
              <w:rPr>
                <w:b/>
                <w:bCs/>
                <w:lang w:val="en-IN"/>
              </w:rPr>
              <w:t>CLARIFICATION</w:t>
            </w:r>
            <w:commentRangeEnd w:id="523"/>
            <w:r>
              <w:rPr>
                <w:rStyle w:val="CommentReference"/>
              </w:rPr>
              <w:commentReference w:id="523"/>
            </w:r>
            <w:commentRangeEnd w:id="524"/>
            <w:r>
              <w:rPr>
                <w:rStyle w:val="CommentReference"/>
              </w:rPr>
              <w:commentReference w:id="524"/>
            </w:r>
          </w:p>
        </w:tc>
      </w:tr>
      <w:tr w:rsidR="00402D51" w14:paraId="20F06252" w14:textId="77777777" w:rsidTr="00C02312">
        <w:tc>
          <w:tcPr>
            <w:tcW w:w="4508" w:type="dxa"/>
          </w:tcPr>
          <w:p w14:paraId="7180EA42" w14:textId="77777777" w:rsidR="00402D51" w:rsidRPr="00293DA2" w:rsidRDefault="00402D51" w:rsidP="00402D51">
            <w:pPr>
              <w:rPr>
                <w:lang w:val="en-IN"/>
              </w:rPr>
            </w:pPr>
            <w:r>
              <w:rPr>
                <w:lang w:val="en-IN"/>
              </w:rPr>
              <w:t>String:</w:t>
            </w:r>
            <w:r w:rsidRPr="00293DA2">
              <w:rPr>
                <w:lang w:val="en-IN"/>
              </w:rPr>
              <w:t xml:space="preserve"> mobileNumber </w:t>
            </w:r>
          </w:p>
          <w:p w14:paraId="0780B674" w14:textId="77777777" w:rsidR="00402D51" w:rsidRDefault="00402D51" w:rsidP="00402D51">
            <w:pPr>
              <w:rPr>
                <w:lang w:val="en-IN"/>
              </w:rPr>
            </w:pPr>
          </w:p>
        </w:tc>
        <w:tc>
          <w:tcPr>
            <w:tcW w:w="4508" w:type="dxa"/>
          </w:tcPr>
          <w:p w14:paraId="6FE435C9" w14:textId="548A67F7" w:rsidR="00402D51" w:rsidRDefault="00402D51" w:rsidP="00402D51">
            <w:pPr>
              <w:rPr>
                <w:lang w:val="en-IN"/>
              </w:rPr>
            </w:pPr>
            <w:r>
              <w:rPr>
                <w:lang w:val="en-IN"/>
              </w:rPr>
              <w:t>200 Response</w:t>
            </w:r>
          </w:p>
        </w:tc>
      </w:tr>
      <w:tr w:rsidR="00402D51" w14:paraId="0BA5D449" w14:textId="77777777" w:rsidTr="00C02312">
        <w:tc>
          <w:tcPr>
            <w:tcW w:w="4508" w:type="dxa"/>
          </w:tcPr>
          <w:p w14:paraId="40F8B8D5" w14:textId="77777777" w:rsidR="00402D51" w:rsidRPr="00C747D7" w:rsidRDefault="00402D51" w:rsidP="00402D51">
            <w:pPr>
              <w:rPr>
                <w:lang w:val="en-IN"/>
              </w:rPr>
            </w:pPr>
          </w:p>
        </w:tc>
        <w:tc>
          <w:tcPr>
            <w:tcW w:w="4508" w:type="dxa"/>
          </w:tcPr>
          <w:p w14:paraId="20D7A370" w14:textId="77777777" w:rsidR="00402D51" w:rsidRDefault="00402D51" w:rsidP="00402D51">
            <w:pPr>
              <w:rPr>
                <w:lang w:val="en-IN"/>
              </w:rPr>
            </w:pPr>
          </w:p>
        </w:tc>
      </w:tr>
    </w:tbl>
    <w:p w14:paraId="22E8A7F7" w14:textId="5EC5DD0F" w:rsidR="00845691" w:rsidRDefault="00845691">
      <w:pPr>
        <w:rPr>
          <w:lang w:val="en-IN"/>
        </w:rPr>
      </w:pPr>
    </w:p>
    <w:p w14:paraId="70E7AFC9" w14:textId="280C297E" w:rsidR="00D7288A" w:rsidRPr="00CB71D8" w:rsidRDefault="00B32280" w:rsidP="00CB71D8">
      <w:pPr>
        <w:pStyle w:val="Heading2"/>
        <w:rPr>
          <w:lang w:val="en-IN"/>
        </w:rPr>
      </w:pPr>
      <w:bookmarkStart w:id="525" w:name="_Ref40299588"/>
      <w:r>
        <w:rPr>
          <w:lang w:val="en-IN"/>
        </w:rPr>
        <w:t>/</w:t>
      </w:r>
      <w:r w:rsidR="00D7288A" w:rsidRPr="00CB71D8">
        <w:rPr>
          <w:lang w:val="en-IN"/>
        </w:rPr>
        <w:t>Delivery/listDeliveriesPaged</w:t>
      </w:r>
      <w:bookmarkEnd w:id="525"/>
    </w:p>
    <w:p w14:paraId="67BE837B" w14:textId="50E8C047" w:rsidR="00D7288A" w:rsidRDefault="00D7288A">
      <w:pPr>
        <w:rPr>
          <w:lang w:val="en-IN"/>
        </w:rPr>
      </w:pPr>
    </w:p>
    <w:p w14:paraId="66A65FB3" w14:textId="612D0BE3" w:rsidR="00CC42D7" w:rsidRPr="00CB71D8" w:rsidRDefault="00CC42D7" w:rsidP="00CB71D8">
      <w:pPr>
        <w:pStyle w:val="Heading2"/>
        <w:rPr>
          <w:lang w:val="en-IN"/>
        </w:rPr>
      </w:pPr>
      <w:bookmarkStart w:id="526" w:name="_Ref40564996"/>
      <w:r w:rsidRPr="009F52EF">
        <w:rPr>
          <w:lang w:val="en-IN"/>
        </w:rPr>
        <w:t>/accounting</w:t>
      </w:r>
      <w:r>
        <w:rPr>
          <w:lang w:val="en-IN"/>
        </w:rPr>
        <w:t>/</w:t>
      </w:r>
      <w:r w:rsidRPr="00CB71D8">
        <w:rPr>
          <w:lang w:val="en-IN"/>
        </w:rPr>
        <w:t>listPurchasesPaged</w:t>
      </w:r>
      <w:bookmarkEnd w:id="526"/>
    </w:p>
    <w:p w14:paraId="0C25371E" w14:textId="77777777" w:rsidR="00CC42D7" w:rsidRDefault="00CC42D7">
      <w:pPr>
        <w:rPr>
          <w:lang w:val="en-IN"/>
        </w:rPr>
      </w:pPr>
    </w:p>
    <w:p w14:paraId="73C86843" w14:textId="649DABDB" w:rsidR="00CC42D7" w:rsidRPr="00CB71D8" w:rsidRDefault="00CC42D7" w:rsidP="00CB71D8">
      <w:pPr>
        <w:pStyle w:val="Heading2"/>
        <w:rPr>
          <w:lang w:val="en-IN"/>
        </w:rPr>
      </w:pPr>
      <w:bookmarkStart w:id="527" w:name="_Ref40566125"/>
      <w:r w:rsidRPr="00CB71D8">
        <w:rPr>
          <w:lang w:val="en-IN"/>
        </w:rPr>
        <w:t>/accounting/listExpensesPaged</w:t>
      </w:r>
      <w:bookmarkEnd w:id="527"/>
    </w:p>
    <w:p w14:paraId="03E9A6A8" w14:textId="10A5917E" w:rsidR="008659E8" w:rsidRDefault="008659E8" w:rsidP="005B7107">
      <w:pPr>
        <w:rPr>
          <w:lang w:val="en-IN"/>
        </w:rPr>
      </w:pPr>
    </w:p>
    <w:p w14:paraId="6287B85F" w14:textId="184B9F24" w:rsidR="00061943" w:rsidRPr="00CB71D8" w:rsidRDefault="00355699" w:rsidP="00CB71D8">
      <w:pPr>
        <w:pStyle w:val="Heading2"/>
        <w:rPr>
          <w:lang w:val="en-IN"/>
        </w:rPr>
      </w:pPr>
      <w:bookmarkStart w:id="528" w:name="_Ref40638273"/>
      <w:r w:rsidRPr="00170EA9">
        <w:rPr>
          <w:lang w:val="en-IN"/>
        </w:rPr>
        <w:lastRenderedPageBreak/>
        <w:t>/</w:t>
      </w:r>
      <w:r w:rsidR="00061943" w:rsidRPr="00CB71D8">
        <w:rPr>
          <w:lang w:val="en-IN"/>
        </w:rPr>
        <w:t>employee/listEmployeesWithBalancePaged</w:t>
      </w:r>
      <w:bookmarkEnd w:id="528"/>
    </w:p>
    <w:p w14:paraId="22CAA226" w14:textId="2A800BF3" w:rsidR="00355699" w:rsidRPr="00170EA9" w:rsidDel="00BE6229" w:rsidRDefault="00355699" w:rsidP="00355699">
      <w:pPr>
        <w:pStyle w:val="Heading2"/>
        <w:rPr>
          <w:del w:id="529" w:author="nyadav.idmworks@outlook.com" w:date="2020-05-23T18:26:00Z"/>
          <w:lang w:val="en-IN"/>
        </w:rPr>
      </w:pPr>
    </w:p>
    <w:p w14:paraId="18E3D8E9" w14:textId="3519CB40" w:rsidR="00C5148E" w:rsidRPr="00CB71D8" w:rsidRDefault="00C5148E" w:rsidP="00CB71D8">
      <w:pPr>
        <w:pStyle w:val="Heading2"/>
        <w:rPr>
          <w:lang w:val="en-IN"/>
        </w:rPr>
      </w:pPr>
      <w:bookmarkStart w:id="530" w:name="_Ref40640625"/>
      <w:r w:rsidRPr="00170EA9">
        <w:rPr>
          <w:lang w:val="en-IN"/>
        </w:rPr>
        <w:t>/employee</w:t>
      </w:r>
      <w:r w:rsidRPr="00CB71D8">
        <w:rPr>
          <w:lang w:val="en-IN"/>
        </w:rPr>
        <w:t>/listEmpSalariesPaged</w:t>
      </w:r>
      <w:bookmarkEnd w:id="530"/>
    </w:p>
    <w:p w14:paraId="3ACB42B3" w14:textId="53DE0157" w:rsidR="00355699" w:rsidRDefault="00355699" w:rsidP="005B7107">
      <w:pPr>
        <w:rPr>
          <w:ins w:id="531" w:author="nyadav.idmworks@outlook.com" w:date="2020-05-23T23:12:00Z"/>
          <w:lang w:val="en-IN"/>
        </w:rPr>
      </w:pPr>
    </w:p>
    <w:p w14:paraId="2A7F8C39" w14:textId="12882A02" w:rsidR="0014157F" w:rsidRDefault="0014157F">
      <w:pPr>
        <w:pStyle w:val="Heading2"/>
        <w:rPr>
          <w:ins w:id="532" w:author="nyadav.idmworks@outlook.com" w:date="2020-05-24T21:37:00Z"/>
          <w:lang w:val="en-IN"/>
        </w:rPr>
      </w:pPr>
      <w:bookmarkStart w:id="533" w:name="_Ref41168015"/>
      <w:ins w:id="534" w:author="nyadav.idmworks@outlook.com" w:date="2020-05-23T23:12:00Z">
        <w:r w:rsidRPr="0014157F">
          <w:rPr>
            <w:lang w:val="en-IN"/>
            <w:rPrChange w:id="535" w:author="nyadav.idmworks@outlook.com" w:date="2020-05-23T23:12:00Z">
              <w:rPr>
                <w:rFonts w:ascii="JetBrains Mono" w:eastAsia="Times New Roman" w:hAnsi="JetBrains Mono" w:cs="Courier New"/>
                <w:color w:val="067D17"/>
                <w:sz w:val="20"/>
                <w:szCs w:val="20"/>
              </w:rPr>
            </w:rPrChange>
          </w:rPr>
          <w:t>/customer/listCustomerANDVendorWithBalancePaged</w:t>
        </w:r>
      </w:ins>
      <w:bookmarkEnd w:id="533"/>
    </w:p>
    <w:p w14:paraId="0CC05829" w14:textId="4A02D0AB" w:rsidR="005B6E33" w:rsidRDefault="005B6E33" w:rsidP="005B6E33">
      <w:pPr>
        <w:rPr>
          <w:ins w:id="536" w:author="nyadav.idmworks@outlook.com" w:date="2020-05-24T21:37:00Z"/>
          <w:lang w:val="en-IN"/>
        </w:rPr>
      </w:pPr>
    </w:p>
    <w:p w14:paraId="5D3D09A2" w14:textId="1BAB31F2" w:rsidR="005B6E33" w:rsidRPr="005B6E33" w:rsidRDefault="005B6E33">
      <w:pPr>
        <w:pStyle w:val="Heading2"/>
        <w:rPr>
          <w:ins w:id="537" w:author="nyadav.idmworks@outlook.com" w:date="2020-05-24T21:37:00Z"/>
          <w:lang w:val="en-IN"/>
          <w:rPrChange w:id="538" w:author="nyadav.idmworks@outlook.com" w:date="2020-05-24T21:38:00Z">
            <w:rPr>
              <w:ins w:id="539" w:author="nyadav.idmworks@outlook.com" w:date="2020-05-24T21:37:00Z"/>
              <w:rFonts w:ascii="JetBrains Mono" w:eastAsia="Times New Roman" w:hAnsi="JetBrains Mono" w:cs="Courier New"/>
              <w:color w:val="080808"/>
              <w:sz w:val="20"/>
              <w:szCs w:val="20"/>
            </w:rPr>
          </w:rPrChange>
        </w:rPr>
        <w:pPrChange w:id="540" w:author="nyadav.idmworks@outlook.com" w:date="2020-05-24T21:38: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bookmarkStart w:id="541" w:name="_Ref41248744"/>
      <w:ins w:id="542" w:author="nyadav.idmworks@outlook.com" w:date="2020-05-24T21:37:00Z">
        <w:r w:rsidRPr="005B6E33">
          <w:rPr>
            <w:lang w:val="en-IN"/>
            <w:rPrChange w:id="543" w:author="nyadav.idmworks@outlook.com" w:date="2020-05-24T21:38:00Z">
              <w:rPr>
                <w:rFonts w:ascii="JetBrains Mono" w:eastAsia="Times New Roman" w:hAnsi="JetBrains Mono" w:cs="Courier New"/>
                <w:color w:val="067D17"/>
                <w:sz w:val="20"/>
                <w:szCs w:val="20"/>
              </w:rPr>
            </w:rPrChange>
          </w:rPr>
          <w:t>/accounting/createRetailSale</w:t>
        </w:r>
        <w:bookmarkEnd w:id="541"/>
      </w:ins>
    </w:p>
    <w:tbl>
      <w:tblPr>
        <w:tblStyle w:val="TableGrid"/>
        <w:tblW w:w="0" w:type="auto"/>
        <w:tblLook w:val="04A0" w:firstRow="1" w:lastRow="0" w:firstColumn="1" w:lastColumn="0" w:noHBand="0" w:noVBand="1"/>
      </w:tblPr>
      <w:tblGrid>
        <w:gridCol w:w="4508"/>
        <w:gridCol w:w="4508"/>
      </w:tblGrid>
      <w:tr w:rsidR="00E56CEB" w14:paraId="72152E56" w14:textId="77777777" w:rsidTr="00E56CEB">
        <w:trPr>
          <w:ins w:id="544" w:author="nyadav.idmworks@outlook.com" w:date="2020-05-24T21:39:00Z"/>
        </w:trPr>
        <w:tc>
          <w:tcPr>
            <w:tcW w:w="4508" w:type="dxa"/>
          </w:tcPr>
          <w:p w14:paraId="493550F8" w14:textId="5507EC88" w:rsidR="00E56CEB" w:rsidRPr="0034278D" w:rsidRDefault="002F4541" w:rsidP="005B6E33">
            <w:pPr>
              <w:rPr>
                <w:ins w:id="545" w:author="nyadav.idmworks@outlook.com" w:date="2020-05-24T21:39:00Z"/>
                <w:b/>
                <w:bCs/>
                <w:lang w:val="en-IN"/>
                <w:rPrChange w:id="546" w:author="nyadav.idmworks@outlook.com" w:date="2020-05-24T21:46:00Z">
                  <w:rPr>
                    <w:ins w:id="547" w:author="nyadav.idmworks@outlook.com" w:date="2020-05-24T21:39:00Z"/>
                    <w:lang w:val="en-IN"/>
                  </w:rPr>
                </w:rPrChange>
              </w:rPr>
            </w:pPr>
            <w:ins w:id="548" w:author="nyadav.idmworks@outlook.com" w:date="2020-05-24T21:46:00Z">
              <w:r w:rsidRPr="0034278D">
                <w:rPr>
                  <w:b/>
                  <w:bCs/>
                  <w:lang w:val="en-IN"/>
                  <w:rPrChange w:id="549" w:author="nyadav.idmworks@outlook.com" w:date="2020-05-24T21:46:00Z">
                    <w:rPr>
                      <w:lang w:val="en-IN"/>
                    </w:rPr>
                  </w:rPrChange>
                </w:rPr>
                <w:t>JSON</w:t>
              </w:r>
            </w:ins>
          </w:p>
        </w:tc>
        <w:tc>
          <w:tcPr>
            <w:tcW w:w="4508" w:type="dxa"/>
          </w:tcPr>
          <w:p w14:paraId="1D7023AC" w14:textId="57CBFAA7" w:rsidR="00E56CEB" w:rsidRPr="0034278D" w:rsidRDefault="00B54F05" w:rsidP="005B6E33">
            <w:pPr>
              <w:rPr>
                <w:ins w:id="550" w:author="nyadav.idmworks@outlook.com" w:date="2020-05-24T21:39:00Z"/>
                <w:b/>
                <w:bCs/>
                <w:lang w:val="en-IN"/>
                <w:rPrChange w:id="551" w:author="nyadav.idmworks@outlook.com" w:date="2020-05-24T21:46:00Z">
                  <w:rPr>
                    <w:ins w:id="552" w:author="nyadav.idmworks@outlook.com" w:date="2020-05-24T21:39:00Z"/>
                    <w:lang w:val="en-IN"/>
                  </w:rPr>
                </w:rPrChange>
              </w:rPr>
            </w:pPr>
            <w:ins w:id="553" w:author="nyadav.idmworks@outlook.com" w:date="2020-05-24T21:46:00Z">
              <w:r w:rsidRPr="0034278D">
                <w:rPr>
                  <w:b/>
                  <w:bCs/>
                  <w:lang w:val="en-IN"/>
                  <w:rPrChange w:id="554" w:author="nyadav.idmworks@outlook.com" w:date="2020-05-24T21:46:00Z">
                    <w:rPr>
                      <w:lang w:val="en-IN"/>
                    </w:rPr>
                  </w:rPrChange>
                </w:rPr>
                <w:t>mapping</w:t>
              </w:r>
            </w:ins>
          </w:p>
        </w:tc>
      </w:tr>
      <w:tr w:rsidR="00E56CEB" w14:paraId="0E2D492F" w14:textId="77777777" w:rsidTr="00E56CEB">
        <w:trPr>
          <w:ins w:id="555" w:author="nyadav.idmworks@outlook.com" w:date="2020-05-24T21:39:00Z"/>
        </w:trPr>
        <w:tc>
          <w:tcPr>
            <w:tcW w:w="4508" w:type="dxa"/>
          </w:tcPr>
          <w:p w14:paraId="319F8391" w14:textId="24CEBBC0" w:rsidR="00E56CEB" w:rsidRDefault="008E6662" w:rsidP="005B6E33">
            <w:pPr>
              <w:rPr>
                <w:ins w:id="556" w:author="nyadav.idmworks@outlook.com" w:date="2020-05-24T21:39:00Z"/>
                <w:lang w:val="en-IN"/>
              </w:rPr>
            </w:pPr>
            <w:ins w:id="557" w:author="nyadav.idmworks@outlook.com" w:date="2020-05-24T21:46:00Z">
              <w:r>
                <w:rPr>
                  <w:lang w:val="en-IN"/>
                </w:rPr>
                <w:t>JSON : Please see on the swagger</w:t>
              </w:r>
            </w:ins>
          </w:p>
        </w:tc>
        <w:tc>
          <w:tcPr>
            <w:tcW w:w="4508" w:type="dxa"/>
          </w:tcPr>
          <w:p w14:paraId="660DA57E" w14:textId="77777777" w:rsidR="00E56CEB" w:rsidRDefault="00E15570" w:rsidP="005B6E33">
            <w:pPr>
              <w:rPr>
                <w:ins w:id="558" w:author="nyadav.idmworks@outlook.com" w:date="2020-05-24T21:46:00Z"/>
                <w:lang w:val="en-IN"/>
              </w:rPr>
            </w:pPr>
            <w:ins w:id="559" w:author="nyadav.idmworks@outlook.com" w:date="2020-05-24T21:45:00Z">
              <w:r>
                <w:rPr>
                  <w:lang w:val="en-IN"/>
                </w:rPr>
                <w:t xml:space="preserve">loggedinUser: </w:t>
              </w:r>
            </w:ins>
            <w:ins w:id="560" w:author="nyadav.idmworks@outlook.com" w:date="2020-05-24T21:46:00Z">
              <w:r>
                <w:rPr>
                  <w:lang w:val="en-IN"/>
                </w:rPr>
                <w:t>account.accountId</w:t>
              </w:r>
              <w:r w:rsidRPr="00E15570">
                <w:rPr>
                  <w:lang w:val="en-IN"/>
                </w:rPr>
                <w:sym w:font="Wingdings" w:char="F0E0"/>
              </w:r>
              <w:r>
                <w:rPr>
                  <w:lang w:val="en-IN"/>
                </w:rPr>
                <w:t xml:space="preserve"> fromAccountID</w:t>
              </w:r>
            </w:ins>
          </w:p>
          <w:p w14:paraId="4F8721EC" w14:textId="2824F11A" w:rsidR="00E15570" w:rsidRDefault="00E15570" w:rsidP="005B6E33">
            <w:pPr>
              <w:rPr>
                <w:ins w:id="561" w:author="nyadav.idmworks@outlook.com" w:date="2020-05-24T21:39:00Z"/>
                <w:lang w:val="en-IN"/>
              </w:rPr>
            </w:pPr>
            <w:ins w:id="562" w:author="nyadav.idmworks@outlook.com" w:date="2020-05-24T21:46:00Z">
              <w:r>
                <w:rPr>
                  <w:lang w:val="en-IN"/>
                </w:rPr>
                <w:t>loggedinUser:employee.id</w:t>
              </w:r>
              <w:r w:rsidRPr="00E15570">
                <w:rPr>
                  <w:lang w:val="en-IN"/>
                </w:rPr>
                <w:sym w:font="Wingdings" w:char="F0E0"/>
              </w:r>
              <w:r>
                <w:rPr>
                  <w:lang w:val="en-IN"/>
                </w:rPr>
                <w:t xml:space="preserve"> fromemployeeID</w:t>
              </w:r>
            </w:ins>
          </w:p>
        </w:tc>
      </w:tr>
    </w:tbl>
    <w:p w14:paraId="690C1DAA" w14:textId="77777777" w:rsidR="005B6E33" w:rsidRPr="005B6E33" w:rsidRDefault="005B6E33">
      <w:pPr>
        <w:rPr>
          <w:ins w:id="563" w:author="nyadav.idmworks@outlook.com" w:date="2020-05-23T23:12:00Z"/>
          <w:lang w:val="en-IN"/>
          <w:rPrChange w:id="564" w:author="nyadav.idmworks@outlook.com" w:date="2020-05-24T21:37:00Z">
            <w:rPr>
              <w:ins w:id="565" w:author="nyadav.idmworks@outlook.com" w:date="2020-05-23T23:12:00Z"/>
              <w:rFonts w:ascii="JetBrains Mono" w:eastAsia="Times New Roman" w:hAnsi="JetBrains Mono" w:cs="Courier New"/>
              <w:color w:val="080808"/>
              <w:sz w:val="20"/>
              <w:szCs w:val="20"/>
            </w:rPr>
          </w:rPrChange>
        </w:rPr>
        <w:pPrChange w:id="566" w:author="nyadav.idmworks@outlook.com" w:date="2020-05-24T21:37:00Z">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PrChange>
      </w:pPr>
    </w:p>
    <w:p w14:paraId="06E6556E" w14:textId="77777777" w:rsidR="0014157F" w:rsidRPr="005B7107" w:rsidRDefault="0014157F"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D26BD3" w:rsidP="00B11745">
      <w:hyperlink r:id="rId46"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lastRenderedPageBreak/>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lastRenderedPageBreak/>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lastRenderedPageBreak/>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lastRenderedPageBreak/>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50A68039" w:rsidR="004A7D48" w:rsidRDefault="00EF5E08">
      <w:pPr>
        <w:rPr>
          <w:ins w:id="567" w:author="nyadav.idmworks@outlook.com" w:date="2020-06-05T22:33:00Z"/>
        </w:rPr>
      </w:pPr>
      <w:ins w:id="568" w:author="nyadav.idmworks@outlook.com" w:date="2020-06-04T20:23:00Z">
        <w:r>
          <w:rPr>
            <w:noProof/>
          </w:rPr>
          <w:lastRenderedPageBreak/>
          <w:drawing>
            <wp:inline distT="0" distB="0" distL="0" distR="0" wp14:anchorId="3693693B" wp14:editId="5038BC32">
              <wp:extent cx="3543300" cy="5324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43300" cy="5324475"/>
                      </a:xfrm>
                      <a:prstGeom prst="rect">
                        <a:avLst/>
                      </a:prstGeom>
                    </pic:spPr>
                  </pic:pic>
                </a:graphicData>
              </a:graphic>
            </wp:inline>
          </w:drawing>
        </w:r>
      </w:ins>
    </w:p>
    <w:p w14:paraId="1E91FE19" w14:textId="61CDD46E" w:rsidR="005A6312" w:rsidRDefault="005A6312">
      <w:pPr>
        <w:rPr>
          <w:ins w:id="569" w:author="nyadav.idmworks@outlook.com" w:date="2020-06-05T22:33:00Z"/>
        </w:rPr>
      </w:pPr>
    </w:p>
    <w:p w14:paraId="305B6783" w14:textId="3D9EE77A" w:rsidR="005A6312" w:rsidRDefault="005A6312">
      <w:pPr>
        <w:rPr>
          <w:ins w:id="570" w:author="nyadav.idmworks@outlook.com" w:date="2020-06-05T22:33:00Z"/>
        </w:rPr>
      </w:pPr>
    </w:p>
    <w:tbl>
      <w:tblPr>
        <w:tblStyle w:val="TableGrid"/>
        <w:tblpPr w:leftFromText="180" w:rightFromText="180" w:vertAnchor="text" w:tblpY="1"/>
        <w:tblOverlap w:val="never"/>
        <w:tblW w:w="0" w:type="auto"/>
        <w:tblLook w:val="04A0" w:firstRow="1" w:lastRow="0" w:firstColumn="1" w:lastColumn="0" w:noHBand="0" w:noVBand="1"/>
      </w:tblPr>
      <w:tblGrid>
        <w:gridCol w:w="4523"/>
      </w:tblGrid>
      <w:tr w:rsidR="005A6312" w:rsidRPr="000F42DB" w14:paraId="3F5CCF42" w14:textId="77777777" w:rsidTr="00EB76DD">
        <w:trPr>
          <w:trHeight w:val="981"/>
          <w:ins w:id="571" w:author="nyadav.idmworks@outlook.com" w:date="2020-06-05T22:33:00Z"/>
        </w:trPr>
        <w:tc>
          <w:tcPr>
            <w:tcW w:w="4508" w:type="dxa"/>
            <w:shd w:val="clear" w:color="auto" w:fill="EDEDED" w:themeFill="accent3" w:themeFillTint="33"/>
          </w:tcPr>
          <w:p w14:paraId="21A279B6" w14:textId="77777777" w:rsidR="005A6312" w:rsidRDefault="005A6312" w:rsidP="00EB76DD">
            <w:pPr>
              <w:rPr>
                <w:ins w:id="572" w:author="nyadav.idmworks@outlook.com" w:date="2020-06-05T22:33:00Z"/>
                <w:b/>
                <w:bCs/>
                <w:color w:val="FF0000"/>
                <w:sz w:val="20"/>
                <w:szCs w:val="20"/>
                <w:lang w:val="en-IN"/>
              </w:rPr>
            </w:pPr>
            <w:ins w:id="573" w:author="nyadav.idmworks@outlook.com" w:date="2020-06-05T22:33:00Z">
              <w:r>
                <w:rPr>
                  <w:b/>
                  <w:bCs/>
                  <w:color w:val="FF0000"/>
                  <w:sz w:val="20"/>
                  <w:szCs w:val="20"/>
                  <w:lang w:val="en-IN"/>
                </w:rPr>
                <w:t xml:space="preserve">Payment of </w:t>
              </w:r>
              <w:r>
                <w:rPr>
                  <w:b/>
                  <w:bCs/>
                  <w:lang w:val="en-IN"/>
                </w:rPr>
                <w:t xml:space="preserve">150 </w:t>
              </w:r>
            </w:ins>
          </w:p>
          <w:p w14:paraId="71240E96" w14:textId="77777777" w:rsidR="005A6312" w:rsidRPr="00C01C47" w:rsidRDefault="005A6312" w:rsidP="00EB76DD">
            <w:pPr>
              <w:rPr>
                <w:ins w:id="574" w:author="nyadav.idmworks@outlook.com" w:date="2020-06-05T22:33:00Z"/>
                <w:b/>
                <w:bCs/>
                <w:lang w:val="en-IN"/>
              </w:rPr>
            </w:pPr>
            <w:ins w:id="575" w:author="nyadav.idmworks@outlook.com" w:date="2020-06-05T22:33:00Z">
              <w:r w:rsidRPr="00C01C47">
                <w:rPr>
                  <w:b/>
                  <w:bCs/>
                  <w:color w:val="FF0000"/>
                  <w:sz w:val="20"/>
                  <w:szCs w:val="20"/>
                  <w:lang w:val="en-IN"/>
                </w:rPr>
                <w:t xml:space="preserve">                 </w:t>
              </w:r>
              <w:r w:rsidRPr="00C01C47">
                <w:rPr>
                  <w:b/>
                  <w:bCs/>
                  <w:lang w:val="en-IN"/>
                </w:rPr>
                <w:t xml:space="preserve">          </w:t>
              </w:r>
            </w:ins>
          </w:p>
          <w:p w14:paraId="0F5077AC" w14:textId="77777777" w:rsidR="005A6312" w:rsidRDefault="005A6312" w:rsidP="00EB76DD">
            <w:pPr>
              <w:rPr>
                <w:ins w:id="576" w:author="nyadav.idmworks@outlook.com" w:date="2020-06-05T22:33:00Z"/>
                <w:b/>
                <w:bCs/>
                <w:color w:val="000000" w:themeColor="text1"/>
                <w:sz w:val="20"/>
                <w:szCs w:val="20"/>
                <w:lang w:val="en-IN"/>
              </w:rPr>
            </w:pPr>
            <w:ins w:id="577" w:author="nyadav.idmworks@outlook.com" w:date="2020-06-05T22:33:00Z">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ins>
          </w:p>
          <w:p w14:paraId="1D0BB99C" w14:textId="77777777" w:rsidR="005A6312" w:rsidRDefault="005A6312" w:rsidP="00EB76DD">
            <w:pPr>
              <w:rPr>
                <w:ins w:id="578" w:author="nyadav.idmworks@outlook.com" w:date="2020-06-05T22:33:00Z"/>
                <w:b/>
                <w:bCs/>
                <w:lang w:val="en-IN"/>
              </w:rPr>
            </w:pPr>
            <w:ins w:id="579" w:author="nyadav.idmworks@outlook.com" w:date="2020-06-05T22:33:00Z">
              <w:r w:rsidRPr="00D0669E">
                <w:rPr>
                  <w:b/>
                  <w:bCs/>
                  <w:noProof/>
                  <w:sz w:val="18"/>
                  <w:szCs w:val="18"/>
                  <w:lang w:val="en-IN"/>
                </w:rPr>
                <w:drawing>
                  <wp:anchor distT="0" distB="0" distL="114300" distR="114300" simplePos="0" relativeHeight="251721728" behindDoc="1" locked="0" layoutInCell="1" allowOverlap="1" wp14:anchorId="26D59F1C" wp14:editId="6C45C531">
                    <wp:simplePos x="0" y="0"/>
                    <wp:positionH relativeFrom="column">
                      <wp:posOffset>1546860</wp:posOffset>
                    </wp:positionH>
                    <wp:positionV relativeFrom="paragraph">
                      <wp:posOffset>21590</wp:posOffset>
                    </wp:positionV>
                    <wp:extent cx="131445" cy="142875"/>
                    <wp:effectExtent l="0" t="0" r="190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w:t>
              </w:r>
            </w:ins>
          </w:p>
          <w:p w14:paraId="65DC4B05" w14:textId="77777777" w:rsidR="005A6312" w:rsidRPr="00EB76DD" w:rsidRDefault="005A6312" w:rsidP="00EB76DD">
            <w:pPr>
              <w:rPr>
                <w:ins w:id="580" w:author="nyadav.idmworks@outlook.com" w:date="2020-06-05T22:33:00Z"/>
                <w:b/>
                <w:bCs/>
                <w:sz w:val="18"/>
                <w:szCs w:val="18"/>
                <w:lang w:val="en-IN"/>
              </w:rPr>
            </w:pPr>
            <w:ins w:id="581" w:author="nyadav.idmworks@outlook.com" w:date="2020-06-05T22:33:00Z">
              <w:r w:rsidRPr="00EB76DD">
                <w:rPr>
                  <w:b/>
                  <w:bCs/>
                  <w:sz w:val="18"/>
                  <w:szCs w:val="18"/>
                  <w:lang w:val="en-IN"/>
                </w:rPr>
                <w:t xml:space="preserve">                              </w:t>
              </w:r>
            </w:ins>
          </w:p>
          <w:tbl>
            <w:tblPr>
              <w:tblStyle w:val="TableGrid"/>
              <w:tblW w:w="0" w:type="auto"/>
              <w:tblLook w:val="04A0" w:firstRow="1" w:lastRow="0" w:firstColumn="1" w:lastColumn="0" w:noHBand="0" w:noVBand="1"/>
            </w:tblPr>
            <w:tblGrid>
              <w:gridCol w:w="932"/>
              <w:gridCol w:w="1148"/>
              <w:gridCol w:w="1285"/>
              <w:gridCol w:w="932"/>
            </w:tblGrid>
            <w:tr w:rsidR="005A6312" w14:paraId="6789D0D1" w14:textId="77777777" w:rsidTr="00EB76DD">
              <w:trPr>
                <w:ins w:id="582" w:author="nyadav.idmworks@outlook.com" w:date="2020-06-05T22:33:00Z"/>
              </w:trPr>
              <w:tc>
                <w:tcPr>
                  <w:tcW w:w="932" w:type="dxa"/>
                </w:tcPr>
                <w:p w14:paraId="4F36E53E" w14:textId="77777777" w:rsidR="005A6312" w:rsidRDefault="005A6312" w:rsidP="006F0300">
                  <w:pPr>
                    <w:framePr w:hSpace="180" w:wrap="around" w:vAnchor="text" w:hAnchor="text" w:y="1"/>
                    <w:suppressOverlap/>
                    <w:rPr>
                      <w:ins w:id="583" w:author="nyadav.idmworks@outlook.com" w:date="2020-06-05T22:33:00Z"/>
                      <w:b/>
                      <w:bCs/>
                      <w:lang w:val="en-IN"/>
                    </w:rPr>
                  </w:pPr>
                  <w:ins w:id="584" w:author="nyadav.idmworks@outlook.com" w:date="2020-06-05T22:33:00Z">
                    <w:r>
                      <w:rPr>
                        <w:b/>
                        <w:bCs/>
                        <w:lang w:val="en-IN"/>
                      </w:rPr>
                      <w:t>Prev Balance</w:t>
                    </w:r>
                  </w:ins>
                </w:p>
              </w:tc>
              <w:tc>
                <w:tcPr>
                  <w:tcW w:w="1148" w:type="dxa"/>
                </w:tcPr>
                <w:p w14:paraId="080560FB" w14:textId="77777777" w:rsidR="005A6312" w:rsidRDefault="005A6312" w:rsidP="006F0300">
                  <w:pPr>
                    <w:framePr w:hSpace="180" w:wrap="around" w:vAnchor="text" w:hAnchor="text" w:y="1"/>
                    <w:suppressOverlap/>
                    <w:rPr>
                      <w:ins w:id="585" w:author="nyadav.idmworks@outlook.com" w:date="2020-06-05T22:33:00Z"/>
                      <w:b/>
                      <w:bCs/>
                      <w:lang w:val="en-IN"/>
                    </w:rPr>
                  </w:pPr>
                  <w:ins w:id="586" w:author="nyadav.idmworks@outlook.com" w:date="2020-06-05T22:33:00Z">
                    <w:r>
                      <w:rPr>
                        <w:b/>
                        <w:bCs/>
                        <w:lang w:val="en-IN"/>
                      </w:rPr>
                      <w:t>Operation</w:t>
                    </w:r>
                  </w:ins>
                </w:p>
              </w:tc>
              <w:tc>
                <w:tcPr>
                  <w:tcW w:w="1285" w:type="dxa"/>
                </w:tcPr>
                <w:p w14:paraId="51662E69" w14:textId="77777777" w:rsidR="005A6312" w:rsidRDefault="005A6312" w:rsidP="006F0300">
                  <w:pPr>
                    <w:framePr w:hSpace="180" w:wrap="around" w:vAnchor="text" w:hAnchor="text" w:y="1"/>
                    <w:suppressOverlap/>
                    <w:rPr>
                      <w:ins w:id="587" w:author="nyadav.idmworks@outlook.com" w:date="2020-06-05T22:33:00Z"/>
                      <w:b/>
                      <w:bCs/>
                      <w:lang w:val="en-IN"/>
                    </w:rPr>
                  </w:pPr>
                  <w:ins w:id="588" w:author="nyadav.idmworks@outlook.com" w:date="2020-06-05T22:33:00Z">
                    <w:r>
                      <w:rPr>
                        <w:b/>
                        <w:bCs/>
                        <w:lang w:val="en-IN"/>
                      </w:rPr>
                      <w:t xml:space="preserve">Transaction </w:t>
                    </w:r>
                  </w:ins>
                </w:p>
                <w:p w14:paraId="580F58F2" w14:textId="77777777" w:rsidR="005A6312" w:rsidRDefault="005A6312" w:rsidP="006F0300">
                  <w:pPr>
                    <w:framePr w:hSpace="180" w:wrap="around" w:vAnchor="text" w:hAnchor="text" w:y="1"/>
                    <w:suppressOverlap/>
                    <w:rPr>
                      <w:ins w:id="589" w:author="nyadav.idmworks@outlook.com" w:date="2020-06-05T22:33:00Z"/>
                      <w:b/>
                      <w:bCs/>
                      <w:lang w:val="en-IN"/>
                    </w:rPr>
                  </w:pPr>
                  <w:ins w:id="590" w:author="nyadav.idmworks@outlook.com" w:date="2020-06-05T22:33:00Z">
                    <w:r>
                      <w:rPr>
                        <w:b/>
                        <w:bCs/>
                        <w:lang w:val="en-IN"/>
                      </w:rPr>
                      <w:t>Amount</w:t>
                    </w:r>
                  </w:ins>
                </w:p>
              </w:tc>
              <w:tc>
                <w:tcPr>
                  <w:tcW w:w="932" w:type="dxa"/>
                </w:tcPr>
                <w:p w14:paraId="5FD41DD8" w14:textId="77777777" w:rsidR="005A6312" w:rsidRDefault="005A6312" w:rsidP="006F0300">
                  <w:pPr>
                    <w:framePr w:hSpace="180" w:wrap="around" w:vAnchor="text" w:hAnchor="text" w:y="1"/>
                    <w:suppressOverlap/>
                    <w:rPr>
                      <w:ins w:id="591" w:author="nyadav.idmworks@outlook.com" w:date="2020-06-05T22:33:00Z"/>
                      <w:b/>
                      <w:bCs/>
                      <w:lang w:val="en-IN"/>
                    </w:rPr>
                  </w:pPr>
                  <w:ins w:id="592" w:author="nyadav.idmworks@outlook.com" w:date="2020-06-05T22:33:00Z">
                    <w:r>
                      <w:rPr>
                        <w:b/>
                        <w:bCs/>
                        <w:lang w:val="en-IN"/>
                      </w:rPr>
                      <w:t>New Balance</w:t>
                    </w:r>
                  </w:ins>
                </w:p>
              </w:tc>
            </w:tr>
            <w:tr w:rsidR="005A6312" w14:paraId="5F3C08C6" w14:textId="77777777" w:rsidTr="00EB76DD">
              <w:trPr>
                <w:ins w:id="593" w:author="nyadav.idmworks@outlook.com" w:date="2020-06-05T22:33:00Z"/>
              </w:trPr>
              <w:tc>
                <w:tcPr>
                  <w:tcW w:w="932" w:type="dxa"/>
                </w:tcPr>
                <w:p w14:paraId="2D1CCA9A" w14:textId="77777777" w:rsidR="005A6312" w:rsidRDefault="005A6312" w:rsidP="006F0300">
                  <w:pPr>
                    <w:framePr w:hSpace="180" w:wrap="around" w:vAnchor="text" w:hAnchor="text" w:y="1"/>
                    <w:suppressOverlap/>
                    <w:rPr>
                      <w:ins w:id="594" w:author="nyadav.idmworks@outlook.com" w:date="2020-06-05T22:33:00Z"/>
                      <w:b/>
                      <w:bCs/>
                      <w:lang w:val="en-IN"/>
                    </w:rPr>
                  </w:pPr>
                  <w:ins w:id="595" w:author="nyadav.idmworks@outlook.com" w:date="2020-06-05T22:33:00Z">
                    <w:r>
                      <w:rPr>
                        <w:b/>
                        <w:bCs/>
                        <w:lang w:val="en-IN"/>
                      </w:rPr>
                      <w:t>200</w:t>
                    </w:r>
                  </w:ins>
                </w:p>
              </w:tc>
              <w:tc>
                <w:tcPr>
                  <w:tcW w:w="1148" w:type="dxa"/>
                </w:tcPr>
                <w:p w14:paraId="44954645" w14:textId="77777777" w:rsidR="005A6312" w:rsidRDefault="005A6312" w:rsidP="006F0300">
                  <w:pPr>
                    <w:framePr w:hSpace="180" w:wrap="around" w:vAnchor="text" w:hAnchor="text" w:y="1"/>
                    <w:suppressOverlap/>
                    <w:rPr>
                      <w:ins w:id="596" w:author="nyadav.idmworks@outlook.com" w:date="2020-06-05T22:33:00Z"/>
                      <w:b/>
                      <w:bCs/>
                      <w:lang w:val="en-IN"/>
                    </w:rPr>
                  </w:pPr>
                  <w:ins w:id="597" w:author="nyadav.idmworks@outlook.com" w:date="2020-06-05T22:33:00Z">
                    <w:r>
                      <w:rPr>
                        <w:b/>
                        <w:bCs/>
                        <w:lang w:val="en-IN"/>
                      </w:rPr>
                      <w:t xml:space="preserve"> +</w:t>
                    </w:r>
                  </w:ins>
                </w:p>
              </w:tc>
              <w:tc>
                <w:tcPr>
                  <w:tcW w:w="1285" w:type="dxa"/>
                </w:tcPr>
                <w:p w14:paraId="2DB5941E" w14:textId="77777777" w:rsidR="005A6312" w:rsidRDefault="005A6312" w:rsidP="006F0300">
                  <w:pPr>
                    <w:framePr w:hSpace="180" w:wrap="around" w:vAnchor="text" w:hAnchor="text" w:y="1"/>
                    <w:suppressOverlap/>
                    <w:rPr>
                      <w:ins w:id="598" w:author="nyadav.idmworks@outlook.com" w:date="2020-06-05T22:33:00Z"/>
                      <w:b/>
                      <w:bCs/>
                      <w:lang w:val="en-IN"/>
                    </w:rPr>
                  </w:pPr>
                  <w:ins w:id="599" w:author="nyadav.idmworks@outlook.com" w:date="2020-06-05T22:33:00Z">
                    <w:r>
                      <w:rPr>
                        <w:b/>
                        <w:bCs/>
                        <w:lang w:val="en-IN"/>
                      </w:rPr>
                      <w:t>150</w:t>
                    </w:r>
                  </w:ins>
                </w:p>
              </w:tc>
              <w:tc>
                <w:tcPr>
                  <w:tcW w:w="932" w:type="dxa"/>
                </w:tcPr>
                <w:p w14:paraId="2A000E94" w14:textId="77777777" w:rsidR="005A6312" w:rsidRDefault="005A6312" w:rsidP="006F0300">
                  <w:pPr>
                    <w:framePr w:hSpace="180" w:wrap="around" w:vAnchor="text" w:hAnchor="text" w:y="1"/>
                    <w:suppressOverlap/>
                    <w:rPr>
                      <w:ins w:id="600" w:author="nyadav.idmworks@outlook.com" w:date="2020-06-05T22:33:00Z"/>
                      <w:b/>
                      <w:bCs/>
                      <w:lang w:val="en-IN"/>
                    </w:rPr>
                  </w:pPr>
                  <w:ins w:id="601" w:author="nyadav.idmworks@outlook.com" w:date="2020-06-05T22:33:00Z">
                    <w:r>
                      <w:rPr>
                        <w:b/>
                        <w:bCs/>
                        <w:lang w:val="en-IN"/>
                      </w:rPr>
                      <w:t>350</w:t>
                    </w:r>
                  </w:ins>
                </w:p>
              </w:tc>
            </w:tr>
          </w:tbl>
          <w:p w14:paraId="1D2978EF" w14:textId="77777777" w:rsidR="005A6312" w:rsidRPr="00EB76DD" w:rsidRDefault="005A6312" w:rsidP="00EB76DD">
            <w:pPr>
              <w:rPr>
                <w:ins w:id="602" w:author="nyadav.idmworks@outlook.com" w:date="2020-06-05T22:33:00Z"/>
                <w:b/>
                <w:bCs/>
                <w:sz w:val="18"/>
                <w:szCs w:val="18"/>
                <w:lang w:val="en-IN"/>
              </w:rPr>
            </w:pPr>
            <w:ins w:id="603" w:author="nyadav.idmworks@outlook.com" w:date="2020-06-05T22:33:00Z">
              <w:r w:rsidRPr="00EB76DD">
                <w:rPr>
                  <w:b/>
                  <w:bCs/>
                  <w:sz w:val="18"/>
                  <w:szCs w:val="18"/>
                  <w:lang w:val="en-IN"/>
                </w:rPr>
                <w:t>Reason (For What) : Salary</w:t>
              </w:r>
            </w:ins>
          </w:p>
          <w:p w14:paraId="5B113CF8" w14:textId="77777777" w:rsidR="005A6312" w:rsidRPr="00EB76DD" w:rsidRDefault="005A6312" w:rsidP="00EB76DD">
            <w:pPr>
              <w:rPr>
                <w:ins w:id="604" w:author="nyadav.idmworks@outlook.com" w:date="2020-06-05T22:33:00Z"/>
                <w:b/>
                <w:bCs/>
                <w:sz w:val="18"/>
                <w:szCs w:val="18"/>
                <w:lang w:val="en-IN"/>
              </w:rPr>
            </w:pPr>
            <w:ins w:id="605" w:author="nyadav.idmworks@outlook.com" w:date="2020-06-05T22:33:00Z">
              <w:r w:rsidRPr="00EB76DD">
                <w:rPr>
                  <w:b/>
                  <w:bCs/>
                  <w:sz w:val="18"/>
                  <w:szCs w:val="18"/>
                  <w:lang w:val="en-IN"/>
                </w:rPr>
                <w:t>Other Party: Nilesh Yadav</w:t>
              </w:r>
            </w:ins>
          </w:p>
        </w:tc>
      </w:tr>
      <w:tr w:rsidR="005A6312" w:rsidRPr="000F42DB" w14:paraId="090E8984" w14:textId="77777777" w:rsidTr="00EB76DD">
        <w:trPr>
          <w:trHeight w:val="928"/>
          <w:ins w:id="606" w:author="nyadav.idmworks@outlook.com" w:date="2020-06-05T22:33:00Z"/>
        </w:trPr>
        <w:tc>
          <w:tcPr>
            <w:tcW w:w="4508" w:type="dxa"/>
            <w:shd w:val="clear" w:color="auto" w:fill="E2EFD9" w:themeFill="accent6" w:themeFillTint="33"/>
          </w:tcPr>
          <w:p w14:paraId="6687F6A8" w14:textId="77777777" w:rsidR="005A6312" w:rsidRPr="00D60FFD" w:rsidRDefault="005A6312" w:rsidP="00EB76DD">
            <w:pPr>
              <w:pStyle w:val="NoSpacing"/>
              <w:rPr>
                <w:ins w:id="607" w:author="nyadav.idmworks@outlook.com" w:date="2020-06-05T22:33:00Z"/>
                <w:lang w:val="en-IN"/>
              </w:rPr>
            </w:pPr>
          </w:p>
        </w:tc>
      </w:tr>
      <w:tr w:rsidR="005A6312" w:rsidRPr="000F42DB" w14:paraId="547BA77F" w14:textId="77777777" w:rsidTr="00EB76DD">
        <w:trPr>
          <w:trHeight w:val="928"/>
          <w:ins w:id="608" w:author="nyadav.idmworks@outlook.com" w:date="2020-06-05T22:33:00Z"/>
        </w:trPr>
        <w:tc>
          <w:tcPr>
            <w:tcW w:w="4508" w:type="dxa"/>
            <w:shd w:val="clear" w:color="auto" w:fill="E2EFD9" w:themeFill="accent6" w:themeFillTint="33"/>
          </w:tcPr>
          <w:p w14:paraId="0DBE3172" w14:textId="77777777" w:rsidR="005A6312" w:rsidRPr="00CB28F6" w:rsidRDefault="005A6312" w:rsidP="00EB76DD">
            <w:pPr>
              <w:rPr>
                <w:ins w:id="609" w:author="nyadav.idmworks@outlook.com" w:date="2020-06-05T22:33:00Z"/>
                <w:b/>
                <w:bCs/>
                <w:sz w:val="18"/>
                <w:szCs w:val="18"/>
                <w:lang w:val="en-IN"/>
              </w:rPr>
            </w:pPr>
          </w:p>
        </w:tc>
      </w:tr>
      <w:tr w:rsidR="00083E38" w:rsidRPr="000F42DB" w14:paraId="743E94A8" w14:textId="77777777" w:rsidTr="00EB76DD">
        <w:trPr>
          <w:trHeight w:val="928"/>
          <w:ins w:id="610" w:author="nyadav.idmworks@outlook.com" w:date="2020-06-05T22:33:00Z"/>
        </w:trPr>
        <w:tc>
          <w:tcPr>
            <w:tcW w:w="4508" w:type="dxa"/>
            <w:shd w:val="clear" w:color="auto" w:fill="E2EFD9" w:themeFill="accent6" w:themeFillTint="33"/>
          </w:tcPr>
          <w:p w14:paraId="03428800" w14:textId="77777777" w:rsidR="00083E38" w:rsidRDefault="00083E38" w:rsidP="00EB76DD">
            <w:pPr>
              <w:rPr>
                <w:ins w:id="611" w:author="nyadav.idmworks@outlook.com" w:date="2020-06-05T22:33:00Z"/>
                <w:b/>
                <w:bCs/>
                <w:sz w:val="18"/>
                <w:szCs w:val="18"/>
                <w:lang w:val="en-IN"/>
              </w:rPr>
            </w:pPr>
          </w:p>
          <w:p w14:paraId="65407111" w14:textId="1FD9D80F" w:rsidR="00083E38" w:rsidRPr="00CB28F6" w:rsidRDefault="00083E38" w:rsidP="00EB76DD">
            <w:pPr>
              <w:rPr>
                <w:ins w:id="612" w:author="nyadav.idmworks@outlook.com" w:date="2020-06-05T22:33:00Z"/>
                <w:b/>
                <w:bCs/>
                <w:sz w:val="18"/>
                <w:szCs w:val="18"/>
                <w:lang w:val="en-IN"/>
              </w:rPr>
            </w:pPr>
          </w:p>
        </w:tc>
      </w:tr>
    </w:tbl>
    <w:p w14:paraId="142319D3" w14:textId="2A682598" w:rsidR="005A6312" w:rsidRDefault="005A6312">
      <w:pPr>
        <w:rPr>
          <w:ins w:id="613" w:author="nyadav.idmworks@outlook.com" w:date="2020-06-05T22:34:00Z"/>
        </w:rPr>
      </w:pPr>
    </w:p>
    <w:p w14:paraId="7876F788" w14:textId="07031FE9" w:rsidR="00083E38" w:rsidRDefault="00083E38">
      <w:pPr>
        <w:rPr>
          <w:ins w:id="614" w:author="nyadav.idmworks@outlook.com" w:date="2020-06-05T22:34:00Z"/>
        </w:rPr>
      </w:pPr>
    </w:p>
    <w:p w14:paraId="1DEBD8BB" w14:textId="7BE6426A" w:rsidR="00083E38" w:rsidRDefault="00083E38">
      <w:pPr>
        <w:rPr>
          <w:ins w:id="615" w:author="nyadav.idmworks@outlook.com" w:date="2020-06-05T22:34:00Z"/>
        </w:rPr>
      </w:pPr>
    </w:p>
    <w:p w14:paraId="42D2C292" w14:textId="77777777" w:rsidR="00083E38" w:rsidRDefault="00083E38" w:rsidP="00083E38">
      <w:pPr>
        <w:rPr>
          <w:ins w:id="616" w:author="nyadav.idmworks@outlook.com" w:date="2020-06-05T22:34:00Z"/>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83E38" w:rsidRPr="000F42DB" w14:paraId="5047624B" w14:textId="77777777" w:rsidTr="00EB76DD">
        <w:trPr>
          <w:trHeight w:val="981"/>
          <w:ins w:id="617" w:author="nyadav.idmworks@outlook.com" w:date="2020-06-05T22:34:00Z"/>
        </w:trPr>
        <w:tc>
          <w:tcPr>
            <w:tcW w:w="4508" w:type="dxa"/>
            <w:shd w:val="clear" w:color="auto" w:fill="EDEDED" w:themeFill="accent3" w:themeFillTint="33"/>
          </w:tcPr>
          <w:p w14:paraId="2A7F388D" w14:textId="77777777" w:rsidR="00083E38" w:rsidRPr="00EB76DD" w:rsidRDefault="00083E38" w:rsidP="00EB76DD">
            <w:pPr>
              <w:rPr>
                <w:ins w:id="618" w:author="nyadav.idmworks@outlook.com" w:date="2020-06-05T22:34:00Z"/>
                <w:b/>
                <w:bCs/>
                <w:sz w:val="18"/>
                <w:szCs w:val="18"/>
                <w:lang w:val="en-IN"/>
              </w:rPr>
            </w:pPr>
            <w:ins w:id="619" w:author="nyadav.idmworks@outlook.com" w:date="2020-06-05T22:34:00Z">
              <w:r w:rsidRPr="00EB76DD">
                <w:rPr>
                  <w:b/>
                  <w:bCs/>
                  <w:sz w:val="18"/>
                  <w:szCs w:val="18"/>
                  <w:lang w:val="en-IN"/>
                </w:rPr>
                <w:t xml:space="preserve">Type : </w:t>
              </w:r>
              <w:r w:rsidRPr="00EB76DD">
                <w:rPr>
                  <w:b/>
                  <w:bCs/>
                  <w:color w:val="FF0000"/>
                  <w:sz w:val="18"/>
                  <w:szCs w:val="18"/>
                  <w:lang w:val="en-IN"/>
                </w:rPr>
                <w:t xml:space="preserve">Payment      </w:t>
              </w:r>
              <w:r>
                <w:rPr>
                  <w:b/>
                  <w:bCs/>
                  <w:sz w:val="18"/>
                  <w:szCs w:val="18"/>
                  <w:lang w:val="en-IN"/>
                </w:rPr>
                <w:t>Amount:</w:t>
              </w:r>
              <w:r w:rsidRPr="00D0669E">
                <w:rPr>
                  <w:b/>
                  <w:bCs/>
                  <w:sz w:val="18"/>
                  <w:szCs w:val="18"/>
                  <w:lang w:val="en-IN"/>
                </w:rPr>
                <w:t xml:space="preserve">  </w:t>
              </w:r>
              <w:r w:rsidRPr="00EB76DD">
                <w:rPr>
                  <w:b/>
                  <w:bCs/>
                  <w:sz w:val="18"/>
                  <w:szCs w:val="18"/>
                  <w:lang w:val="en-IN"/>
                </w:rPr>
                <w:t>500.0</w:t>
              </w:r>
            </w:ins>
          </w:p>
          <w:p w14:paraId="6DA94712" w14:textId="77777777" w:rsidR="00083E38" w:rsidRPr="00EB76DD" w:rsidRDefault="00083E38" w:rsidP="00EB76DD">
            <w:pPr>
              <w:rPr>
                <w:ins w:id="620" w:author="nyadav.idmworks@outlook.com" w:date="2020-06-05T22:34:00Z"/>
                <w:b/>
                <w:bCs/>
                <w:sz w:val="18"/>
                <w:szCs w:val="18"/>
                <w:lang w:val="en-IN"/>
              </w:rPr>
            </w:pPr>
            <w:ins w:id="621" w:author="nyadav.idmworks@outlook.com" w:date="2020-06-05T22:34:00Z">
              <w:r w:rsidRPr="00EB76DD">
                <w:rPr>
                  <w:b/>
                  <w:bCs/>
                  <w:sz w:val="18"/>
                  <w:szCs w:val="18"/>
                  <w:lang w:val="en-IN"/>
                </w:rPr>
                <w:t xml:space="preserve">           </w:t>
              </w:r>
            </w:ins>
          </w:p>
          <w:p w14:paraId="1218732E" w14:textId="77777777" w:rsidR="00083E38" w:rsidRDefault="00083E38" w:rsidP="00EB76DD">
            <w:pPr>
              <w:pStyle w:val="NoSpacing"/>
              <w:rPr>
                <w:ins w:id="622" w:author="nyadav.idmworks@outlook.com" w:date="2020-06-05T22:34:00Z"/>
                <w:b/>
                <w:bCs/>
                <w:sz w:val="18"/>
                <w:szCs w:val="18"/>
                <w:lang w:val="en-IN"/>
              </w:rPr>
            </w:pPr>
            <w:ins w:id="623" w:author="nyadav.idmworks@outlook.com" w:date="2020-06-05T22:34:00Z">
              <w:r>
                <w:rPr>
                  <w:b/>
                  <w:bCs/>
                  <w:sz w:val="18"/>
                  <w:szCs w:val="18"/>
                  <w:lang w:val="en-IN"/>
                </w:rPr>
                <w:t xml:space="preserve">For What                 </w:t>
              </w:r>
              <w:r w:rsidRPr="00115855">
                <w:rPr>
                  <w:b/>
                  <w:bCs/>
                  <w:sz w:val="18"/>
                  <w:szCs w:val="18"/>
                  <w:lang w:val="en-IN"/>
                </w:rPr>
                <w:t>:</w:t>
              </w:r>
              <w:r>
                <w:rPr>
                  <w:b/>
                  <w:bCs/>
                  <w:sz w:val="18"/>
                  <w:szCs w:val="18"/>
                  <w:lang w:val="en-IN"/>
                </w:rPr>
                <w:t xml:space="preserve"> Vendor Payment</w:t>
              </w:r>
            </w:ins>
          </w:p>
          <w:p w14:paraId="4F076614" w14:textId="77777777" w:rsidR="00083E38" w:rsidRPr="00EB76DD" w:rsidRDefault="00083E38" w:rsidP="00EB76DD">
            <w:pPr>
              <w:pStyle w:val="NoSpacing"/>
              <w:rPr>
                <w:ins w:id="624" w:author="nyadav.idmworks@outlook.com" w:date="2020-06-05T22:34:00Z"/>
                <w:b/>
                <w:bCs/>
                <w:sz w:val="18"/>
                <w:szCs w:val="18"/>
                <w:lang w:val="en-IN"/>
              </w:rPr>
            </w:pPr>
            <w:ins w:id="625" w:author="nyadav.idmworks@outlook.com" w:date="2020-06-05T22:34:00Z">
              <w:r>
                <w:rPr>
                  <w:b/>
                  <w:bCs/>
                  <w:sz w:val="18"/>
                  <w:szCs w:val="18"/>
                  <w:lang w:val="en-IN"/>
                </w:rPr>
                <w:t>Other Party             : Nitesh Enterprises</w:t>
              </w:r>
            </w:ins>
          </w:p>
          <w:p w14:paraId="69E3FA36" w14:textId="77777777" w:rsidR="00083E38" w:rsidRDefault="00083E38" w:rsidP="00EB76DD">
            <w:pPr>
              <w:rPr>
                <w:ins w:id="626" w:author="nyadav.idmworks@outlook.com" w:date="2020-06-05T22:34:00Z"/>
                <w:b/>
                <w:bCs/>
                <w:sz w:val="18"/>
                <w:szCs w:val="18"/>
                <w:lang w:val="en-IN"/>
              </w:rPr>
            </w:pPr>
            <w:ins w:id="627" w:author="nyadav.idmworks@outlook.com" w:date="2020-06-05T22:34:00Z">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ins>
          </w:p>
          <w:p w14:paraId="6A02C780" w14:textId="77777777" w:rsidR="00083E38" w:rsidRPr="00EB76DD" w:rsidRDefault="00083E38" w:rsidP="00EB76DD">
            <w:pPr>
              <w:rPr>
                <w:ins w:id="628" w:author="nyadav.idmworks@outlook.com" w:date="2020-06-05T22:34:00Z"/>
                <w:b/>
                <w:bCs/>
                <w:sz w:val="18"/>
                <w:szCs w:val="18"/>
                <w:lang w:val="en-IN"/>
              </w:rPr>
            </w:pPr>
          </w:p>
          <w:p w14:paraId="07AC6A32" w14:textId="77777777" w:rsidR="00083E38" w:rsidRPr="00EB76DD" w:rsidRDefault="00083E38" w:rsidP="00EB76DD">
            <w:pPr>
              <w:rPr>
                <w:ins w:id="629" w:author="nyadav.idmworks@outlook.com" w:date="2020-06-05T22:34:00Z"/>
                <w:b/>
                <w:bCs/>
                <w:sz w:val="18"/>
                <w:szCs w:val="18"/>
                <w:lang w:val="en-IN"/>
              </w:rPr>
            </w:pPr>
            <w:ins w:id="630" w:author="nyadav.idmworks@outlook.com" w:date="2020-06-05T22:34:00Z">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ins>
          </w:p>
          <w:p w14:paraId="7C72BAD4" w14:textId="77777777" w:rsidR="00083E38" w:rsidRPr="00EB76DD" w:rsidRDefault="00083E38" w:rsidP="00EB76DD">
            <w:pPr>
              <w:rPr>
                <w:ins w:id="631" w:author="nyadav.idmworks@outlook.com" w:date="2020-06-05T22:34:00Z"/>
                <w:b/>
                <w:bCs/>
                <w:sz w:val="18"/>
                <w:szCs w:val="18"/>
                <w:lang w:val="en-IN"/>
              </w:rPr>
            </w:pPr>
            <w:ins w:id="632" w:author="nyadav.idmworks@outlook.com" w:date="2020-06-05T22:34:00Z">
              <w:r w:rsidRPr="00EB76DD">
                <w:rPr>
                  <w:b/>
                  <w:bCs/>
                  <w:sz w:val="18"/>
                  <w:szCs w:val="18"/>
                  <w:lang w:val="en-IN"/>
                </w:rPr>
                <w:t>Previous Balance</w:t>
              </w:r>
              <w:r>
                <w:rPr>
                  <w:b/>
                  <w:bCs/>
                  <w:sz w:val="18"/>
                  <w:szCs w:val="18"/>
                  <w:lang w:val="en-IN"/>
                </w:rPr>
                <w:t xml:space="preserve">   </w:t>
              </w:r>
              <w:r w:rsidRPr="00EB76DD">
                <w:rPr>
                  <w:b/>
                  <w:bCs/>
                  <w:sz w:val="18"/>
                  <w:szCs w:val="18"/>
                  <w:lang w:val="en-IN"/>
                </w:rPr>
                <w:t>: 2000</w:t>
              </w:r>
            </w:ins>
          </w:p>
          <w:p w14:paraId="58765FD5" w14:textId="77777777" w:rsidR="00083E38" w:rsidRPr="00EB76DD" w:rsidRDefault="00083E38" w:rsidP="00EB76DD">
            <w:pPr>
              <w:rPr>
                <w:ins w:id="633" w:author="nyadav.idmworks@outlook.com" w:date="2020-06-05T22:34:00Z"/>
                <w:b/>
                <w:bCs/>
                <w:sz w:val="18"/>
                <w:szCs w:val="18"/>
                <w:lang w:val="en-IN"/>
              </w:rPr>
            </w:pPr>
            <w:ins w:id="634" w:author="nyadav.idmworks@outlook.com" w:date="2020-06-05T22:34:00Z">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 </w:t>
              </w:r>
            </w:ins>
          </w:p>
        </w:tc>
      </w:tr>
      <w:tr w:rsidR="00083E38" w:rsidRPr="000F42DB" w14:paraId="267A0FF2" w14:textId="77777777" w:rsidTr="00EB76DD">
        <w:trPr>
          <w:trHeight w:val="928"/>
          <w:ins w:id="635" w:author="nyadav.idmworks@outlook.com" w:date="2020-06-05T22:34:00Z"/>
        </w:trPr>
        <w:tc>
          <w:tcPr>
            <w:tcW w:w="4508" w:type="dxa"/>
            <w:shd w:val="clear" w:color="auto" w:fill="E2EFD9" w:themeFill="accent6" w:themeFillTint="33"/>
          </w:tcPr>
          <w:p w14:paraId="5D92B102" w14:textId="77777777" w:rsidR="00083E38" w:rsidRDefault="00083E38" w:rsidP="00EB76DD">
            <w:pPr>
              <w:rPr>
                <w:ins w:id="636" w:author="nyadav.idmworks@outlook.com" w:date="2020-06-05T22:34:00Z"/>
                <w:b/>
                <w:bCs/>
                <w:sz w:val="18"/>
                <w:szCs w:val="18"/>
                <w:lang w:val="en-IN"/>
              </w:rPr>
            </w:pPr>
            <w:ins w:id="637" w:author="nyadav.idmworks@outlook.com" w:date="2020-06-05T22:34:00Z">
              <w:r w:rsidRPr="00EB76DD">
                <w:rPr>
                  <w:b/>
                  <w:bCs/>
                  <w:sz w:val="18"/>
                  <w:szCs w:val="18"/>
                  <w:lang w:val="en-IN"/>
                </w:rPr>
                <w:t xml:space="preserve">Type : </w:t>
              </w:r>
              <w:r w:rsidRPr="00EB76DD">
                <w:rPr>
                  <w:b/>
                  <w:bCs/>
                  <w:color w:val="FF0000"/>
                  <w:sz w:val="18"/>
                  <w:szCs w:val="18"/>
                  <w:lang w:val="en-IN"/>
                </w:rPr>
                <w:t xml:space="preserve">Received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ins>
          </w:p>
          <w:p w14:paraId="5F9D8ACB" w14:textId="77777777" w:rsidR="00083E38" w:rsidRPr="00EB76DD" w:rsidRDefault="00083E38" w:rsidP="00EB76DD">
            <w:pPr>
              <w:rPr>
                <w:ins w:id="638" w:author="nyadav.idmworks@outlook.com" w:date="2020-06-05T22:34:00Z"/>
                <w:b/>
                <w:bCs/>
                <w:sz w:val="18"/>
                <w:szCs w:val="18"/>
                <w:lang w:val="en-IN"/>
              </w:rPr>
            </w:pPr>
          </w:p>
          <w:p w14:paraId="39E26B42" w14:textId="77777777" w:rsidR="00083E38" w:rsidRDefault="00083E38" w:rsidP="00EB76DD">
            <w:pPr>
              <w:rPr>
                <w:ins w:id="639" w:author="nyadav.idmworks@outlook.com" w:date="2020-06-05T22:34:00Z"/>
                <w:b/>
                <w:bCs/>
                <w:sz w:val="18"/>
                <w:szCs w:val="18"/>
                <w:lang w:val="en-IN"/>
              </w:rPr>
            </w:pPr>
            <w:ins w:id="640" w:author="nyadav.idmworks@outlook.com" w:date="2020-06-05T22:34:00Z">
              <w:r>
                <w:rPr>
                  <w:b/>
                  <w:bCs/>
                  <w:sz w:val="18"/>
                  <w:szCs w:val="18"/>
                  <w:lang w:val="en-IN"/>
                </w:rPr>
                <w:t xml:space="preserve">For What                 </w:t>
              </w:r>
              <w:r w:rsidRPr="00115855">
                <w:rPr>
                  <w:b/>
                  <w:bCs/>
                  <w:sz w:val="18"/>
                  <w:szCs w:val="18"/>
                  <w:lang w:val="en-IN"/>
                </w:rPr>
                <w:t>:</w:t>
              </w:r>
              <w:r>
                <w:rPr>
                  <w:b/>
                  <w:bCs/>
                  <w:sz w:val="18"/>
                  <w:szCs w:val="18"/>
                  <w:lang w:val="en-IN"/>
                </w:rPr>
                <w:t xml:space="preserve"> Internal Transfer</w:t>
              </w:r>
            </w:ins>
          </w:p>
          <w:p w14:paraId="3E3990D4" w14:textId="77777777" w:rsidR="00083E38" w:rsidRDefault="00083E38" w:rsidP="00EB76DD">
            <w:pPr>
              <w:rPr>
                <w:ins w:id="641" w:author="nyadav.idmworks@outlook.com" w:date="2020-06-05T22:34:00Z"/>
                <w:b/>
                <w:bCs/>
                <w:sz w:val="18"/>
                <w:szCs w:val="18"/>
                <w:lang w:val="en-IN"/>
              </w:rPr>
            </w:pPr>
            <w:ins w:id="642" w:author="nyadav.idmworks@outlook.com" w:date="2020-06-05T22:34:00Z">
              <w:r>
                <w:rPr>
                  <w:b/>
                  <w:bCs/>
                  <w:sz w:val="18"/>
                  <w:szCs w:val="18"/>
                  <w:lang w:val="en-IN"/>
                </w:rPr>
                <w:t>Other Party             : Nitesh Enterprises</w:t>
              </w:r>
            </w:ins>
          </w:p>
          <w:p w14:paraId="4175E44A" w14:textId="77777777" w:rsidR="00083E38" w:rsidRPr="00EB76DD" w:rsidRDefault="00083E38" w:rsidP="00EB76DD">
            <w:pPr>
              <w:rPr>
                <w:ins w:id="643" w:author="nyadav.idmworks@outlook.com" w:date="2020-06-05T22:34:00Z"/>
                <w:b/>
                <w:bCs/>
                <w:sz w:val="18"/>
                <w:szCs w:val="18"/>
                <w:lang w:val="en-IN"/>
              </w:rPr>
            </w:pPr>
          </w:p>
          <w:p w14:paraId="62C3CB77" w14:textId="77777777" w:rsidR="00083E38" w:rsidRPr="00EB76DD" w:rsidRDefault="00083E38" w:rsidP="00EB76DD">
            <w:pPr>
              <w:rPr>
                <w:ins w:id="644" w:author="nyadav.idmworks@outlook.com" w:date="2020-06-05T22:34:00Z"/>
                <w:b/>
                <w:bCs/>
                <w:sz w:val="18"/>
                <w:szCs w:val="18"/>
                <w:lang w:val="en-IN"/>
              </w:rPr>
            </w:pPr>
            <w:ins w:id="645" w:author="nyadav.idmworks@outlook.com" w:date="2020-06-05T22:34:00Z">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ins>
          </w:p>
          <w:p w14:paraId="0C61733E" w14:textId="77777777" w:rsidR="00083E38" w:rsidRPr="00EB76DD" w:rsidRDefault="00083E38" w:rsidP="00EB76DD">
            <w:pPr>
              <w:rPr>
                <w:ins w:id="646" w:author="nyadav.idmworks@outlook.com" w:date="2020-06-05T22:34:00Z"/>
                <w:b/>
                <w:bCs/>
                <w:sz w:val="18"/>
                <w:szCs w:val="18"/>
                <w:lang w:val="en-IN"/>
              </w:rPr>
            </w:pPr>
            <w:ins w:id="647" w:author="nyadav.idmworks@outlook.com" w:date="2020-06-05T22:34:00Z">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ins>
          </w:p>
          <w:p w14:paraId="118ED14A" w14:textId="77777777" w:rsidR="00083E38" w:rsidRPr="00EB76DD" w:rsidRDefault="00083E38" w:rsidP="00EB76DD">
            <w:pPr>
              <w:rPr>
                <w:ins w:id="648" w:author="nyadav.idmworks@outlook.com" w:date="2020-06-05T22:34:00Z"/>
                <w:b/>
                <w:bCs/>
                <w:sz w:val="18"/>
                <w:szCs w:val="18"/>
                <w:lang w:val="en-IN"/>
              </w:rPr>
            </w:pPr>
            <w:ins w:id="649" w:author="nyadav.idmworks@outlook.com" w:date="2020-06-05T22:34:00Z">
              <w:r w:rsidRPr="00EB76DD">
                <w:rPr>
                  <w:b/>
                  <w:bCs/>
                  <w:sz w:val="18"/>
                  <w:szCs w:val="18"/>
                  <w:lang w:val="en-IN"/>
                </w:rPr>
                <w:t>Previous Balance</w:t>
              </w:r>
              <w:r>
                <w:rPr>
                  <w:b/>
                  <w:bCs/>
                  <w:sz w:val="18"/>
                  <w:szCs w:val="18"/>
                  <w:lang w:val="en-IN"/>
                </w:rPr>
                <w:t xml:space="preserve">   </w:t>
              </w:r>
              <w:r w:rsidRPr="00EB76DD">
                <w:rPr>
                  <w:b/>
                  <w:bCs/>
                  <w:sz w:val="18"/>
                  <w:szCs w:val="18"/>
                  <w:lang w:val="en-IN"/>
                </w:rPr>
                <w:t>: 2000</w:t>
              </w:r>
            </w:ins>
          </w:p>
          <w:p w14:paraId="2EFFCD77" w14:textId="77777777" w:rsidR="00083E38" w:rsidRPr="00D60FFD" w:rsidRDefault="00083E38" w:rsidP="00EB76DD">
            <w:pPr>
              <w:pStyle w:val="NoSpacing"/>
              <w:rPr>
                <w:ins w:id="650" w:author="nyadav.idmworks@outlook.com" w:date="2020-06-05T22:34:00Z"/>
                <w:lang w:val="en-IN"/>
              </w:rPr>
            </w:pPr>
            <w:ins w:id="651" w:author="nyadav.idmworks@outlook.com" w:date="2020-06-05T22:34:00Z">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r>
                <w:rPr>
                  <w:b/>
                  <w:bCs/>
                  <w:sz w:val="18"/>
                  <w:szCs w:val="18"/>
                  <w:lang w:val="en-IN"/>
                </w:rPr>
                <w:t>-</w:t>
              </w:r>
              <w:r w:rsidRPr="00EB76DD">
                <w:rPr>
                  <w:b/>
                  <w:bCs/>
                  <w:sz w:val="18"/>
                  <w:szCs w:val="18"/>
                  <w:lang w:val="en-IN"/>
                </w:rPr>
                <w:t xml:space="preserve">) </w:t>
              </w:r>
            </w:ins>
          </w:p>
        </w:tc>
      </w:tr>
    </w:tbl>
    <w:p w14:paraId="33C275DB" w14:textId="77777777" w:rsidR="00083E38" w:rsidRDefault="00083E38" w:rsidP="00083E38">
      <w:pPr>
        <w:rPr>
          <w:ins w:id="652" w:author="nyadav.idmworks@outlook.com" w:date="2020-06-05T22:34:00Z"/>
          <w:lang w:val="en-IN"/>
        </w:rPr>
      </w:pPr>
    </w:p>
    <w:p w14:paraId="46301C37" w14:textId="77777777" w:rsidR="00083E38" w:rsidRDefault="00083E38" w:rsidP="00083E38">
      <w:pPr>
        <w:rPr>
          <w:ins w:id="653" w:author="nyadav.idmworks@outlook.com" w:date="2020-06-05T22:34:00Z"/>
          <w:lang w:val="en-IN"/>
        </w:rPr>
      </w:pPr>
    </w:p>
    <w:p w14:paraId="3EB732A9" w14:textId="77777777" w:rsidR="00083E38" w:rsidRDefault="00083E38" w:rsidP="00083E38">
      <w:pPr>
        <w:rPr>
          <w:ins w:id="654" w:author="nyadav.idmworks@outlook.com" w:date="2020-06-05T22:34:00Z"/>
          <w:lang w:val="en-IN"/>
        </w:rPr>
      </w:pPr>
    </w:p>
    <w:p w14:paraId="151F5E94" w14:textId="77777777" w:rsidR="00083E38" w:rsidRDefault="00083E38" w:rsidP="00083E38">
      <w:pPr>
        <w:rPr>
          <w:ins w:id="655" w:author="nyadav.idmworks@outlook.com" w:date="2020-06-05T22:34:00Z"/>
          <w:lang w:val="en-IN"/>
        </w:rPr>
      </w:pPr>
    </w:p>
    <w:p w14:paraId="6F7C1DCB" w14:textId="77777777" w:rsidR="00083E38" w:rsidRDefault="00083E38" w:rsidP="00083E38">
      <w:pPr>
        <w:rPr>
          <w:ins w:id="656" w:author="nyadav.idmworks@outlook.com" w:date="2020-06-05T22:34:00Z"/>
          <w:lang w:val="en-IN"/>
        </w:rPr>
      </w:pPr>
    </w:p>
    <w:p w14:paraId="078FE046" w14:textId="77777777" w:rsidR="00083E38" w:rsidRDefault="00083E38" w:rsidP="00083E38">
      <w:pPr>
        <w:rPr>
          <w:ins w:id="657" w:author="nyadav.idmworks@outlook.com" w:date="2020-06-05T22:34:00Z"/>
          <w:lang w:val="en-IN"/>
        </w:rPr>
      </w:pPr>
    </w:p>
    <w:p w14:paraId="359B83B8" w14:textId="77777777" w:rsidR="00083E38" w:rsidRDefault="00083E38" w:rsidP="00083E38">
      <w:pPr>
        <w:rPr>
          <w:ins w:id="658" w:author="nyadav.idmworks@outlook.com" w:date="2020-06-05T22:34:00Z"/>
          <w:lang w:val="en-IN"/>
        </w:rPr>
      </w:pPr>
    </w:p>
    <w:p w14:paraId="2A18FCB7" w14:textId="77777777" w:rsidR="00083E38" w:rsidRDefault="00083E38" w:rsidP="00083E38">
      <w:pPr>
        <w:rPr>
          <w:ins w:id="659" w:author="nyadav.idmworks@outlook.com" w:date="2020-06-05T22:34:00Z"/>
          <w:lang w:val="en-IN"/>
        </w:rPr>
      </w:pPr>
    </w:p>
    <w:p w14:paraId="1BA3CE47" w14:textId="77777777" w:rsidR="00083E38" w:rsidRDefault="00083E38" w:rsidP="00083E38">
      <w:pPr>
        <w:rPr>
          <w:ins w:id="660" w:author="nyadav.idmworks@outlook.com" w:date="2020-06-05T22:34:00Z"/>
          <w:lang w:val="en-IN"/>
        </w:rPr>
      </w:pPr>
    </w:p>
    <w:p w14:paraId="762D2C71" w14:textId="77777777" w:rsidR="00083E38" w:rsidRDefault="00083E38" w:rsidP="00083E38">
      <w:pPr>
        <w:rPr>
          <w:ins w:id="661" w:author="nyadav.idmworks@outlook.com" w:date="2020-06-05T22:34:00Z"/>
          <w:lang w:val="en-IN"/>
        </w:rPr>
      </w:pPr>
    </w:p>
    <w:p w14:paraId="3E0EE329" w14:textId="77777777" w:rsidR="00083E38" w:rsidRPr="00D84A8B" w:rsidRDefault="00083E38" w:rsidP="00083E38">
      <w:pPr>
        <w:rPr>
          <w:ins w:id="662" w:author="nyadav.idmworks@outlook.com" w:date="2020-06-05T22:34:00Z"/>
          <w:lang w:val="en-IN"/>
        </w:rPr>
      </w:pPr>
    </w:p>
    <w:tbl>
      <w:tblPr>
        <w:tblStyle w:val="TableGrid"/>
        <w:tblW w:w="0" w:type="auto"/>
        <w:tblLook w:val="04A0" w:firstRow="1" w:lastRow="0" w:firstColumn="1" w:lastColumn="0" w:noHBand="0" w:noVBand="1"/>
      </w:tblPr>
      <w:tblGrid>
        <w:gridCol w:w="1202"/>
        <w:gridCol w:w="1391"/>
        <w:gridCol w:w="1359"/>
        <w:gridCol w:w="1348"/>
        <w:gridCol w:w="1304"/>
        <w:gridCol w:w="1332"/>
        <w:gridCol w:w="1080"/>
      </w:tblGrid>
      <w:tr w:rsidR="00083E38" w14:paraId="38634B10" w14:textId="77777777" w:rsidTr="00EB76DD">
        <w:trPr>
          <w:ins w:id="663" w:author="nyadav.idmworks@outlook.com" w:date="2020-06-05T22:34:00Z"/>
        </w:trPr>
        <w:tc>
          <w:tcPr>
            <w:tcW w:w="1202" w:type="dxa"/>
          </w:tcPr>
          <w:p w14:paraId="5C2D7C53" w14:textId="77777777" w:rsidR="00083E38" w:rsidRPr="00EB76DD" w:rsidRDefault="00083E38" w:rsidP="00EB76DD">
            <w:pPr>
              <w:rPr>
                <w:ins w:id="664" w:author="nyadav.idmworks@outlook.com" w:date="2020-06-05T22:34:00Z"/>
                <w:b/>
                <w:bCs/>
                <w:lang w:val="en-IN"/>
              </w:rPr>
            </w:pPr>
            <w:ins w:id="665" w:author="nyadav.idmworks@outlook.com" w:date="2020-06-05T22:34:00Z">
              <w:r w:rsidRPr="00EB76DD">
                <w:rPr>
                  <w:b/>
                  <w:bCs/>
                  <w:lang w:val="en-IN"/>
                </w:rPr>
                <w:t>Date</w:t>
              </w:r>
            </w:ins>
          </w:p>
        </w:tc>
        <w:tc>
          <w:tcPr>
            <w:tcW w:w="1391" w:type="dxa"/>
          </w:tcPr>
          <w:p w14:paraId="58077396" w14:textId="77777777" w:rsidR="00083E38" w:rsidRPr="00EB76DD" w:rsidRDefault="00083E38" w:rsidP="00EB76DD">
            <w:pPr>
              <w:rPr>
                <w:ins w:id="666" w:author="nyadav.idmworks@outlook.com" w:date="2020-06-05T22:34:00Z"/>
                <w:b/>
                <w:bCs/>
                <w:lang w:val="en-IN"/>
              </w:rPr>
            </w:pPr>
            <w:ins w:id="667" w:author="nyadav.idmworks@outlook.com" w:date="2020-06-05T22:34:00Z">
              <w:r w:rsidRPr="00EB76DD">
                <w:rPr>
                  <w:b/>
                  <w:bCs/>
                  <w:lang w:val="en-IN"/>
                </w:rPr>
                <w:t>Pay / Received ?</w:t>
              </w:r>
            </w:ins>
          </w:p>
        </w:tc>
        <w:tc>
          <w:tcPr>
            <w:tcW w:w="1359" w:type="dxa"/>
          </w:tcPr>
          <w:p w14:paraId="30EA2FDD" w14:textId="77777777" w:rsidR="00083E38" w:rsidRPr="00EB76DD" w:rsidRDefault="00083E38" w:rsidP="00EB76DD">
            <w:pPr>
              <w:rPr>
                <w:ins w:id="668" w:author="nyadav.idmworks@outlook.com" w:date="2020-06-05T22:34:00Z"/>
                <w:b/>
                <w:bCs/>
                <w:lang w:val="en-IN"/>
              </w:rPr>
            </w:pPr>
            <w:ins w:id="669" w:author="nyadav.idmworks@outlook.com" w:date="2020-06-05T22:34:00Z">
              <w:r w:rsidRPr="00EB76DD">
                <w:rPr>
                  <w:b/>
                  <w:bCs/>
                  <w:lang w:val="en-IN"/>
                </w:rPr>
                <w:t xml:space="preserve">Amount </w:t>
              </w:r>
            </w:ins>
          </w:p>
        </w:tc>
        <w:tc>
          <w:tcPr>
            <w:tcW w:w="1348" w:type="dxa"/>
          </w:tcPr>
          <w:p w14:paraId="233AFA1E" w14:textId="77777777" w:rsidR="00083E38" w:rsidRPr="00EB76DD" w:rsidRDefault="00083E38" w:rsidP="00EB76DD">
            <w:pPr>
              <w:rPr>
                <w:ins w:id="670" w:author="nyadav.idmworks@outlook.com" w:date="2020-06-05T22:34:00Z"/>
                <w:b/>
                <w:bCs/>
                <w:lang w:val="en-IN"/>
              </w:rPr>
            </w:pPr>
            <w:ins w:id="671" w:author="nyadav.idmworks@outlook.com" w:date="2020-06-05T22:34:00Z">
              <w:r>
                <w:rPr>
                  <w:b/>
                  <w:bCs/>
                  <w:lang w:val="en-IN"/>
                </w:rPr>
                <w:t>For What ?</w:t>
              </w:r>
            </w:ins>
          </w:p>
        </w:tc>
        <w:tc>
          <w:tcPr>
            <w:tcW w:w="1304" w:type="dxa"/>
          </w:tcPr>
          <w:p w14:paraId="289A19A8" w14:textId="77777777" w:rsidR="00083E38" w:rsidRPr="00F74154" w:rsidRDefault="00083E38" w:rsidP="00EB76DD">
            <w:pPr>
              <w:rPr>
                <w:ins w:id="672" w:author="nyadav.idmworks@outlook.com" w:date="2020-06-05T22:34:00Z"/>
                <w:b/>
                <w:bCs/>
                <w:lang w:val="en-IN"/>
              </w:rPr>
            </w:pPr>
            <w:ins w:id="673" w:author="nyadav.idmworks@outlook.com" w:date="2020-06-05T22:34:00Z">
              <w:r>
                <w:rPr>
                  <w:b/>
                  <w:bCs/>
                  <w:lang w:val="en-IN"/>
                </w:rPr>
                <w:t>Other Party</w:t>
              </w:r>
            </w:ins>
          </w:p>
        </w:tc>
        <w:tc>
          <w:tcPr>
            <w:tcW w:w="1332" w:type="dxa"/>
          </w:tcPr>
          <w:p w14:paraId="3AD703D2" w14:textId="77777777" w:rsidR="00083E38" w:rsidRPr="00FA6CAD" w:rsidRDefault="00083E38" w:rsidP="00EB76DD">
            <w:pPr>
              <w:rPr>
                <w:ins w:id="674" w:author="nyadav.idmworks@outlook.com" w:date="2020-06-05T22:34:00Z"/>
                <w:b/>
                <w:bCs/>
                <w:lang w:val="en-IN"/>
              </w:rPr>
            </w:pPr>
            <w:ins w:id="675" w:author="nyadav.idmworks@outlook.com" w:date="2020-06-05T22:34:00Z">
              <w:r>
                <w:rPr>
                  <w:b/>
                  <w:bCs/>
                  <w:lang w:val="en-IN"/>
                </w:rPr>
                <w:t xml:space="preserve">Current </w:t>
              </w:r>
              <w:r w:rsidRPr="00F74154">
                <w:rPr>
                  <w:b/>
                  <w:bCs/>
                  <w:lang w:val="en-IN"/>
                </w:rPr>
                <w:t>Balance</w:t>
              </w:r>
            </w:ins>
          </w:p>
        </w:tc>
        <w:tc>
          <w:tcPr>
            <w:tcW w:w="1080" w:type="dxa"/>
          </w:tcPr>
          <w:p w14:paraId="65BA5532" w14:textId="77777777" w:rsidR="00083E38" w:rsidRDefault="00083E38" w:rsidP="00EB76DD">
            <w:pPr>
              <w:rPr>
                <w:ins w:id="676" w:author="nyadav.idmworks@outlook.com" w:date="2020-06-05T22:34:00Z"/>
                <w:b/>
                <w:bCs/>
                <w:lang w:val="en-IN"/>
              </w:rPr>
            </w:pPr>
            <w:ins w:id="677" w:author="nyadav.idmworks@outlook.com" w:date="2020-06-05T22:34:00Z">
              <w:r>
                <w:rPr>
                  <w:b/>
                  <w:bCs/>
                  <w:lang w:val="en-IN"/>
                </w:rPr>
                <w:t>Previous Balance</w:t>
              </w:r>
            </w:ins>
          </w:p>
        </w:tc>
      </w:tr>
      <w:tr w:rsidR="00083E38" w14:paraId="7C57CB54" w14:textId="77777777" w:rsidTr="00EB76DD">
        <w:trPr>
          <w:ins w:id="678" w:author="nyadav.idmworks@outlook.com" w:date="2020-06-05T22:34:00Z"/>
        </w:trPr>
        <w:tc>
          <w:tcPr>
            <w:tcW w:w="1202" w:type="dxa"/>
          </w:tcPr>
          <w:p w14:paraId="54436DDE" w14:textId="77777777" w:rsidR="00083E38" w:rsidRDefault="00083E38" w:rsidP="00EB76DD">
            <w:pPr>
              <w:rPr>
                <w:ins w:id="679" w:author="nyadav.idmworks@outlook.com" w:date="2020-06-05T22:34:00Z"/>
                <w:lang w:val="en-IN"/>
              </w:rPr>
            </w:pPr>
            <w:ins w:id="680" w:author="nyadav.idmworks@outlook.com" w:date="2020-06-05T22:34:00Z">
              <w:r>
                <w:rPr>
                  <w:lang w:val="en-IN"/>
                </w:rPr>
                <w:t>02-June-2020</w:t>
              </w:r>
            </w:ins>
          </w:p>
        </w:tc>
        <w:tc>
          <w:tcPr>
            <w:tcW w:w="1391" w:type="dxa"/>
          </w:tcPr>
          <w:p w14:paraId="39DABB4F" w14:textId="77777777" w:rsidR="00083E38" w:rsidRDefault="00083E38" w:rsidP="00EB76DD">
            <w:pPr>
              <w:rPr>
                <w:ins w:id="681" w:author="nyadav.idmworks@outlook.com" w:date="2020-06-05T22:34:00Z"/>
                <w:lang w:val="en-IN"/>
              </w:rPr>
            </w:pPr>
            <w:ins w:id="682" w:author="nyadav.idmworks@outlook.com" w:date="2020-06-05T22:34:00Z">
              <w:r>
                <w:rPr>
                  <w:lang w:val="en-IN"/>
                </w:rPr>
                <w:t>Pay</w:t>
              </w:r>
            </w:ins>
          </w:p>
        </w:tc>
        <w:tc>
          <w:tcPr>
            <w:tcW w:w="1359" w:type="dxa"/>
          </w:tcPr>
          <w:p w14:paraId="1750A17D" w14:textId="77777777" w:rsidR="00083E38" w:rsidRDefault="00083E38" w:rsidP="00EB76DD">
            <w:pPr>
              <w:rPr>
                <w:ins w:id="683" w:author="nyadav.idmworks@outlook.com" w:date="2020-06-05T22:34:00Z"/>
                <w:lang w:val="en-IN"/>
              </w:rPr>
            </w:pPr>
            <w:ins w:id="684" w:author="nyadav.idmworks@outlook.com" w:date="2020-06-05T22:34:00Z">
              <w:r>
                <w:rPr>
                  <w:lang w:val="en-IN"/>
                </w:rPr>
                <w:t>2000</w:t>
              </w:r>
            </w:ins>
          </w:p>
        </w:tc>
        <w:tc>
          <w:tcPr>
            <w:tcW w:w="1348" w:type="dxa"/>
          </w:tcPr>
          <w:p w14:paraId="0B4FFF72" w14:textId="77777777" w:rsidR="00083E38" w:rsidRDefault="00083E38" w:rsidP="00EB76DD">
            <w:pPr>
              <w:rPr>
                <w:ins w:id="685" w:author="nyadav.idmworks@outlook.com" w:date="2020-06-05T22:34:00Z"/>
                <w:lang w:val="en-IN"/>
              </w:rPr>
            </w:pPr>
            <w:ins w:id="686" w:author="nyadav.idmworks@outlook.com" w:date="2020-06-05T22:34:00Z">
              <w:r>
                <w:rPr>
                  <w:lang w:val="en-IN"/>
                </w:rPr>
                <w:t>Vendor Pay</w:t>
              </w:r>
            </w:ins>
          </w:p>
        </w:tc>
        <w:tc>
          <w:tcPr>
            <w:tcW w:w="1304" w:type="dxa"/>
          </w:tcPr>
          <w:p w14:paraId="17077363" w14:textId="77777777" w:rsidR="00083E38" w:rsidRDefault="00083E38" w:rsidP="00EB76DD">
            <w:pPr>
              <w:rPr>
                <w:ins w:id="687" w:author="nyadav.idmworks@outlook.com" w:date="2020-06-05T22:34:00Z"/>
                <w:lang w:val="en-IN"/>
              </w:rPr>
            </w:pPr>
            <w:ins w:id="688" w:author="nyadav.idmworks@outlook.com" w:date="2020-06-05T22:34:00Z">
              <w:r>
                <w:rPr>
                  <w:lang w:val="en-IN"/>
                </w:rPr>
                <w:t>Nilesh Enterprise</w:t>
              </w:r>
            </w:ins>
          </w:p>
        </w:tc>
        <w:tc>
          <w:tcPr>
            <w:tcW w:w="1332" w:type="dxa"/>
          </w:tcPr>
          <w:p w14:paraId="13E24E92" w14:textId="77777777" w:rsidR="00083E38" w:rsidRDefault="00083E38" w:rsidP="00EB76DD">
            <w:pPr>
              <w:rPr>
                <w:ins w:id="689" w:author="nyadav.idmworks@outlook.com" w:date="2020-06-05T22:34:00Z"/>
                <w:lang w:val="en-IN"/>
              </w:rPr>
            </w:pPr>
            <w:ins w:id="690" w:author="nyadav.idmworks@outlook.com" w:date="2020-06-05T22:34:00Z">
              <w:r>
                <w:rPr>
                  <w:lang w:val="en-IN"/>
                </w:rPr>
                <w:t>25000</w:t>
              </w:r>
            </w:ins>
          </w:p>
        </w:tc>
        <w:tc>
          <w:tcPr>
            <w:tcW w:w="1080" w:type="dxa"/>
          </w:tcPr>
          <w:p w14:paraId="6BECF3F4" w14:textId="77777777" w:rsidR="00083E38" w:rsidRDefault="00083E38" w:rsidP="00EB76DD">
            <w:pPr>
              <w:rPr>
                <w:ins w:id="691" w:author="nyadav.idmworks@outlook.com" w:date="2020-06-05T22:34:00Z"/>
                <w:lang w:val="en-IN"/>
              </w:rPr>
            </w:pPr>
            <w:ins w:id="692" w:author="nyadav.idmworks@outlook.com" w:date="2020-06-05T22:34:00Z">
              <w:r>
                <w:rPr>
                  <w:lang w:val="en-IN"/>
                </w:rPr>
                <w:t>24000</w:t>
              </w:r>
            </w:ins>
          </w:p>
        </w:tc>
      </w:tr>
      <w:tr w:rsidR="00083E38" w14:paraId="07FA9B30" w14:textId="77777777" w:rsidTr="00EB76DD">
        <w:trPr>
          <w:ins w:id="693" w:author="nyadav.idmworks@outlook.com" w:date="2020-06-05T22:34:00Z"/>
        </w:trPr>
        <w:tc>
          <w:tcPr>
            <w:tcW w:w="1202" w:type="dxa"/>
          </w:tcPr>
          <w:p w14:paraId="4F2040BD" w14:textId="77777777" w:rsidR="00083E38" w:rsidRDefault="00083E38" w:rsidP="00EB76DD">
            <w:pPr>
              <w:rPr>
                <w:ins w:id="694" w:author="nyadav.idmworks@outlook.com" w:date="2020-06-05T22:34:00Z"/>
                <w:lang w:val="en-IN"/>
              </w:rPr>
            </w:pPr>
            <w:ins w:id="695" w:author="nyadav.idmworks@outlook.com" w:date="2020-06-05T22:34:00Z">
              <w:r>
                <w:rPr>
                  <w:lang w:val="en-IN"/>
                </w:rPr>
                <w:t>02-June-2020</w:t>
              </w:r>
            </w:ins>
          </w:p>
        </w:tc>
        <w:tc>
          <w:tcPr>
            <w:tcW w:w="1391" w:type="dxa"/>
          </w:tcPr>
          <w:p w14:paraId="236069CE" w14:textId="77777777" w:rsidR="00083E38" w:rsidRDefault="00083E38" w:rsidP="00EB76DD">
            <w:pPr>
              <w:rPr>
                <w:ins w:id="696" w:author="nyadav.idmworks@outlook.com" w:date="2020-06-05T22:34:00Z"/>
                <w:lang w:val="en-IN"/>
              </w:rPr>
            </w:pPr>
            <w:ins w:id="697" w:author="nyadav.idmworks@outlook.com" w:date="2020-06-05T22:34:00Z">
              <w:r>
                <w:rPr>
                  <w:lang w:val="en-IN"/>
                </w:rPr>
                <w:t>Pay</w:t>
              </w:r>
            </w:ins>
          </w:p>
        </w:tc>
        <w:tc>
          <w:tcPr>
            <w:tcW w:w="1359" w:type="dxa"/>
          </w:tcPr>
          <w:p w14:paraId="44C7C0D4" w14:textId="77777777" w:rsidR="00083E38" w:rsidRDefault="00083E38" w:rsidP="00EB76DD">
            <w:pPr>
              <w:rPr>
                <w:ins w:id="698" w:author="nyadav.idmworks@outlook.com" w:date="2020-06-05T22:34:00Z"/>
                <w:lang w:val="en-IN"/>
              </w:rPr>
            </w:pPr>
            <w:ins w:id="699" w:author="nyadav.idmworks@outlook.com" w:date="2020-06-05T22:34:00Z">
              <w:r>
                <w:rPr>
                  <w:lang w:val="en-IN"/>
                </w:rPr>
                <w:t>1050.0</w:t>
              </w:r>
            </w:ins>
          </w:p>
        </w:tc>
        <w:tc>
          <w:tcPr>
            <w:tcW w:w="1348" w:type="dxa"/>
          </w:tcPr>
          <w:p w14:paraId="3E3D594F" w14:textId="77777777" w:rsidR="00083E38" w:rsidRDefault="00083E38" w:rsidP="00EB76DD">
            <w:pPr>
              <w:rPr>
                <w:ins w:id="700" w:author="nyadav.idmworks@outlook.com" w:date="2020-06-05T22:34:00Z"/>
                <w:lang w:val="en-IN"/>
              </w:rPr>
            </w:pPr>
            <w:ins w:id="701" w:author="nyadav.idmworks@outlook.com" w:date="2020-06-05T22:34:00Z">
              <w:r>
                <w:rPr>
                  <w:lang w:val="en-IN"/>
                </w:rPr>
                <w:t>Salary Pay</w:t>
              </w:r>
            </w:ins>
          </w:p>
        </w:tc>
        <w:tc>
          <w:tcPr>
            <w:tcW w:w="1304" w:type="dxa"/>
          </w:tcPr>
          <w:p w14:paraId="529812CD" w14:textId="77777777" w:rsidR="00083E38" w:rsidRDefault="00083E38" w:rsidP="00EB76DD">
            <w:pPr>
              <w:rPr>
                <w:ins w:id="702" w:author="nyadav.idmworks@outlook.com" w:date="2020-06-05T22:34:00Z"/>
                <w:lang w:val="en-IN"/>
              </w:rPr>
            </w:pPr>
            <w:ins w:id="703" w:author="nyadav.idmworks@outlook.com" w:date="2020-06-05T22:34:00Z">
              <w:r>
                <w:rPr>
                  <w:lang w:val="en-IN"/>
                </w:rPr>
                <w:t>Nilesh Shukla</w:t>
              </w:r>
            </w:ins>
          </w:p>
        </w:tc>
        <w:tc>
          <w:tcPr>
            <w:tcW w:w="1332" w:type="dxa"/>
          </w:tcPr>
          <w:p w14:paraId="2F1619EA" w14:textId="77777777" w:rsidR="00083E38" w:rsidRDefault="00083E38" w:rsidP="00EB76DD">
            <w:pPr>
              <w:rPr>
                <w:ins w:id="704" w:author="nyadav.idmworks@outlook.com" w:date="2020-06-05T22:34:00Z"/>
                <w:lang w:val="en-IN"/>
              </w:rPr>
            </w:pPr>
            <w:ins w:id="705" w:author="nyadav.idmworks@outlook.com" w:date="2020-06-05T22:34:00Z">
              <w:r>
                <w:rPr>
                  <w:lang w:val="en-IN"/>
                </w:rPr>
                <w:t>24000</w:t>
              </w:r>
            </w:ins>
          </w:p>
        </w:tc>
        <w:tc>
          <w:tcPr>
            <w:tcW w:w="1080" w:type="dxa"/>
          </w:tcPr>
          <w:p w14:paraId="7DECFEDF" w14:textId="77777777" w:rsidR="00083E38" w:rsidRDefault="00083E38" w:rsidP="00EB76DD">
            <w:pPr>
              <w:rPr>
                <w:ins w:id="706" w:author="nyadav.idmworks@outlook.com" w:date="2020-06-05T22:34:00Z"/>
                <w:lang w:val="en-IN"/>
              </w:rPr>
            </w:pPr>
            <w:ins w:id="707" w:author="nyadav.idmworks@outlook.com" w:date="2020-06-05T22:34:00Z">
              <w:r>
                <w:rPr>
                  <w:lang w:val="en-IN"/>
                </w:rPr>
                <w:t>23000</w:t>
              </w:r>
            </w:ins>
          </w:p>
        </w:tc>
      </w:tr>
      <w:tr w:rsidR="00083E38" w14:paraId="0DB96474" w14:textId="77777777" w:rsidTr="00EB76DD">
        <w:trPr>
          <w:ins w:id="708" w:author="nyadav.idmworks@outlook.com" w:date="2020-06-05T22:34:00Z"/>
        </w:trPr>
        <w:tc>
          <w:tcPr>
            <w:tcW w:w="1202" w:type="dxa"/>
          </w:tcPr>
          <w:p w14:paraId="342042C0" w14:textId="77777777" w:rsidR="00083E38" w:rsidRDefault="00083E38" w:rsidP="00EB76DD">
            <w:pPr>
              <w:rPr>
                <w:ins w:id="709" w:author="nyadav.idmworks@outlook.com" w:date="2020-06-05T22:34:00Z"/>
                <w:lang w:val="en-IN"/>
              </w:rPr>
            </w:pPr>
            <w:ins w:id="710" w:author="nyadav.idmworks@outlook.com" w:date="2020-06-05T22:34:00Z">
              <w:r>
                <w:rPr>
                  <w:lang w:val="en-IN"/>
                </w:rPr>
                <w:t>01-June-2020</w:t>
              </w:r>
            </w:ins>
          </w:p>
        </w:tc>
        <w:tc>
          <w:tcPr>
            <w:tcW w:w="1391" w:type="dxa"/>
          </w:tcPr>
          <w:p w14:paraId="54AD9012" w14:textId="77777777" w:rsidR="00083E38" w:rsidRDefault="00083E38" w:rsidP="00EB76DD">
            <w:pPr>
              <w:rPr>
                <w:ins w:id="711" w:author="nyadav.idmworks@outlook.com" w:date="2020-06-05T22:34:00Z"/>
                <w:lang w:val="en-IN"/>
              </w:rPr>
            </w:pPr>
            <w:ins w:id="712" w:author="nyadav.idmworks@outlook.com" w:date="2020-06-05T22:34:00Z">
              <w:r>
                <w:rPr>
                  <w:lang w:val="en-IN"/>
                </w:rPr>
                <w:t>Pay</w:t>
              </w:r>
            </w:ins>
          </w:p>
        </w:tc>
        <w:tc>
          <w:tcPr>
            <w:tcW w:w="1359" w:type="dxa"/>
          </w:tcPr>
          <w:p w14:paraId="217CF7F4" w14:textId="77777777" w:rsidR="00083E38" w:rsidRDefault="00083E38" w:rsidP="00EB76DD">
            <w:pPr>
              <w:rPr>
                <w:ins w:id="713" w:author="nyadav.idmworks@outlook.com" w:date="2020-06-05T22:34:00Z"/>
                <w:lang w:val="en-IN"/>
              </w:rPr>
            </w:pPr>
            <w:ins w:id="714" w:author="nyadav.idmworks@outlook.com" w:date="2020-06-05T22:34:00Z">
              <w:r>
                <w:rPr>
                  <w:lang w:val="en-IN"/>
                </w:rPr>
                <w:t>200</w:t>
              </w:r>
            </w:ins>
          </w:p>
        </w:tc>
        <w:tc>
          <w:tcPr>
            <w:tcW w:w="1348" w:type="dxa"/>
          </w:tcPr>
          <w:p w14:paraId="52411751" w14:textId="77777777" w:rsidR="00083E38" w:rsidRDefault="00083E38" w:rsidP="00EB76DD">
            <w:pPr>
              <w:rPr>
                <w:ins w:id="715" w:author="nyadav.idmworks@outlook.com" w:date="2020-06-05T22:34:00Z"/>
                <w:lang w:val="en-IN"/>
              </w:rPr>
            </w:pPr>
            <w:ins w:id="716" w:author="nyadav.idmworks@outlook.com" w:date="2020-06-05T22:34:00Z">
              <w:r>
                <w:rPr>
                  <w:lang w:val="en-IN"/>
                </w:rPr>
                <w:t>Expense Payment</w:t>
              </w:r>
            </w:ins>
          </w:p>
        </w:tc>
        <w:tc>
          <w:tcPr>
            <w:tcW w:w="1304" w:type="dxa"/>
          </w:tcPr>
          <w:p w14:paraId="262869CD" w14:textId="77777777" w:rsidR="00083E38" w:rsidRDefault="00083E38" w:rsidP="00EB76DD">
            <w:pPr>
              <w:rPr>
                <w:ins w:id="717" w:author="nyadav.idmworks@outlook.com" w:date="2020-06-05T22:34:00Z"/>
                <w:lang w:val="en-IN"/>
              </w:rPr>
            </w:pPr>
            <w:ins w:id="718" w:author="nyadav.idmworks@outlook.com" w:date="2020-06-05T22:34:00Z">
              <w:r>
                <w:rPr>
                  <w:lang w:val="en-IN"/>
                </w:rPr>
                <w:t>Yedurappa</w:t>
              </w:r>
            </w:ins>
          </w:p>
        </w:tc>
        <w:tc>
          <w:tcPr>
            <w:tcW w:w="1332" w:type="dxa"/>
          </w:tcPr>
          <w:p w14:paraId="776F9C1C" w14:textId="77777777" w:rsidR="00083E38" w:rsidRDefault="00083E38" w:rsidP="00EB76DD">
            <w:pPr>
              <w:rPr>
                <w:ins w:id="719" w:author="nyadav.idmworks@outlook.com" w:date="2020-06-05T22:34:00Z"/>
                <w:lang w:val="en-IN"/>
              </w:rPr>
            </w:pPr>
            <w:ins w:id="720" w:author="nyadav.idmworks@outlook.com" w:date="2020-06-05T22:34:00Z">
              <w:r>
                <w:rPr>
                  <w:lang w:val="en-IN"/>
                </w:rPr>
                <w:t>23000</w:t>
              </w:r>
            </w:ins>
          </w:p>
        </w:tc>
        <w:tc>
          <w:tcPr>
            <w:tcW w:w="1080" w:type="dxa"/>
          </w:tcPr>
          <w:p w14:paraId="0FC4D8AF" w14:textId="77777777" w:rsidR="00083E38" w:rsidRDefault="00083E38" w:rsidP="00EB76DD">
            <w:pPr>
              <w:rPr>
                <w:ins w:id="721" w:author="nyadav.idmworks@outlook.com" w:date="2020-06-05T22:34:00Z"/>
                <w:lang w:val="en-IN"/>
              </w:rPr>
            </w:pPr>
            <w:ins w:id="722" w:author="nyadav.idmworks@outlook.com" w:date="2020-06-05T22:34:00Z">
              <w:r>
                <w:rPr>
                  <w:lang w:val="en-IN"/>
                </w:rPr>
                <w:t>2000</w:t>
              </w:r>
            </w:ins>
          </w:p>
        </w:tc>
      </w:tr>
      <w:tr w:rsidR="00083E38" w14:paraId="6E86FB16" w14:textId="77777777" w:rsidTr="00EB76DD">
        <w:trPr>
          <w:ins w:id="723" w:author="nyadav.idmworks@outlook.com" w:date="2020-06-05T22:34:00Z"/>
        </w:trPr>
        <w:tc>
          <w:tcPr>
            <w:tcW w:w="1202" w:type="dxa"/>
          </w:tcPr>
          <w:p w14:paraId="1C4F766E" w14:textId="77777777" w:rsidR="00083E38" w:rsidRDefault="00083E38" w:rsidP="00EB76DD">
            <w:pPr>
              <w:rPr>
                <w:ins w:id="724" w:author="nyadav.idmworks@outlook.com" w:date="2020-06-05T22:34:00Z"/>
                <w:lang w:val="en-IN"/>
              </w:rPr>
            </w:pPr>
            <w:ins w:id="725" w:author="nyadav.idmworks@outlook.com" w:date="2020-06-05T22:34:00Z">
              <w:r>
                <w:rPr>
                  <w:lang w:val="en-IN"/>
                </w:rPr>
                <w:t>01-June-2020</w:t>
              </w:r>
            </w:ins>
          </w:p>
        </w:tc>
        <w:tc>
          <w:tcPr>
            <w:tcW w:w="1391" w:type="dxa"/>
          </w:tcPr>
          <w:p w14:paraId="2F7F2DF5" w14:textId="77777777" w:rsidR="00083E38" w:rsidRDefault="00083E38" w:rsidP="00EB76DD">
            <w:pPr>
              <w:rPr>
                <w:ins w:id="726" w:author="nyadav.idmworks@outlook.com" w:date="2020-06-05T22:34:00Z"/>
                <w:lang w:val="en-IN"/>
              </w:rPr>
            </w:pPr>
            <w:ins w:id="727" w:author="nyadav.idmworks@outlook.com" w:date="2020-06-05T22:34:00Z">
              <w:r>
                <w:rPr>
                  <w:lang w:val="en-IN"/>
                </w:rPr>
                <w:t>Pay</w:t>
              </w:r>
            </w:ins>
          </w:p>
        </w:tc>
        <w:tc>
          <w:tcPr>
            <w:tcW w:w="1359" w:type="dxa"/>
          </w:tcPr>
          <w:p w14:paraId="3D12DB3B" w14:textId="77777777" w:rsidR="00083E38" w:rsidRDefault="00083E38" w:rsidP="00EB76DD">
            <w:pPr>
              <w:rPr>
                <w:ins w:id="728" w:author="nyadav.idmworks@outlook.com" w:date="2020-06-05T22:34:00Z"/>
                <w:lang w:val="en-IN"/>
              </w:rPr>
            </w:pPr>
            <w:ins w:id="729" w:author="nyadav.idmworks@outlook.com" w:date="2020-06-05T22:34:00Z">
              <w:r>
                <w:rPr>
                  <w:lang w:val="en-IN"/>
                </w:rPr>
                <w:t>10,000.0</w:t>
              </w:r>
            </w:ins>
          </w:p>
        </w:tc>
        <w:tc>
          <w:tcPr>
            <w:tcW w:w="1348" w:type="dxa"/>
          </w:tcPr>
          <w:p w14:paraId="17714E5D" w14:textId="77777777" w:rsidR="00083E38" w:rsidRDefault="00083E38" w:rsidP="00EB76DD">
            <w:pPr>
              <w:rPr>
                <w:ins w:id="730" w:author="nyadav.idmworks@outlook.com" w:date="2020-06-05T22:34:00Z"/>
                <w:lang w:val="en-IN"/>
              </w:rPr>
            </w:pPr>
            <w:ins w:id="731" w:author="nyadav.idmworks@outlook.com" w:date="2020-06-05T22:34:00Z">
              <w:r>
                <w:rPr>
                  <w:lang w:val="en-IN"/>
                </w:rPr>
                <w:t>Internal Transfer</w:t>
              </w:r>
            </w:ins>
          </w:p>
        </w:tc>
        <w:tc>
          <w:tcPr>
            <w:tcW w:w="1304" w:type="dxa"/>
          </w:tcPr>
          <w:p w14:paraId="70D7F6C9" w14:textId="77777777" w:rsidR="00083E38" w:rsidRDefault="00083E38" w:rsidP="00EB76DD">
            <w:pPr>
              <w:rPr>
                <w:ins w:id="732" w:author="nyadav.idmworks@outlook.com" w:date="2020-06-05T22:34:00Z"/>
                <w:lang w:val="en-IN"/>
              </w:rPr>
            </w:pPr>
            <w:ins w:id="733" w:author="nyadav.idmworks@outlook.com" w:date="2020-06-05T22:34:00Z">
              <w:r>
                <w:rPr>
                  <w:lang w:val="en-IN"/>
                </w:rPr>
                <w:t>Avinash</w:t>
              </w:r>
            </w:ins>
          </w:p>
        </w:tc>
        <w:tc>
          <w:tcPr>
            <w:tcW w:w="1332" w:type="dxa"/>
          </w:tcPr>
          <w:p w14:paraId="28237548" w14:textId="77777777" w:rsidR="00083E38" w:rsidRDefault="00083E38" w:rsidP="00EB76DD">
            <w:pPr>
              <w:rPr>
                <w:ins w:id="734" w:author="nyadav.idmworks@outlook.com" w:date="2020-06-05T22:34:00Z"/>
                <w:lang w:val="en-IN"/>
              </w:rPr>
            </w:pPr>
            <w:ins w:id="735" w:author="nyadav.idmworks@outlook.com" w:date="2020-06-05T22:34:00Z">
              <w:r>
                <w:rPr>
                  <w:lang w:val="en-IN"/>
                </w:rPr>
                <w:t>2000</w:t>
              </w:r>
            </w:ins>
          </w:p>
        </w:tc>
        <w:tc>
          <w:tcPr>
            <w:tcW w:w="1080" w:type="dxa"/>
          </w:tcPr>
          <w:p w14:paraId="73571329" w14:textId="77777777" w:rsidR="00083E38" w:rsidRDefault="00083E38" w:rsidP="00EB76DD">
            <w:pPr>
              <w:rPr>
                <w:ins w:id="736" w:author="nyadav.idmworks@outlook.com" w:date="2020-06-05T22:34:00Z"/>
                <w:lang w:val="en-IN"/>
              </w:rPr>
            </w:pPr>
            <w:ins w:id="737" w:author="nyadav.idmworks@outlook.com" w:date="2020-06-05T22:34:00Z">
              <w:r>
                <w:rPr>
                  <w:lang w:val="en-IN"/>
                </w:rPr>
                <w:t>1000</w:t>
              </w:r>
            </w:ins>
          </w:p>
        </w:tc>
      </w:tr>
      <w:tr w:rsidR="00083E38" w14:paraId="7F947431" w14:textId="77777777" w:rsidTr="00EB76DD">
        <w:trPr>
          <w:ins w:id="738" w:author="nyadav.idmworks@outlook.com" w:date="2020-06-05T22:34:00Z"/>
        </w:trPr>
        <w:tc>
          <w:tcPr>
            <w:tcW w:w="1202" w:type="dxa"/>
          </w:tcPr>
          <w:p w14:paraId="4B5B6A1C" w14:textId="77777777" w:rsidR="00083E38" w:rsidRDefault="00083E38" w:rsidP="00EB76DD">
            <w:pPr>
              <w:rPr>
                <w:ins w:id="739" w:author="nyadav.idmworks@outlook.com" w:date="2020-06-05T22:34:00Z"/>
                <w:lang w:val="en-IN"/>
              </w:rPr>
            </w:pPr>
            <w:ins w:id="740" w:author="nyadav.idmworks@outlook.com" w:date="2020-06-05T22:34:00Z">
              <w:r>
                <w:rPr>
                  <w:lang w:val="en-IN"/>
                </w:rPr>
                <w:t>01-June-2020</w:t>
              </w:r>
            </w:ins>
          </w:p>
        </w:tc>
        <w:tc>
          <w:tcPr>
            <w:tcW w:w="1391" w:type="dxa"/>
          </w:tcPr>
          <w:p w14:paraId="0D029C67" w14:textId="77777777" w:rsidR="00083E38" w:rsidRDefault="00083E38" w:rsidP="00EB76DD">
            <w:pPr>
              <w:rPr>
                <w:ins w:id="741" w:author="nyadav.idmworks@outlook.com" w:date="2020-06-05T22:34:00Z"/>
                <w:lang w:val="en-IN"/>
              </w:rPr>
            </w:pPr>
            <w:ins w:id="742" w:author="nyadav.idmworks@outlook.com" w:date="2020-06-05T22:34:00Z">
              <w:r>
                <w:rPr>
                  <w:lang w:val="en-IN"/>
                </w:rPr>
                <w:t>Receive</w:t>
              </w:r>
            </w:ins>
          </w:p>
        </w:tc>
        <w:tc>
          <w:tcPr>
            <w:tcW w:w="1359" w:type="dxa"/>
          </w:tcPr>
          <w:p w14:paraId="3836C1EF" w14:textId="77777777" w:rsidR="00083E38" w:rsidRDefault="00083E38" w:rsidP="00EB76DD">
            <w:pPr>
              <w:rPr>
                <w:ins w:id="743" w:author="nyadav.idmworks@outlook.com" w:date="2020-06-05T22:34:00Z"/>
                <w:lang w:val="en-IN"/>
              </w:rPr>
            </w:pPr>
            <w:ins w:id="744" w:author="nyadav.idmworks@outlook.com" w:date="2020-06-05T22:34:00Z">
              <w:r>
                <w:rPr>
                  <w:lang w:val="en-IN"/>
                </w:rPr>
                <w:t>20,000.0</w:t>
              </w:r>
            </w:ins>
          </w:p>
        </w:tc>
        <w:tc>
          <w:tcPr>
            <w:tcW w:w="1348" w:type="dxa"/>
          </w:tcPr>
          <w:p w14:paraId="27BAAF3D" w14:textId="77777777" w:rsidR="00083E38" w:rsidRDefault="00083E38" w:rsidP="00EB76DD">
            <w:pPr>
              <w:rPr>
                <w:ins w:id="745" w:author="nyadav.idmworks@outlook.com" w:date="2020-06-05T22:34:00Z"/>
                <w:lang w:val="en-IN"/>
              </w:rPr>
            </w:pPr>
            <w:ins w:id="746" w:author="nyadav.idmworks@outlook.com" w:date="2020-06-05T22:34:00Z">
              <w:r>
                <w:rPr>
                  <w:lang w:val="en-IN"/>
                </w:rPr>
                <w:t xml:space="preserve">Customer / Vendor </w:t>
              </w:r>
            </w:ins>
          </w:p>
        </w:tc>
        <w:tc>
          <w:tcPr>
            <w:tcW w:w="1304" w:type="dxa"/>
          </w:tcPr>
          <w:p w14:paraId="3FE18097" w14:textId="77777777" w:rsidR="00083E38" w:rsidRDefault="00083E38" w:rsidP="00EB76DD">
            <w:pPr>
              <w:rPr>
                <w:ins w:id="747" w:author="nyadav.idmworks@outlook.com" w:date="2020-06-05T22:34:00Z"/>
                <w:lang w:val="en-IN"/>
              </w:rPr>
            </w:pPr>
            <w:ins w:id="748" w:author="nyadav.idmworks@outlook.com" w:date="2020-06-05T22:34:00Z">
              <w:r>
                <w:rPr>
                  <w:lang w:val="en-IN"/>
                </w:rPr>
                <w:t>ABC Enterprises</w:t>
              </w:r>
            </w:ins>
          </w:p>
        </w:tc>
        <w:tc>
          <w:tcPr>
            <w:tcW w:w="1332" w:type="dxa"/>
          </w:tcPr>
          <w:p w14:paraId="490EFAFE" w14:textId="77777777" w:rsidR="00083E38" w:rsidRDefault="00083E38" w:rsidP="00EB76DD">
            <w:pPr>
              <w:rPr>
                <w:ins w:id="749" w:author="nyadav.idmworks@outlook.com" w:date="2020-06-05T22:34:00Z"/>
                <w:lang w:val="en-IN"/>
              </w:rPr>
            </w:pPr>
            <w:ins w:id="750" w:author="nyadav.idmworks@outlook.com" w:date="2020-06-05T22:34:00Z">
              <w:r>
                <w:rPr>
                  <w:lang w:val="en-IN"/>
                </w:rPr>
                <w:t>1000</w:t>
              </w:r>
            </w:ins>
          </w:p>
        </w:tc>
        <w:tc>
          <w:tcPr>
            <w:tcW w:w="1080" w:type="dxa"/>
          </w:tcPr>
          <w:p w14:paraId="5EBFCFD1" w14:textId="77777777" w:rsidR="00083E38" w:rsidRDefault="00083E38" w:rsidP="00EB76DD">
            <w:pPr>
              <w:rPr>
                <w:ins w:id="751" w:author="nyadav.idmworks@outlook.com" w:date="2020-06-05T22:34:00Z"/>
                <w:lang w:val="en-IN"/>
              </w:rPr>
            </w:pPr>
            <w:ins w:id="752" w:author="nyadav.idmworks@outlook.com" w:date="2020-06-05T22:34:00Z">
              <w:r>
                <w:rPr>
                  <w:lang w:val="en-IN"/>
                </w:rPr>
                <w:t>10000</w:t>
              </w:r>
            </w:ins>
          </w:p>
        </w:tc>
      </w:tr>
      <w:tr w:rsidR="00083E38" w14:paraId="76EC0489" w14:textId="77777777" w:rsidTr="00EB76DD">
        <w:trPr>
          <w:ins w:id="753" w:author="nyadav.idmworks@outlook.com" w:date="2020-06-05T22:34:00Z"/>
        </w:trPr>
        <w:tc>
          <w:tcPr>
            <w:tcW w:w="1202" w:type="dxa"/>
          </w:tcPr>
          <w:p w14:paraId="7D3A71E2" w14:textId="77777777" w:rsidR="00083E38" w:rsidRDefault="00083E38" w:rsidP="00EB76DD">
            <w:pPr>
              <w:rPr>
                <w:ins w:id="754" w:author="nyadav.idmworks@outlook.com" w:date="2020-06-05T22:34:00Z"/>
                <w:lang w:val="en-IN"/>
              </w:rPr>
            </w:pPr>
            <w:ins w:id="755" w:author="nyadav.idmworks@outlook.com" w:date="2020-06-05T22:34:00Z">
              <w:r>
                <w:rPr>
                  <w:lang w:val="en-IN"/>
                </w:rPr>
                <w:t>01-June-2020</w:t>
              </w:r>
            </w:ins>
          </w:p>
        </w:tc>
        <w:tc>
          <w:tcPr>
            <w:tcW w:w="1391" w:type="dxa"/>
          </w:tcPr>
          <w:p w14:paraId="462FF57E" w14:textId="77777777" w:rsidR="00083E38" w:rsidRDefault="00083E38" w:rsidP="00EB76DD">
            <w:pPr>
              <w:rPr>
                <w:ins w:id="756" w:author="nyadav.idmworks@outlook.com" w:date="2020-06-05T22:34:00Z"/>
                <w:lang w:val="en-IN"/>
              </w:rPr>
            </w:pPr>
            <w:ins w:id="757" w:author="nyadav.idmworks@outlook.com" w:date="2020-06-05T22:34:00Z">
              <w:r>
                <w:rPr>
                  <w:lang w:val="en-IN"/>
                </w:rPr>
                <w:t>Receive</w:t>
              </w:r>
            </w:ins>
          </w:p>
        </w:tc>
        <w:tc>
          <w:tcPr>
            <w:tcW w:w="1359" w:type="dxa"/>
          </w:tcPr>
          <w:p w14:paraId="38E9CF7F" w14:textId="77777777" w:rsidR="00083E38" w:rsidRDefault="00083E38" w:rsidP="00EB76DD">
            <w:pPr>
              <w:rPr>
                <w:ins w:id="758" w:author="nyadav.idmworks@outlook.com" w:date="2020-06-05T22:34:00Z"/>
                <w:lang w:val="en-IN"/>
              </w:rPr>
            </w:pPr>
            <w:ins w:id="759" w:author="nyadav.idmworks@outlook.com" w:date="2020-06-05T22:34:00Z">
              <w:r>
                <w:rPr>
                  <w:lang w:val="en-IN"/>
                </w:rPr>
                <w:t>8000.0</w:t>
              </w:r>
            </w:ins>
          </w:p>
        </w:tc>
        <w:tc>
          <w:tcPr>
            <w:tcW w:w="1348" w:type="dxa"/>
          </w:tcPr>
          <w:p w14:paraId="7CCA041D" w14:textId="77777777" w:rsidR="00083E38" w:rsidRDefault="00083E38" w:rsidP="00EB76DD">
            <w:pPr>
              <w:rPr>
                <w:ins w:id="760" w:author="nyadav.idmworks@outlook.com" w:date="2020-06-05T22:34:00Z"/>
                <w:lang w:val="en-IN"/>
              </w:rPr>
            </w:pPr>
            <w:ins w:id="761" w:author="nyadav.idmworks@outlook.com" w:date="2020-06-05T22:34:00Z">
              <w:r>
                <w:rPr>
                  <w:lang w:val="en-IN"/>
                </w:rPr>
                <w:t>Internal Transfer</w:t>
              </w:r>
            </w:ins>
          </w:p>
        </w:tc>
        <w:tc>
          <w:tcPr>
            <w:tcW w:w="1304" w:type="dxa"/>
          </w:tcPr>
          <w:p w14:paraId="6D0CC997" w14:textId="77777777" w:rsidR="00083E38" w:rsidRDefault="00083E38" w:rsidP="00EB76DD">
            <w:pPr>
              <w:rPr>
                <w:ins w:id="762" w:author="nyadav.idmworks@outlook.com" w:date="2020-06-05T22:34:00Z"/>
                <w:lang w:val="en-IN"/>
              </w:rPr>
            </w:pPr>
            <w:ins w:id="763" w:author="nyadav.idmworks@outlook.com" w:date="2020-06-05T22:34:00Z">
              <w:r>
                <w:rPr>
                  <w:lang w:val="en-IN"/>
                </w:rPr>
                <w:t>Nilesh Yadav</w:t>
              </w:r>
            </w:ins>
          </w:p>
        </w:tc>
        <w:tc>
          <w:tcPr>
            <w:tcW w:w="1332" w:type="dxa"/>
          </w:tcPr>
          <w:p w14:paraId="1E9E85D7" w14:textId="77777777" w:rsidR="00083E38" w:rsidRDefault="00083E38" w:rsidP="00EB76DD">
            <w:pPr>
              <w:rPr>
                <w:ins w:id="764" w:author="nyadav.idmworks@outlook.com" w:date="2020-06-05T22:34:00Z"/>
                <w:lang w:val="en-IN"/>
              </w:rPr>
            </w:pPr>
            <w:ins w:id="765" w:author="nyadav.idmworks@outlook.com" w:date="2020-06-05T22:34:00Z">
              <w:r>
                <w:rPr>
                  <w:lang w:val="en-IN"/>
                </w:rPr>
                <w:t>10000</w:t>
              </w:r>
            </w:ins>
          </w:p>
        </w:tc>
        <w:tc>
          <w:tcPr>
            <w:tcW w:w="1080" w:type="dxa"/>
          </w:tcPr>
          <w:p w14:paraId="428156CE" w14:textId="77777777" w:rsidR="00083E38" w:rsidRDefault="00083E38" w:rsidP="00EB76DD">
            <w:pPr>
              <w:rPr>
                <w:ins w:id="766" w:author="nyadav.idmworks@outlook.com" w:date="2020-06-05T22:34:00Z"/>
                <w:lang w:val="en-IN"/>
              </w:rPr>
            </w:pPr>
            <w:ins w:id="767" w:author="nyadav.idmworks@outlook.com" w:date="2020-06-05T22:34:00Z">
              <w:r>
                <w:rPr>
                  <w:lang w:val="en-IN"/>
                </w:rPr>
                <w:t>0</w:t>
              </w:r>
            </w:ins>
          </w:p>
        </w:tc>
      </w:tr>
      <w:tr w:rsidR="00083E38" w14:paraId="1BEEB021" w14:textId="77777777" w:rsidTr="00EB76DD">
        <w:trPr>
          <w:ins w:id="768" w:author="nyadav.idmworks@outlook.com" w:date="2020-06-05T22:34:00Z"/>
        </w:trPr>
        <w:tc>
          <w:tcPr>
            <w:tcW w:w="1202" w:type="dxa"/>
          </w:tcPr>
          <w:p w14:paraId="5776E498" w14:textId="77777777" w:rsidR="00083E38" w:rsidRDefault="00083E38" w:rsidP="00EB76DD">
            <w:pPr>
              <w:rPr>
                <w:ins w:id="769" w:author="nyadav.idmworks@outlook.com" w:date="2020-06-05T22:34:00Z"/>
                <w:lang w:val="en-IN"/>
              </w:rPr>
            </w:pPr>
            <w:ins w:id="770" w:author="nyadav.idmworks@outlook.com" w:date="2020-06-05T22:34:00Z">
              <w:r>
                <w:rPr>
                  <w:lang w:val="en-IN"/>
                </w:rPr>
                <w:t>01-June-2020</w:t>
              </w:r>
            </w:ins>
          </w:p>
        </w:tc>
        <w:tc>
          <w:tcPr>
            <w:tcW w:w="1391" w:type="dxa"/>
          </w:tcPr>
          <w:p w14:paraId="072C798F" w14:textId="77777777" w:rsidR="00083E38" w:rsidRDefault="00083E38" w:rsidP="00EB76DD">
            <w:pPr>
              <w:rPr>
                <w:ins w:id="771" w:author="nyadav.idmworks@outlook.com" w:date="2020-06-05T22:34:00Z"/>
                <w:lang w:val="en-IN"/>
              </w:rPr>
            </w:pPr>
            <w:ins w:id="772" w:author="nyadav.idmworks@outlook.com" w:date="2020-06-05T22:34:00Z">
              <w:r>
                <w:rPr>
                  <w:lang w:val="en-IN"/>
                </w:rPr>
                <w:t>Receive</w:t>
              </w:r>
            </w:ins>
          </w:p>
        </w:tc>
        <w:tc>
          <w:tcPr>
            <w:tcW w:w="1359" w:type="dxa"/>
          </w:tcPr>
          <w:p w14:paraId="50400A5C" w14:textId="77777777" w:rsidR="00083E38" w:rsidRDefault="00083E38" w:rsidP="00EB76DD">
            <w:pPr>
              <w:rPr>
                <w:ins w:id="773" w:author="nyadav.idmworks@outlook.com" w:date="2020-06-05T22:34:00Z"/>
                <w:lang w:val="en-IN"/>
              </w:rPr>
            </w:pPr>
            <w:ins w:id="774" w:author="nyadav.idmworks@outlook.com" w:date="2020-06-05T22:34:00Z">
              <w:r>
                <w:rPr>
                  <w:lang w:val="en-IN"/>
                </w:rPr>
                <w:t>2000</w:t>
              </w:r>
            </w:ins>
          </w:p>
        </w:tc>
        <w:tc>
          <w:tcPr>
            <w:tcW w:w="1348" w:type="dxa"/>
          </w:tcPr>
          <w:p w14:paraId="43DA5A17" w14:textId="77777777" w:rsidR="00083E38" w:rsidRDefault="00083E38" w:rsidP="00EB76DD">
            <w:pPr>
              <w:rPr>
                <w:ins w:id="775" w:author="nyadav.idmworks@outlook.com" w:date="2020-06-05T22:34:00Z"/>
                <w:lang w:val="en-IN"/>
              </w:rPr>
            </w:pPr>
            <w:ins w:id="776" w:author="nyadav.idmworks@outlook.com" w:date="2020-06-05T22:34:00Z">
              <w:r>
                <w:rPr>
                  <w:lang w:val="en-IN"/>
                </w:rPr>
                <w:t>Retail</w:t>
              </w:r>
            </w:ins>
          </w:p>
        </w:tc>
        <w:tc>
          <w:tcPr>
            <w:tcW w:w="1304" w:type="dxa"/>
          </w:tcPr>
          <w:p w14:paraId="2ABF0910" w14:textId="77777777" w:rsidR="00083E38" w:rsidRDefault="00083E38" w:rsidP="00EB76DD">
            <w:pPr>
              <w:rPr>
                <w:ins w:id="777" w:author="nyadav.idmworks@outlook.com" w:date="2020-06-05T22:34:00Z"/>
                <w:lang w:val="en-IN"/>
              </w:rPr>
            </w:pPr>
            <w:ins w:id="778" w:author="nyadav.idmworks@outlook.com" w:date="2020-06-05T22:34:00Z">
              <w:r>
                <w:rPr>
                  <w:lang w:val="en-IN"/>
                </w:rPr>
                <w:t>-</w:t>
              </w:r>
            </w:ins>
          </w:p>
        </w:tc>
        <w:tc>
          <w:tcPr>
            <w:tcW w:w="1332" w:type="dxa"/>
          </w:tcPr>
          <w:p w14:paraId="7DCB6315" w14:textId="77777777" w:rsidR="00083E38" w:rsidRDefault="00083E38" w:rsidP="00EB76DD">
            <w:pPr>
              <w:rPr>
                <w:ins w:id="779" w:author="nyadav.idmworks@outlook.com" w:date="2020-06-05T22:34:00Z"/>
                <w:lang w:val="en-IN"/>
              </w:rPr>
            </w:pPr>
            <w:ins w:id="780" w:author="nyadav.idmworks@outlook.com" w:date="2020-06-05T22:34:00Z">
              <w:r>
                <w:rPr>
                  <w:lang w:val="en-IN"/>
                </w:rPr>
                <w:t>0</w:t>
              </w:r>
            </w:ins>
          </w:p>
        </w:tc>
        <w:tc>
          <w:tcPr>
            <w:tcW w:w="1080" w:type="dxa"/>
          </w:tcPr>
          <w:p w14:paraId="7EA50646" w14:textId="77777777" w:rsidR="00083E38" w:rsidRDefault="00083E38" w:rsidP="00EB76DD">
            <w:pPr>
              <w:rPr>
                <w:ins w:id="781" w:author="nyadav.idmworks@outlook.com" w:date="2020-06-05T22:34:00Z"/>
                <w:lang w:val="en-IN"/>
              </w:rPr>
            </w:pPr>
            <w:ins w:id="782" w:author="nyadav.idmworks@outlook.com" w:date="2020-06-05T22:34:00Z">
              <w:r>
                <w:rPr>
                  <w:lang w:val="en-IN"/>
                </w:rPr>
                <w:t>0</w:t>
              </w:r>
            </w:ins>
          </w:p>
        </w:tc>
      </w:tr>
      <w:tr w:rsidR="00083E38" w14:paraId="186357FE" w14:textId="77777777" w:rsidTr="00EB76DD">
        <w:trPr>
          <w:ins w:id="783" w:author="nyadav.idmworks@outlook.com" w:date="2020-06-05T22:34:00Z"/>
        </w:trPr>
        <w:tc>
          <w:tcPr>
            <w:tcW w:w="1202" w:type="dxa"/>
          </w:tcPr>
          <w:p w14:paraId="2EE7AFD7" w14:textId="77777777" w:rsidR="00083E38" w:rsidRDefault="00083E38" w:rsidP="00EB76DD">
            <w:pPr>
              <w:rPr>
                <w:ins w:id="784" w:author="nyadav.idmworks@outlook.com" w:date="2020-06-05T22:34:00Z"/>
                <w:lang w:val="en-IN"/>
              </w:rPr>
            </w:pPr>
          </w:p>
        </w:tc>
        <w:tc>
          <w:tcPr>
            <w:tcW w:w="1391" w:type="dxa"/>
          </w:tcPr>
          <w:p w14:paraId="09519A62" w14:textId="77777777" w:rsidR="00083E38" w:rsidRDefault="00083E38" w:rsidP="00EB76DD">
            <w:pPr>
              <w:rPr>
                <w:ins w:id="785" w:author="nyadav.idmworks@outlook.com" w:date="2020-06-05T22:34:00Z"/>
                <w:lang w:val="en-IN"/>
              </w:rPr>
            </w:pPr>
          </w:p>
        </w:tc>
        <w:tc>
          <w:tcPr>
            <w:tcW w:w="1359" w:type="dxa"/>
          </w:tcPr>
          <w:p w14:paraId="1A9C5BD3" w14:textId="77777777" w:rsidR="00083E38" w:rsidRDefault="00083E38" w:rsidP="00EB76DD">
            <w:pPr>
              <w:rPr>
                <w:ins w:id="786" w:author="nyadav.idmworks@outlook.com" w:date="2020-06-05T22:34:00Z"/>
                <w:lang w:val="en-IN"/>
              </w:rPr>
            </w:pPr>
          </w:p>
        </w:tc>
        <w:tc>
          <w:tcPr>
            <w:tcW w:w="1348" w:type="dxa"/>
          </w:tcPr>
          <w:p w14:paraId="7B7B664B" w14:textId="77777777" w:rsidR="00083E38" w:rsidRDefault="00083E38" w:rsidP="00EB76DD">
            <w:pPr>
              <w:rPr>
                <w:ins w:id="787" w:author="nyadav.idmworks@outlook.com" w:date="2020-06-05T22:34:00Z"/>
                <w:lang w:val="en-IN"/>
              </w:rPr>
            </w:pPr>
          </w:p>
        </w:tc>
        <w:tc>
          <w:tcPr>
            <w:tcW w:w="1304" w:type="dxa"/>
          </w:tcPr>
          <w:p w14:paraId="481057BD" w14:textId="77777777" w:rsidR="00083E38" w:rsidRDefault="00083E38" w:rsidP="00EB76DD">
            <w:pPr>
              <w:rPr>
                <w:ins w:id="788" w:author="nyadav.idmworks@outlook.com" w:date="2020-06-05T22:34:00Z"/>
                <w:lang w:val="en-IN"/>
              </w:rPr>
            </w:pPr>
          </w:p>
        </w:tc>
        <w:tc>
          <w:tcPr>
            <w:tcW w:w="1332" w:type="dxa"/>
          </w:tcPr>
          <w:p w14:paraId="3602B751" w14:textId="77777777" w:rsidR="00083E38" w:rsidRDefault="00083E38" w:rsidP="00EB76DD">
            <w:pPr>
              <w:rPr>
                <w:ins w:id="789" w:author="nyadav.idmworks@outlook.com" w:date="2020-06-05T22:34:00Z"/>
                <w:lang w:val="en-IN"/>
              </w:rPr>
            </w:pPr>
          </w:p>
        </w:tc>
        <w:tc>
          <w:tcPr>
            <w:tcW w:w="1080" w:type="dxa"/>
          </w:tcPr>
          <w:p w14:paraId="213F671C" w14:textId="77777777" w:rsidR="00083E38" w:rsidRDefault="00083E38" w:rsidP="00EB76DD">
            <w:pPr>
              <w:rPr>
                <w:ins w:id="790" w:author="nyadav.idmworks@outlook.com" w:date="2020-06-05T22:34:00Z"/>
                <w:lang w:val="en-IN"/>
              </w:rPr>
            </w:pPr>
          </w:p>
        </w:tc>
      </w:tr>
      <w:tr w:rsidR="00083E38" w14:paraId="1A87B32C" w14:textId="77777777" w:rsidTr="00EB76DD">
        <w:trPr>
          <w:ins w:id="791" w:author="nyadav.idmworks@outlook.com" w:date="2020-06-05T22:34:00Z"/>
        </w:trPr>
        <w:tc>
          <w:tcPr>
            <w:tcW w:w="1202" w:type="dxa"/>
          </w:tcPr>
          <w:p w14:paraId="3633754E" w14:textId="77777777" w:rsidR="00083E38" w:rsidRDefault="00083E38" w:rsidP="00EB76DD">
            <w:pPr>
              <w:rPr>
                <w:ins w:id="792" w:author="nyadav.idmworks@outlook.com" w:date="2020-06-05T22:34:00Z"/>
                <w:lang w:val="en-IN"/>
              </w:rPr>
            </w:pPr>
          </w:p>
        </w:tc>
        <w:tc>
          <w:tcPr>
            <w:tcW w:w="1391" w:type="dxa"/>
          </w:tcPr>
          <w:p w14:paraId="6F27F67E" w14:textId="77777777" w:rsidR="00083E38" w:rsidRDefault="00083E38" w:rsidP="00EB76DD">
            <w:pPr>
              <w:rPr>
                <w:ins w:id="793" w:author="nyadav.idmworks@outlook.com" w:date="2020-06-05T22:34:00Z"/>
                <w:lang w:val="en-IN"/>
              </w:rPr>
            </w:pPr>
          </w:p>
        </w:tc>
        <w:tc>
          <w:tcPr>
            <w:tcW w:w="1359" w:type="dxa"/>
          </w:tcPr>
          <w:p w14:paraId="6B2832B6" w14:textId="77777777" w:rsidR="00083E38" w:rsidRDefault="00083E38" w:rsidP="00EB76DD">
            <w:pPr>
              <w:rPr>
                <w:ins w:id="794" w:author="nyadav.idmworks@outlook.com" w:date="2020-06-05T22:34:00Z"/>
                <w:lang w:val="en-IN"/>
              </w:rPr>
            </w:pPr>
          </w:p>
        </w:tc>
        <w:tc>
          <w:tcPr>
            <w:tcW w:w="1348" w:type="dxa"/>
          </w:tcPr>
          <w:p w14:paraId="002E6289" w14:textId="77777777" w:rsidR="00083E38" w:rsidRDefault="00083E38" w:rsidP="00EB76DD">
            <w:pPr>
              <w:rPr>
                <w:ins w:id="795" w:author="nyadav.idmworks@outlook.com" w:date="2020-06-05T22:34:00Z"/>
                <w:lang w:val="en-IN"/>
              </w:rPr>
            </w:pPr>
          </w:p>
        </w:tc>
        <w:tc>
          <w:tcPr>
            <w:tcW w:w="1304" w:type="dxa"/>
          </w:tcPr>
          <w:p w14:paraId="0E86E356" w14:textId="77777777" w:rsidR="00083E38" w:rsidRDefault="00083E38" w:rsidP="00EB76DD">
            <w:pPr>
              <w:rPr>
                <w:ins w:id="796" w:author="nyadav.idmworks@outlook.com" w:date="2020-06-05T22:34:00Z"/>
                <w:lang w:val="en-IN"/>
              </w:rPr>
            </w:pPr>
          </w:p>
        </w:tc>
        <w:tc>
          <w:tcPr>
            <w:tcW w:w="1332" w:type="dxa"/>
          </w:tcPr>
          <w:p w14:paraId="67CC0B3F" w14:textId="77777777" w:rsidR="00083E38" w:rsidRDefault="00083E38" w:rsidP="00EB76DD">
            <w:pPr>
              <w:rPr>
                <w:ins w:id="797" w:author="nyadav.idmworks@outlook.com" w:date="2020-06-05T22:34:00Z"/>
                <w:lang w:val="en-IN"/>
              </w:rPr>
            </w:pPr>
          </w:p>
        </w:tc>
        <w:tc>
          <w:tcPr>
            <w:tcW w:w="1080" w:type="dxa"/>
          </w:tcPr>
          <w:p w14:paraId="19D85027" w14:textId="77777777" w:rsidR="00083E38" w:rsidRDefault="00083E38" w:rsidP="00EB76DD">
            <w:pPr>
              <w:rPr>
                <w:ins w:id="798" w:author="nyadav.idmworks@outlook.com" w:date="2020-06-05T22:34:00Z"/>
                <w:lang w:val="en-IN"/>
              </w:rPr>
            </w:pPr>
          </w:p>
        </w:tc>
      </w:tr>
    </w:tbl>
    <w:p w14:paraId="4B8EDD76" w14:textId="77777777" w:rsidR="00083E38" w:rsidRDefault="00083E38"/>
    <w:sectPr w:rsidR="00083E38" w:rsidSect="002A6F93">
      <w:footerReference w:type="default" r:id="rId5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94" w:author="nyadav.idmworks@outlook.com" w:date="2020-05-04T19:36:00Z" w:initials="n">
    <w:p w14:paraId="17878C8D" w14:textId="77777777" w:rsidR="007247D4" w:rsidRDefault="007247D4">
      <w:pPr>
        <w:pStyle w:val="CommentText"/>
        <w:rPr>
          <w:noProof/>
        </w:rPr>
      </w:pPr>
      <w:r>
        <w:rPr>
          <w:rStyle w:val="CommentReference"/>
        </w:rPr>
        <w:annotationRef/>
      </w:r>
      <w:r>
        <w:rPr>
          <w:noProof/>
        </w:rPr>
        <w:t>Need Updated</w:t>
      </w:r>
    </w:p>
    <w:p w14:paraId="1B2C23C7" w14:textId="17E717C5" w:rsidR="007247D4" w:rsidRDefault="007247D4">
      <w:pPr>
        <w:pStyle w:val="CommentText"/>
      </w:pPr>
    </w:p>
  </w:comment>
  <w:comment w:id="500" w:author="nyadav.idmworks@outlook.com" w:date="2020-05-09T23:01:00Z" w:initials="n">
    <w:p w14:paraId="38A2FB2F" w14:textId="2197D894" w:rsidR="007247D4" w:rsidRDefault="007247D4">
      <w:pPr>
        <w:pStyle w:val="CommentText"/>
      </w:pPr>
      <w:r>
        <w:rPr>
          <w:rStyle w:val="CommentReference"/>
        </w:rPr>
        <w:annotationRef/>
      </w:r>
      <w:r>
        <w:rPr>
          <w:noProof/>
        </w:rPr>
        <w:t>Add JSON</w:t>
      </w:r>
    </w:p>
  </w:comment>
  <w:comment w:id="501" w:author="nyadav.idmworks@outlook.com" w:date="2020-05-09T23:01:00Z" w:initials="n">
    <w:p w14:paraId="1ADD08A6" w14:textId="2CA1897E" w:rsidR="007247D4" w:rsidRDefault="007247D4">
      <w:pPr>
        <w:pStyle w:val="CommentText"/>
      </w:pPr>
      <w:r>
        <w:rPr>
          <w:rStyle w:val="CommentReference"/>
        </w:rPr>
        <w:annotationRef/>
      </w:r>
    </w:p>
  </w:comment>
  <w:comment w:id="502" w:author="nyadav.idmworks@outlook.com" w:date="2020-05-09T23:01:00Z" w:initials="n">
    <w:p w14:paraId="22D206B7" w14:textId="6E5872AB" w:rsidR="007247D4" w:rsidRDefault="007247D4">
      <w:pPr>
        <w:pStyle w:val="CommentText"/>
      </w:pPr>
      <w:r>
        <w:rPr>
          <w:rStyle w:val="CommentReference"/>
        </w:rPr>
        <w:annotationRef/>
      </w:r>
    </w:p>
  </w:comment>
  <w:comment w:id="504" w:author="nyadav.idmworks@outlook.com" w:date="2020-05-09T23:20:00Z" w:initials="n">
    <w:p w14:paraId="41996DE6" w14:textId="5911BC32" w:rsidR="007247D4" w:rsidRDefault="007247D4">
      <w:pPr>
        <w:pStyle w:val="CommentText"/>
      </w:pPr>
      <w:r>
        <w:rPr>
          <w:rStyle w:val="CommentReference"/>
        </w:rPr>
        <w:annotationRef/>
      </w:r>
      <w:r>
        <w:rPr>
          <w:noProof/>
        </w:rPr>
        <w:t>Complete i</w:t>
      </w:r>
    </w:p>
  </w:comment>
  <w:comment w:id="505" w:author="nyadav.idmworks@outlook.com" w:date="2020-05-09T23:01:00Z" w:initials="n">
    <w:p w14:paraId="0794211C" w14:textId="77777777" w:rsidR="007247D4" w:rsidRDefault="007247D4" w:rsidP="00980802">
      <w:pPr>
        <w:pStyle w:val="CommentText"/>
      </w:pPr>
      <w:r>
        <w:rPr>
          <w:rStyle w:val="CommentReference"/>
        </w:rPr>
        <w:annotationRef/>
      </w:r>
      <w:r>
        <w:rPr>
          <w:noProof/>
        </w:rPr>
        <w:t>Add JSON</w:t>
      </w:r>
    </w:p>
  </w:comment>
  <w:comment w:id="506" w:author="nyadav.idmworks@outlook.com" w:date="2020-05-09T23:01:00Z" w:initials="n">
    <w:p w14:paraId="58C6DEAD" w14:textId="77777777" w:rsidR="007247D4" w:rsidRDefault="007247D4" w:rsidP="00980802">
      <w:pPr>
        <w:pStyle w:val="CommentText"/>
      </w:pPr>
      <w:r>
        <w:rPr>
          <w:rStyle w:val="CommentReference"/>
        </w:rPr>
        <w:annotationRef/>
      </w:r>
    </w:p>
  </w:comment>
  <w:comment w:id="507" w:author="nyadav.idmworks@outlook.com" w:date="2020-05-09T23:01:00Z" w:initials="n">
    <w:p w14:paraId="605972D4" w14:textId="77777777" w:rsidR="007247D4" w:rsidRDefault="007247D4" w:rsidP="00980802">
      <w:pPr>
        <w:pStyle w:val="CommentText"/>
      </w:pPr>
      <w:r>
        <w:rPr>
          <w:rStyle w:val="CommentReference"/>
        </w:rPr>
        <w:annotationRef/>
      </w:r>
    </w:p>
  </w:comment>
  <w:comment w:id="509" w:author="nyadav.idmworks@outlook.com" w:date="2020-05-09T23:01:00Z" w:initials="n">
    <w:p w14:paraId="4FD42234" w14:textId="77777777" w:rsidR="007247D4" w:rsidRDefault="007247D4" w:rsidP="00972DB9">
      <w:pPr>
        <w:pStyle w:val="CommentText"/>
      </w:pPr>
      <w:r>
        <w:rPr>
          <w:rStyle w:val="CommentReference"/>
        </w:rPr>
        <w:annotationRef/>
      </w:r>
      <w:r>
        <w:rPr>
          <w:noProof/>
        </w:rPr>
        <w:t>Add JSON</w:t>
      </w:r>
    </w:p>
  </w:comment>
  <w:comment w:id="510" w:author="nyadav.idmworks@outlook.com" w:date="2020-05-09T23:01:00Z" w:initials="n">
    <w:p w14:paraId="1830FCDC" w14:textId="77777777" w:rsidR="007247D4" w:rsidRDefault="007247D4" w:rsidP="00972DB9">
      <w:pPr>
        <w:pStyle w:val="CommentText"/>
      </w:pPr>
      <w:r>
        <w:rPr>
          <w:rStyle w:val="CommentReference"/>
        </w:rPr>
        <w:annotationRef/>
      </w:r>
    </w:p>
  </w:comment>
  <w:comment w:id="511" w:author="nyadav.idmworks@outlook.com" w:date="2020-05-09T23:01:00Z" w:initials="n">
    <w:p w14:paraId="2A6140D7" w14:textId="77777777" w:rsidR="007247D4" w:rsidRDefault="007247D4" w:rsidP="00972DB9">
      <w:pPr>
        <w:pStyle w:val="CommentText"/>
      </w:pPr>
      <w:r>
        <w:rPr>
          <w:rStyle w:val="CommentReference"/>
        </w:rPr>
        <w:annotationRef/>
      </w:r>
    </w:p>
  </w:comment>
  <w:comment w:id="513" w:author="nyadav.idmworks@outlook.com" w:date="2020-05-09T23:01:00Z" w:initials="n">
    <w:p w14:paraId="00739E0C" w14:textId="77777777" w:rsidR="007247D4" w:rsidRDefault="007247D4" w:rsidP="00972DB9">
      <w:pPr>
        <w:pStyle w:val="CommentText"/>
      </w:pPr>
      <w:r>
        <w:rPr>
          <w:rStyle w:val="CommentReference"/>
        </w:rPr>
        <w:annotationRef/>
      </w:r>
      <w:r>
        <w:rPr>
          <w:noProof/>
        </w:rPr>
        <w:t>Add JSON</w:t>
      </w:r>
    </w:p>
  </w:comment>
  <w:comment w:id="514" w:author="nyadav.idmworks@outlook.com" w:date="2020-05-09T23:01:00Z" w:initials="n">
    <w:p w14:paraId="6E82F412" w14:textId="77777777" w:rsidR="007247D4" w:rsidRDefault="007247D4" w:rsidP="00972DB9">
      <w:pPr>
        <w:pStyle w:val="CommentText"/>
      </w:pPr>
      <w:r>
        <w:rPr>
          <w:rStyle w:val="CommentReference"/>
        </w:rPr>
        <w:annotationRef/>
      </w:r>
    </w:p>
  </w:comment>
  <w:comment w:id="515" w:author="nyadav.idmworks@outlook.com" w:date="2020-05-09T23:01:00Z" w:initials="n">
    <w:p w14:paraId="30DA3BD8" w14:textId="77777777" w:rsidR="007247D4" w:rsidRDefault="007247D4" w:rsidP="00972DB9">
      <w:pPr>
        <w:pStyle w:val="CommentText"/>
      </w:pPr>
      <w:r>
        <w:rPr>
          <w:rStyle w:val="CommentReference"/>
        </w:rPr>
        <w:annotationRef/>
      </w:r>
    </w:p>
  </w:comment>
  <w:comment w:id="516" w:author="nyadav.idmworks@outlook.com" w:date="2020-05-09T23:01:00Z" w:initials="n">
    <w:p w14:paraId="7115A1C9" w14:textId="77777777" w:rsidR="007247D4" w:rsidRDefault="007247D4" w:rsidP="00982B42">
      <w:pPr>
        <w:pStyle w:val="CommentText"/>
      </w:pPr>
      <w:r>
        <w:rPr>
          <w:rStyle w:val="CommentReference"/>
        </w:rPr>
        <w:annotationRef/>
      </w:r>
      <w:r>
        <w:rPr>
          <w:noProof/>
        </w:rPr>
        <w:t>Add JSON</w:t>
      </w:r>
    </w:p>
  </w:comment>
  <w:comment w:id="517" w:author="nyadav.idmworks@outlook.com" w:date="2020-05-09T23:01:00Z" w:initials="n">
    <w:p w14:paraId="65EC9062" w14:textId="77777777" w:rsidR="007247D4" w:rsidRDefault="007247D4" w:rsidP="00982B42">
      <w:pPr>
        <w:pStyle w:val="CommentText"/>
      </w:pPr>
      <w:r>
        <w:rPr>
          <w:rStyle w:val="CommentReference"/>
        </w:rPr>
        <w:annotationRef/>
      </w:r>
    </w:p>
  </w:comment>
  <w:comment w:id="518" w:author="nyadav.idmworks@outlook.com" w:date="2020-05-09T23:01:00Z" w:initials="n">
    <w:p w14:paraId="3F6BDCE3" w14:textId="77777777" w:rsidR="007247D4" w:rsidRDefault="007247D4" w:rsidP="00982B42">
      <w:pPr>
        <w:pStyle w:val="CommentText"/>
      </w:pPr>
      <w:r>
        <w:rPr>
          <w:rStyle w:val="CommentReference"/>
        </w:rPr>
        <w:annotationRef/>
      </w:r>
    </w:p>
  </w:comment>
  <w:comment w:id="519" w:author="nyadav.idmworks@outlook.com" w:date="2020-05-09T23:01:00Z" w:initials="n">
    <w:p w14:paraId="0406F9B5" w14:textId="77777777" w:rsidR="007247D4" w:rsidRDefault="007247D4" w:rsidP="00982B42">
      <w:pPr>
        <w:pStyle w:val="CommentText"/>
      </w:pPr>
      <w:r>
        <w:rPr>
          <w:rStyle w:val="CommentReference"/>
        </w:rPr>
        <w:annotationRef/>
      </w:r>
      <w:r>
        <w:rPr>
          <w:noProof/>
        </w:rPr>
        <w:t>Add JSON</w:t>
      </w:r>
    </w:p>
  </w:comment>
  <w:comment w:id="520" w:author="nyadav.idmworks@outlook.com" w:date="2020-05-09T23:01:00Z" w:initials="n">
    <w:p w14:paraId="1AA6405D" w14:textId="77777777" w:rsidR="007247D4" w:rsidRDefault="007247D4" w:rsidP="00982B42">
      <w:pPr>
        <w:pStyle w:val="CommentText"/>
      </w:pPr>
      <w:r>
        <w:rPr>
          <w:rStyle w:val="CommentReference"/>
        </w:rPr>
        <w:annotationRef/>
      </w:r>
    </w:p>
  </w:comment>
  <w:comment w:id="521" w:author="nyadav.idmworks@outlook.com" w:date="2020-05-09T23:01:00Z" w:initials="n">
    <w:p w14:paraId="76FFFEAE" w14:textId="77777777" w:rsidR="007247D4" w:rsidRDefault="007247D4" w:rsidP="00982B42">
      <w:pPr>
        <w:pStyle w:val="CommentText"/>
      </w:pPr>
      <w:r>
        <w:rPr>
          <w:rStyle w:val="CommentReference"/>
        </w:rPr>
        <w:annotationRef/>
      </w:r>
    </w:p>
  </w:comment>
  <w:comment w:id="522" w:author="nyadav.idmworks@outlook.com" w:date="2020-05-09T23:01:00Z" w:initials="n">
    <w:p w14:paraId="73CDAAC4" w14:textId="77777777" w:rsidR="007247D4" w:rsidRDefault="007247D4" w:rsidP="00982B42">
      <w:pPr>
        <w:pStyle w:val="CommentText"/>
      </w:pPr>
      <w:r>
        <w:rPr>
          <w:rStyle w:val="CommentReference"/>
        </w:rPr>
        <w:annotationRef/>
      </w:r>
      <w:r>
        <w:rPr>
          <w:noProof/>
        </w:rPr>
        <w:t>Add JSON</w:t>
      </w:r>
    </w:p>
  </w:comment>
  <w:comment w:id="523" w:author="nyadav.idmworks@outlook.com" w:date="2020-05-09T23:01:00Z" w:initials="n">
    <w:p w14:paraId="341D0E86" w14:textId="77777777" w:rsidR="007247D4" w:rsidRDefault="007247D4" w:rsidP="00982B42">
      <w:pPr>
        <w:pStyle w:val="CommentText"/>
      </w:pPr>
      <w:r>
        <w:rPr>
          <w:rStyle w:val="CommentReference"/>
        </w:rPr>
        <w:annotationRef/>
      </w:r>
    </w:p>
  </w:comment>
  <w:comment w:id="524" w:author="nyadav.idmworks@outlook.com" w:date="2020-05-09T23:01:00Z" w:initials="n">
    <w:p w14:paraId="59C3051E" w14:textId="77777777" w:rsidR="007247D4" w:rsidRDefault="007247D4" w:rsidP="00982B42">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2C23C7" w15:done="0"/>
  <w15:commentEx w15:paraId="38A2FB2F" w15:done="0"/>
  <w15:commentEx w15:paraId="1ADD08A6" w15:done="0"/>
  <w15:commentEx w15:paraId="22D206B7" w15:done="0"/>
  <w15:commentEx w15:paraId="41996DE6" w15:done="0"/>
  <w15:commentEx w15:paraId="0794211C" w15:done="0"/>
  <w15:commentEx w15:paraId="58C6DEAD" w15:done="0"/>
  <w15:commentEx w15:paraId="605972D4" w15:done="0"/>
  <w15:commentEx w15:paraId="4FD42234" w15:done="0"/>
  <w15:commentEx w15:paraId="1830FCDC" w15:done="0"/>
  <w15:commentEx w15:paraId="2A6140D7" w15:done="0"/>
  <w15:commentEx w15:paraId="00739E0C" w15:done="0"/>
  <w15:commentEx w15:paraId="6E82F412" w15:done="0"/>
  <w15:commentEx w15:paraId="30DA3BD8" w15:done="0"/>
  <w15:commentEx w15:paraId="7115A1C9" w15:done="0"/>
  <w15:commentEx w15:paraId="65EC9062" w15:done="0"/>
  <w15:commentEx w15:paraId="3F6BDCE3" w15:done="0"/>
  <w15:commentEx w15:paraId="0406F9B5" w15:done="0"/>
  <w15:commentEx w15:paraId="1AA6405D" w15:done="0"/>
  <w15:commentEx w15:paraId="76FFFEAE" w15:done="0"/>
  <w15:commentEx w15:paraId="73CDAAC4" w15:done="0"/>
  <w15:commentEx w15:paraId="341D0E86" w15:done="0"/>
  <w15:commentEx w15:paraId="59C305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2C23C7" w16cid:durableId="225AED3F"/>
  <w16cid:commentId w16cid:paraId="38A2FB2F" w16cid:durableId="2261B4D6"/>
  <w16cid:commentId w16cid:paraId="1ADD08A6" w16cid:durableId="2261B4C0"/>
  <w16cid:commentId w16cid:paraId="22D206B7" w16cid:durableId="2261B4D2"/>
  <w16cid:commentId w16cid:paraId="41996DE6" w16cid:durableId="2261B94F"/>
  <w16cid:commentId w16cid:paraId="0794211C" w16cid:durableId="2261B7DB"/>
  <w16cid:commentId w16cid:paraId="58C6DEAD" w16cid:durableId="2261B7DA"/>
  <w16cid:commentId w16cid:paraId="605972D4" w16cid:durableId="2261B7D9"/>
  <w16cid:commentId w16cid:paraId="4FD42234" w16cid:durableId="2261C50C"/>
  <w16cid:commentId w16cid:paraId="1830FCDC" w16cid:durableId="2261C50B"/>
  <w16cid:commentId w16cid:paraId="2A6140D7" w16cid:durableId="2261C50A"/>
  <w16cid:commentId w16cid:paraId="00739E0C" w16cid:durableId="2261C509"/>
  <w16cid:commentId w16cid:paraId="6E82F412" w16cid:durableId="2261C508"/>
  <w16cid:commentId w16cid:paraId="30DA3BD8" w16cid:durableId="2261C507"/>
  <w16cid:commentId w16cid:paraId="7115A1C9" w16cid:durableId="22626945"/>
  <w16cid:commentId w16cid:paraId="65EC9062" w16cid:durableId="22626944"/>
  <w16cid:commentId w16cid:paraId="3F6BDCE3" w16cid:durableId="22626943"/>
  <w16cid:commentId w16cid:paraId="0406F9B5" w16cid:durableId="2262694B"/>
  <w16cid:commentId w16cid:paraId="1AA6405D" w16cid:durableId="2262694A"/>
  <w16cid:commentId w16cid:paraId="76FFFEAE" w16cid:durableId="22626949"/>
  <w16cid:commentId w16cid:paraId="73CDAAC4" w16cid:durableId="2262694E"/>
  <w16cid:commentId w16cid:paraId="341D0E86" w16cid:durableId="2262694D"/>
  <w16cid:commentId w16cid:paraId="59C3051E" w16cid:durableId="226269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56431" w14:textId="77777777" w:rsidR="00D26BD3" w:rsidRDefault="00D26BD3" w:rsidP="00174C6C">
      <w:pPr>
        <w:spacing w:after="0" w:line="240" w:lineRule="auto"/>
      </w:pPr>
      <w:r>
        <w:separator/>
      </w:r>
    </w:p>
  </w:endnote>
  <w:endnote w:type="continuationSeparator" w:id="0">
    <w:p w14:paraId="2A9A5906" w14:textId="77777777" w:rsidR="00D26BD3" w:rsidRDefault="00D26BD3"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7247D4" w:rsidRDefault="007247D4">
    <w:pPr>
      <w:pStyle w:val="Footer"/>
      <w:pBdr>
        <w:bottom w:val="single" w:sz="6" w:space="1" w:color="auto"/>
      </w:pBdr>
      <w:rPr>
        <w:sz w:val="16"/>
        <w:szCs w:val="16"/>
      </w:rPr>
    </w:pPr>
  </w:p>
  <w:p w14:paraId="29F2F4A5" w14:textId="77777777" w:rsidR="007247D4" w:rsidRDefault="007247D4">
    <w:pPr>
      <w:pStyle w:val="Footer"/>
      <w:rPr>
        <w:sz w:val="16"/>
        <w:szCs w:val="16"/>
      </w:rPr>
    </w:pPr>
  </w:p>
  <w:p w14:paraId="7C30A6CD" w14:textId="0E49A5FC" w:rsidR="007247D4" w:rsidRPr="00F759A4" w:rsidRDefault="007247D4">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End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BC24CA" w14:textId="77777777" w:rsidR="00D26BD3" w:rsidRDefault="00D26BD3" w:rsidP="00174C6C">
      <w:pPr>
        <w:spacing w:after="0" w:line="240" w:lineRule="auto"/>
      </w:pPr>
      <w:r>
        <w:separator/>
      </w:r>
    </w:p>
  </w:footnote>
  <w:footnote w:type="continuationSeparator" w:id="0">
    <w:p w14:paraId="4137FA41" w14:textId="77777777" w:rsidR="00D26BD3" w:rsidRDefault="00D26BD3"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MasFAJnqLvktAAAA"/>
  </w:docVars>
  <w:rsids>
    <w:rsidRoot w:val="00442E97"/>
    <w:rsid w:val="00003E9B"/>
    <w:rsid w:val="0000645D"/>
    <w:rsid w:val="0000684C"/>
    <w:rsid w:val="00006FDC"/>
    <w:rsid w:val="000077BC"/>
    <w:rsid w:val="0001168F"/>
    <w:rsid w:val="00011833"/>
    <w:rsid w:val="00012FAB"/>
    <w:rsid w:val="00021D7B"/>
    <w:rsid w:val="00031220"/>
    <w:rsid w:val="0003693F"/>
    <w:rsid w:val="0004050A"/>
    <w:rsid w:val="00040909"/>
    <w:rsid w:val="00041EB2"/>
    <w:rsid w:val="00043188"/>
    <w:rsid w:val="000443CB"/>
    <w:rsid w:val="00044E05"/>
    <w:rsid w:val="00047146"/>
    <w:rsid w:val="00050675"/>
    <w:rsid w:val="00053198"/>
    <w:rsid w:val="00056862"/>
    <w:rsid w:val="00057C45"/>
    <w:rsid w:val="00061943"/>
    <w:rsid w:val="00062BB9"/>
    <w:rsid w:val="00064B0F"/>
    <w:rsid w:val="00066D2C"/>
    <w:rsid w:val="00067195"/>
    <w:rsid w:val="000711FA"/>
    <w:rsid w:val="000717EB"/>
    <w:rsid w:val="00075C64"/>
    <w:rsid w:val="00076115"/>
    <w:rsid w:val="00082586"/>
    <w:rsid w:val="00082C16"/>
    <w:rsid w:val="00083E38"/>
    <w:rsid w:val="00084B27"/>
    <w:rsid w:val="0008513D"/>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E58"/>
    <w:rsid w:val="000B6031"/>
    <w:rsid w:val="000C0709"/>
    <w:rsid w:val="000C0A45"/>
    <w:rsid w:val="000C0D1E"/>
    <w:rsid w:val="000C5244"/>
    <w:rsid w:val="000C5A7A"/>
    <w:rsid w:val="000C5DB5"/>
    <w:rsid w:val="000C7102"/>
    <w:rsid w:val="000C7F71"/>
    <w:rsid w:val="000D0B24"/>
    <w:rsid w:val="000D3080"/>
    <w:rsid w:val="000D3EF1"/>
    <w:rsid w:val="000D3F1B"/>
    <w:rsid w:val="000D4D26"/>
    <w:rsid w:val="000D515A"/>
    <w:rsid w:val="000E0606"/>
    <w:rsid w:val="000E0A4E"/>
    <w:rsid w:val="000E1B82"/>
    <w:rsid w:val="000E2D0B"/>
    <w:rsid w:val="000E39C6"/>
    <w:rsid w:val="000E5D9E"/>
    <w:rsid w:val="000E7437"/>
    <w:rsid w:val="000F2DC5"/>
    <w:rsid w:val="000F3F90"/>
    <w:rsid w:val="000F42DB"/>
    <w:rsid w:val="000F50E3"/>
    <w:rsid w:val="000F697A"/>
    <w:rsid w:val="0010039D"/>
    <w:rsid w:val="001027E7"/>
    <w:rsid w:val="00102DD6"/>
    <w:rsid w:val="001045BA"/>
    <w:rsid w:val="00104B45"/>
    <w:rsid w:val="00106A38"/>
    <w:rsid w:val="0011040F"/>
    <w:rsid w:val="001116C6"/>
    <w:rsid w:val="00112371"/>
    <w:rsid w:val="00112451"/>
    <w:rsid w:val="001127D5"/>
    <w:rsid w:val="00115855"/>
    <w:rsid w:val="001175BB"/>
    <w:rsid w:val="00120DDF"/>
    <w:rsid w:val="00127984"/>
    <w:rsid w:val="00130F36"/>
    <w:rsid w:val="00132DDB"/>
    <w:rsid w:val="00133100"/>
    <w:rsid w:val="00136AC1"/>
    <w:rsid w:val="00137040"/>
    <w:rsid w:val="001403E2"/>
    <w:rsid w:val="0014157F"/>
    <w:rsid w:val="00142C5C"/>
    <w:rsid w:val="00145CB2"/>
    <w:rsid w:val="001478C5"/>
    <w:rsid w:val="0015175A"/>
    <w:rsid w:val="00153BC8"/>
    <w:rsid w:val="0015721A"/>
    <w:rsid w:val="0016062B"/>
    <w:rsid w:val="00161217"/>
    <w:rsid w:val="001613A9"/>
    <w:rsid w:val="0016219B"/>
    <w:rsid w:val="00162453"/>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E7F64"/>
    <w:rsid w:val="001F42E2"/>
    <w:rsid w:val="001F4A22"/>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65DC"/>
    <w:rsid w:val="0022769B"/>
    <w:rsid w:val="00230026"/>
    <w:rsid w:val="002309AF"/>
    <w:rsid w:val="00231431"/>
    <w:rsid w:val="002323EF"/>
    <w:rsid w:val="00241193"/>
    <w:rsid w:val="00242B54"/>
    <w:rsid w:val="00243DE3"/>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679D7"/>
    <w:rsid w:val="00270A81"/>
    <w:rsid w:val="00271807"/>
    <w:rsid w:val="00274A4F"/>
    <w:rsid w:val="00276307"/>
    <w:rsid w:val="00284CEE"/>
    <w:rsid w:val="00286E46"/>
    <w:rsid w:val="00290123"/>
    <w:rsid w:val="00290CC3"/>
    <w:rsid w:val="0029359A"/>
    <w:rsid w:val="002A2EF5"/>
    <w:rsid w:val="002A3DF0"/>
    <w:rsid w:val="002A4EA4"/>
    <w:rsid w:val="002A55EC"/>
    <w:rsid w:val="002A6F93"/>
    <w:rsid w:val="002B4F78"/>
    <w:rsid w:val="002B502B"/>
    <w:rsid w:val="002B7424"/>
    <w:rsid w:val="002B7A39"/>
    <w:rsid w:val="002C5BED"/>
    <w:rsid w:val="002D153E"/>
    <w:rsid w:val="002D1B39"/>
    <w:rsid w:val="002D4DB5"/>
    <w:rsid w:val="002D6974"/>
    <w:rsid w:val="002E2E76"/>
    <w:rsid w:val="002E4C4F"/>
    <w:rsid w:val="002E4E97"/>
    <w:rsid w:val="002F132B"/>
    <w:rsid w:val="002F39B3"/>
    <w:rsid w:val="002F4541"/>
    <w:rsid w:val="002F47A4"/>
    <w:rsid w:val="002F6999"/>
    <w:rsid w:val="002F72EE"/>
    <w:rsid w:val="00300187"/>
    <w:rsid w:val="00300734"/>
    <w:rsid w:val="00300F26"/>
    <w:rsid w:val="00304337"/>
    <w:rsid w:val="00305198"/>
    <w:rsid w:val="00306B5F"/>
    <w:rsid w:val="00311189"/>
    <w:rsid w:val="003129E1"/>
    <w:rsid w:val="00312C21"/>
    <w:rsid w:val="00314804"/>
    <w:rsid w:val="0031689F"/>
    <w:rsid w:val="00321752"/>
    <w:rsid w:val="00323E35"/>
    <w:rsid w:val="003252CD"/>
    <w:rsid w:val="0032612B"/>
    <w:rsid w:val="003301DD"/>
    <w:rsid w:val="00330336"/>
    <w:rsid w:val="0033195A"/>
    <w:rsid w:val="003328F7"/>
    <w:rsid w:val="00340828"/>
    <w:rsid w:val="0034278D"/>
    <w:rsid w:val="003452BE"/>
    <w:rsid w:val="00347021"/>
    <w:rsid w:val="00355699"/>
    <w:rsid w:val="00356B02"/>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A7378"/>
    <w:rsid w:val="003B0B09"/>
    <w:rsid w:val="003B25E0"/>
    <w:rsid w:val="003B2A69"/>
    <w:rsid w:val="003B2A8E"/>
    <w:rsid w:val="003B3A36"/>
    <w:rsid w:val="003B702B"/>
    <w:rsid w:val="003B7FBD"/>
    <w:rsid w:val="003C0B9C"/>
    <w:rsid w:val="003C0F9C"/>
    <w:rsid w:val="003C1F75"/>
    <w:rsid w:val="003C2067"/>
    <w:rsid w:val="003C4867"/>
    <w:rsid w:val="003C787C"/>
    <w:rsid w:val="003D073A"/>
    <w:rsid w:val="003D1BE7"/>
    <w:rsid w:val="003D1DF9"/>
    <w:rsid w:val="003D1F13"/>
    <w:rsid w:val="003D23C2"/>
    <w:rsid w:val="003D3143"/>
    <w:rsid w:val="003D3298"/>
    <w:rsid w:val="003D3C01"/>
    <w:rsid w:val="003D6122"/>
    <w:rsid w:val="003D7416"/>
    <w:rsid w:val="003E06F1"/>
    <w:rsid w:val="003E1798"/>
    <w:rsid w:val="003E3938"/>
    <w:rsid w:val="003E611C"/>
    <w:rsid w:val="003E617C"/>
    <w:rsid w:val="003F0B26"/>
    <w:rsid w:val="003F2E12"/>
    <w:rsid w:val="003F48C6"/>
    <w:rsid w:val="004007C4"/>
    <w:rsid w:val="00400F37"/>
    <w:rsid w:val="00401FEE"/>
    <w:rsid w:val="00402D51"/>
    <w:rsid w:val="00405463"/>
    <w:rsid w:val="00410A0D"/>
    <w:rsid w:val="004154F4"/>
    <w:rsid w:val="00415C83"/>
    <w:rsid w:val="004160EF"/>
    <w:rsid w:val="00416BAA"/>
    <w:rsid w:val="00423997"/>
    <w:rsid w:val="004267C7"/>
    <w:rsid w:val="00426CEC"/>
    <w:rsid w:val="004308B9"/>
    <w:rsid w:val="00431870"/>
    <w:rsid w:val="00431A2D"/>
    <w:rsid w:val="00432022"/>
    <w:rsid w:val="004321F4"/>
    <w:rsid w:val="0043278E"/>
    <w:rsid w:val="00432932"/>
    <w:rsid w:val="00434D7F"/>
    <w:rsid w:val="00442D16"/>
    <w:rsid w:val="00442E97"/>
    <w:rsid w:val="00443A85"/>
    <w:rsid w:val="00444320"/>
    <w:rsid w:val="004451C7"/>
    <w:rsid w:val="00455553"/>
    <w:rsid w:val="00460FC2"/>
    <w:rsid w:val="00463352"/>
    <w:rsid w:val="00463AD6"/>
    <w:rsid w:val="00472BA5"/>
    <w:rsid w:val="004745D0"/>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1F28"/>
    <w:rsid w:val="004D2C68"/>
    <w:rsid w:val="004D60A4"/>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4262"/>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76E91"/>
    <w:rsid w:val="00581823"/>
    <w:rsid w:val="0058239A"/>
    <w:rsid w:val="0058278A"/>
    <w:rsid w:val="005921A4"/>
    <w:rsid w:val="005A37A8"/>
    <w:rsid w:val="005A3F70"/>
    <w:rsid w:val="005A6312"/>
    <w:rsid w:val="005B11B9"/>
    <w:rsid w:val="005B1769"/>
    <w:rsid w:val="005B2BD4"/>
    <w:rsid w:val="005B4D15"/>
    <w:rsid w:val="005B6E33"/>
    <w:rsid w:val="005B7107"/>
    <w:rsid w:val="005C02B5"/>
    <w:rsid w:val="005C4C02"/>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66FA"/>
    <w:rsid w:val="00667136"/>
    <w:rsid w:val="00667493"/>
    <w:rsid w:val="00667820"/>
    <w:rsid w:val="00670FA1"/>
    <w:rsid w:val="0067135C"/>
    <w:rsid w:val="006717FE"/>
    <w:rsid w:val="00672388"/>
    <w:rsid w:val="0067284D"/>
    <w:rsid w:val="00674431"/>
    <w:rsid w:val="00674A14"/>
    <w:rsid w:val="00674B06"/>
    <w:rsid w:val="00675252"/>
    <w:rsid w:val="0067729E"/>
    <w:rsid w:val="00677686"/>
    <w:rsid w:val="00677D99"/>
    <w:rsid w:val="00681567"/>
    <w:rsid w:val="0068286E"/>
    <w:rsid w:val="0068308D"/>
    <w:rsid w:val="006832AD"/>
    <w:rsid w:val="00683444"/>
    <w:rsid w:val="00683CBD"/>
    <w:rsid w:val="00685FFF"/>
    <w:rsid w:val="00686AE1"/>
    <w:rsid w:val="0068723B"/>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3424"/>
    <w:rsid w:val="006C7224"/>
    <w:rsid w:val="006D48C8"/>
    <w:rsid w:val="006D5BB3"/>
    <w:rsid w:val="006D6E00"/>
    <w:rsid w:val="006D6EC4"/>
    <w:rsid w:val="006D7FC1"/>
    <w:rsid w:val="006E242A"/>
    <w:rsid w:val="006E381B"/>
    <w:rsid w:val="006F0300"/>
    <w:rsid w:val="006F593F"/>
    <w:rsid w:val="006F7F64"/>
    <w:rsid w:val="007032E1"/>
    <w:rsid w:val="0070381B"/>
    <w:rsid w:val="00703988"/>
    <w:rsid w:val="00704350"/>
    <w:rsid w:val="0071134F"/>
    <w:rsid w:val="00723D94"/>
    <w:rsid w:val="007247D4"/>
    <w:rsid w:val="007253D0"/>
    <w:rsid w:val="00727160"/>
    <w:rsid w:val="007272AD"/>
    <w:rsid w:val="00727D7B"/>
    <w:rsid w:val="007314A2"/>
    <w:rsid w:val="007333C4"/>
    <w:rsid w:val="00734503"/>
    <w:rsid w:val="00736FC5"/>
    <w:rsid w:val="00737257"/>
    <w:rsid w:val="00737960"/>
    <w:rsid w:val="00740CA8"/>
    <w:rsid w:val="00741073"/>
    <w:rsid w:val="007422E8"/>
    <w:rsid w:val="00742C0C"/>
    <w:rsid w:val="00742D22"/>
    <w:rsid w:val="00743E72"/>
    <w:rsid w:val="007458EB"/>
    <w:rsid w:val="007502CA"/>
    <w:rsid w:val="007531A6"/>
    <w:rsid w:val="007550F5"/>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96510"/>
    <w:rsid w:val="007A1788"/>
    <w:rsid w:val="007A2AE4"/>
    <w:rsid w:val="007A7E14"/>
    <w:rsid w:val="007B0B42"/>
    <w:rsid w:val="007B1F4C"/>
    <w:rsid w:val="007B22BA"/>
    <w:rsid w:val="007B2710"/>
    <w:rsid w:val="007B44E2"/>
    <w:rsid w:val="007B45CC"/>
    <w:rsid w:val="007C4074"/>
    <w:rsid w:val="007C4E99"/>
    <w:rsid w:val="007C7427"/>
    <w:rsid w:val="007D5DF0"/>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29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5691"/>
    <w:rsid w:val="0085161F"/>
    <w:rsid w:val="008541EB"/>
    <w:rsid w:val="00861431"/>
    <w:rsid w:val="00861D19"/>
    <w:rsid w:val="0086302E"/>
    <w:rsid w:val="00863D6C"/>
    <w:rsid w:val="008659E8"/>
    <w:rsid w:val="00866DAE"/>
    <w:rsid w:val="00870C63"/>
    <w:rsid w:val="008710F3"/>
    <w:rsid w:val="00874DE1"/>
    <w:rsid w:val="0087569D"/>
    <w:rsid w:val="0087574F"/>
    <w:rsid w:val="008774E1"/>
    <w:rsid w:val="00881812"/>
    <w:rsid w:val="008868BF"/>
    <w:rsid w:val="0089604C"/>
    <w:rsid w:val="008A100B"/>
    <w:rsid w:val="008A25C7"/>
    <w:rsid w:val="008A25EE"/>
    <w:rsid w:val="008A7C35"/>
    <w:rsid w:val="008B06D6"/>
    <w:rsid w:val="008B40AA"/>
    <w:rsid w:val="008B45C6"/>
    <w:rsid w:val="008B4ECD"/>
    <w:rsid w:val="008B4FE7"/>
    <w:rsid w:val="008B605F"/>
    <w:rsid w:val="008C4C4C"/>
    <w:rsid w:val="008D06E4"/>
    <w:rsid w:val="008D107C"/>
    <w:rsid w:val="008D213C"/>
    <w:rsid w:val="008D2177"/>
    <w:rsid w:val="008D2788"/>
    <w:rsid w:val="008D4970"/>
    <w:rsid w:val="008D5BD6"/>
    <w:rsid w:val="008E1389"/>
    <w:rsid w:val="008E22B4"/>
    <w:rsid w:val="008E2588"/>
    <w:rsid w:val="008E3513"/>
    <w:rsid w:val="008E4BF9"/>
    <w:rsid w:val="008E6662"/>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1C22"/>
    <w:rsid w:val="009323FF"/>
    <w:rsid w:val="00933052"/>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722"/>
    <w:rsid w:val="00962CC0"/>
    <w:rsid w:val="009636BF"/>
    <w:rsid w:val="00965CE1"/>
    <w:rsid w:val="00966595"/>
    <w:rsid w:val="009708E1"/>
    <w:rsid w:val="009713A5"/>
    <w:rsid w:val="00971A13"/>
    <w:rsid w:val="00972DB9"/>
    <w:rsid w:val="00973DD7"/>
    <w:rsid w:val="0097402E"/>
    <w:rsid w:val="00980802"/>
    <w:rsid w:val="00980B3B"/>
    <w:rsid w:val="00980C8B"/>
    <w:rsid w:val="009823B1"/>
    <w:rsid w:val="00982B42"/>
    <w:rsid w:val="009836D5"/>
    <w:rsid w:val="0098473E"/>
    <w:rsid w:val="009847C4"/>
    <w:rsid w:val="00985A06"/>
    <w:rsid w:val="00990FDA"/>
    <w:rsid w:val="00991291"/>
    <w:rsid w:val="009919B9"/>
    <w:rsid w:val="00997895"/>
    <w:rsid w:val="009A0757"/>
    <w:rsid w:val="009A0A6A"/>
    <w:rsid w:val="009A13E4"/>
    <w:rsid w:val="009A213D"/>
    <w:rsid w:val="009A2481"/>
    <w:rsid w:val="009A422F"/>
    <w:rsid w:val="009A494E"/>
    <w:rsid w:val="009A5EB0"/>
    <w:rsid w:val="009A672F"/>
    <w:rsid w:val="009B02D5"/>
    <w:rsid w:val="009B097D"/>
    <w:rsid w:val="009B1361"/>
    <w:rsid w:val="009B18C6"/>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24E1"/>
    <w:rsid w:val="009F3C7C"/>
    <w:rsid w:val="009F5E2C"/>
    <w:rsid w:val="00A00EE4"/>
    <w:rsid w:val="00A0128B"/>
    <w:rsid w:val="00A037D2"/>
    <w:rsid w:val="00A03B99"/>
    <w:rsid w:val="00A065B8"/>
    <w:rsid w:val="00A10373"/>
    <w:rsid w:val="00A11349"/>
    <w:rsid w:val="00A115E9"/>
    <w:rsid w:val="00A11816"/>
    <w:rsid w:val="00A12D98"/>
    <w:rsid w:val="00A130E6"/>
    <w:rsid w:val="00A13B1B"/>
    <w:rsid w:val="00A2001A"/>
    <w:rsid w:val="00A22E5F"/>
    <w:rsid w:val="00A2354D"/>
    <w:rsid w:val="00A238DF"/>
    <w:rsid w:val="00A23FF1"/>
    <w:rsid w:val="00A24677"/>
    <w:rsid w:val="00A271C9"/>
    <w:rsid w:val="00A31894"/>
    <w:rsid w:val="00A3220A"/>
    <w:rsid w:val="00A352DE"/>
    <w:rsid w:val="00A40699"/>
    <w:rsid w:val="00A41914"/>
    <w:rsid w:val="00A42205"/>
    <w:rsid w:val="00A42773"/>
    <w:rsid w:val="00A44C45"/>
    <w:rsid w:val="00A454AF"/>
    <w:rsid w:val="00A47E99"/>
    <w:rsid w:val="00A5360C"/>
    <w:rsid w:val="00A572D9"/>
    <w:rsid w:val="00A57B9E"/>
    <w:rsid w:val="00A60CE0"/>
    <w:rsid w:val="00A6313A"/>
    <w:rsid w:val="00A660E9"/>
    <w:rsid w:val="00A761B0"/>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A4538"/>
    <w:rsid w:val="00AB1219"/>
    <w:rsid w:val="00AB2463"/>
    <w:rsid w:val="00AB4678"/>
    <w:rsid w:val="00AB5AA5"/>
    <w:rsid w:val="00AB5EC2"/>
    <w:rsid w:val="00AB5F9C"/>
    <w:rsid w:val="00AC0250"/>
    <w:rsid w:val="00AC0D63"/>
    <w:rsid w:val="00AC1F3F"/>
    <w:rsid w:val="00AC3252"/>
    <w:rsid w:val="00AC340D"/>
    <w:rsid w:val="00AC6BFE"/>
    <w:rsid w:val="00AD2843"/>
    <w:rsid w:val="00AD2C61"/>
    <w:rsid w:val="00AD3D27"/>
    <w:rsid w:val="00AD6813"/>
    <w:rsid w:val="00AE2994"/>
    <w:rsid w:val="00AE4698"/>
    <w:rsid w:val="00AE6A8A"/>
    <w:rsid w:val="00AE747E"/>
    <w:rsid w:val="00AF0E94"/>
    <w:rsid w:val="00AF2DC3"/>
    <w:rsid w:val="00B04C02"/>
    <w:rsid w:val="00B1004A"/>
    <w:rsid w:val="00B11745"/>
    <w:rsid w:val="00B20CE8"/>
    <w:rsid w:val="00B24059"/>
    <w:rsid w:val="00B24CAA"/>
    <w:rsid w:val="00B31E6B"/>
    <w:rsid w:val="00B32280"/>
    <w:rsid w:val="00B326A2"/>
    <w:rsid w:val="00B348C2"/>
    <w:rsid w:val="00B37BD5"/>
    <w:rsid w:val="00B43050"/>
    <w:rsid w:val="00B45599"/>
    <w:rsid w:val="00B4629C"/>
    <w:rsid w:val="00B54F05"/>
    <w:rsid w:val="00B558EC"/>
    <w:rsid w:val="00B61DD0"/>
    <w:rsid w:val="00B66ACA"/>
    <w:rsid w:val="00B70063"/>
    <w:rsid w:val="00B70CE4"/>
    <w:rsid w:val="00B72E8D"/>
    <w:rsid w:val="00B75B02"/>
    <w:rsid w:val="00B76BA1"/>
    <w:rsid w:val="00B8074C"/>
    <w:rsid w:val="00B815C3"/>
    <w:rsid w:val="00B82B9B"/>
    <w:rsid w:val="00B87D9F"/>
    <w:rsid w:val="00B91467"/>
    <w:rsid w:val="00B91F8D"/>
    <w:rsid w:val="00B939C9"/>
    <w:rsid w:val="00B94C6D"/>
    <w:rsid w:val="00B96FCD"/>
    <w:rsid w:val="00B971BC"/>
    <w:rsid w:val="00B9794A"/>
    <w:rsid w:val="00BA37CE"/>
    <w:rsid w:val="00BB286C"/>
    <w:rsid w:val="00BB394E"/>
    <w:rsid w:val="00BB3EEE"/>
    <w:rsid w:val="00BC1EEF"/>
    <w:rsid w:val="00BC417A"/>
    <w:rsid w:val="00BC425C"/>
    <w:rsid w:val="00BC4CA1"/>
    <w:rsid w:val="00BD0DEA"/>
    <w:rsid w:val="00BD1AD7"/>
    <w:rsid w:val="00BD288A"/>
    <w:rsid w:val="00BD60A2"/>
    <w:rsid w:val="00BD6161"/>
    <w:rsid w:val="00BD77D3"/>
    <w:rsid w:val="00BE0CA1"/>
    <w:rsid w:val="00BE15B9"/>
    <w:rsid w:val="00BE3D4E"/>
    <w:rsid w:val="00BE4D4C"/>
    <w:rsid w:val="00BE521B"/>
    <w:rsid w:val="00BE5700"/>
    <w:rsid w:val="00BE6229"/>
    <w:rsid w:val="00BE73A0"/>
    <w:rsid w:val="00BF0B53"/>
    <w:rsid w:val="00BF10D3"/>
    <w:rsid w:val="00BF10D9"/>
    <w:rsid w:val="00BF14CB"/>
    <w:rsid w:val="00BF1664"/>
    <w:rsid w:val="00BF2E6B"/>
    <w:rsid w:val="00BF53BD"/>
    <w:rsid w:val="00C00B0D"/>
    <w:rsid w:val="00C01B34"/>
    <w:rsid w:val="00C01C47"/>
    <w:rsid w:val="00C02312"/>
    <w:rsid w:val="00C02C5A"/>
    <w:rsid w:val="00C0627A"/>
    <w:rsid w:val="00C10C7B"/>
    <w:rsid w:val="00C11242"/>
    <w:rsid w:val="00C12E2E"/>
    <w:rsid w:val="00C13DDC"/>
    <w:rsid w:val="00C17D53"/>
    <w:rsid w:val="00C2218D"/>
    <w:rsid w:val="00C34D1C"/>
    <w:rsid w:val="00C34D68"/>
    <w:rsid w:val="00C36914"/>
    <w:rsid w:val="00C36BCA"/>
    <w:rsid w:val="00C43EE4"/>
    <w:rsid w:val="00C44FF8"/>
    <w:rsid w:val="00C46EAF"/>
    <w:rsid w:val="00C505F6"/>
    <w:rsid w:val="00C5148E"/>
    <w:rsid w:val="00C52E80"/>
    <w:rsid w:val="00C53A68"/>
    <w:rsid w:val="00C54716"/>
    <w:rsid w:val="00C61DF4"/>
    <w:rsid w:val="00C65BF5"/>
    <w:rsid w:val="00C665FA"/>
    <w:rsid w:val="00C70C63"/>
    <w:rsid w:val="00C73726"/>
    <w:rsid w:val="00C747D7"/>
    <w:rsid w:val="00C803B1"/>
    <w:rsid w:val="00C82572"/>
    <w:rsid w:val="00C84ED3"/>
    <w:rsid w:val="00C850BB"/>
    <w:rsid w:val="00C85336"/>
    <w:rsid w:val="00C85386"/>
    <w:rsid w:val="00C8620B"/>
    <w:rsid w:val="00C8786C"/>
    <w:rsid w:val="00C90D23"/>
    <w:rsid w:val="00C914DA"/>
    <w:rsid w:val="00C91D07"/>
    <w:rsid w:val="00C92A10"/>
    <w:rsid w:val="00C93228"/>
    <w:rsid w:val="00C94792"/>
    <w:rsid w:val="00C958BA"/>
    <w:rsid w:val="00C97348"/>
    <w:rsid w:val="00CA0947"/>
    <w:rsid w:val="00CA101E"/>
    <w:rsid w:val="00CA1117"/>
    <w:rsid w:val="00CA2263"/>
    <w:rsid w:val="00CA38D9"/>
    <w:rsid w:val="00CA3BEC"/>
    <w:rsid w:val="00CA3CB9"/>
    <w:rsid w:val="00CA6551"/>
    <w:rsid w:val="00CA6BD4"/>
    <w:rsid w:val="00CB05D1"/>
    <w:rsid w:val="00CB0CCE"/>
    <w:rsid w:val="00CB28F6"/>
    <w:rsid w:val="00CB319F"/>
    <w:rsid w:val="00CB3BC5"/>
    <w:rsid w:val="00CB40AD"/>
    <w:rsid w:val="00CB5325"/>
    <w:rsid w:val="00CB5DDC"/>
    <w:rsid w:val="00CB62B1"/>
    <w:rsid w:val="00CB71D8"/>
    <w:rsid w:val="00CB7BCC"/>
    <w:rsid w:val="00CB7FF2"/>
    <w:rsid w:val="00CC337A"/>
    <w:rsid w:val="00CC371D"/>
    <w:rsid w:val="00CC3E1B"/>
    <w:rsid w:val="00CC42D7"/>
    <w:rsid w:val="00CC6492"/>
    <w:rsid w:val="00CC6C27"/>
    <w:rsid w:val="00CC6D37"/>
    <w:rsid w:val="00CC6E80"/>
    <w:rsid w:val="00CD46E0"/>
    <w:rsid w:val="00CE15D4"/>
    <w:rsid w:val="00CE17FE"/>
    <w:rsid w:val="00CE4730"/>
    <w:rsid w:val="00CE51EC"/>
    <w:rsid w:val="00CE578D"/>
    <w:rsid w:val="00CF059E"/>
    <w:rsid w:val="00CF087A"/>
    <w:rsid w:val="00CF0E31"/>
    <w:rsid w:val="00CF4074"/>
    <w:rsid w:val="00CF51A1"/>
    <w:rsid w:val="00CF7DF6"/>
    <w:rsid w:val="00D00480"/>
    <w:rsid w:val="00D006AD"/>
    <w:rsid w:val="00D0388B"/>
    <w:rsid w:val="00D047AE"/>
    <w:rsid w:val="00D0494C"/>
    <w:rsid w:val="00D051F5"/>
    <w:rsid w:val="00D0669E"/>
    <w:rsid w:val="00D06C62"/>
    <w:rsid w:val="00D11F87"/>
    <w:rsid w:val="00D14C80"/>
    <w:rsid w:val="00D14E22"/>
    <w:rsid w:val="00D164AD"/>
    <w:rsid w:val="00D16F9D"/>
    <w:rsid w:val="00D20C8E"/>
    <w:rsid w:val="00D22659"/>
    <w:rsid w:val="00D23D37"/>
    <w:rsid w:val="00D26BD3"/>
    <w:rsid w:val="00D3044C"/>
    <w:rsid w:val="00D3337D"/>
    <w:rsid w:val="00D337DB"/>
    <w:rsid w:val="00D33C54"/>
    <w:rsid w:val="00D34147"/>
    <w:rsid w:val="00D359E0"/>
    <w:rsid w:val="00D362A4"/>
    <w:rsid w:val="00D41346"/>
    <w:rsid w:val="00D423AF"/>
    <w:rsid w:val="00D4428B"/>
    <w:rsid w:val="00D444B7"/>
    <w:rsid w:val="00D45792"/>
    <w:rsid w:val="00D45C79"/>
    <w:rsid w:val="00D46DB0"/>
    <w:rsid w:val="00D50CDC"/>
    <w:rsid w:val="00D519C4"/>
    <w:rsid w:val="00D53F9D"/>
    <w:rsid w:val="00D541E9"/>
    <w:rsid w:val="00D563F6"/>
    <w:rsid w:val="00D570C0"/>
    <w:rsid w:val="00D57566"/>
    <w:rsid w:val="00D60FFD"/>
    <w:rsid w:val="00D6130B"/>
    <w:rsid w:val="00D6244B"/>
    <w:rsid w:val="00D64E8C"/>
    <w:rsid w:val="00D6548C"/>
    <w:rsid w:val="00D70584"/>
    <w:rsid w:val="00D7288A"/>
    <w:rsid w:val="00D7361A"/>
    <w:rsid w:val="00D76E94"/>
    <w:rsid w:val="00D80B44"/>
    <w:rsid w:val="00D80C8E"/>
    <w:rsid w:val="00D84A8B"/>
    <w:rsid w:val="00D8736F"/>
    <w:rsid w:val="00D92A3B"/>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DF7E71"/>
    <w:rsid w:val="00E00312"/>
    <w:rsid w:val="00E015B6"/>
    <w:rsid w:val="00E01889"/>
    <w:rsid w:val="00E01BBD"/>
    <w:rsid w:val="00E03A38"/>
    <w:rsid w:val="00E04B07"/>
    <w:rsid w:val="00E056DA"/>
    <w:rsid w:val="00E06120"/>
    <w:rsid w:val="00E07D8A"/>
    <w:rsid w:val="00E10354"/>
    <w:rsid w:val="00E10D4E"/>
    <w:rsid w:val="00E15570"/>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6CEB"/>
    <w:rsid w:val="00E57DDA"/>
    <w:rsid w:val="00E6014C"/>
    <w:rsid w:val="00E60F18"/>
    <w:rsid w:val="00E61372"/>
    <w:rsid w:val="00E6294A"/>
    <w:rsid w:val="00E67F0A"/>
    <w:rsid w:val="00E70AF9"/>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D48B9"/>
    <w:rsid w:val="00EE1588"/>
    <w:rsid w:val="00EE1987"/>
    <w:rsid w:val="00EE5CE7"/>
    <w:rsid w:val="00EE6FFE"/>
    <w:rsid w:val="00EF1763"/>
    <w:rsid w:val="00EF264E"/>
    <w:rsid w:val="00EF4055"/>
    <w:rsid w:val="00EF51F5"/>
    <w:rsid w:val="00EF5895"/>
    <w:rsid w:val="00EF5E08"/>
    <w:rsid w:val="00EF6519"/>
    <w:rsid w:val="00EF782A"/>
    <w:rsid w:val="00EF7BD4"/>
    <w:rsid w:val="00EF7F11"/>
    <w:rsid w:val="00F04B43"/>
    <w:rsid w:val="00F05226"/>
    <w:rsid w:val="00F1373A"/>
    <w:rsid w:val="00F13DFB"/>
    <w:rsid w:val="00F15A63"/>
    <w:rsid w:val="00F17140"/>
    <w:rsid w:val="00F17970"/>
    <w:rsid w:val="00F17C1C"/>
    <w:rsid w:val="00F201B6"/>
    <w:rsid w:val="00F205A7"/>
    <w:rsid w:val="00F212E3"/>
    <w:rsid w:val="00F23CC5"/>
    <w:rsid w:val="00F2519E"/>
    <w:rsid w:val="00F27267"/>
    <w:rsid w:val="00F30333"/>
    <w:rsid w:val="00F34B20"/>
    <w:rsid w:val="00F3577A"/>
    <w:rsid w:val="00F40DB0"/>
    <w:rsid w:val="00F42539"/>
    <w:rsid w:val="00F42700"/>
    <w:rsid w:val="00F42933"/>
    <w:rsid w:val="00F4479C"/>
    <w:rsid w:val="00F50304"/>
    <w:rsid w:val="00F512FD"/>
    <w:rsid w:val="00F54900"/>
    <w:rsid w:val="00F5652B"/>
    <w:rsid w:val="00F56BD7"/>
    <w:rsid w:val="00F620FF"/>
    <w:rsid w:val="00F632A1"/>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A6CAD"/>
    <w:rsid w:val="00FA7D17"/>
    <w:rsid w:val="00FB753A"/>
    <w:rsid w:val="00FC0305"/>
    <w:rsid w:val="00FC1919"/>
    <w:rsid w:val="00FC2515"/>
    <w:rsid w:val="00FC39DB"/>
    <w:rsid w:val="00FC47EA"/>
    <w:rsid w:val="00FC6957"/>
    <w:rsid w:val="00FC6B7F"/>
    <w:rsid w:val="00FC7FA6"/>
    <w:rsid w:val="00FD18D5"/>
    <w:rsid w:val="00FD29E5"/>
    <w:rsid w:val="00FD4509"/>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 w:type="character" w:customStyle="1" w:styleId="opblock-summary-path">
    <w:name w:val="opblock-summary-path"/>
    <w:basedOn w:val="DefaultParagraphFont"/>
    <w:rsid w:val="00BD0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0578411">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556669955">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83616503">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59197937">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37009123">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12774492">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59184423">
      <w:bodyDiv w:val="1"/>
      <w:marLeft w:val="0"/>
      <w:marRight w:val="0"/>
      <w:marTop w:val="0"/>
      <w:marBottom w:val="0"/>
      <w:divBdr>
        <w:top w:val="none" w:sz="0" w:space="0" w:color="auto"/>
        <w:left w:val="none" w:sz="0" w:space="0" w:color="auto"/>
        <w:bottom w:val="none" w:sz="0" w:space="0" w:color="auto"/>
        <w:right w:val="none" w:sz="0" w:space="0" w:color="auto"/>
      </w:divBdr>
      <w:divsChild>
        <w:div w:id="1184128669">
          <w:marLeft w:val="0"/>
          <w:marRight w:val="0"/>
          <w:marTop w:val="0"/>
          <w:marBottom w:val="0"/>
          <w:divBdr>
            <w:top w:val="none" w:sz="0" w:space="0" w:color="auto"/>
            <w:left w:val="none" w:sz="0" w:space="0" w:color="auto"/>
            <w:bottom w:val="none" w:sz="0" w:space="0" w:color="auto"/>
            <w:right w:val="none" w:sz="0" w:space="0" w:color="auto"/>
          </w:divBdr>
        </w:div>
      </w:divsChild>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531911257">
      <w:bodyDiv w:val="1"/>
      <w:marLeft w:val="0"/>
      <w:marRight w:val="0"/>
      <w:marTop w:val="0"/>
      <w:marBottom w:val="0"/>
      <w:divBdr>
        <w:top w:val="none" w:sz="0" w:space="0" w:color="auto"/>
        <w:left w:val="none" w:sz="0" w:space="0" w:color="auto"/>
        <w:bottom w:val="none" w:sz="0" w:space="0" w:color="auto"/>
        <w:right w:val="none" w:sz="0" w:space="0" w:color="auto"/>
      </w:divBdr>
      <w:divsChild>
        <w:div w:id="1875654602">
          <w:marLeft w:val="0"/>
          <w:marRight w:val="0"/>
          <w:marTop w:val="0"/>
          <w:marBottom w:val="0"/>
          <w:divBdr>
            <w:top w:val="none" w:sz="0" w:space="0" w:color="auto"/>
            <w:left w:val="none" w:sz="0" w:space="0" w:color="auto"/>
            <w:bottom w:val="none" w:sz="0" w:space="0" w:color="auto"/>
            <w:right w:val="none" w:sz="0" w:space="0" w:color="auto"/>
          </w:divBdr>
        </w:div>
      </w:divsChild>
    </w:div>
    <w:div w:id="1590427920">
      <w:bodyDiv w:val="1"/>
      <w:marLeft w:val="0"/>
      <w:marRight w:val="0"/>
      <w:marTop w:val="0"/>
      <w:marBottom w:val="0"/>
      <w:divBdr>
        <w:top w:val="none" w:sz="0" w:space="0" w:color="auto"/>
        <w:left w:val="none" w:sz="0" w:space="0" w:color="auto"/>
        <w:bottom w:val="none" w:sz="0" w:space="0" w:color="auto"/>
        <w:right w:val="none" w:sz="0" w:space="0" w:color="auto"/>
      </w:divBdr>
    </w:div>
    <w:div w:id="1648238833">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1817793576">
      <w:bodyDiv w:val="1"/>
      <w:marLeft w:val="0"/>
      <w:marRight w:val="0"/>
      <w:marTop w:val="0"/>
      <w:marBottom w:val="0"/>
      <w:divBdr>
        <w:top w:val="none" w:sz="0" w:space="0" w:color="auto"/>
        <w:left w:val="none" w:sz="0" w:space="0" w:color="auto"/>
        <w:bottom w:val="none" w:sz="0" w:space="0" w:color="auto"/>
        <w:right w:val="none" w:sz="0" w:space="0" w:color="auto"/>
      </w:divBdr>
    </w:div>
    <w:div w:id="1889762078">
      <w:bodyDiv w:val="1"/>
      <w:marLeft w:val="0"/>
      <w:marRight w:val="0"/>
      <w:marTop w:val="0"/>
      <w:marBottom w:val="0"/>
      <w:divBdr>
        <w:top w:val="none" w:sz="0" w:space="0" w:color="auto"/>
        <w:left w:val="none" w:sz="0" w:space="0" w:color="auto"/>
        <w:bottom w:val="none" w:sz="0" w:space="0" w:color="auto"/>
        <w:right w:val="none" w:sz="0" w:space="0" w:color="auto"/>
      </w:divBdr>
    </w:div>
    <w:div w:id="1903561413">
      <w:bodyDiv w:val="1"/>
      <w:marLeft w:val="0"/>
      <w:marRight w:val="0"/>
      <w:marTop w:val="0"/>
      <w:marBottom w:val="0"/>
      <w:divBdr>
        <w:top w:val="none" w:sz="0" w:space="0" w:color="auto"/>
        <w:left w:val="none" w:sz="0" w:space="0" w:color="auto"/>
        <w:bottom w:val="none" w:sz="0" w:space="0" w:color="auto"/>
        <w:right w:val="none" w:sz="0" w:space="0" w:color="auto"/>
      </w:divBdr>
    </w:div>
    <w:div w:id="2022583573">
      <w:bodyDiv w:val="1"/>
      <w:marLeft w:val="0"/>
      <w:marRight w:val="0"/>
      <w:marTop w:val="0"/>
      <w:marBottom w:val="0"/>
      <w:divBdr>
        <w:top w:val="none" w:sz="0" w:space="0" w:color="auto"/>
        <w:left w:val="none" w:sz="0" w:space="0" w:color="auto"/>
        <w:bottom w:val="none" w:sz="0" w:space="0" w:color="auto"/>
        <w:right w:val="none" w:sz="0" w:space="0" w:color="auto"/>
      </w:divBdr>
    </w:div>
    <w:div w:id="2065787331">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microsoft.com/office/2016/09/relationships/commentsIds" Target="commentsIds.xml"/><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7.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microsoft.com/office/2011/relationships/commentsExtended" Target="commentsExtended.xm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omments" Target="comments.xml"/><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footer" Target="footer1.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B0A9E"/>
    <w:rsid w:val="000B0B80"/>
    <w:rsid w:val="001431C6"/>
    <w:rsid w:val="0033769D"/>
    <w:rsid w:val="00351D8E"/>
    <w:rsid w:val="00387396"/>
    <w:rsid w:val="00462202"/>
    <w:rsid w:val="00491839"/>
    <w:rsid w:val="004C38AB"/>
    <w:rsid w:val="00546ECD"/>
    <w:rsid w:val="00564C3F"/>
    <w:rsid w:val="00581D3D"/>
    <w:rsid w:val="00625659"/>
    <w:rsid w:val="00666955"/>
    <w:rsid w:val="00832BCB"/>
    <w:rsid w:val="00884ADB"/>
    <w:rsid w:val="00965C7B"/>
    <w:rsid w:val="00B063F0"/>
    <w:rsid w:val="00C15EE6"/>
    <w:rsid w:val="00C71BF5"/>
    <w:rsid w:val="00CE00B6"/>
    <w:rsid w:val="00D0747A"/>
    <w:rsid w:val="00D47CB7"/>
    <w:rsid w:val="00D56FDC"/>
    <w:rsid w:val="00E63B40"/>
    <w:rsid w:val="00E81239"/>
    <w:rsid w:val="00F153F9"/>
    <w:rsid w:val="00F72E02"/>
    <w:rsid w:val="00F9173A"/>
    <w:rsid w:val="00FA3DDF"/>
    <w:rsid w:val="00FC3BEB"/>
    <w:rsid w:val="00FE5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CDE6BD-77B1-4048-AD22-E27D71CE3C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4</TotalTime>
  <Pages>1</Pages>
  <Words>5348</Words>
  <Characters>30484</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334</cp:revision>
  <cp:lastPrinted>2020-06-05T17:08:00Z</cp:lastPrinted>
  <dcterms:created xsi:type="dcterms:W3CDTF">2020-05-07T06:13:00Z</dcterms:created>
  <dcterms:modified xsi:type="dcterms:W3CDTF">2020-06-05T17:08:00Z</dcterms:modified>
</cp:coreProperties>
</file>